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A4028D" w:rsidR="00821525" w:rsidP="001859A8" w:rsidRDefault="332A43D9" w14:paraId="5F83289F" w14:textId="1D1FFBA3">
      <w:pPr>
        <w:pStyle w:val="Heading1"/>
        <w:spacing w:before="240" w:beforeAutospacing="0"/>
        <w:ind w:firstLine="720"/>
        <w:rPr>
          <w:rFonts w:cs="Arial"/>
          <w:sz w:val="48"/>
          <w:szCs w:val="48"/>
          <w:lang w:val="en-US"/>
        </w:rPr>
      </w:pPr>
      <w:bookmarkStart w:name="_Toc512938918" w:id="0"/>
      <w:r w:rsidRPr="00A4028D">
        <w:rPr>
          <w:rFonts w:cs="Arial"/>
          <w:sz w:val="48"/>
          <w:szCs w:val="48"/>
          <w:lang w:val="en-US"/>
        </w:rPr>
        <w:t>Bamboo Data Center</w:t>
      </w:r>
      <w:r w:rsidRPr="00A4028D" w:rsidR="00CC2D89">
        <w:rPr>
          <w:rFonts w:cs="Arial"/>
          <w:sz w:val="48"/>
          <w:szCs w:val="48"/>
          <w:lang w:val="en-US"/>
        </w:rPr>
        <w:t xml:space="preserve"> Accessibility Conformance Report</w:t>
      </w:r>
      <w:bookmarkStart w:name="_Toc512938919" w:id="1"/>
      <w:bookmarkEnd w:id="0"/>
      <w:r w:rsidRPr="00A4028D" w:rsidR="00ED0B20">
        <w:rPr>
          <w:rFonts w:cs="Arial"/>
          <w:sz w:val="48"/>
          <w:szCs w:val="48"/>
          <w:lang w:val="en-US"/>
        </w:rPr>
        <w:t xml:space="preserve"> </w:t>
      </w:r>
      <w:r w:rsidRPr="00A4028D" w:rsidR="00821525">
        <w:rPr>
          <w:rFonts w:cs="Arial"/>
          <w:sz w:val="48"/>
          <w:szCs w:val="48"/>
          <w:lang w:val="en-US"/>
        </w:rPr>
        <w:t>International Edition</w:t>
      </w:r>
      <w:bookmarkEnd w:id="1"/>
    </w:p>
    <w:p w:rsidRPr="004036BA" w:rsidR="0016220D" w:rsidP="39EA9EA1" w:rsidRDefault="00F4317B" w14:paraId="45BA43D6" w14:textId="77777777" w14:noSpellErr="1">
      <w:pPr>
        <w:pStyle w:val="NormalWeb"/>
        <w:jc w:val="center"/>
        <w:rPr>
          <w:rFonts w:ascii="Arial" w:hAnsi="Arial" w:cs="Arial"/>
          <w:b w:val="1"/>
          <w:bCs w:val="1"/>
        </w:rPr>
      </w:pPr>
      <w:r w:rsidRPr="39EA9EA1" w:rsidR="00F4317B">
        <w:rPr>
          <w:rFonts w:ascii="Arial" w:hAnsi="Arial" w:cs="Arial"/>
          <w:b w:val="1"/>
          <w:bCs w:val="1"/>
        </w:rPr>
        <w:t xml:space="preserve">(Based on </w:t>
      </w:r>
      <w:bookmarkStart w:name="_Int_ox2lwb0s" w:id="2135029941"/>
      <w:r w:rsidRPr="39EA9EA1" w:rsidR="00784C34">
        <w:rPr>
          <w:rFonts w:ascii="Arial" w:hAnsi="Arial" w:cs="Arial"/>
          <w:b w:val="1"/>
          <w:bCs w:val="1"/>
        </w:rPr>
        <w:t>VPAT</w:t>
      </w:r>
      <w:bookmarkEnd w:id="2135029941"/>
      <w:r w:rsidRPr="39EA9EA1" w:rsidR="00DC03BB">
        <w:rPr>
          <w:vertAlign w:val="superscript"/>
        </w:rPr>
        <w:t>®</w:t>
      </w:r>
      <w:r w:rsidRPr="39EA9EA1" w:rsidR="00784C34">
        <w:rPr>
          <w:rFonts w:ascii="Arial" w:hAnsi="Arial" w:cs="Arial"/>
          <w:b w:val="1"/>
          <w:bCs w:val="1"/>
        </w:rPr>
        <w:t xml:space="preserve"> </w:t>
      </w:r>
      <w:r w:rsidRPr="39EA9EA1" w:rsidR="00CD3ABE">
        <w:rPr>
          <w:rFonts w:ascii="Arial" w:hAnsi="Arial" w:cs="Arial"/>
          <w:b w:val="1"/>
          <w:bCs w:val="1"/>
        </w:rPr>
        <w:t xml:space="preserve">Version </w:t>
      </w:r>
      <w:r w:rsidRPr="39EA9EA1" w:rsidR="00F65917">
        <w:rPr>
          <w:rFonts w:ascii="Arial" w:hAnsi="Arial" w:cs="Arial"/>
          <w:b w:val="1"/>
          <w:bCs w:val="1"/>
        </w:rPr>
        <w:t>2.</w:t>
      </w:r>
      <w:r w:rsidRPr="39EA9EA1" w:rsidR="00F4317B">
        <w:rPr>
          <w:rFonts w:ascii="Arial" w:hAnsi="Arial" w:cs="Arial"/>
          <w:b w:val="1"/>
          <w:bCs w:val="1"/>
        </w:rPr>
        <w:t>4</w:t>
      </w:r>
      <w:r w:rsidRPr="39EA9EA1" w:rsidR="00615D02">
        <w:rPr>
          <w:rFonts w:ascii="Arial" w:hAnsi="Arial" w:cs="Arial"/>
          <w:b w:val="1"/>
          <w:bCs w:val="1"/>
        </w:rPr>
        <w:t>Rev</w:t>
      </w:r>
      <w:r w:rsidRPr="39EA9EA1" w:rsidR="00F4317B">
        <w:rPr>
          <w:rFonts w:ascii="Arial" w:hAnsi="Arial" w:cs="Arial"/>
          <w:b w:val="1"/>
          <w:bCs w:val="1"/>
        </w:rPr>
        <w:t>)</w:t>
      </w:r>
    </w:p>
    <w:p w:rsidRPr="004036BA" w:rsidR="00ED0B20" w:rsidP="0082A85B" w:rsidRDefault="005A14C2" w14:paraId="66C3EC03" w14:textId="2010426C">
      <w:pPr>
        <w:pStyle w:val="p1"/>
      </w:pPr>
      <w:bookmarkStart w:name="_Toc512938920" w:id="2"/>
      <w:r>
        <w:t>Name of Product</w:t>
      </w:r>
      <w:r w:rsidR="007B6071">
        <w:t>/Version</w:t>
      </w:r>
      <w:r>
        <w:t>:</w:t>
      </w:r>
      <w:r w:rsidR="7276653E">
        <w:t xml:space="preserve"> </w:t>
      </w:r>
      <w:bookmarkEnd w:id="2"/>
    </w:p>
    <w:p w:rsidRPr="00765059" w:rsidR="0082A85B" w:rsidP="003977CA" w:rsidRDefault="7276653E" w14:paraId="4A8EA45E" w14:textId="20440C8E">
      <w:pPr>
        <w:spacing w:before="240"/>
      </w:pPr>
      <w:r w:rsidRPr="00DD1709">
        <w:t>Bamboo Data Center (Version 9.4.0 &amp; 9.4.1)</w:t>
      </w:r>
    </w:p>
    <w:p w:rsidRPr="00A4028D" w:rsidR="00F4317B" w:rsidP="00ED0B20" w:rsidRDefault="00F4317B" w14:paraId="05421E23" w14:textId="2F6F8E91">
      <w:pPr>
        <w:pStyle w:val="p1"/>
        <w:rPr>
          <w:sz w:val="48"/>
          <w:szCs w:val="48"/>
        </w:rPr>
      </w:pPr>
      <w:bookmarkStart w:name="_Toc512938921" w:id="3"/>
      <w:r>
        <w:t>Report Date:</w:t>
      </w:r>
    </w:p>
    <w:p w:rsidRPr="00765059" w:rsidR="00ED0B20" w:rsidP="003977CA" w:rsidRDefault="569E7AD2" w14:paraId="548ADF88" w14:textId="3D3132D7">
      <w:pPr>
        <w:pStyle w:val="p1"/>
        <w:spacing w:before="240"/>
        <w:rPr>
          <w:rFonts w:ascii="Calibri" w:hAnsi="Calibri" w:cs="Calibri"/>
          <w:b w:val="0"/>
          <w:sz w:val="22"/>
          <w:szCs w:val="22"/>
        </w:rPr>
      </w:pPr>
      <w:r w:rsidRPr="005F4A4C">
        <w:rPr>
          <w:rFonts w:ascii="Calibri" w:hAnsi="Calibri" w:cs="Calibri"/>
          <w:b w:val="0"/>
          <w:sz w:val="22"/>
          <w:szCs w:val="22"/>
        </w:rPr>
        <w:t>20</w:t>
      </w:r>
      <w:r w:rsidRPr="005F4A4C">
        <w:rPr>
          <w:rFonts w:ascii="Calibri" w:hAnsi="Calibri" w:cs="Calibri"/>
          <w:b w:val="0"/>
          <w:sz w:val="22"/>
          <w:szCs w:val="22"/>
          <w:vertAlign w:val="superscript"/>
        </w:rPr>
        <w:t>th</w:t>
      </w:r>
      <w:r w:rsidRPr="005F4A4C">
        <w:rPr>
          <w:rFonts w:ascii="Calibri" w:hAnsi="Calibri" w:cs="Calibri"/>
          <w:b w:val="0"/>
          <w:sz w:val="22"/>
          <w:szCs w:val="22"/>
        </w:rPr>
        <w:t xml:space="preserve"> November 2023</w:t>
      </w:r>
    </w:p>
    <w:p w:rsidRPr="004036BA" w:rsidR="005A14C2" w:rsidP="00FB2A89" w:rsidRDefault="007B6071" w14:paraId="6EAE54CC" w14:textId="3650EB86">
      <w:pPr>
        <w:pStyle w:val="Heading2"/>
        <w:rPr>
          <w:lang w:val="en-US"/>
        </w:rPr>
      </w:pPr>
      <w:r w:rsidRPr="0082A85B">
        <w:rPr>
          <w:lang w:val="en-US"/>
        </w:rPr>
        <w:t>Product Description:</w:t>
      </w:r>
      <w:bookmarkEnd w:id="3"/>
    </w:p>
    <w:p w:rsidRPr="004036BA" w:rsidR="00ED0B20" w:rsidP="00765059" w:rsidRDefault="227D5B67" w14:paraId="30F801A2" w14:textId="249ED243" w14:noSpellErr="1">
      <w:r w:rsidR="227D5B67">
        <w:rPr/>
        <w:t xml:space="preserve">Bamboo Data Center is a scalable, high-performance version of Bamboo that is designed for enterprise teams with large-scale continuous integration and delivery requirements. It provides all the features of Bamboo, but with </w:t>
      </w:r>
      <w:r w:rsidR="227D5B67">
        <w:rPr/>
        <w:t>additional</w:t>
      </w:r>
      <w:r w:rsidR="227D5B67">
        <w:rPr/>
        <w:t xml:space="preserve"> capabilities to ensure reliability, availability, and performance.</w:t>
      </w:r>
      <w:r w:rsidR="007740EE">
        <w:rPr/>
        <w:t xml:space="preserve"> </w:t>
      </w:r>
      <w:r w:rsidR="227D5B67">
        <w:rPr/>
        <w:t xml:space="preserve">With Bamboo DC, you can create </w:t>
      </w:r>
      <w:bookmarkStart w:name="_Int_EMekWlxd" w:id="1490362373"/>
      <w:r w:rsidR="227D5B67">
        <w:rPr/>
        <w:t>efficient</w:t>
      </w:r>
      <w:bookmarkEnd w:id="1490362373"/>
      <w:r w:rsidR="227D5B67">
        <w:rPr/>
        <w:t xml:space="preserve"> </w:t>
      </w:r>
      <w:bookmarkStart w:name="_Int_qMQ1q8Vv" w:id="892131058"/>
      <w:r w:rsidR="227D5B67">
        <w:rPr/>
        <w:t>build</w:t>
      </w:r>
      <w:bookmarkEnd w:id="892131058"/>
      <w:r w:rsidR="227D5B67">
        <w:rPr/>
        <w:t xml:space="preserve"> pipelines to automate your software development processes. It allows you to define stages and tasks for building, testing, and deploying your applications.</w:t>
      </w:r>
    </w:p>
    <w:p w:rsidRPr="004036BA" w:rsidR="005A14C2" w:rsidP="00ED0B20" w:rsidRDefault="005A14C2" w14:paraId="35637081" w14:textId="2BE61F71">
      <w:pPr>
        <w:pStyle w:val="p1"/>
      </w:pPr>
      <w:bookmarkStart w:name="_Toc512938923" w:id="4"/>
      <w:r>
        <w:t xml:space="preserve">Contact </w:t>
      </w:r>
      <w:r w:rsidR="00E83502">
        <w:t>I</w:t>
      </w:r>
      <w:r>
        <w:t>nformation:</w:t>
      </w:r>
      <w:bookmarkEnd w:id="4"/>
    </w:p>
    <w:p w:rsidRPr="00765059" w:rsidR="00ED0B20" w:rsidP="003977CA" w:rsidRDefault="003977CA" w14:paraId="42DFD7BC" w14:textId="749EEEAC">
      <w:pPr>
        <w:spacing w:before="240"/>
      </w:pPr>
      <w:hyperlink w:history="1" r:id="rId11">
        <w:r w:rsidRPr="003977CA" w:rsidR="25A5632A">
          <w:rPr>
            <w:rStyle w:val="Hyperlink"/>
          </w:rPr>
          <w:t>a11y@atlassian.com</w:t>
        </w:r>
        <w:bookmarkStart w:name="_Toc512938924" w:id="5"/>
      </w:hyperlink>
    </w:p>
    <w:p w:rsidRPr="004036BA" w:rsidR="00E91B58" w:rsidP="00ED0B20" w:rsidRDefault="00E91B58" w14:paraId="20641D18" w14:textId="3FB66E15">
      <w:pPr>
        <w:pStyle w:val="p1"/>
        <w:rPr>
          <w:sz w:val="24"/>
          <w:szCs w:val="24"/>
        </w:rPr>
      </w:pPr>
      <w:r w:rsidRPr="004036BA">
        <w:t>Notes:</w:t>
      </w:r>
      <w:bookmarkEnd w:id="5"/>
    </w:p>
    <w:p w:rsidRPr="00574120" w:rsidR="00574120" w:rsidP="003977CA" w:rsidRDefault="68919157" w14:paraId="2A6511E2" w14:textId="219ABD7D">
      <w:pPr>
        <w:spacing w:before="240"/>
      </w:pPr>
      <w:r w:rsidR="68919157">
        <w:rPr/>
        <w:t xml:space="preserve">Atlassian Accessibility QA team performed an accessibility audit for the </w:t>
      </w:r>
      <w:r w:rsidR="68919157">
        <w:rPr/>
        <w:t>Bamboo DC</w:t>
      </w:r>
      <w:r w:rsidR="68919157">
        <w:rPr/>
        <w:t xml:space="preserve"> </w:t>
      </w:r>
      <w:r w:rsidR="62DC739B">
        <w:rPr/>
        <w:t>website. ￼</w:t>
      </w:r>
      <w:bookmarkStart w:name="_Toc512938925" w:id="6"/>
    </w:p>
    <w:p w:rsidRPr="004036BA" w:rsidR="00E91B58" w:rsidP="00FA5F7F" w:rsidRDefault="00FA5F7F" w14:paraId="562C1242" w14:textId="6D7490DB">
      <w:pPr>
        <w:pStyle w:val="Heading2"/>
        <w:rPr>
          <w:b w:val="0"/>
          <w:lang w:val="en-US"/>
        </w:rPr>
      </w:pPr>
      <w:r w:rsidRPr="004036BA">
        <w:rPr>
          <w:lang w:val="en-US"/>
        </w:rPr>
        <w:t>Evaluation Methods Used:</w:t>
      </w:r>
      <w:bookmarkEnd w:id="6"/>
    </w:p>
    <w:p w:rsidR="5F15C2EC" w:rsidP="21F0EF28" w:rsidRDefault="5F15C2EC" w14:paraId="763A7110" w14:textId="389A24F1">
      <w:pPr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A Representative set of pages and modal dialogs were identified to perform the audit.</w:t>
      </w:r>
    </w:p>
    <w:p w:rsidR="5F15C2EC" w:rsidP="21F0EF28" w:rsidRDefault="5F15C2EC" w14:paraId="06345AA9" w14:textId="68BFBD52">
      <w:pPr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The pages were tested in the below environments:</w:t>
      </w:r>
    </w:p>
    <w:p w:rsidR="5F15C2EC" w:rsidP="00042DFF" w:rsidRDefault="5F15C2EC" w14:paraId="528AB66A" w14:textId="27D856B9">
      <w:pPr>
        <w:pStyle w:val="ListParagraph"/>
        <w:numPr>
          <w:ilvl w:val="0"/>
          <w:numId w:val="28"/>
        </w:numPr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Windows 10 Pro/Chrome/JAWS 2023</w:t>
      </w:r>
    </w:p>
    <w:p w:rsidR="5F15C2EC" w:rsidP="00042DFF" w:rsidRDefault="5F15C2EC" w14:paraId="194A427E" w14:textId="785772A0">
      <w:pPr>
        <w:pStyle w:val="ListParagraph"/>
        <w:numPr>
          <w:ilvl w:val="0"/>
          <w:numId w:val="28"/>
        </w:numPr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Windows 10 Pro/Firefox/NVDA 2023</w:t>
      </w:r>
    </w:p>
    <w:p w:rsidR="5F15C2EC" w:rsidP="00042DFF" w:rsidRDefault="5F15C2EC" w14:paraId="1C5CE788" w14:textId="3C7CF81A">
      <w:pPr>
        <w:pStyle w:val="ListParagraph"/>
        <w:numPr>
          <w:ilvl w:val="0"/>
          <w:numId w:val="28"/>
        </w:numPr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MAC OS 13.5.2/Safari/Voiceover</w:t>
      </w:r>
    </w:p>
    <w:p w:rsidR="5F15C2EC" w:rsidP="21F0EF28" w:rsidRDefault="5F15C2EC" w14:paraId="2DE261F4" w14:textId="221E6EFB">
      <w:pPr>
        <w:spacing w:after="0"/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Accessibility testers performed the audit using:</w:t>
      </w:r>
    </w:p>
    <w:p w:rsidR="5F15C2EC" w:rsidP="4007AEFE" w:rsidRDefault="37E2DE3F" w14:paraId="77EA3CCC" w14:textId="7BF4FE90">
      <w:pPr>
        <w:pStyle w:val="ListParagraph"/>
        <w:numPr>
          <w:ilvl w:val="0"/>
          <w:numId w:val="27"/>
        </w:numPr>
        <w:spacing w:after="0"/>
        <w:rPr>
          <w:rFonts w:cs="Calibri"/>
          <w:color w:val="000000" w:themeColor="text1"/>
        </w:rPr>
      </w:pPr>
      <w:r w:rsidRPr="4007AEFE">
        <w:rPr>
          <w:rFonts w:cs="Calibri"/>
          <w:color w:val="000000" w:themeColor="text1"/>
        </w:rPr>
        <w:t xml:space="preserve"> Automated Tools</w:t>
      </w:r>
    </w:p>
    <w:p w:rsidR="5F15C2EC" w:rsidP="00042DFF" w:rsidRDefault="37E2DE3F" w14:paraId="62B49715" w14:textId="28EF5E44">
      <w:pPr>
        <w:pStyle w:val="ListParagraph"/>
        <w:numPr>
          <w:ilvl w:val="1"/>
          <w:numId w:val="27"/>
        </w:numPr>
        <w:spacing w:after="0"/>
        <w:rPr>
          <w:rFonts w:cs="Calibri"/>
          <w:color w:val="000000" w:themeColor="text1"/>
        </w:rPr>
      </w:pPr>
      <w:r w:rsidRPr="4007AEFE">
        <w:rPr>
          <w:rFonts w:cs="Calibri"/>
          <w:color w:val="000000" w:themeColor="text1"/>
        </w:rPr>
        <w:t>Color Contrast Checker</w:t>
      </w:r>
    </w:p>
    <w:p w:rsidR="5F15C2EC" w:rsidP="00042DFF" w:rsidRDefault="37E2DE3F" w14:paraId="6A205515" w14:textId="536D76D5">
      <w:pPr>
        <w:pStyle w:val="ListParagraph"/>
        <w:numPr>
          <w:ilvl w:val="1"/>
          <w:numId w:val="27"/>
        </w:numPr>
        <w:spacing w:after="0"/>
        <w:rPr>
          <w:rFonts w:cs="Calibri"/>
          <w:color w:val="000000" w:themeColor="text1"/>
        </w:rPr>
      </w:pPr>
      <w:r w:rsidRPr="4007AEFE">
        <w:rPr>
          <w:rFonts w:cs="Calibri"/>
          <w:color w:val="000000" w:themeColor="text1"/>
        </w:rPr>
        <w:t>ANDI</w:t>
      </w:r>
    </w:p>
    <w:p w:rsidR="5F15C2EC" w:rsidP="00042DFF" w:rsidRDefault="5F15C2EC" w14:paraId="67D0CD94" w14:textId="4513BF30">
      <w:pPr>
        <w:pStyle w:val="ListParagraph"/>
        <w:numPr>
          <w:ilvl w:val="0"/>
          <w:numId w:val="27"/>
        </w:numPr>
        <w:spacing w:after="0"/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Code Inspection</w:t>
      </w:r>
    </w:p>
    <w:p w:rsidR="00655A9B" w:rsidP="00655A9B" w:rsidRDefault="5F15C2EC" w14:paraId="590AE06C" w14:textId="77777777">
      <w:pPr>
        <w:pStyle w:val="ListParagraph"/>
        <w:numPr>
          <w:ilvl w:val="0"/>
          <w:numId w:val="27"/>
        </w:numPr>
        <w:spacing w:after="0"/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Screen Readers</w:t>
      </w:r>
    </w:p>
    <w:p w:rsidRPr="00655A9B" w:rsidR="00655A9B" w:rsidP="00655A9B" w:rsidRDefault="5F15C2EC" w14:paraId="3964BC49" w14:textId="74220AF2">
      <w:pPr>
        <w:pStyle w:val="ListParagraph"/>
        <w:numPr>
          <w:ilvl w:val="0"/>
          <w:numId w:val="27"/>
        </w:numPr>
        <w:spacing w:after="0"/>
        <w:rPr>
          <w:rFonts w:cs="Calibri"/>
          <w:color w:val="000000" w:themeColor="text1"/>
        </w:rPr>
      </w:pPr>
      <w:r w:rsidRPr="21F0EF28">
        <w:t>Keyboard-only interaction</w:t>
      </w:r>
    </w:p>
    <w:p w:rsidR="21F0EF28" w:rsidP="00655A9B" w:rsidRDefault="5F15C2EC" w14:paraId="6ADBAEEC" w14:textId="3CEAE14C">
      <w:r w:rsidRPr="21F0EF28">
        <w:t>The result reflects the accessibility of a representative set of pages and modal dialogs. Accessibility testers performed the test keeping WCAG 2.1 guidelines in mind.</w:t>
      </w:r>
    </w:p>
    <w:p w:rsidR="1063053D" w:rsidP="1063053D" w:rsidRDefault="5F15C2EC" w14:paraId="28D8826D" w14:textId="5BFE1875">
      <w:pPr>
        <w:spacing w:after="0"/>
        <w:rPr>
          <w:rFonts w:cs="Calibri"/>
          <w:color w:val="000000" w:themeColor="text1"/>
        </w:rPr>
      </w:pPr>
      <w:r w:rsidRPr="21F0EF28">
        <w:rPr>
          <w:rFonts w:cs="Calibri"/>
          <w:color w:val="000000" w:themeColor="text1"/>
        </w:rPr>
        <w:t>The following key pages and modal dialogs of the website were evaluated:</w:t>
      </w:r>
    </w:p>
    <w:p w:rsidR="21F0EF28" w:rsidP="5729A6FC" w:rsidRDefault="00557FF3" w14:paraId="1D1A99AD" w14:textId="387C494F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Welcome Page </w:t>
      </w:r>
    </w:p>
    <w:p w:rsidR="21F0EF28" w:rsidP="5729A6FC" w:rsidRDefault="00557FF3" w14:paraId="0DB91995" w14:textId="075C7825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Login </w:t>
      </w:r>
    </w:p>
    <w:p w:rsidR="21F0EF28" w:rsidP="5729A6FC" w:rsidRDefault="00557FF3" w14:paraId="0BFA43B0" w14:textId="4A5C828D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Footer </w:t>
      </w:r>
    </w:p>
    <w:p w:rsidR="21F0EF28" w:rsidP="5729A6FC" w:rsidRDefault="00557FF3" w14:paraId="5BCE3F1C" w14:textId="6E71C0AB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Header </w:t>
      </w:r>
    </w:p>
    <w:p w:rsidR="4191EF39" w:rsidP="5729A6FC" w:rsidRDefault="4191EF39" w14:paraId="47070036" w14:textId="4AB17F7F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Header Login </w:t>
      </w:r>
    </w:p>
    <w:p w:rsidR="4191EF39" w:rsidP="5729A6FC" w:rsidRDefault="4191EF39" w14:paraId="717C40E2" w14:textId="72B45A46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Build Dashboard </w:t>
      </w:r>
    </w:p>
    <w:p w:rsidR="4191EF39" w:rsidP="5729A6FC" w:rsidRDefault="4191EF39" w14:paraId="69E6E15C" w14:textId="190CAB5F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>Create Plan - Configure Plan</w:t>
      </w:r>
    </w:p>
    <w:p w:rsidR="4191EF39" w:rsidP="5729A6FC" w:rsidRDefault="4191EF39" w14:paraId="718E4949" w14:textId="7F84AB34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Create Plan - Link Repositories </w:t>
      </w:r>
    </w:p>
    <w:p w:rsidR="4191EF39" w:rsidP="5729A6FC" w:rsidRDefault="4191EF39" w14:paraId="62614A35" w14:textId="692A0328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Create Plan - Configure Job </w:t>
      </w:r>
    </w:p>
    <w:p w:rsidR="4191EF39" w:rsidP="5729A6FC" w:rsidRDefault="4191EF39" w14:paraId="5CCD6DF6" w14:textId="5D63C456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Plan configuration - Stage details - Artifacts </w:t>
      </w:r>
    </w:p>
    <w:p w:rsidR="4191EF39" w:rsidP="5729A6FC" w:rsidRDefault="4191EF39" w14:paraId="159874E9" w14:textId="051D90DB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Plan configuration - Stage details - Task </w:t>
      </w:r>
    </w:p>
    <w:p w:rsidR="4191EF39" w:rsidP="5729A6FC" w:rsidRDefault="4191EF39" w14:paraId="3D4729A4" w14:textId="3D45B052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Plan configuration - Stages - Plan Content </w:t>
      </w:r>
    </w:p>
    <w:p w:rsidR="4191EF39" w:rsidP="5729A6FC" w:rsidRDefault="4191EF39" w14:paraId="3DE7991F" w14:textId="588D7DA2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Add Job - Modal </w:t>
      </w:r>
      <w:proofErr w:type="gramStart"/>
      <w:r w:rsidRPr="5729A6FC">
        <w:rPr>
          <w:rFonts w:cs="Calibri"/>
        </w:rPr>
        <w:t>dialog</w:t>
      </w:r>
      <w:proofErr w:type="gramEnd"/>
      <w:r w:rsidRPr="5729A6FC">
        <w:rPr>
          <w:rFonts w:cs="Calibri"/>
        </w:rPr>
        <w:t xml:space="preserve"> </w:t>
      </w:r>
    </w:p>
    <w:p w:rsidR="4191EF39" w:rsidP="5729A6FC" w:rsidRDefault="4191EF39" w14:paraId="63C07728" w14:textId="464F5845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Create Deployment Project </w:t>
      </w:r>
    </w:p>
    <w:p w:rsidR="4191EF39" w:rsidP="5729A6FC" w:rsidRDefault="4191EF39" w14:paraId="25F75EE2" w14:textId="5E665D4C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Deployment Projects </w:t>
      </w:r>
    </w:p>
    <w:p w:rsidR="4191EF39" w:rsidP="5729A6FC" w:rsidRDefault="4191EF39" w14:paraId="74C5D1A2" w14:textId="07A87C45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>Deployment Preview</w:t>
      </w:r>
    </w:p>
    <w:p w:rsidR="4191EF39" w:rsidP="5729A6FC" w:rsidRDefault="4191EF39" w14:paraId="01318113" w14:textId="3E638B93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>Setup Environment</w:t>
      </w:r>
    </w:p>
    <w:p w:rsidR="4191EF39" w:rsidP="5729A6FC" w:rsidRDefault="4191EF39" w14:paraId="094CB3C6" w14:textId="636C5A91">
      <w:pPr>
        <w:pStyle w:val="ListParagraph"/>
        <w:numPr>
          <w:ilvl w:val="0"/>
          <w:numId w:val="30"/>
        </w:numPr>
        <w:spacing w:after="0"/>
        <w:rPr>
          <w:rFonts w:cs="Calibri"/>
          <w:b/>
          <w:bCs/>
        </w:rPr>
      </w:pPr>
      <w:r w:rsidRPr="5729A6FC">
        <w:rPr>
          <w:rFonts w:cs="Calibri"/>
        </w:rPr>
        <w:t>Create Release</w:t>
      </w:r>
      <w:r w:rsidRPr="5729A6FC">
        <w:rPr>
          <w:rFonts w:cs="Calibri"/>
          <w:b/>
          <w:bCs/>
        </w:rPr>
        <w:t xml:space="preserve"> </w:t>
      </w:r>
    </w:p>
    <w:p w:rsidR="4191EF39" w:rsidP="5729A6FC" w:rsidRDefault="4191EF39" w14:paraId="664197BD" w14:textId="7514F9AD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Configure Deployment </w:t>
      </w:r>
    </w:p>
    <w:p w:rsidR="4191EF39" w:rsidP="5729A6FC" w:rsidRDefault="4191EF39" w14:paraId="294C6B6D" w14:textId="7CCE384F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Deployment Details </w:t>
      </w:r>
    </w:p>
    <w:p w:rsidR="4191EF39" w:rsidP="5729A6FC" w:rsidRDefault="4191EF39" w14:paraId="21F702E9" w14:textId="08FC2E11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Release Result </w:t>
      </w:r>
    </w:p>
    <w:p w:rsidR="4191EF39" w:rsidP="5729A6FC" w:rsidRDefault="4191EF39" w14:paraId="3423B169" w14:textId="04CC9AFD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Deployment Result </w:t>
      </w:r>
    </w:p>
    <w:p w:rsidR="4191EF39" w:rsidP="5729A6FC" w:rsidRDefault="4191EF39" w14:paraId="19384778" w14:textId="27379DEA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Plan Dashboard </w:t>
      </w:r>
    </w:p>
    <w:p w:rsidR="4191EF39" w:rsidP="5729A6FC" w:rsidRDefault="4191EF39" w14:paraId="24787A7F" w14:textId="4AC24934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Build Plan Branch </w:t>
      </w:r>
    </w:p>
    <w:p w:rsidR="4191EF39" w:rsidP="5729A6FC" w:rsidRDefault="4191EF39" w14:paraId="029AFF08" w14:textId="59F8727C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>Build Summary</w:t>
      </w:r>
    </w:p>
    <w:p w:rsidR="4191EF39" w:rsidP="5729A6FC" w:rsidRDefault="4191EF39" w14:paraId="22585D06" w14:textId="75B504CA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Build Logs </w:t>
      </w:r>
    </w:p>
    <w:p w:rsidR="4191EF39" w:rsidP="5729A6FC" w:rsidRDefault="4191EF39" w14:paraId="7FFCD588" w14:textId="4713490F">
      <w:pPr>
        <w:pStyle w:val="ListParagraph"/>
        <w:numPr>
          <w:ilvl w:val="0"/>
          <w:numId w:val="30"/>
        </w:numPr>
        <w:spacing w:after="0"/>
        <w:rPr>
          <w:rFonts w:cs="Calibri"/>
        </w:rPr>
      </w:pPr>
      <w:r w:rsidRPr="5729A6FC">
        <w:rPr>
          <w:rFonts w:cs="Calibri"/>
        </w:rPr>
        <w:t xml:space="preserve">Quick Filter </w:t>
      </w:r>
    </w:p>
    <w:p w:rsidRPr="002670CC" w:rsidR="002670CC" w:rsidP="002670CC" w:rsidRDefault="4191EF39" w14:paraId="3FECDD1F" w14:textId="1C472398">
      <w:pPr>
        <w:pStyle w:val="ListParagraph"/>
        <w:numPr>
          <w:ilvl w:val="0"/>
          <w:numId w:val="30"/>
        </w:numPr>
        <w:spacing w:after="0"/>
        <w:rPr>
          <w:rFonts w:ascii="Helvetica Neue" w:hAnsi="Helvetica Neue" w:eastAsia="Helvetica Neue" w:cs="Helvetica Neue"/>
        </w:rPr>
      </w:pPr>
      <w:r w:rsidRPr="5729A6FC">
        <w:rPr>
          <w:rFonts w:cs="Calibri"/>
        </w:rPr>
        <w:t>Configure Quick Filter</w:t>
      </w:r>
      <w:bookmarkStart w:name="_Toc512938926" w:id="7"/>
      <w:r>
        <w:br w:type="page"/>
      </w:r>
    </w:p>
    <w:p w:rsidRPr="004036BA" w:rsidR="006F413B" w:rsidP="00FB2A89" w:rsidRDefault="007B6071" w14:paraId="735B0358" w14:textId="4A086A8F">
      <w:pPr>
        <w:pStyle w:val="Heading2"/>
        <w:rPr>
          <w:lang w:val="en-US"/>
        </w:rPr>
      </w:pPr>
      <w:r w:rsidRPr="004036BA">
        <w:rPr>
          <w:lang w:val="en-US"/>
        </w:rPr>
        <w:t xml:space="preserve">Applicable </w:t>
      </w:r>
      <w:r w:rsidRPr="004036BA" w:rsidR="006F413B">
        <w:rPr>
          <w:lang w:val="en-US"/>
        </w:rPr>
        <w:t>Standards/Guidelines</w:t>
      </w:r>
      <w:bookmarkEnd w:id="7"/>
    </w:p>
    <w:p w:rsidRPr="004036BA" w:rsidR="005A14C2" w:rsidP="006F413B" w:rsidRDefault="005A14C2" w14:paraId="059C398A" w14:textId="77777777">
      <w:r w:rsidRPr="004036BA">
        <w:t>This report</w:t>
      </w:r>
      <w:r w:rsidRPr="004036BA" w:rsidR="009726D9">
        <w:t xml:space="preserve"> covers</w:t>
      </w:r>
      <w:r w:rsidRPr="004036BA">
        <w:t xml:space="preserve"> the degree of conformance for the following </w:t>
      </w:r>
      <w:r w:rsidRPr="004036BA" w:rsidR="00A11FB0">
        <w:t xml:space="preserve">accessibility </w:t>
      </w:r>
      <w:r w:rsidRPr="004036BA">
        <w:t>standard</w:t>
      </w:r>
      <w:r w:rsidRPr="004036BA" w:rsidR="00A11FB0">
        <w:t>/guideline</w:t>
      </w:r>
      <w:r w:rsidRPr="004036BA" w:rsidR="007826FA">
        <w:t>s</w:t>
      </w:r>
      <w:r w:rsidRPr="004036BA">
        <w:t>:</w:t>
      </w:r>
    </w:p>
    <w:tbl>
      <w:tblPr>
        <w:tblW w:w="0" w:type="auto"/>
        <w:tblInd w:w="790" w:type="dxa"/>
        <w:tblBorders>
          <w:top w:val="single" w:color="BFBFBF" w:sz="4" w:space="0"/>
          <w:left w:val="single" w:color="BFBFBF" w:sz="4" w:space="0"/>
          <w:bottom w:val="single" w:color="BFBFBF" w:sz="4" w:space="0"/>
          <w:right w:val="single" w:color="BFBFBF" w:sz="4" w:space="0"/>
          <w:insideH w:val="single" w:color="BFBFBF" w:sz="4" w:space="0"/>
          <w:insideV w:val="single" w:color="BFBFBF" w:sz="4" w:space="0"/>
        </w:tblBorders>
        <w:tblLook w:val="04A0" w:firstRow="1" w:lastRow="0" w:firstColumn="1" w:lastColumn="0" w:noHBand="0" w:noVBand="1"/>
      </w:tblPr>
      <w:tblGrid>
        <w:gridCol w:w="8498"/>
        <w:gridCol w:w="3510"/>
      </w:tblGrid>
      <w:tr w:rsidRPr="00D15899" w:rsidR="005147D7" w:rsidTr="39EA9EA1" w14:paraId="4CF202EE" w14:textId="77777777">
        <w:trPr>
          <w:tblHeader/>
        </w:trPr>
        <w:tc>
          <w:tcPr>
            <w:tcW w:w="8498" w:type="dxa"/>
            <w:shd w:val="clear" w:color="auto" w:fill="AEAAAA" w:themeFill="background2" w:themeFillShade="BF"/>
            <w:tcMar/>
          </w:tcPr>
          <w:p w:rsidRPr="00A676DA" w:rsidR="005147D7" w:rsidRDefault="005147D7" w14:paraId="46571487" w14:textId="77777777">
            <w:pPr>
              <w:pStyle w:val="Heading2"/>
              <w:rPr>
                <w:rFonts w:cs="Arial"/>
                <w:sz w:val="24"/>
                <w:szCs w:val="24"/>
                <w:lang w:val="en-US" w:eastAsia="en-US"/>
              </w:rPr>
            </w:pPr>
            <w:bookmarkStart w:name="_Toc512938927" w:id="8"/>
            <w:bookmarkStart w:name="_Toc512938929" w:id="9"/>
            <w:r w:rsidRPr="00A676DA">
              <w:rPr>
                <w:rFonts w:cs="Arial"/>
                <w:sz w:val="24"/>
                <w:szCs w:val="24"/>
                <w:lang w:val="en-US" w:eastAsia="en-US"/>
              </w:rPr>
              <w:t>Standard/Guideline</w:t>
            </w:r>
            <w:bookmarkEnd w:id="8"/>
          </w:p>
        </w:tc>
        <w:tc>
          <w:tcPr>
            <w:tcW w:w="3510" w:type="dxa"/>
            <w:shd w:val="clear" w:color="auto" w:fill="AEAAAA" w:themeFill="background2" w:themeFillShade="BF"/>
            <w:tcMar/>
          </w:tcPr>
          <w:p w:rsidRPr="00A676DA" w:rsidR="005147D7" w:rsidRDefault="005147D7" w14:paraId="15BB4926" w14:textId="77777777">
            <w:pPr>
              <w:pStyle w:val="Heading2"/>
              <w:rPr>
                <w:rFonts w:cs="Arial"/>
                <w:sz w:val="24"/>
                <w:szCs w:val="24"/>
                <w:lang w:val="en-US" w:eastAsia="en-US"/>
              </w:rPr>
            </w:pPr>
            <w:bookmarkStart w:name="_Toc512938928" w:id="10"/>
            <w:r w:rsidRPr="00A676DA">
              <w:rPr>
                <w:rFonts w:cs="Arial"/>
                <w:sz w:val="24"/>
                <w:szCs w:val="24"/>
                <w:lang w:val="en-US" w:eastAsia="en-US"/>
              </w:rPr>
              <w:t>Included In Report</w:t>
            </w:r>
            <w:bookmarkEnd w:id="10"/>
          </w:p>
        </w:tc>
      </w:tr>
      <w:tr w:rsidRPr="00D15899" w:rsidR="005147D7" w:rsidTr="39EA9EA1" w14:paraId="2E4789AA" w14:textId="77777777">
        <w:tc>
          <w:tcPr>
            <w:tcW w:w="8498" w:type="dxa"/>
            <w:shd w:val="clear" w:color="auto" w:fill="auto"/>
            <w:tcMar/>
          </w:tcPr>
          <w:p w:rsidRPr="00C06079" w:rsidR="005147D7" w:rsidRDefault="00A51999" w14:paraId="7B675347" w14:textId="77777777">
            <w:pPr>
              <w:spacing w:after="0"/>
              <w:rPr>
                <w:b/>
              </w:rPr>
            </w:pPr>
            <w:hyperlink w:history="1" r:id="rId12">
              <w:r w:rsidRPr="00D70802" w:rsidR="005147D7">
                <w:rPr>
                  <w:rStyle w:val="Hyperlink"/>
                </w:rPr>
                <w:t>Web Content Accessibility Guidelines 2.0</w:t>
              </w:r>
            </w:hyperlink>
            <w:r w:rsidR="005147D7">
              <w:t xml:space="preserve"> </w:t>
            </w:r>
          </w:p>
        </w:tc>
        <w:tc>
          <w:tcPr>
            <w:tcW w:w="3510" w:type="dxa"/>
            <w:shd w:val="clear" w:color="auto" w:fill="auto"/>
            <w:tcMar/>
            <w:vAlign w:val="center"/>
          </w:tcPr>
          <w:p w:rsidRPr="00C06079" w:rsidR="005147D7" w:rsidRDefault="005147D7" w14:paraId="45F2BD6F" w14:textId="0E7BE189" w14:noSpellErr="1">
            <w:pPr>
              <w:spacing w:after="0"/>
              <w:jc w:val="center"/>
            </w:pPr>
            <w:r w:rsidR="68646D5C">
              <w:rPr/>
              <w:t xml:space="preserve">Level </w:t>
            </w:r>
            <w:bookmarkStart w:name="_Int_YU28dNpH" w:id="990902211"/>
            <w:r w:rsidR="68646D5C">
              <w:rPr/>
              <w:t xml:space="preserve">A </w:t>
            </w:r>
            <w:r w:rsidR="0B7E6385">
              <w:rPr/>
              <w:t>:</w:t>
            </w:r>
            <w:bookmarkEnd w:id="990902211"/>
            <w:r w:rsidR="0B7E6385">
              <w:rPr/>
              <w:t xml:space="preserve">  </w:t>
            </w:r>
            <w:r w:rsidR="68646D5C">
              <w:rPr/>
              <w:t>Yes</w:t>
            </w:r>
            <w:r w:rsidR="68646D5C">
              <w:rPr/>
              <w:t xml:space="preserve"> </w:t>
            </w:r>
          </w:p>
          <w:p w:rsidRPr="00C06079" w:rsidR="005147D7" w:rsidRDefault="005147D7" w14:paraId="0C5A21DF" w14:textId="634FFBCD" w14:noSpellErr="1">
            <w:pPr>
              <w:spacing w:after="0"/>
              <w:jc w:val="center"/>
            </w:pPr>
            <w:r w:rsidR="68646D5C">
              <w:rPr/>
              <w:t xml:space="preserve">Level </w:t>
            </w:r>
            <w:bookmarkStart w:name="_Int_Rz39lkLx" w:id="1294314109"/>
            <w:r w:rsidR="68646D5C">
              <w:rPr/>
              <w:t xml:space="preserve">AA </w:t>
            </w:r>
            <w:r w:rsidR="0B7E6385">
              <w:rPr/>
              <w:t>:</w:t>
            </w:r>
            <w:bookmarkEnd w:id="1294314109"/>
            <w:r w:rsidR="0B7E6385">
              <w:rPr/>
              <w:t xml:space="preserve"> </w:t>
            </w:r>
            <w:r w:rsidR="68646D5C">
              <w:rPr/>
              <w:t>Yes</w:t>
            </w:r>
            <w:r w:rsidR="3878EEC3">
              <w:rPr/>
              <w:t xml:space="preserve"> </w:t>
            </w:r>
          </w:p>
          <w:p w:rsidRPr="00C06079" w:rsidR="005147D7" w:rsidRDefault="005147D7" w14:paraId="78D2139E" w14:textId="41152597">
            <w:pPr>
              <w:spacing w:after="0"/>
              <w:jc w:val="center"/>
            </w:pPr>
            <w:r w:rsidRPr="00C06079">
              <w:t>Level AAA</w:t>
            </w:r>
            <w:r w:rsidR="00144996">
              <w:t xml:space="preserve">: </w:t>
            </w:r>
            <w:r>
              <w:t>No</w:t>
            </w:r>
            <w:r w:rsidRPr="00C06079" w:rsidDel="00171505">
              <w:t xml:space="preserve"> </w:t>
            </w:r>
          </w:p>
        </w:tc>
      </w:tr>
      <w:tr w:rsidRPr="00D15899" w:rsidR="005147D7" w:rsidTr="39EA9EA1" w14:paraId="1DBC5A12" w14:textId="77777777">
        <w:tc>
          <w:tcPr>
            <w:tcW w:w="8498" w:type="dxa"/>
            <w:shd w:val="clear" w:color="auto" w:fill="auto"/>
            <w:tcMar/>
          </w:tcPr>
          <w:p w:rsidRPr="00906F92" w:rsidR="005147D7" w:rsidRDefault="00A51999" w14:paraId="0978FC94" w14:textId="77777777">
            <w:pPr>
              <w:spacing w:before="100" w:beforeAutospacing="1" w:after="0" w:line="240" w:lineRule="auto"/>
              <w:rPr>
                <w:rFonts w:eastAsia="Times New Roman" w:cs="Calibri"/>
                <w:color w:val="000000"/>
              </w:rPr>
            </w:pPr>
            <w:hyperlink w:history="1" r:id="rId13">
              <w:r w:rsidRPr="00D70802" w:rsidR="005147D7">
                <w:rPr>
                  <w:rStyle w:val="Hyperlink"/>
                  <w:rFonts w:cs="Calibri"/>
                </w:rPr>
                <w:t>Web Content Accessibility Guidelines 2.1</w:t>
              </w:r>
            </w:hyperlink>
            <w:r w:rsidR="005147D7">
              <w:rPr>
                <w:rFonts w:cs="Calibri"/>
              </w:rPr>
              <w:t xml:space="preserve"> </w:t>
            </w:r>
          </w:p>
        </w:tc>
        <w:tc>
          <w:tcPr>
            <w:tcW w:w="3510" w:type="dxa"/>
            <w:shd w:val="clear" w:color="auto" w:fill="auto"/>
            <w:tcMar/>
            <w:vAlign w:val="center"/>
          </w:tcPr>
          <w:p w:rsidRPr="00C06079" w:rsidR="005147D7" w:rsidRDefault="005147D7" w14:paraId="017E67A0" w14:textId="244F8EF4">
            <w:pPr>
              <w:spacing w:after="0"/>
              <w:jc w:val="center"/>
            </w:pPr>
            <w:r w:rsidRPr="00C06079">
              <w:t>Level A</w:t>
            </w:r>
            <w:r w:rsidR="003D6B66">
              <w:t xml:space="preserve">:   </w:t>
            </w:r>
            <w:r>
              <w:t xml:space="preserve">Yes </w:t>
            </w:r>
          </w:p>
          <w:p w:rsidRPr="00C06079" w:rsidR="005147D7" w:rsidRDefault="005147D7" w14:paraId="695A1EE4" w14:textId="7285FF13">
            <w:pPr>
              <w:spacing w:after="0"/>
              <w:jc w:val="center"/>
            </w:pPr>
            <w:r w:rsidRPr="00C06079">
              <w:t>Level AA</w:t>
            </w:r>
            <w:r w:rsidR="003D6B66">
              <w:t>:</w:t>
            </w:r>
            <w:r w:rsidRPr="00C06079">
              <w:t xml:space="preserve"> </w:t>
            </w:r>
            <w:r w:rsidR="003D6B66">
              <w:t xml:space="preserve"> </w:t>
            </w:r>
            <w:r>
              <w:t>Yes</w:t>
            </w:r>
          </w:p>
          <w:p w:rsidRPr="00C06079" w:rsidR="005147D7" w:rsidRDefault="005147D7" w14:paraId="416012C1" w14:textId="2628C886" w14:noSpellErr="1">
            <w:pPr>
              <w:spacing w:after="0"/>
              <w:jc w:val="center"/>
            </w:pPr>
            <w:r w:rsidR="68646D5C">
              <w:rPr/>
              <w:t xml:space="preserve">Level </w:t>
            </w:r>
            <w:bookmarkStart w:name="_Int_x4cgNIrI" w:id="2129629036"/>
            <w:r w:rsidR="68646D5C">
              <w:rPr/>
              <w:t xml:space="preserve">AAA </w:t>
            </w:r>
            <w:r w:rsidR="39205B5C">
              <w:rPr/>
              <w:t>:</w:t>
            </w:r>
            <w:r w:rsidR="68646D5C">
              <w:rPr/>
              <w:t>No</w:t>
            </w:r>
            <w:bookmarkEnd w:id="2129629036"/>
            <w:r w:rsidR="68646D5C">
              <w:rPr/>
              <w:t xml:space="preserve"> </w:t>
            </w:r>
          </w:p>
        </w:tc>
      </w:tr>
      <w:tr w:rsidRPr="00D15899" w:rsidR="005147D7" w:rsidTr="39EA9EA1" w14:paraId="1CABB6BE" w14:textId="77777777">
        <w:tc>
          <w:tcPr>
            <w:tcW w:w="8498" w:type="dxa"/>
            <w:shd w:val="clear" w:color="auto" w:fill="auto"/>
            <w:tcMar/>
          </w:tcPr>
          <w:p w:rsidRPr="00953736" w:rsidR="005147D7" w:rsidRDefault="00A51999" w14:paraId="5DD823DA" w14:textId="77777777">
            <w:pPr>
              <w:spacing w:after="100" w:afterAutospacing="1" w:line="240" w:lineRule="auto"/>
              <w:rPr>
                <w:rFonts w:eastAsia="Times New Roman" w:cs="Calibri"/>
                <w:color w:val="000000"/>
              </w:rPr>
            </w:pPr>
            <w:hyperlink w:history="1" r:id="rId14">
              <w:r w:rsidRPr="00953736" w:rsidR="005147D7">
                <w:rPr>
                  <w:rStyle w:val="Hyperlink"/>
                  <w:rFonts w:eastAsia="Times New Roman" w:cs="Calibri"/>
                </w:rPr>
                <w:t xml:space="preserve">Revised Section 508 standards published January 18, </w:t>
              </w:r>
              <w:proofErr w:type="gramStart"/>
              <w:r w:rsidRPr="00953736" w:rsidR="005147D7">
                <w:rPr>
                  <w:rStyle w:val="Hyperlink"/>
                  <w:rFonts w:eastAsia="Times New Roman" w:cs="Calibri"/>
                </w:rPr>
                <w:t>2017</w:t>
              </w:r>
              <w:proofErr w:type="gramEnd"/>
              <w:r w:rsidRPr="00953736" w:rsidR="005147D7">
                <w:rPr>
                  <w:rStyle w:val="Hyperlink"/>
                  <w:rFonts w:eastAsia="Times New Roman" w:cs="Calibri"/>
                </w:rPr>
                <w:t xml:space="preserve"> and corrected January 22, 2018</w:t>
              </w:r>
            </w:hyperlink>
            <w:r w:rsidRPr="00953736" w:rsidR="005147D7">
              <w:rPr>
                <w:rFonts w:eastAsia="Times New Roman" w:cs="Calibri"/>
                <w:color w:val="000000"/>
              </w:rPr>
              <w:t xml:space="preserve">  </w:t>
            </w:r>
          </w:p>
        </w:tc>
        <w:tc>
          <w:tcPr>
            <w:tcW w:w="3510" w:type="dxa"/>
            <w:shd w:val="clear" w:color="auto" w:fill="auto"/>
            <w:tcMar/>
            <w:vAlign w:val="center"/>
          </w:tcPr>
          <w:p w:rsidRPr="00D91251" w:rsidR="005147D7" w:rsidRDefault="005147D7" w14:paraId="47E44EB1" w14:textId="63FA51CF">
            <w:pPr>
              <w:spacing w:after="0"/>
              <w:jc w:val="center"/>
            </w:pPr>
            <w:r>
              <w:t>Yes</w:t>
            </w:r>
          </w:p>
        </w:tc>
      </w:tr>
      <w:tr w:rsidRPr="00D15899" w:rsidR="005147D7" w:rsidTr="39EA9EA1" w14:paraId="75E26BED" w14:textId="77777777">
        <w:tc>
          <w:tcPr>
            <w:tcW w:w="8498" w:type="dxa"/>
            <w:shd w:val="clear" w:color="auto" w:fill="auto"/>
            <w:tcMar/>
          </w:tcPr>
          <w:p w:rsidRPr="00DE59DA" w:rsidR="005147D7" w:rsidRDefault="00A51999" w14:paraId="028E53B8" w14:textId="77777777">
            <w:pPr>
              <w:spacing w:before="120" w:after="180" w:line="240" w:lineRule="auto"/>
              <w:rPr>
                <w:rFonts w:eastAsia="Times New Roman" w:cs="Calibri"/>
                <w:color w:val="000000"/>
              </w:rPr>
            </w:pPr>
            <w:hyperlink w:history="1" r:id="rId15">
              <w:r w:rsidR="005147D7">
                <w:rPr>
                  <w:rStyle w:val="Hyperlink"/>
                  <w:rFonts w:cs="Calibri"/>
                </w:rPr>
                <w:t>EN 301 549 Accessibility requirements for ICT products and services - V3.1.1 (2019-11)</w:t>
              </w:r>
            </w:hyperlink>
            <w:r w:rsidRPr="00953736" w:rsidR="005147D7">
              <w:rPr>
                <w:rFonts w:cs="Calibri"/>
              </w:rPr>
              <w:t xml:space="preserve"> </w:t>
            </w:r>
            <w:r w:rsidRPr="00953736" w:rsidR="005147D7">
              <w:rPr>
                <w:rFonts w:cs="Calibri"/>
                <w:i/>
              </w:rPr>
              <w:t xml:space="preserve"> </w:t>
            </w:r>
            <w:r w:rsidR="005147D7">
              <w:rPr>
                <w:rFonts w:cs="Calibri"/>
                <w:i/>
              </w:rPr>
              <w:t xml:space="preserve">AND </w:t>
            </w:r>
            <w:hyperlink w:history="1" r:id="rId16">
              <w:r w:rsidRPr="00607EEA" w:rsidR="005147D7">
                <w:rPr>
                  <w:rStyle w:val="Hyperlink"/>
                  <w:rFonts w:cs="Calibri"/>
                </w:rPr>
                <w:t>EN 301 549 Accessibility requirements for ICT products and services - V3.2.1 (2021-03)</w:t>
              </w:r>
            </w:hyperlink>
          </w:p>
        </w:tc>
        <w:tc>
          <w:tcPr>
            <w:tcW w:w="3510" w:type="dxa"/>
            <w:shd w:val="clear" w:color="auto" w:fill="auto"/>
            <w:tcMar/>
            <w:vAlign w:val="center"/>
          </w:tcPr>
          <w:p w:rsidRPr="00C06079" w:rsidR="005147D7" w:rsidRDefault="005147D7" w14:paraId="292E7244" w14:textId="7C3A8E7D">
            <w:pPr>
              <w:spacing w:after="0"/>
              <w:jc w:val="center"/>
            </w:pPr>
            <w:r>
              <w:t>No</w:t>
            </w:r>
            <w:r w:rsidRPr="00C06079" w:rsidDel="00171505">
              <w:t xml:space="preserve"> </w:t>
            </w:r>
          </w:p>
        </w:tc>
      </w:tr>
    </w:tbl>
    <w:p w:rsidRPr="004036BA" w:rsidR="008C68A8" w:rsidP="00FB2A89" w:rsidRDefault="008C68A8" w14:paraId="307B92BF" w14:textId="59EEBEEC">
      <w:pPr>
        <w:pStyle w:val="Heading2"/>
        <w:rPr>
          <w:lang w:val="en-US"/>
        </w:rPr>
      </w:pPr>
      <w:r w:rsidRPr="004036BA">
        <w:rPr>
          <w:lang w:val="en-US"/>
        </w:rPr>
        <w:t>Terms</w:t>
      </w:r>
      <w:bookmarkEnd w:id="9"/>
    </w:p>
    <w:p w:rsidRPr="004036BA" w:rsidR="001D4FB2" w:rsidP="00382EBC" w:rsidRDefault="001D4FB2" w14:paraId="0FB974B1" w14:textId="77777777">
      <w:pPr>
        <w:pStyle w:val="NormalWeb"/>
        <w:tabs>
          <w:tab w:val="center" w:pos="9480"/>
        </w:tabs>
        <w:rPr>
          <w:rFonts w:ascii="Arial" w:hAnsi="Arial" w:cs="Arial"/>
        </w:rPr>
      </w:pPr>
      <w:r w:rsidRPr="004036BA">
        <w:rPr>
          <w:rFonts w:ascii="Arial" w:hAnsi="Arial" w:cs="Arial"/>
        </w:rPr>
        <w:t>T</w:t>
      </w:r>
      <w:r w:rsidRPr="004036BA" w:rsidR="007D24E0">
        <w:rPr>
          <w:rFonts w:ascii="Arial" w:hAnsi="Arial" w:cs="Arial"/>
        </w:rPr>
        <w:t xml:space="preserve">he terms used in the </w:t>
      </w:r>
      <w:r w:rsidRPr="004036BA" w:rsidR="00445D7A">
        <w:rPr>
          <w:rFonts w:ascii="Arial" w:hAnsi="Arial" w:cs="Arial"/>
        </w:rPr>
        <w:t>Conformance Level</w:t>
      </w:r>
      <w:r w:rsidRPr="004036BA">
        <w:rPr>
          <w:rFonts w:ascii="Arial" w:hAnsi="Arial" w:cs="Arial"/>
        </w:rPr>
        <w:t xml:space="preserve"> information are defined as follows:</w:t>
      </w:r>
    </w:p>
    <w:p w:rsidRPr="004036BA" w:rsidR="001D4FB2" w:rsidP="00042DFF" w:rsidRDefault="001D4FB2" w14:paraId="58BE72D5" w14:textId="77777777">
      <w:pPr>
        <w:pStyle w:val="NormalWeb"/>
        <w:numPr>
          <w:ilvl w:val="0"/>
          <w:numId w:val="26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Supports</w:t>
      </w:r>
      <w:r w:rsidRPr="004036BA">
        <w:rPr>
          <w:rFonts w:ascii="Arial" w:hAnsi="Arial" w:cs="Arial"/>
        </w:rPr>
        <w:t xml:space="preserve">: The functionality of the product has at least one method that meets the </w:t>
      </w:r>
      <w:r w:rsidRPr="004036BA" w:rsidR="00CF3C71">
        <w:rPr>
          <w:rFonts w:ascii="Arial" w:hAnsi="Arial" w:cs="Arial"/>
        </w:rPr>
        <w:t xml:space="preserve">criterion </w:t>
      </w:r>
      <w:r w:rsidRPr="004036BA">
        <w:rPr>
          <w:rFonts w:ascii="Arial" w:hAnsi="Arial" w:cs="Arial"/>
        </w:rPr>
        <w:t xml:space="preserve">without known defects or </w:t>
      </w:r>
      <w:r w:rsidRPr="004036BA" w:rsidR="007E4746">
        <w:rPr>
          <w:rFonts w:ascii="Arial" w:hAnsi="Arial" w:cs="Arial"/>
        </w:rPr>
        <w:t>meet</w:t>
      </w:r>
      <w:r w:rsidRPr="004036BA" w:rsidR="00175077">
        <w:rPr>
          <w:rFonts w:ascii="Arial" w:hAnsi="Arial" w:cs="Arial"/>
        </w:rPr>
        <w:t>s</w:t>
      </w:r>
      <w:r w:rsidRPr="004036BA" w:rsidR="007E4746">
        <w:rPr>
          <w:rFonts w:ascii="Arial" w:hAnsi="Arial" w:cs="Arial"/>
        </w:rPr>
        <w:t xml:space="preserve"> </w:t>
      </w:r>
      <w:r w:rsidRPr="004036BA">
        <w:rPr>
          <w:rFonts w:ascii="Arial" w:hAnsi="Arial" w:cs="Arial"/>
        </w:rPr>
        <w:t>with equivalent facilitation.</w:t>
      </w:r>
    </w:p>
    <w:p w:rsidRPr="004036BA" w:rsidR="001D4FB2" w:rsidP="00042DFF" w:rsidRDefault="002B7852" w14:paraId="1D4828A0" w14:textId="77777777">
      <w:pPr>
        <w:pStyle w:val="NormalWeb"/>
        <w:numPr>
          <w:ilvl w:val="0"/>
          <w:numId w:val="26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 xml:space="preserve">Partially </w:t>
      </w:r>
      <w:r w:rsidRPr="004036BA" w:rsidR="001D4FB2">
        <w:rPr>
          <w:rFonts w:ascii="Arial" w:hAnsi="Arial" w:cs="Arial"/>
          <w:b/>
        </w:rPr>
        <w:t>Supports</w:t>
      </w:r>
      <w:r w:rsidRPr="004036BA" w:rsidR="001D4FB2">
        <w:rPr>
          <w:rFonts w:ascii="Arial" w:hAnsi="Arial" w:cs="Arial"/>
        </w:rPr>
        <w:t xml:space="preserve">: Some functionality of the product does not meet the </w:t>
      </w:r>
      <w:r w:rsidRPr="004036BA" w:rsidR="00CF3C71">
        <w:rPr>
          <w:rFonts w:ascii="Arial" w:hAnsi="Arial" w:cs="Arial"/>
        </w:rPr>
        <w:t>criterion</w:t>
      </w:r>
      <w:r w:rsidRPr="004036BA" w:rsidR="001D4FB2">
        <w:rPr>
          <w:rFonts w:ascii="Arial" w:hAnsi="Arial" w:cs="Arial"/>
        </w:rPr>
        <w:t>.</w:t>
      </w:r>
    </w:p>
    <w:p w:rsidRPr="004036BA" w:rsidR="00BA4B37" w:rsidP="00042DFF" w:rsidRDefault="001D4FB2" w14:paraId="744B5465" w14:textId="77777777">
      <w:pPr>
        <w:pStyle w:val="NormalWeb"/>
        <w:numPr>
          <w:ilvl w:val="0"/>
          <w:numId w:val="26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Does Not Support</w:t>
      </w:r>
      <w:r w:rsidRPr="004036BA">
        <w:rPr>
          <w:rFonts w:ascii="Arial" w:hAnsi="Arial" w:cs="Arial"/>
        </w:rPr>
        <w:t xml:space="preserve">: </w:t>
      </w:r>
      <w:r w:rsidRPr="004036BA" w:rsidR="00CF3C71">
        <w:rPr>
          <w:rFonts w:ascii="Arial" w:hAnsi="Arial" w:cs="Arial"/>
        </w:rPr>
        <w:t xml:space="preserve">The majority </w:t>
      </w:r>
      <w:r w:rsidRPr="004036BA">
        <w:rPr>
          <w:rFonts w:ascii="Arial" w:hAnsi="Arial" w:cs="Arial"/>
        </w:rPr>
        <w:t>of</w:t>
      </w:r>
      <w:r w:rsidRPr="004036BA" w:rsidR="00CF3C71">
        <w:rPr>
          <w:rFonts w:ascii="Arial" w:hAnsi="Arial" w:cs="Arial"/>
        </w:rPr>
        <w:t xml:space="preserve"> product</w:t>
      </w:r>
      <w:r w:rsidRPr="004036BA">
        <w:rPr>
          <w:rFonts w:ascii="Arial" w:hAnsi="Arial" w:cs="Arial"/>
        </w:rPr>
        <w:t xml:space="preserve"> functionality does not meet the </w:t>
      </w:r>
      <w:r w:rsidRPr="004036BA" w:rsidR="00CF3C71">
        <w:rPr>
          <w:rFonts w:ascii="Arial" w:hAnsi="Arial" w:cs="Arial"/>
        </w:rPr>
        <w:t>criterion</w:t>
      </w:r>
      <w:r w:rsidRPr="004036BA">
        <w:rPr>
          <w:rFonts w:ascii="Arial" w:hAnsi="Arial" w:cs="Arial"/>
        </w:rPr>
        <w:t>.</w:t>
      </w:r>
    </w:p>
    <w:p w:rsidRPr="004036BA" w:rsidR="001D4FB2" w:rsidP="00042DFF" w:rsidRDefault="001D4FB2" w14:paraId="08F19178" w14:textId="77777777">
      <w:pPr>
        <w:pStyle w:val="NormalWeb"/>
        <w:numPr>
          <w:ilvl w:val="0"/>
          <w:numId w:val="26"/>
        </w:numPr>
        <w:rPr>
          <w:rFonts w:ascii="Arial" w:hAnsi="Arial" w:cs="Arial"/>
        </w:rPr>
      </w:pPr>
      <w:r w:rsidRPr="004036BA">
        <w:rPr>
          <w:rFonts w:ascii="Arial" w:hAnsi="Arial" w:cs="Arial"/>
          <w:b/>
        </w:rPr>
        <w:t>Not Applicable</w:t>
      </w:r>
      <w:r w:rsidRPr="004036BA">
        <w:rPr>
          <w:rFonts w:ascii="Arial" w:hAnsi="Arial" w:cs="Arial"/>
        </w:rPr>
        <w:t xml:space="preserve">: The </w:t>
      </w:r>
      <w:r w:rsidRPr="004036BA" w:rsidR="00CF3C71">
        <w:rPr>
          <w:rFonts w:ascii="Arial" w:hAnsi="Arial" w:cs="Arial"/>
        </w:rPr>
        <w:t xml:space="preserve">criterion is </w:t>
      </w:r>
      <w:r w:rsidRPr="004036BA">
        <w:rPr>
          <w:rFonts w:ascii="Arial" w:hAnsi="Arial" w:cs="Arial"/>
        </w:rPr>
        <w:t>not relevant to the product.</w:t>
      </w:r>
    </w:p>
    <w:p w:rsidRPr="005066B6" w:rsidR="005066B6" w:rsidP="005066B6" w:rsidRDefault="00E01786" w14:paraId="03015BDE" w14:textId="1A35F19B" w14:noSpellErr="1">
      <w:pPr>
        <w:pStyle w:val="NormalWeb"/>
        <w:numPr>
          <w:ilvl w:val="0"/>
          <w:numId w:val="26"/>
        </w:numPr>
        <w:rPr>
          <w:rFonts w:ascii="Arial" w:hAnsi="Arial" w:cs="Arial"/>
        </w:rPr>
      </w:pPr>
      <w:r w:rsidRPr="39EA9EA1" w:rsidR="00E01786">
        <w:rPr>
          <w:rFonts w:ascii="Arial" w:hAnsi="Arial" w:cs="Arial"/>
          <w:b w:val="1"/>
          <w:bCs w:val="1"/>
        </w:rPr>
        <w:t>Not Evaluated</w:t>
      </w:r>
      <w:r w:rsidRPr="39EA9EA1" w:rsidR="00E01786">
        <w:rPr>
          <w:rFonts w:ascii="Arial" w:hAnsi="Arial" w:cs="Arial"/>
        </w:rPr>
        <w:t xml:space="preserve">: The product has not been evaluated against the </w:t>
      </w:r>
      <w:r w:rsidRPr="39EA9EA1" w:rsidR="00CF3C71">
        <w:rPr>
          <w:rFonts w:ascii="Arial" w:hAnsi="Arial" w:cs="Arial"/>
        </w:rPr>
        <w:t>criterion</w:t>
      </w:r>
      <w:r w:rsidRPr="39EA9EA1" w:rsidR="00AD0A8E">
        <w:rPr>
          <w:rFonts w:ascii="Arial" w:hAnsi="Arial" w:cs="Arial"/>
        </w:rPr>
        <w:t xml:space="preserve">. This can be used only </w:t>
      </w:r>
      <w:r w:rsidRPr="39EA9EA1" w:rsidR="00CF3C71">
        <w:rPr>
          <w:rFonts w:ascii="Arial" w:hAnsi="Arial" w:cs="Arial"/>
        </w:rPr>
        <w:t xml:space="preserve">in </w:t>
      </w:r>
      <w:r w:rsidRPr="39EA9EA1" w:rsidR="00AD0A8E">
        <w:rPr>
          <w:rFonts w:ascii="Arial" w:hAnsi="Arial" w:cs="Arial"/>
        </w:rPr>
        <w:t xml:space="preserve">WCAG 2.0 Level </w:t>
      </w:r>
      <w:bookmarkStart w:name="_Int_HBCPQYUV" w:id="981395322"/>
      <w:r w:rsidRPr="39EA9EA1" w:rsidR="00AD0A8E">
        <w:rPr>
          <w:rFonts w:ascii="Arial" w:hAnsi="Arial" w:cs="Arial"/>
        </w:rPr>
        <w:t>AAA.</w:t>
      </w:r>
      <w:bookmarkStart w:name="_WCAG_2.x_Report" w:id="11"/>
      <w:bookmarkStart w:name="_Toc512938930" w:id="12"/>
      <w:bookmarkEnd w:id="11"/>
      <w:r>
        <w:br w:type="page"/>
      </w:r>
      <w:bookmarkEnd w:id="981395322"/>
    </w:p>
    <w:p w:rsidRPr="004036BA" w:rsidR="003D2163" w:rsidP="003D2163" w:rsidRDefault="003D2163" w14:paraId="570C35F9" w14:textId="0272AFBC">
      <w:pPr>
        <w:pStyle w:val="Heading2"/>
        <w:rPr>
          <w:lang w:val="en-US"/>
        </w:rPr>
      </w:pPr>
      <w:r w:rsidRPr="004036BA">
        <w:rPr>
          <w:lang w:val="en-US"/>
        </w:rPr>
        <w:t>WCAG 2.</w:t>
      </w:r>
      <w:r w:rsidR="0003290A">
        <w:rPr>
          <w:lang w:val="en-US"/>
        </w:rPr>
        <w:t>1</w:t>
      </w:r>
      <w:r w:rsidRPr="004036BA">
        <w:rPr>
          <w:lang w:val="en-US"/>
        </w:rPr>
        <w:t xml:space="preserve"> Report</w:t>
      </w:r>
      <w:bookmarkEnd w:id="12"/>
    </w:p>
    <w:p w:rsidRPr="004036BA" w:rsidR="003D2163" w:rsidP="00B83919" w:rsidRDefault="003D2163" w14:paraId="0A7F6754" w14:textId="77777777">
      <w:pPr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Tables 1 and 2 </w:t>
      </w:r>
      <w:r w:rsidRPr="004036BA" w:rsidR="00930A3F">
        <w:rPr>
          <w:rFonts w:ascii="Arial" w:hAnsi="Arial" w:cs="Arial"/>
          <w:sz w:val="24"/>
          <w:szCs w:val="24"/>
        </w:rPr>
        <w:t>also document conformance with:</w:t>
      </w:r>
    </w:p>
    <w:p w:rsidRPr="004036BA" w:rsidR="005D7D11" w:rsidP="00042DFF" w:rsidRDefault="003D2163" w14:paraId="54ABBB22" w14:textId="77777777">
      <w:pPr>
        <w:numPr>
          <w:ilvl w:val="0"/>
          <w:numId w:val="8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 xml:space="preserve">EN 301 549:  Chapter 9 - Web, </w:t>
      </w:r>
      <w:r w:rsidRPr="004036BA" w:rsidR="00F61953">
        <w:rPr>
          <w:rFonts w:ascii="Arial" w:hAnsi="Arial" w:cs="Arial"/>
          <w:sz w:val="24"/>
          <w:szCs w:val="24"/>
        </w:rPr>
        <w:t xml:space="preserve">Sections 10.1-10.4 of </w:t>
      </w:r>
      <w:r w:rsidRPr="004036BA">
        <w:rPr>
          <w:rFonts w:ascii="Arial" w:hAnsi="Arial" w:cs="Arial"/>
          <w:sz w:val="24"/>
          <w:szCs w:val="24"/>
        </w:rPr>
        <w:t xml:space="preserve">Chapter 10 - Non-Web documents, </w:t>
      </w:r>
      <w:r w:rsidRPr="004036BA" w:rsidR="00E36D38">
        <w:rPr>
          <w:rFonts w:ascii="Arial" w:hAnsi="Arial" w:cs="Arial"/>
          <w:sz w:val="24"/>
          <w:szCs w:val="24"/>
        </w:rPr>
        <w:t xml:space="preserve">and Sections 11.1-11.4 </w:t>
      </w:r>
      <w:r w:rsidRPr="004036BA" w:rsidR="00F61953">
        <w:rPr>
          <w:rFonts w:ascii="Arial" w:hAnsi="Arial" w:cs="Arial"/>
          <w:sz w:val="24"/>
          <w:szCs w:val="24"/>
        </w:rPr>
        <w:t xml:space="preserve">and 11.8.2 of Chapter 11 - </w:t>
      </w:r>
      <w:r w:rsidRPr="004036BA">
        <w:rPr>
          <w:rFonts w:ascii="Arial" w:hAnsi="Arial" w:cs="Arial"/>
          <w:sz w:val="24"/>
          <w:szCs w:val="24"/>
        </w:rPr>
        <w:t>Non-Web Software (</w:t>
      </w:r>
      <w:r w:rsidRPr="004036BA" w:rsidR="00E36D38">
        <w:rPr>
          <w:rFonts w:ascii="Arial" w:hAnsi="Arial" w:cs="Arial"/>
          <w:sz w:val="24"/>
          <w:szCs w:val="24"/>
        </w:rPr>
        <w:t>open and closed functionality</w:t>
      </w:r>
      <w:r w:rsidRPr="004036BA">
        <w:rPr>
          <w:rFonts w:ascii="Arial" w:hAnsi="Arial" w:cs="Arial"/>
          <w:sz w:val="24"/>
          <w:szCs w:val="24"/>
        </w:rPr>
        <w:t>)</w:t>
      </w:r>
      <w:r w:rsidRPr="004036BA" w:rsidR="00F61953">
        <w:rPr>
          <w:rFonts w:ascii="Arial" w:hAnsi="Arial" w:cs="Arial"/>
          <w:sz w:val="24"/>
          <w:szCs w:val="24"/>
        </w:rPr>
        <w:t>, and Sections 12.1.2 and 12.2.4 of Chapter 12 – Documentation</w:t>
      </w:r>
    </w:p>
    <w:p w:rsidRPr="004036BA" w:rsidR="00327269" w:rsidP="00042DFF" w:rsidRDefault="00672E04" w14:paraId="5B36FB57" w14:textId="77777777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:rsidRPr="004036BA" w:rsidR="00327269" w:rsidP="005D7D11" w:rsidRDefault="00327269" w14:paraId="67551956" w14:textId="2FCC8517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4036BA">
        <w:rPr>
          <w:rFonts w:ascii="Arial" w:hAnsi="Arial" w:cs="Arial"/>
          <w:color w:val="000000"/>
          <w:sz w:val="24"/>
          <w:szCs w:val="24"/>
        </w:rPr>
        <w:t>Note: When reporting on conformance with the WCAG 2.</w:t>
      </w:r>
      <w:r w:rsidR="0003290A">
        <w:rPr>
          <w:rFonts w:ascii="Arial" w:hAnsi="Arial" w:cs="Arial"/>
          <w:color w:val="000000"/>
          <w:sz w:val="24"/>
          <w:szCs w:val="24"/>
        </w:rPr>
        <w:t>1</w:t>
      </w:r>
      <w:r w:rsidRPr="004036BA">
        <w:rPr>
          <w:rFonts w:ascii="Arial" w:hAnsi="Arial" w:cs="Arial"/>
          <w:color w:val="000000"/>
          <w:sz w:val="24"/>
          <w:szCs w:val="24"/>
        </w:rPr>
        <w:t xml:space="preserve"> Success Criteria, they are scoped for full pages, complete processes, and accessibility-supported ways of using technology as documented in the</w:t>
      </w:r>
      <w:r w:rsidRPr="004036BA">
        <w:rPr>
          <w:rFonts w:ascii="Arial" w:hAnsi="Arial" w:cs="Arial"/>
          <w:color w:val="FF0000"/>
          <w:sz w:val="24"/>
          <w:szCs w:val="24"/>
        </w:rPr>
        <w:t xml:space="preserve"> </w:t>
      </w:r>
      <w:hyperlink w:history="1" w:anchor="conformance-reqs" r:id="rId17">
        <w:r w:rsidRPr="004036BA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004036BA">
        <w:rPr>
          <w:rFonts w:ascii="Arial" w:hAnsi="Arial" w:cs="Arial"/>
          <w:sz w:val="24"/>
          <w:szCs w:val="24"/>
        </w:rPr>
        <w:t>.</w:t>
      </w:r>
    </w:p>
    <w:p w:rsidRPr="004036BA" w:rsidR="00327269" w:rsidP="00327269" w:rsidRDefault="00327269" w14:paraId="46B9E530" w14:textId="77777777">
      <w:pPr>
        <w:spacing w:line="240" w:lineRule="auto"/>
        <w:rPr>
          <w:rFonts w:ascii="Arial" w:hAnsi="Arial" w:eastAsia="Times New Roman" w:cs="Arial"/>
          <w:sz w:val="24"/>
          <w:szCs w:val="24"/>
        </w:rPr>
      </w:pPr>
    </w:p>
    <w:p w:rsidRPr="004036BA" w:rsidR="003D2163" w:rsidP="00B83919" w:rsidRDefault="00821525" w14:paraId="649A4052" w14:textId="77777777">
      <w:pPr>
        <w:pStyle w:val="Heading3"/>
        <w:rPr>
          <w:b w:val="0"/>
          <w:lang w:val="en-US"/>
        </w:rPr>
      </w:pPr>
      <w:r w:rsidRPr="004036BA">
        <w:rPr>
          <w:lang w:val="en-US"/>
        </w:rPr>
        <w:br w:type="page"/>
      </w:r>
      <w:bookmarkStart w:name="_Toc512938931" w:id="13"/>
      <w:r w:rsidRPr="004036BA" w:rsidR="003D2163">
        <w:rPr>
          <w:lang w:val="en-US"/>
        </w:rPr>
        <w:t xml:space="preserve">Table 1: </w:t>
      </w:r>
      <w:r w:rsidRPr="004036BA" w:rsidR="00327269">
        <w:rPr>
          <w:lang w:val="en-US"/>
        </w:rPr>
        <w:t xml:space="preserve">Success </w:t>
      </w:r>
      <w:r w:rsidRPr="004036BA" w:rsidR="003D2163">
        <w:rPr>
          <w:lang w:val="en-US"/>
        </w:rPr>
        <w:t>Criteria, Level A</w:t>
      </w:r>
      <w:bookmarkEnd w:id="13"/>
    </w:p>
    <w:p w:rsidR="003D2163" w:rsidP="5729A6FC" w:rsidRDefault="003D2163" w14:paraId="5BE81F2B" w14:textId="0EA08009">
      <w:r>
        <w:t>Notes:</w:t>
      </w:r>
      <w:r w:rsidRPr="5729A6FC" w:rsidR="7ABD8131">
        <w:rPr>
          <w:rStyle w:val="normaltextrun"/>
          <w:rFonts w:cs="Calibri"/>
          <w:color w:val="000000" w:themeColor="text1"/>
        </w:rPr>
        <w:t xml:space="preserve"> Applicable for a sample set of pages and modal dialog. </w:t>
      </w:r>
    </w:p>
    <w:tbl>
      <w:tblPr>
        <w:tblW w:w="14397" w:type="dxa"/>
        <w:tblCellSpacing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021"/>
        <w:gridCol w:w="60"/>
        <w:gridCol w:w="2503"/>
        <w:gridCol w:w="5791"/>
        <w:gridCol w:w="11"/>
      </w:tblGrid>
      <w:tr w:rsidRPr="004036BA" w:rsidR="003D2163" w:rsidTr="39EA9EA1" w14:paraId="093E03B0" w14:textId="77777777">
        <w:trPr>
          <w:gridBefore w:val="1"/>
          <w:wBefore w:w="11" w:type="dxa"/>
          <w:trHeight w:val="285"/>
          <w:tblHeader/>
          <w:tblCellSpacing w:w="0" w:type="dxa"/>
        </w:trPr>
        <w:tc>
          <w:tcPr>
            <w:tcW w:w="6652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5041A1B7" w14:textId="11515EA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5729A6FC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65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00E5CBF1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5079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0ACD8398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3D2163" w:rsidTr="39EA9EA1" w14:paraId="1EB0E665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2B202F0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ext-equiv-all" r:id="rId18">
              <w:r w:rsidRPr="004036BA" w:rsidR="003D2163">
                <w:rPr>
                  <w:rStyle w:val="Hyperlink"/>
                  <w:rFonts w:eastAsia="Times New Roman" w:cs="Arial"/>
                  <w:b/>
                  <w:bCs/>
                </w:rPr>
                <w:t xml:space="preserve">1.1.1 </w:t>
              </w:r>
              <w:r w:rsidRPr="004036BA" w:rsidR="003D2163">
                <w:rPr>
                  <w:rStyle w:val="Hyperlink"/>
                  <w:rFonts w:eastAsia="Times New Roman" w:cs="Arial"/>
                  <w:b/>
                </w:rPr>
                <w:t>Non-text Content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0CB8BE3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6668C6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4724242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508B526E" w14:textId="77777777" w14:noSpellErr="1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1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gMR3exLD" w:id="983721815"/>
            <w:r w:rsidRPr="39EA9EA1" w:rsidR="00D12A9A">
              <w:rPr>
                <w:rFonts w:eastAsia="Times New Roman" w:cs="Arial"/>
              </w:rPr>
              <w:t>Non-web</w:t>
            </w:r>
            <w:bookmarkEnd w:id="983721815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D90C25" w14:paraId="0BE623E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517483" w:rsidRDefault="00D90C25" w14:paraId="16FCE60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1.1.1.2</w:t>
            </w:r>
            <w:r w:rsidRPr="004036BA" w:rsidR="003D2163">
              <w:rPr>
                <w:rFonts w:eastAsia="Times New Roman" w:cs="Arial"/>
              </w:rPr>
              <w:t xml:space="preserve"> (Closed Functionality Software)</w:t>
            </w:r>
          </w:p>
          <w:p w:rsidRPr="004036BA" w:rsidR="00517483" w:rsidP="00517483" w:rsidRDefault="002644C4" w14:paraId="7F119DD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D2E3C">
              <w:t xml:space="preserve"> (Authoring Tool)</w:t>
            </w:r>
          </w:p>
          <w:p w:rsidRPr="004036BA" w:rsidR="00517483" w:rsidP="00517483" w:rsidRDefault="005D2E3C" w14:paraId="61E03DC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D2E3C" w:rsidP="00517483" w:rsidRDefault="005D2E3C" w14:paraId="72AE056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913318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105F65C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Pr="004036BA" w:rsidR="00A44E32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75929" w:rsidP="00C622BB" w:rsidRDefault="00375929" w14:paraId="36D142F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C622BB" w:rsidRDefault="00375929" w14:paraId="1501C66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00A11E93" w:rsidRDefault="17ADFBCD" w14:paraId="6043097C" w14:textId="0FB05F80">
            <w:pPr>
              <w:spacing w:after="0" w:line="240" w:lineRule="auto"/>
              <w:rPr>
                <w:rFonts w:eastAsia="Times New Roman" w:cs="Arial"/>
              </w:rPr>
            </w:pPr>
            <w:r w:rsidRPr="574D2459">
              <w:rPr>
                <w:rFonts w:eastAsia="Times New Roman" w:cs="Arial"/>
              </w:rPr>
              <w:t xml:space="preserve">Partially </w:t>
            </w:r>
            <w:r w:rsidRPr="22D17373">
              <w:rPr>
                <w:rFonts w:eastAsia="Times New Roman" w:cs="Arial"/>
              </w:rPr>
              <w:t>Support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192CEF0D" w:rsidRDefault="5E82D324" w14:paraId="58A3746F" w14:textId="1D3E234C">
            <w:pPr>
              <w:rPr>
                <w:rFonts w:cs="Calibri"/>
                <w:color w:val="000000" w:themeColor="text1"/>
              </w:rPr>
            </w:pPr>
            <w:r w:rsidRPr="192CEF0D">
              <w:rPr>
                <w:rFonts w:cs="Calibri"/>
                <w:color w:val="000000" w:themeColor="text1"/>
              </w:rPr>
              <w:t>Most informative and functional images have accurate and meaningful textual descriptions.</w:t>
            </w:r>
          </w:p>
          <w:p w:rsidRPr="0076219C" w:rsidR="00375929" w:rsidP="00A11E93" w:rsidRDefault="5E82D324" w14:paraId="2F45AAA9" w14:textId="7FC4FAD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192CEF0D">
              <w:rPr>
                <w:rFonts w:cs="Calibri"/>
                <w:color w:val="000000" w:themeColor="text1"/>
              </w:rPr>
              <w:t>On some pages, the functional</w:t>
            </w:r>
            <w:r w:rsidR="00C13DAA">
              <w:rPr>
                <w:rFonts w:cs="Calibri"/>
                <w:color w:val="000000" w:themeColor="text1"/>
              </w:rPr>
              <w:t>,</w:t>
            </w:r>
            <w:r w:rsidR="00A129C1">
              <w:rPr>
                <w:rFonts w:cs="Calibri"/>
                <w:color w:val="000000" w:themeColor="text1"/>
              </w:rPr>
              <w:t xml:space="preserve"> decorative</w:t>
            </w:r>
            <w:r w:rsidRPr="192CEF0D">
              <w:rPr>
                <w:rFonts w:cs="Calibri"/>
                <w:color w:val="000000" w:themeColor="text1"/>
              </w:rPr>
              <w:t xml:space="preserve"> and informative images were either missing textual description or were incorrectly provided.</w:t>
            </w:r>
          </w:p>
        </w:tc>
      </w:tr>
      <w:tr w:rsidRPr="004036BA" w:rsidR="003D2163" w:rsidTr="39EA9EA1" w14:paraId="0029C45C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038371BC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v-only-alt" r:id="rId19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4AEDFE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3CFCFD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76657D2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2E7EA898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2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wdxTcuMB" w:id="2126323657"/>
            <w:r w:rsidRPr="39EA9EA1" w:rsidR="00D12A9A">
              <w:rPr>
                <w:rFonts w:eastAsia="Times New Roman" w:cs="Arial"/>
              </w:rPr>
              <w:t>Non-web</w:t>
            </w:r>
            <w:bookmarkEnd w:id="2126323657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D90C25" w14:paraId="4C1692E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D90C25" w14:paraId="190D9C6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1.2.1 and 11.1.2.1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A35ED0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1D284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44057B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3721F9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7C328CF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</w:t>
            </w:r>
            <w:r w:rsidRPr="004036BA" w:rsidR="00240E97">
              <w:rPr>
                <w:rFonts w:eastAsia="Times New Roman" w:cs="Arial"/>
              </w:rPr>
              <w:t>Web)(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75929" w:rsidP="00375929" w:rsidRDefault="00375929" w14:paraId="3A57BB7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2BFEAA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751D94B1" w:rsidRDefault="1A009B35" w14:paraId="2E7C2F3E" w14:textId="0FB55A5C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751D94B1">
              <w:rPr>
                <w:rFonts w:cs="Calibri"/>
                <w:color w:val="000000" w:themeColor="text1"/>
              </w:rPr>
              <w:t>Supports</w:t>
            </w:r>
          </w:p>
          <w:p w:rsidRPr="004036BA" w:rsidR="00375929" w:rsidP="00375929" w:rsidRDefault="00375929" w14:paraId="3B519E20" w14:textId="37793078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76219C" w:rsidR="00375929" w:rsidP="00375929" w:rsidRDefault="1A009B35" w14:paraId="3059CD67" w14:textId="12006A2E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663772FA">
              <w:rPr>
                <w:rFonts w:cs="Calibri"/>
                <w:color w:val="000000" w:themeColor="text1"/>
              </w:rPr>
              <w:t>Pre-recorded audio-only and video-only content is not present.</w:t>
            </w:r>
          </w:p>
        </w:tc>
      </w:tr>
      <w:tr w:rsidRPr="004036BA" w:rsidR="003D2163" w:rsidTr="39EA9EA1" w14:paraId="224A61BA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5D5EAC0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captions" r:id="rId20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13FA61A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07806AF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6493EA1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1988007F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2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1wV4rZXk" w:id="861659540"/>
            <w:r w:rsidRPr="39EA9EA1" w:rsidR="00D12A9A">
              <w:rPr>
                <w:rFonts w:eastAsia="Times New Roman" w:cs="Arial"/>
              </w:rPr>
              <w:t>Non-web</w:t>
            </w:r>
            <w:bookmarkEnd w:id="861659540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D90C25" w14:paraId="1187CBF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8126F" w:rsidP="00730D4B" w:rsidRDefault="008A50B0" w14:paraId="21A7EB8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11.1.2.2 </w:t>
            </w:r>
            <w:r w:rsidRPr="004036BA" w:rsidR="003D2163">
              <w:rPr>
                <w:rFonts w:eastAsia="Times New Roman" w:cs="Arial"/>
              </w:rPr>
              <w:t>(Closed Software)</w:t>
            </w:r>
            <w:r w:rsidRPr="004036BA" w:rsidR="0058126F">
              <w:rPr>
                <w:rFonts w:eastAsia="Times New Roman" w:cs="Arial"/>
              </w:rPr>
              <w:t xml:space="preserve"> </w:t>
            </w:r>
          </w:p>
          <w:p w:rsidRPr="004036BA" w:rsidR="00517483" w:rsidP="00730D4B" w:rsidRDefault="002644C4" w14:paraId="4202F04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5C9D9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BB80B5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E96EAF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240E97" w:rsidP="00375929" w:rsidRDefault="00375929" w14:paraId="0EC08C4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 xml:space="preserve">(Web)(Software) </w:t>
            </w:r>
          </w:p>
          <w:p w:rsidRPr="004036BA" w:rsidR="00375929" w:rsidP="00375929" w:rsidRDefault="00375929" w14:paraId="0BD1458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7664EA1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75929" w:rsidP="5F8BF15B" w:rsidRDefault="6BA7F99A" w14:paraId="49F94A4E" w14:textId="0FB55A5C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5F8BF15B">
              <w:rPr>
                <w:rFonts w:cs="Calibri"/>
                <w:color w:val="000000" w:themeColor="text1"/>
              </w:rPr>
              <w:t>Supports</w:t>
            </w:r>
          </w:p>
          <w:p w:rsidRPr="004036BA" w:rsidR="00375929" w:rsidP="00375929" w:rsidRDefault="00375929" w14:paraId="33A96FE4" w14:textId="1324F410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76219C" w:rsidR="00375929" w:rsidP="00375929" w:rsidRDefault="6BA7F99A" w14:paraId="4938C780" w14:textId="55411A87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5F85260">
              <w:rPr>
                <w:rFonts w:cs="Calibri"/>
                <w:color w:val="000000" w:themeColor="text1"/>
              </w:rPr>
              <w:t>Pre-recorded audio-only and video-only content is not present.</w:t>
            </w:r>
          </w:p>
        </w:tc>
      </w:tr>
      <w:tr w:rsidRPr="004036BA" w:rsidR="003D2163" w:rsidTr="39EA9EA1" w14:paraId="16D158F1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1A93E97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udio-desc" r:id="rId21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76FA23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0ADFB3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3D8BE09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3A332E96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2.3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LDyC7z7n" w:id="1063976239"/>
            <w:r w:rsidRPr="39EA9EA1" w:rsidR="00D12A9A">
              <w:rPr>
                <w:rFonts w:eastAsia="Times New Roman" w:cs="Arial"/>
              </w:rPr>
              <w:t>Non-web</w:t>
            </w:r>
            <w:bookmarkEnd w:id="106397623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588EF96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00028DC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3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7D05EF5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7BB096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D65DDA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17F488C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240E97" w:rsidP="00375929" w:rsidRDefault="00240E97" w14:paraId="1B30674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 xml:space="preserve">501 (Web)(Software) </w:t>
            </w:r>
          </w:p>
          <w:p w:rsidRPr="004036BA" w:rsidR="00375929" w:rsidP="00375929" w:rsidRDefault="00375929" w14:paraId="2AF7DE7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21E983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240E97" w:rsidP="00375929" w:rsidRDefault="68413EED" w14:paraId="22811746" w14:textId="2227077A">
            <w:pPr>
              <w:spacing w:after="0" w:line="240" w:lineRule="auto"/>
              <w:rPr>
                <w:rFonts w:eastAsia="Times New Roman" w:cs="Arial"/>
              </w:rPr>
            </w:pPr>
            <w:r w:rsidRPr="3FF317C7">
              <w:rPr>
                <w:rFonts w:eastAsia="Times New Roman" w:cs="Arial"/>
              </w:rPr>
              <w:t>Support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76219C" w:rsidR="00375929" w:rsidP="00375929" w:rsidRDefault="68413EED" w14:paraId="1E0DE9DC" w14:textId="05DCBF21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1E6376AF">
              <w:rPr>
                <w:rFonts w:cs="Calibri"/>
                <w:color w:val="000000" w:themeColor="text1"/>
              </w:rPr>
              <w:t>Pre-recorded multimedia content is not present.</w:t>
            </w:r>
          </w:p>
        </w:tc>
      </w:tr>
      <w:tr w:rsidRPr="004036BA" w:rsidR="003D2163" w:rsidTr="39EA9EA1" w14:paraId="1C1D457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784DDBF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programmatic" r:id="rId22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DFD227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32134C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3BF2C3E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6B5280A8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3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MGuvvYdI" w:id="1037953569"/>
            <w:r w:rsidRPr="39EA9EA1" w:rsidR="00D12A9A">
              <w:rPr>
                <w:rFonts w:eastAsia="Times New Roman" w:cs="Arial"/>
              </w:rPr>
              <w:t>Non-web</w:t>
            </w:r>
            <w:bookmarkEnd w:id="103795356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571EA40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4D87186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2BEFC6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3E6F4D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E4B664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DA0400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47C6601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061D1C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63B9EE0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710396FA" w14:paraId="7CE2A242" w14:textId="0D5F20F3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</w:t>
            </w:r>
            <w:r w:rsidRPr="4007AEFE" w:rsidR="56D509E5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="009838BB" w:rsidP="0076219C" w:rsidRDefault="1F8D1DD0" w14:paraId="2C72D8C9" w14:textId="1871490F">
            <w:r w:rsidRPr="0AEE38E6">
              <w:t>Some headings were defined programmatically to</w:t>
            </w:r>
            <w:r>
              <w:br/>
            </w:r>
            <w:r w:rsidRPr="0AEE38E6">
              <w:t>depict the content/page structure and related items</w:t>
            </w:r>
            <w:r>
              <w:br/>
            </w:r>
            <w:r w:rsidRPr="0AEE38E6">
              <w:t>were programmatically grouped.</w:t>
            </w:r>
          </w:p>
          <w:p w:rsidR="00284D53" w:rsidP="0AEE38E6" w:rsidRDefault="1F8D1DD0" w14:paraId="0AFCF312" w14:textId="7700AA0F">
            <w:pPr>
              <w:spacing w:after="0" w:line="240" w:lineRule="auto"/>
              <w:rPr>
                <w:rFonts w:cs="Calibri"/>
              </w:rPr>
            </w:pPr>
            <w:r w:rsidRPr="0AEE38E6">
              <w:rPr>
                <w:rFonts w:cs="Calibri"/>
              </w:rPr>
              <w:t>The following was</w:t>
            </w:r>
            <w:r w:rsidR="0076219C">
              <w:rPr>
                <w:rFonts w:cs="Calibri"/>
              </w:rPr>
              <w:t xml:space="preserve"> </w:t>
            </w:r>
            <w:r w:rsidRPr="0AEE38E6">
              <w:rPr>
                <w:rFonts w:cs="Calibri"/>
              </w:rPr>
              <w:t>observed on some pages and modal dialogs.</w:t>
            </w:r>
          </w:p>
          <w:p w:rsidR="00B65EC1" w:rsidP="00B65EC1" w:rsidRDefault="1F8D1DD0" w14:paraId="5785374D" w14:textId="7777777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 w:rsidRPr="0AEE38E6">
              <w:rPr>
                <w:rFonts w:cs="Calibri"/>
              </w:rPr>
              <w:t>The related elements are lacking list markup.</w:t>
            </w:r>
          </w:p>
          <w:p w:rsidR="00B65EC1" w:rsidP="00B65EC1" w:rsidRDefault="1F8D1DD0" w14:paraId="00933818" w14:textId="7777777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 w:rsidRPr="0AEE38E6">
              <w:rPr>
                <w:rFonts w:cs="Calibri"/>
              </w:rPr>
              <w:t>List markup was either defined inappropriately</w:t>
            </w:r>
            <w:r>
              <w:br/>
            </w:r>
            <w:r w:rsidRPr="0AEE38E6">
              <w:rPr>
                <w:rFonts w:cs="Calibri"/>
              </w:rPr>
              <w:t>or defined unnecessarily.</w:t>
            </w:r>
          </w:p>
          <w:p w:rsidR="00B65EC1" w:rsidP="0231B3CD" w:rsidRDefault="1F8D1DD0" w14:paraId="19BD6A20" w14:textId="01E3AD04" w14:noSpellErr="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 w:rsidRPr="39EA9EA1" w:rsidR="1F8D1DD0">
              <w:rPr>
                <w:rFonts w:cs="Calibri"/>
              </w:rPr>
              <w:t xml:space="preserve">Instruction </w:t>
            </w:r>
            <w:bookmarkStart w:name="_Int_dw2IIfvX" w:id="1170100270"/>
            <w:r w:rsidRPr="39EA9EA1" w:rsidR="1F8D1DD0">
              <w:rPr>
                <w:rFonts w:cs="Calibri"/>
              </w:rPr>
              <w:t>text</w:t>
            </w:r>
            <w:bookmarkEnd w:id="1170100270"/>
            <w:r w:rsidRPr="39EA9EA1" w:rsidR="1F8D1DD0">
              <w:rPr>
                <w:rFonts w:cs="Calibri"/>
              </w:rPr>
              <w:t xml:space="preserve"> were not </w:t>
            </w:r>
            <w:r w:rsidRPr="39EA9EA1" w:rsidR="4FCD0AB1">
              <w:rPr>
                <w:rFonts w:ascii="Calibri" w:hAnsi="Calibri" w:eastAsia="游明朝" w:cs="Arial" w:asciiTheme="minorAscii" w:hAnsiTheme="minorAscii" w:eastAsiaTheme="minorEastAsia" w:cstheme="minorBidi"/>
                <w:color w:val="333333"/>
              </w:rPr>
              <w:t>associated programmatically</w:t>
            </w:r>
            <w:r w:rsidRPr="39EA9EA1" w:rsidR="4FCD0AB1">
              <w:rPr>
                <w:rFonts w:ascii="Segoe UI" w:hAnsi="Segoe UI" w:eastAsia="Segoe UI" w:cs="Segoe UI"/>
                <w:color w:val="333333"/>
                <w:sz w:val="18"/>
                <w:szCs w:val="18"/>
              </w:rPr>
              <w:t xml:space="preserve"> </w:t>
            </w:r>
            <w:r w:rsidRPr="39EA9EA1" w:rsidR="1F8D1DD0">
              <w:rPr>
                <w:rFonts w:cs="Calibri"/>
              </w:rPr>
              <w:t>for respective form fields.</w:t>
            </w:r>
          </w:p>
          <w:p w:rsidRPr="00B65EC1" w:rsidR="00B65EC1" w:rsidP="00B65EC1" w:rsidRDefault="1F8D1DD0" w14:paraId="41234E55" w14:textId="7777777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 w:rsidRPr="0AEE38E6">
              <w:rPr>
                <w:rFonts w:cs="Calibri"/>
                <w:color w:val="000000" w:themeColor="text1"/>
              </w:rPr>
              <w:t>Headings were not defined programmatically</w:t>
            </w:r>
            <w:r w:rsidRPr="0AEE38E6" w:rsidR="06190365">
              <w:rPr>
                <w:rFonts w:cs="Calibri"/>
                <w:color w:val="000000" w:themeColor="text1"/>
              </w:rPr>
              <w:t xml:space="preserve"> or</w:t>
            </w:r>
            <w:r w:rsidRPr="0AEE38E6">
              <w:rPr>
                <w:rFonts w:cs="Calibri"/>
                <w:color w:val="000000" w:themeColor="text1"/>
              </w:rPr>
              <w:t xml:space="preserve"> defined inappropriately.</w:t>
            </w:r>
          </w:p>
          <w:p w:rsidRPr="0082227C" w:rsidR="00A57AA3" w:rsidP="0AEE38E6" w:rsidRDefault="00EA573F" w14:paraId="489BCD3C" w14:textId="4133DD7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Empty table headers found for data table.</w:t>
            </w:r>
          </w:p>
        </w:tc>
      </w:tr>
      <w:tr w:rsidRPr="004036BA" w:rsidR="003D2163" w:rsidTr="39EA9EA1" w14:paraId="301D187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29FF022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sequence" r:id="rId23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702922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8AD789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31F75EC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79FC5EFE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3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JnBpquv7" w:id="536810149"/>
            <w:r w:rsidRPr="39EA9EA1" w:rsidR="00D12A9A">
              <w:rPr>
                <w:rFonts w:eastAsia="Times New Roman" w:cs="Arial"/>
              </w:rPr>
              <w:t>Non-web</w:t>
            </w:r>
            <w:bookmarkEnd w:id="53681014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61D540E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4D27462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76BBA33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1770FBF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47E6F1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177DE8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4EA1BF5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E36003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68B3EE4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52203D3D" w14:paraId="3AA8F865" w14:textId="1A69E64A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</w:t>
            </w:r>
            <w:r w:rsidRPr="4007AEFE" w:rsidR="28B75A24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991090" w:rsidRDefault="052841E6" w14:paraId="253DDF3F" w14:textId="04D103C7">
            <w:r w:rsidRPr="0AEE38E6">
              <w:rPr>
                <w:rStyle w:val="cf01"/>
                <w:rFonts w:ascii="Calibri" w:hAnsi="Calibri" w:cs="Calibri"/>
                <w:color w:val="000000" w:themeColor="text1"/>
                <w:sz w:val="22"/>
                <w:szCs w:val="22"/>
              </w:rPr>
              <w:t>The information is presented in a correct sequence through code on most pages</w:t>
            </w:r>
            <w:r w:rsidR="00991090">
              <w:rPr>
                <w:rStyle w:val="cf01"/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:rsidRPr="004036BA" w:rsidR="00A57AA3" w:rsidP="0AEE38E6" w:rsidRDefault="052841E6" w14:paraId="469DD5BA" w14:textId="3FB8ECC0">
            <w:pPr>
              <w:spacing w:after="0" w:line="240" w:lineRule="auto"/>
            </w:pPr>
            <w:r w:rsidRPr="0AEE38E6">
              <w:rPr>
                <w:rFonts w:cs="Calibri"/>
                <w:color w:val="000000" w:themeColor="text1"/>
              </w:rPr>
              <w:t>On a few pages, the content that gets expanded is not presented in the correct sequence through the code</w:t>
            </w:r>
          </w:p>
        </w:tc>
      </w:tr>
      <w:tr w:rsidRPr="004036BA" w:rsidR="003D2163" w:rsidTr="39EA9EA1" w14:paraId="1A316B04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6740432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structure-separation-understanding" r:id="rId24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Pr="004036BA" w:rsidR="003D2163">
              <w:rPr>
                <w:rFonts w:eastAsia="Times New Roman" w:cs="Arial"/>
                <w:b/>
              </w:rPr>
              <w:t xml:space="preserve"> </w:t>
            </w:r>
            <w:r w:rsidRPr="004036BA" w:rsidR="003D2163">
              <w:t>(Level A)</w:t>
            </w:r>
          </w:p>
          <w:p w:rsidRPr="004036BA" w:rsidR="003D2163" w:rsidP="00C622BB" w:rsidRDefault="003D2163" w14:paraId="275E0D2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E2BA26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4B013DD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09ADB8A6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3.3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O9Ro4RM7" w:id="690262415"/>
            <w:r w:rsidRPr="39EA9EA1" w:rsidR="00D12A9A">
              <w:rPr>
                <w:rFonts w:eastAsia="Times New Roman" w:cs="Arial"/>
              </w:rPr>
              <w:t>Non-web</w:t>
            </w:r>
            <w:bookmarkEnd w:id="690262415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6891687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2D622F0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2AB2A1B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1F2CD9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AC5C0B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F801D4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40F0082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:rsidRPr="004036BA" w:rsidR="00375929" w:rsidP="00375929" w:rsidRDefault="00375929" w14:paraId="5374C3F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418DA1E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40EE96BD" w14:paraId="4E2CA30C" w14:textId="6960EC42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</w:t>
            </w:r>
            <w:r w:rsidRPr="4007AEFE" w:rsidR="2D01C1BC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9A2F35" w:rsidR="00A57AA3" w:rsidP="0AEE38E6" w:rsidRDefault="198CD4A7" w14:paraId="38010534" w14:textId="43BB2FE9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AEE38E6">
              <w:rPr>
                <w:rFonts w:cs="Calibri"/>
                <w:color w:val="000000" w:themeColor="text1"/>
              </w:rPr>
              <w:t>Important instructions to access the website content are not presented using sensory characteristics such as size, shape, sound, and so on.</w:t>
            </w:r>
          </w:p>
        </w:tc>
      </w:tr>
      <w:tr w:rsidRPr="004036BA" w:rsidR="003D2163" w:rsidTr="39EA9EA1" w14:paraId="0BFD9B0E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74E34B1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without-color" r:id="rId25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EC4E55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29ED36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52211B5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5B22BB6F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4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vFyKyhIb" w:id="1050720048"/>
            <w:r w:rsidRPr="39EA9EA1" w:rsidR="00D12A9A">
              <w:rPr>
                <w:rFonts w:eastAsia="Times New Roman" w:cs="Arial"/>
              </w:rPr>
              <w:t>Non-web</w:t>
            </w:r>
            <w:bookmarkEnd w:id="1050720048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5E7D819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0FE0754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0FF602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018D00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2F23D5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22727E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375929" w14:paraId="33330D8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501 </w:t>
            </w:r>
            <w:r w:rsidRPr="004036BA" w:rsidR="00240E97">
              <w:rPr>
                <w:rFonts w:eastAsia="Times New Roman" w:cs="Arial"/>
              </w:rPr>
              <w:t>(Web)</w:t>
            </w:r>
            <w:r w:rsidRPr="004036BA">
              <w:rPr>
                <w:rFonts w:eastAsia="Times New Roman" w:cs="Arial"/>
              </w:rPr>
              <w:t>(Software)</w:t>
            </w:r>
          </w:p>
          <w:p w:rsidRPr="004036BA" w:rsidR="00375929" w:rsidP="00375929" w:rsidRDefault="00375929" w14:paraId="489AE5D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7971166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685D6A8" w14:paraId="48A7A951" w14:textId="5C5ABB5F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</w:t>
            </w:r>
            <w:r w:rsidRPr="4007AEFE" w:rsidR="50FB6974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36581B" w:rsidP="005351A5" w:rsidRDefault="3CEA64EE" w14:paraId="71162C43" w14:textId="2C81C450">
            <w:r w:rsidRPr="0AEE38E6">
              <w:t>Color is not used as the only visual means of conveying</w:t>
            </w:r>
            <w:r w:rsidR="00A57AA3">
              <w:br/>
            </w:r>
            <w:r w:rsidRPr="0AEE38E6">
              <w:t>most of the information, indicating an action,</w:t>
            </w:r>
            <w:r w:rsidR="00A57AA3">
              <w:br/>
            </w:r>
            <w:r w:rsidRPr="0AEE38E6">
              <w:t>prompting a response, or distinguishing a visual</w:t>
            </w:r>
            <w:r w:rsidR="00A57AA3">
              <w:br/>
            </w:r>
            <w:r w:rsidRPr="0AEE38E6">
              <w:t>element.</w:t>
            </w:r>
          </w:p>
          <w:p w:rsidRPr="004036BA" w:rsidR="00A57AA3" w:rsidP="0AEE38E6" w:rsidRDefault="3CEA64EE" w14:paraId="32D40CD8" w14:textId="0FEBD712">
            <w:pPr>
              <w:spacing w:after="0" w:line="240" w:lineRule="auto"/>
              <w:rPr>
                <w:rFonts w:cs="Calibri"/>
                <w:sz w:val="32"/>
                <w:szCs w:val="32"/>
              </w:rPr>
            </w:pPr>
            <w:r w:rsidRPr="0AEE38E6">
              <w:rPr>
                <w:rFonts w:cs="Calibri"/>
              </w:rPr>
              <w:t>However, on a few pages color is the only</w:t>
            </w:r>
            <w:r w:rsidR="00A57AA3">
              <w:br/>
            </w:r>
            <w:r w:rsidRPr="0AEE38E6">
              <w:rPr>
                <w:rFonts w:cs="Calibri"/>
              </w:rPr>
              <w:t>medium used to convey error messages and</w:t>
            </w:r>
            <w:r w:rsidR="00A57AA3">
              <w:br/>
            </w:r>
            <w:r w:rsidRPr="0AEE38E6">
              <w:rPr>
                <w:rFonts w:cs="Calibri"/>
              </w:rPr>
              <w:t>distinguish links from the surrounding text.</w:t>
            </w:r>
          </w:p>
        </w:tc>
      </w:tr>
      <w:tr w:rsidRPr="004036BA" w:rsidR="003D2163" w:rsidTr="39EA9EA1" w14:paraId="0C0D20C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1B3220BC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dis-audio" r:id="rId26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D1E8C0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7F00B6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5EF1E38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00B38B77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4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NNiA5LH3" w:id="1295117669"/>
            <w:r w:rsidRPr="39EA9EA1" w:rsidR="00D12A9A">
              <w:rPr>
                <w:rFonts w:eastAsia="Times New Roman" w:cs="Arial"/>
              </w:rPr>
              <w:t>Non-web</w:t>
            </w:r>
            <w:bookmarkEnd w:id="129511766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02FA15A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4F1D245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2C09362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786F350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D525CF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BC4EFF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0D36526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803654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55108F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94114F2" w14:paraId="6CA96F41" w14:textId="5E6FFC2C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</w:t>
            </w:r>
            <w:r w:rsidRPr="4007AEFE" w:rsidR="109EAE80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AEE38E6" w:rsidRDefault="27663300" w14:paraId="55327707" w14:textId="6E8DAD3D">
            <w:pPr>
              <w:spacing w:after="0" w:line="240" w:lineRule="auto"/>
            </w:pPr>
            <w:r w:rsidRPr="0AEE38E6">
              <w:rPr>
                <w:rFonts w:cs="Calibri"/>
              </w:rPr>
              <w:t>Audio content that plays automatically is not present</w:t>
            </w:r>
            <w:r w:rsidRPr="0AEE38E6">
              <w:rPr>
                <w:rFonts w:cs="Calibri"/>
                <w:sz w:val="32"/>
                <w:szCs w:val="32"/>
              </w:rPr>
              <w:t>.</w:t>
            </w:r>
          </w:p>
        </w:tc>
      </w:tr>
      <w:tr w:rsidRPr="004036BA" w:rsidR="003D2163" w:rsidTr="39EA9EA1" w14:paraId="46A24BA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6EAF7F4E" w14:textId="77777777">
            <w:pPr>
              <w:spacing w:after="0" w:line="240" w:lineRule="auto"/>
              <w:rPr>
                <w:rFonts w:eastAsia="Times New Roman" w:cs="Arial"/>
              </w:rPr>
            </w:pPr>
            <w:hyperlink w:history="1" w:anchor="keyboard-operation-keyboard-operable" r:id="rId27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DB3CDB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5E6F0F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17B722A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67B8275E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1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prOOSZ10" w:id="1203450542"/>
            <w:r w:rsidRPr="39EA9EA1" w:rsidR="00D12A9A">
              <w:rPr>
                <w:rFonts w:eastAsia="Times New Roman" w:cs="Arial"/>
              </w:rPr>
              <w:t>Non-web</w:t>
            </w:r>
            <w:bookmarkEnd w:id="120345054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777260" w14:paraId="1ECB39C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777260" w14:paraId="7574986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508879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3462DE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65AE6E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85927C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6F57D16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170A8ED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B17210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225637" w:rsidRDefault="00CC130B" w14:paraId="62AD80DA" w14:textId="27EEF32F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Partially 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1346EF32" w14:paraId="5DD5E938" w14:textId="13B21C5C">
            <w:pPr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Most of the interactive elements are keyboard operable.</w:t>
            </w:r>
          </w:p>
          <w:p w:rsidRPr="004036BA" w:rsidR="00A57AA3" w:rsidP="4007AEFE" w:rsidRDefault="1346EF32" w14:paraId="0F56EC0A" w14:textId="44CA9CF7">
            <w:pPr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Some interactive elements are not keyboard operable across some pages and modal dialogs.</w:t>
            </w:r>
          </w:p>
          <w:p w:rsidRPr="004036BA" w:rsidR="00A57AA3" w:rsidP="4007AEFE" w:rsidRDefault="1346EF32" w14:paraId="70A443AF" w14:textId="77D753E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Links</w:t>
            </w:r>
          </w:p>
          <w:p w:rsidRPr="004036BA" w:rsidR="00A57AA3" w:rsidP="4007AEFE" w:rsidRDefault="1346EF32" w14:paraId="443767AC" w14:textId="3BAA798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Dropdowns</w:t>
            </w:r>
          </w:p>
          <w:p w:rsidRPr="004036BA" w:rsidR="00A57AA3" w:rsidP="4007AEFE" w:rsidRDefault="1346EF32" w14:paraId="05F846A0" w14:textId="0B1F838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Buttons</w:t>
            </w:r>
          </w:p>
          <w:p w:rsidRPr="004036BA" w:rsidR="00A57AA3" w:rsidP="4007AEFE" w:rsidRDefault="1346EF32" w14:paraId="18689C51" w14:textId="51A8A1C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 xml:space="preserve">Drag-drop </w:t>
            </w:r>
            <w:proofErr w:type="gramStart"/>
            <w:r w:rsidRPr="4007AEFE">
              <w:rPr>
                <w:rFonts w:cs="Calibri"/>
                <w:color w:val="000000" w:themeColor="text1"/>
              </w:rPr>
              <w:t>functionality</w:t>
            </w:r>
            <w:proofErr w:type="gramEnd"/>
          </w:p>
          <w:p w:rsidRPr="004036BA" w:rsidR="00A57AA3" w:rsidP="4007AEFE" w:rsidRDefault="1346EF32" w14:paraId="6D5DB445" w14:textId="74584C0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Custom checkboxes</w:t>
            </w:r>
          </w:p>
          <w:p w:rsidRPr="00B40A76" w:rsidR="00A57AA3" w:rsidP="4007AEFE" w:rsidRDefault="00DB55C0" w14:paraId="142ABD06" w14:textId="1DDCE5F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color w:val="000000" w:themeColor="text1"/>
              </w:rPr>
            </w:pPr>
            <w:r w:rsidRPr="39EA9EA1" w:rsidR="626DAAF1">
              <w:rPr>
                <w:rFonts w:cs="Calibri"/>
                <w:color w:val="000000" w:themeColor="text1" w:themeTint="FF" w:themeShade="FF"/>
              </w:rPr>
              <w:t>Menu items</w:t>
            </w:r>
          </w:p>
        </w:tc>
      </w:tr>
      <w:tr w:rsidRPr="004036BA" w:rsidR="003D2163" w:rsidTr="39EA9EA1" w14:paraId="5129F503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5B3CE92F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keyboard-operation-trapping" r:id="rId28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ACA8DA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7A9613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1803462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50A6674F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1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UBMFRBLl" w:id="1155309368"/>
            <w:r w:rsidRPr="39EA9EA1" w:rsidR="00D12A9A">
              <w:rPr>
                <w:rFonts w:eastAsia="Times New Roman" w:cs="Arial"/>
              </w:rPr>
              <w:t>Non-web</w:t>
            </w:r>
            <w:bookmarkEnd w:id="1155309368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1AD61D3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232A8BF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24827D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152C79C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647D27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C628BB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B965C1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258E21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6E725A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2A206DA4" w14:textId="7202AAB1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7260BB" w14:paraId="2ABDDF3D" w14:textId="54A8B804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User’s keyboard focus does not get trapped and they can easily navigate between different interactive elements.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</w:tr>
      <w:tr w:rsidRPr="004036BA" w:rsidR="003B281D" w:rsidTr="39EA9EA1" w14:paraId="677D3D1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51A9435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haracter-key-shortcuts" r:id="rId29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1.4 Character</w:t>
              </w:r>
              <w:r w:rsidRPr="004036BA" w:rsidR="003B281D">
                <w:rPr>
                  <w:rStyle w:val="Hyperlink"/>
                  <w:b/>
                </w:rPr>
                <w:t xml:space="preserve"> Key Shortcuts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658A275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0015202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457F84A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1.4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481110FA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</w:t>
            </w:r>
            <w:r w:rsidRPr="39EA9EA1" w:rsidR="00433C65">
              <w:rPr>
                <w:rFonts w:eastAsia="Times New Roman" w:cs="Arial"/>
              </w:rPr>
              <w:t>2.1.4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vWMQziT8" w:id="719952368"/>
            <w:r w:rsidRPr="39EA9EA1" w:rsidR="00D12A9A">
              <w:rPr>
                <w:rFonts w:eastAsia="Times New Roman" w:cs="Arial"/>
              </w:rPr>
              <w:t>Non-web</w:t>
            </w:r>
            <w:bookmarkEnd w:id="719952368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51C5162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</w:t>
            </w:r>
            <w:r w:rsidRPr="004036BA" w:rsidR="00596DAD">
              <w:rPr>
                <w:rFonts w:eastAsia="Times New Roman" w:cs="Arial"/>
              </w:rPr>
              <w:t>4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96DAD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596DAD" w14:paraId="10F0572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1.4.2</w:t>
            </w:r>
            <w:r w:rsidRPr="004036BA" w:rsidR="003B281D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6F4D0DD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7A1A0A8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E45F1E" w:rsidP="00E45F1E" w:rsidRDefault="003B281D" w14:paraId="5412300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990419" w:rsidRDefault="00E45F1E" w14:paraId="58C8B6A2" w14:textId="77777777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5729A6FC" w:rsidRDefault="6F132A8F" w14:paraId="1027B134" w14:textId="409B5AE0">
            <w:pPr>
              <w:spacing w:after="0" w:line="240" w:lineRule="auto"/>
              <w:rPr>
                <w:rStyle w:val="eop"/>
                <w:rFonts w:cs="Calibri"/>
                <w:color w:val="000000" w:themeColor="text1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Does Not</w:t>
            </w:r>
            <w:r w:rsidR="00CC130B">
              <w:rPr>
                <w:rStyle w:val="normaltextrun"/>
                <w:rFonts w:cs="Calibri"/>
                <w:color w:val="000000"/>
                <w:shd w:val="clear" w:color="auto" w:fill="FFFFFF"/>
              </w:rPr>
              <w:t xml:space="preserve"> Support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F65DDC" w:rsidR="003B281D" w:rsidP="4007AEFE" w:rsidRDefault="7416C66E" w14:paraId="44C57DF0" w14:textId="108FF0D9">
            <w:pPr>
              <w:spacing w:after="0" w:line="240" w:lineRule="auto"/>
            </w:pPr>
            <w:r w:rsidRPr="5729A6FC">
              <w:rPr>
                <w:rFonts w:cs="Calibri"/>
              </w:rPr>
              <w:t>T</w:t>
            </w:r>
            <w:r w:rsidRPr="5729A6FC" w:rsidR="0715CC22">
              <w:rPr>
                <w:rFonts w:cs="Calibri"/>
              </w:rPr>
              <w:t>here is no mechanism to turn off or remap the character key shortcut</w:t>
            </w:r>
            <w:r w:rsidRPr="5729A6FC" w:rsidR="78E8E9E0">
              <w:rPr>
                <w:rFonts w:cs="Calibri"/>
              </w:rPr>
              <w:t xml:space="preserve"> across the tested pages</w:t>
            </w:r>
            <w:r w:rsidRPr="5729A6FC" w:rsidR="0715CC22">
              <w:rPr>
                <w:rFonts w:cs="Calibri"/>
              </w:rPr>
              <w:t>.</w:t>
            </w:r>
          </w:p>
        </w:tc>
      </w:tr>
      <w:tr w:rsidRPr="004036BA" w:rsidR="003D2163" w:rsidTr="39EA9EA1" w14:paraId="0957D9E1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4A9DCAEA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ime-limits-required-behaviors" r:id="rId30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27E3CE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FF2AE0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7C0BFD8A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730A88A5" w14:textId="77777777" w14:noSpellErr="1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2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eiQ6HkTB" w:id="928609337"/>
            <w:r w:rsidRPr="39EA9EA1" w:rsidR="00D12A9A">
              <w:rPr>
                <w:rFonts w:eastAsia="Times New Roman" w:cs="Arial"/>
              </w:rPr>
              <w:t>Non-web</w:t>
            </w:r>
            <w:bookmarkEnd w:id="928609337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596DAD" w14:paraId="76292955" w14:textId="77777777">
            <w:pPr>
              <w:numPr>
                <w:ilvl w:val="0"/>
                <w:numId w:val="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2423AAC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075B426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30E2B8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1A98F6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0EFFBD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519D96F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5B5411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5900F5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56730CDF" w14:textId="11E70C4B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923819" w14:paraId="2E72E8C0" w14:textId="0F1248BB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Time-dependent content is not present.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</w:tr>
      <w:tr w:rsidRPr="004036BA" w:rsidR="003D2163" w:rsidTr="39EA9EA1" w14:paraId="4D61D7F8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0A4E553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ime-limits-pause" r:id="rId31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A272B7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4BBA647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48AC2D8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105B4BCB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2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IuSsOsrp" w:id="389771062"/>
            <w:r w:rsidRPr="39EA9EA1" w:rsidR="00D12A9A">
              <w:rPr>
                <w:rFonts w:eastAsia="Times New Roman" w:cs="Arial"/>
              </w:rPr>
              <w:t>Non-web</w:t>
            </w:r>
            <w:bookmarkEnd w:id="38977106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1977639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1435791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627264C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990295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A8DBCC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A90DD0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227C96E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20B7219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C919F9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15739255" w14:textId="213F2021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F12DE2" w14:paraId="48465619" w14:textId="48BABF1B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Moving, blinking or auto-rotating content is not present.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</w:tr>
      <w:tr w:rsidRPr="004036BA" w:rsidR="003D2163" w:rsidTr="39EA9EA1" w14:paraId="001384DB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3DA72B9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seizure-does-not-violate" r:id="rId32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14052A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2BAF310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7AF98088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50C4E62E" w14:textId="77777777" w14:noSpellErr="1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3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tdicQR2S" w:id="446292389"/>
            <w:r w:rsidRPr="39EA9EA1" w:rsidR="00D12A9A">
              <w:rPr>
                <w:rFonts w:eastAsia="Times New Roman" w:cs="Arial"/>
              </w:rPr>
              <w:t>Non-web</w:t>
            </w:r>
            <w:bookmarkEnd w:id="44629238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844466" w:rsidP="00042DFF" w:rsidRDefault="00596DAD" w14:paraId="2CBF4775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</w:t>
            </w:r>
            <w:r w:rsidRPr="004036BA" w:rsidR="0058126F">
              <w:rPr>
                <w:rFonts w:eastAsia="Times New Roman" w:cs="Arial"/>
              </w:rPr>
              <w:t>)</w:t>
            </w:r>
          </w:p>
          <w:p w:rsidRPr="004036BA" w:rsidR="003D2163" w:rsidP="00042DFF" w:rsidRDefault="00596DAD" w14:paraId="412517B0" w14:textId="77777777">
            <w:pPr>
              <w:numPr>
                <w:ilvl w:val="0"/>
                <w:numId w:val="1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3.1</w:t>
            </w:r>
            <w:r w:rsidRPr="004036BA" w:rsidR="00663C8F">
              <w:rPr>
                <w:rFonts w:eastAsia="Times New Roman" w:cs="Arial"/>
              </w:rPr>
              <w:t xml:space="preserve"> </w:t>
            </w:r>
            <w:r w:rsidRPr="004036BA" w:rsidR="003D2163">
              <w:rPr>
                <w:rFonts w:eastAsia="Times New Roman" w:cs="Arial"/>
              </w:rPr>
              <w:t>(Closed Software)</w:t>
            </w:r>
          </w:p>
          <w:p w:rsidRPr="004036BA" w:rsidR="00517483" w:rsidP="00517483" w:rsidRDefault="002644C4" w14:paraId="470AA00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7DA9949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6DB553B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05999F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6874E77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67E052F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3DB90F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6D64212A" w14:textId="631F9A65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43774D" w14:paraId="295D6C61" w14:textId="6C51CB33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Flashing and flickering content is not present.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</w:tr>
      <w:tr w:rsidRPr="004036BA" w:rsidR="003D2163" w:rsidTr="39EA9EA1" w14:paraId="39B12B33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07DC813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skip" r:id="rId33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15571D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5FD5DA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53FFA74A" w14:textId="77777777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11C19BE0" w14:textId="77777777" w14:noSpellErr="1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rf3Uc8ge" w:id="889038737"/>
            <w:r w:rsidRPr="39EA9EA1" w:rsidR="00D12A9A">
              <w:rPr>
                <w:rFonts w:eastAsia="Times New Roman" w:cs="Arial"/>
              </w:rPr>
              <w:t>Non-web</w:t>
            </w:r>
            <w:bookmarkEnd w:id="889038737"/>
            <w:r w:rsidRPr="39EA9EA1" w:rsidR="00D12A9A">
              <w:rPr>
                <w:rFonts w:eastAsia="Times New Roman" w:cs="Arial"/>
              </w:rPr>
              <w:t xml:space="preserve"> document)</w:t>
            </w:r>
            <w:r w:rsidRPr="39EA9EA1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042DFF" w:rsidRDefault="00596DAD" w14:paraId="4B85999F" w14:textId="77777777">
            <w:pPr>
              <w:numPr>
                <w:ilvl w:val="0"/>
                <w:numId w:val="1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 xml:space="preserve">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3D2163" w:rsidP="00C622BB" w:rsidRDefault="00596DAD" w14:paraId="5F6339E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1</w:t>
            </w:r>
            <w:r w:rsidRPr="004036BA" w:rsidR="003D2163">
              <w:rPr>
                <w:rFonts w:eastAsia="Times New Roman" w:cs="Arial"/>
              </w:rPr>
              <w:t xml:space="preserve"> (Closed 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7CB16E9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3DED8E7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D7F812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F8AED7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D66E2D" w14:paraId="0FC5CE5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375929" w:rsidP="00375929" w:rsidRDefault="00375929" w14:paraId="3288E7A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D66E2D" w:rsidRDefault="00375929" w14:paraId="492B863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781F7D" w:rsidP="00781F7D" w:rsidRDefault="00CC130B" w14:paraId="25C82387" w14:textId="0610223B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Partially 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  <w:p w:rsidRPr="004036BA" w:rsidR="003D2163" w:rsidP="00A57AA3" w:rsidRDefault="003D2163" w14:paraId="646DF994" w14:textId="515AD2BD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CD50F6" w:rsidR="00A57AA3" w:rsidP="00CD50F6" w:rsidRDefault="3F541AEF" w14:paraId="1BC2F304" w14:textId="692E8524">
            <w:r w:rsidRPr="4007AEFE">
              <w:t>Users can bypass the repetitive elements and user can access the main content quickly on most of the pages through headings, or landmarks.</w:t>
            </w:r>
          </w:p>
          <w:p w:rsidRPr="004036BA" w:rsidR="00A57AA3" w:rsidP="4007AEFE" w:rsidRDefault="3242BF61" w14:paraId="7F033911" w14:textId="5BB22DF8">
            <w:pPr>
              <w:spacing w:after="0" w:line="240" w:lineRule="auto"/>
            </w:pPr>
            <w:r w:rsidRPr="39EA9EA1" w:rsidR="3242BF61">
              <w:rPr>
                <w:rFonts w:cs="Calibri"/>
              </w:rPr>
              <w:t xml:space="preserve">However, </w:t>
            </w:r>
            <w:r w:rsidRPr="39EA9EA1" w:rsidR="6096458A">
              <w:rPr>
                <w:rFonts w:cs="Calibri"/>
              </w:rPr>
              <w:t xml:space="preserve">the "Skip to navigation" link is available across the page but </w:t>
            </w:r>
            <w:r w:rsidRPr="39EA9EA1" w:rsidR="758C04A5">
              <w:rPr>
                <w:rFonts w:cs="Calibri"/>
              </w:rPr>
              <w:t>it does</w:t>
            </w:r>
            <w:r w:rsidRPr="39EA9EA1" w:rsidR="00CD50F6">
              <w:rPr>
                <w:rFonts w:cs="Calibri"/>
              </w:rPr>
              <w:t xml:space="preserve"> </w:t>
            </w:r>
            <w:r w:rsidRPr="39EA9EA1" w:rsidR="6096458A">
              <w:rPr>
                <w:rFonts w:cs="Calibri"/>
              </w:rPr>
              <w:t>not work</w:t>
            </w:r>
            <w:r w:rsidRPr="39EA9EA1" w:rsidR="3242BF61">
              <w:rPr>
                <w:rFonts w:cs="Calibri"/>
              </w:rPr>
              <w:t>.</w:t>
            </w:r>
          </w:p>
        </w:tc>
      </w:tr>
      <w:tr w:rsidRPr="004036BA" w:rsidR="003D2163" w:rsidTr="39EA9EA1" w14:paraId="02041D8D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5CD31E44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title" r:id="rId34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2A3CEF4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EB3F85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594C00D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53CA32DE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NUwU9h7d" w:id="1964626531"/>
            <w:r w:rsidRPr="39EA9EA1" w:rsidR="00D12A9A">
              <w:rPr>
                <w:rFonts w:eastAsia="Times New Roman" w:cs="Arial"/>
              </w:rPr>
              <w:t>Non-web</w:t>
            </w:r>
            <w:bookmarkEnd w:id="1964626531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0F0E4FE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 xml:space="preserve">Software) -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3D2163" w:rsidP="00C622BB" w:rsidRDefault="00596DAD" w14:paraId="331C484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2 </w:t>
            </w:r>
            <w:r w:rsidRPr="004036BA" w:rsidR="003D2163">
              <w:rPr>
                <w:rFonts w:eastAsia="Times New Roman" w:cs="Arial"/>
              </w:rPr>
              <w:t xml:space="preserve">(Closed 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5F0DB33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BA0521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07B114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C52BC7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D14FBB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490A920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591B10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2AF2EE65" w14:textId="28F0AFB6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Partially 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3D2163" w14:paraId="44B06857" w14:textId="5C4D7730">
            <w:pPr>
              <w:spacing w:after="0" w:line="240" w:lineRule="auto"/>
              <w:rPr>
                <w:rFonts w:eastAsia="Times New Roman" w:cs="Arial"/>
              </w:rPr>
            </w:pPr>
          </w:p>
          <w:p w:rsidRPr="00E57E82" w:rsidR="00A57AA3" w:rsidP="4007AEFE" w:rsidRDefault="37BBCD2B" w14:paraId="0CA71CAF" w14:textId="46A242F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 xml:space="preserve">Meaningful and descriptive titles are provided for all the pages, except for the </w:t>
            </w:r>
            <w:r w:rsidRPr="4007AEFE">
              <w:rPr>
                <w:rFonts w:asciiTheme="minorHAnsi" w:hAnsiTheme="minorHAnsi" w:eastAsiaTheme="minorEastAsia" w:cstheme="minorBidi"/>
              </w:rPr>
              <w:t xml:space="preserve">Deployment projects </w:t>
            </w:r>
            <w:r w:rsidRPr="4007AEFE">
              <w:rPr>
                <w:rFonts w:cs="Calibri"/>
                <w:color w:val="000000" w:themeColor="text1"/>
              </w:rPr>
              <w:t>page wherein the title defined was found to be incomplete.</w:t>
            </w:r>
          </w:p>
        </w:tc>
      </w:tr>
      <w:tr w:rsidRPr="004036BA" w:rsidR="003D2163" w:rsidTr="39EA9EA1" w14:paraId="7F2A9A93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72EE51A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focus-order" r:id="rId35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BBEA28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B6DC40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5D05EFBF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47CB5CDC" w14:textId="77777777" w14:noSpellErr="1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</w:t>
            </w:r>
            <w:r w:rsidRPr="39EA9EA1" w:rsidR="00A82133">
              <w:rPr>
                <w:rFonts w:eastAsia="Times New Roman" w:cs="Arial"/>
              </w:rPr>
              <w:t>3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Ho4MKYkA" w:id="173271939"/>
            <w:r w:rsidRPr="39EA9EA1" w:rsidR="00D12A9A">
              <w:rPr>
                <w:rFonts w:eastAsia="Times New Roman" w:cs="Arial"/>
              </w:rPr>
              <w:t>Non-web</w:t>
            </w:r>
            <w:bookmarkEnd w:id="17327193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596DAD" w14:paraId="5FB64208" w14:textId="77777777">
            <w:pPr>
              <w:numPr>
                <w:ilvl w:val="0"/>
                <w:numId w:val="1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6E100C2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78AE95B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CB3A41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2ABE3B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74CEFD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6D9A538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5483AAB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A387FA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67642B92" w14:textId="103B22B4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Partially 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5A4D0C58" w:rsidRDefault="66AA9754" w14:paraId="5C1142F6" w14:textId="473D9C97">
            <w:pPr>
              <w:rPr>
                <w:rFonts w:cs="Calibri"/>
                <w:color w:val="000000" w:themeColor="text1"/>
              </w:rPr>
            </w:pPr>
            <w:r w:rsidRPr="5A4D0C58">
              <w:rPr>
                <w:rFonts w:cs="Calibri"/>
                <w:color w:val="000000" w:themeColor="text1"/>
              </w:rPr>
              <w:t xml:space="preserve">The tabbing order is logical for most of the elements while navigating through keyboard. However, the tabbing order for few pages does not follow logical order. </w:t>
            </w:r>
          </w:p>
          <w:p w:rsidRPr="004036BA" w:rsidR="00A57AA3" w:rsidP="71D60EAA" w:rsidRDefault="66AA9754" w14:paraId="6F2062F2" w14:textId="457A5743">
            <w:pPr>
              <w:rPr>
                <w:rFonts w:cs="Calibri"/>
                <w:color w:val="000000" w:themeColor="text1"/>
              </w:rPr>
            </w:pPr>
            <w:r w:rsidRPr="71D60EAA">
              <w:rPr>
                <w:rFonts w:cs="Calibri"/>
                <w:color w:val="000000" w:themeColor="text1"/>
              </w:rPr>
              <w:t xml:space="preserve">When some of the modal dialogs are triggered, focus is not set logically within respective dialogs. </w:t>
            </w:r>
          </w:p>
          <w:p w:rsidRPr="004036BA" w:rsidR="00A57AA3" w:rsidP="5A4D0C58" w:rsidRDefault="66AA9754" w14:paraId="5C8D6D8C" w14:textId="54158042">
            <w:pPr>
              <w:rPr>
                <w:rFonts w:cs="Calibri"/>
                <w:color w:val="000000" w:themeColor="text1"/>
              </w:rPr>
            </w:pPr>
            <w:r w:rsidRPr="39EA9EA1" w:rsidR="66AA9754">
              <w:rPr>
                <w:rFonts w:cs="Calibri"/>
                <w:color w:val="000000" w:themeColor="text1" w:themeTint="FF" w:themeShade="FF"/>
              </w:rPr>
              <w:t xml:space="preserve">Keyboard focus did not move on the triggering control when the modal </w:t>
            </w:r>
            <w:r w:rsidRPr="39EA9EA1" w:rsidR="68F5E20F">
              <w:rPr>
                <w:rFonts w:cs="Calibri"/>
                <w:color w:val="000000" w:themeColor="text1" w:themeTint="FF" w:themeShade="FF"/>
              </w:rPr>
              <w:t>was</w:t>
            </w:r>
            <w:r w:rsidRPr="39EA9EA1" w:rsidR="66AA9754">
              <w:rPr>
                <w:rFonts w:cs="Calibri"/>
                <w:color w:val="000000" w:themeColor="text1" w:themeTint="FF" w:themeShade="FF"/>
              </w:rPr>
              <w:t xml:space="preserve"> dismissed.</w:t>
            </w:r>
          </w:p>
          <w:p w:rsidRPr="00E57E82" w:rsidR="00A57AA3" w:rsidP="00E57E82" w:rsidRDefault="66AA9754" w14:paraId="41C35F44" w14:textId="4EB8C9A0">
            <w:pPr>
              <w:rPr>
                <w:rFonts w:cs="Calibri"/>
                <w:color w:val="000000" w:themeColor="text1"/>
              </w:rPr>
            </w:pPr>
            <w:r w:rsidRPr="5A4D0C58">
              <w:rPr>
                <w:rFonts w:cs="Calibri"/>
                <w:color w:val="000000" w:themeColor="text1"/>
              </w:rPr>
              <w:t>On some pages, when user activates link, button or add any status focus moves inappropriately.</w:t>
            </w:r>
          </w:p>
        </w:tc>
      </w:tr>
      <w:tr w:rsidRPr="004036BA" w:rsidR="003D2163" w:rsidTr="39EA9EA1" w14:paraId="1D4D89E5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207908A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refs" r:id="rId36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E4E46F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C061A9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11372C6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0CAE8C7D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4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Xy80E8UN" w:id="1900121985"/>
            <w:r w:rsidRPr="39EA9EA1" w:rsidR="00D12A9A">
              <w:rPr>
                <w:rFonts w:eastAsia="Times New Roman" w:cs="Arial"/>
              </w:rPr>
              <w:t>Non-web</w:t>
            </w:r>
            <w:bookmarkEnd w:id="1900121985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3D2163" w14:paraId="1F50459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8126F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8126F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3D2163" w14:paraId="6589A15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8126F">
              <w:rPr>
                <w:rFonts w:eastAsia="Times New Roman" w:cs="Arial"/>
              </w:rPr>
              <w:t>4.4</w:t>
            </w:r>
            <w:r w:rsidRPr="004036BA">
              <w:rPr>
                <w:rFonts w:eastAsia="Times New Roman" w:cs="Arial"/>
              </w:rPr>
              <w:t xml:space="preserve"> (Closed Software</w:t>
            </w:r>
          </w:p>
          <w:p w:rsidRPr="004036BA" w:rsidR="00517483" w:rsidP="00517483" w:rsidRDefault="002644C4" w14:paraId="6BFE91D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02ECBA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E470BE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6A04EA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0EF6E75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3115B9B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98180E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CC130B" w14:paraId="1A76E699" w14:textId="5D9B6400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Partially 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A312712" w:rsidRDefault="20A38B11" w14:paraId="70590A16" w14:textId="7F270364">
            <w:pPr>
              <w:rPr>
                <w:rFonts w:cs="Calibri"/>
                <w:color w:val="000000" w:themeColor="text1"/>
              </w:rPr>
            </w:pPr>
            <w:r w:rsidRPr="4A312712">
              <w:rPr>
                <w:rFonts w:cs="Calibri"/>
                <w:color w:val="000000" w:themeColor="text1"/>
              </w:rPr>
              <w:t>Most of the links had unique and descriptive link text that clearly described their destination target.</w:t>
            </w:r>
          </w:p>
          <w:p w:rsidRPr="00AE2C43" w:rsidR="00A57AA3" w:rsidP="00AE2C43" w:rsidRDefault="76751DBA" w14:paraId="5492C2F1" w14:textId="4AC56C85">
            <w:pPr>
              <w:rPr>
                <w:rFonts w:asciiTheme="minorHAnsi" w:hAnsiTheme="minorHAnsi" w:eastAsiaTheme="minorEastAsia" w:cstheme="minorBidi"/>
              </w:rPr>
            </w:pPr>
            <w:r w:rsidRPr="13176A88">
              <w:rPr>
                <w:rFonts w:asciiTheme="minorHAnsi" w:hAnsiTheme="minorHAnsi" w:eastAsiaTheme="minorEastAsia" w:cstheme="minorBidi"/>
              </w:rPr>
              <w:t xml:space="preserve">Whereas on </w:t>
            </w:r>
            <w:r w:rsidRPr="13176A88">
              <w:rPr>
                <w:rFonts w:cs="Calibri"/>
                <w:color w:val="000000" w:themeColor="text1"/>
              </w:rPr>
              <w:t>Build Dashboard</w:t>
            </w:r>
            <w:r w:rsidRPr="13176A88">
              <w:rPr>
                <w:rFonts w:asciiTheme="minorHAnsi" w:hAnsiTheme="minorHAnsi" w:eastAsiaTheme="minorEastAsia" w:cstheme="minorBidi"/>
              </w:rPr>
              <w:t xml:space="preserve"> page and </w:t>
            </w:r>
            <w:r w:rsidR="00FC56B8">
              <w:rPr>
                <w:rFonts w:asciiTheme="minorHAnsi" w:hAnsiTheme="minorHAnsi" w:eastAsiaTheme="minorEastAsia" w:cstheme="minorBidi"/>
              </w:rPr>
              <w:t xml:space="preserve">in Header, </w:t>
            </w:r>
            <w:r w:rsidRPr="13176A88">
              <w:rPr>
                <w:rFonts w:asciiTheme="minorHAnsi" w:hAnsiTheme="minorHAnsi" w:eastAsiaTheme="minorEastAsia" w:cstheme="minorBidi"/>
              </w:rPr>
              <w:t>the</w:t>
            </w:r>
            <w:r w:rsidRPr="299DCCF0">
              <w:rPr>
                <w:rFonts w:asciiTheme="minorHAnsi" w:hAnsiTheme="minorHAnsi" w:eastAsiaTheme="minorEastAsia" w:cstheme="minorBidi"/>
              </w:rPr>
              <w:t xml:space="preserve"> </w:t>
            </w:r>
            <w:r w:rsidRPr="13176A88">
              <w:rPr>
                <w:rFonts w:asciiTheme="minorHAnsi" w:hAnsiTheme="minorHAnsi" w:eastAsiaTheme="minorEastAsia" w:cstheme="minorBidi"/>
              </w:rPr>
              <w:t>link text is either identical or not descriptive enough of</w:t>
            </w:r>
            <w:r w:rsidRPr="299DCCF0">
              <w:rPr>
                <w:rFonts w:asciiTheme="minorHAnsi" w:hAnsiTheme="minorHAnsi" w:eastAsiaTheme="minorEastAsia" w:cstheme="minorBidi"/>
              </w:rPr>
              <w:t xml:space="preserve"> </w:t>
            </w:r>
            <w:r w:rsidRPr="13176A88">
              <w:rPr>
                <w:rFonts w:asciiTheme="minorHAnsi" w:hAnsiTheme="minorHAnsi" w:eastAsiaTheme="minorEastAsia" w:cstheme="minorBidi"/>
              </w:rPr>
              <w:t>their purpos</w:t>
            </w:r>
            <w:r w:rsidR="00AE2C43">
              <w:rPr>
                <w:rFonts w:asciiTheme="minorHAnsi" w:hAnsiTheme="minorHAnsi" w:eastAsiaTheme="minorEastAsia" w:cstheme="minorBidi"/>
              </w:rPr>
              <w:t>e.</w:t>
            </w:r>
          </w:p>
        </w:tc>
      </w:tr>
      <w:tr w:rsidRPr="004036BA" w:rsidR="003B281D" w:rsidTr="39EA9EA1" w14:paraId="09E23A34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42AFD0B6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pointer-gestures" r:id="rId37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1 Pointer Gestures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6DE6AAA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452D04D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6B20371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1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4DEDB4DC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2.</w:t>
            </w:r>
            <w:r w:rsidRPr="39EA9EA1" w:rsidR="00433C65">
              <w:rPr>
                <w:rFonts w:eastAsia="Times New Roman" w:cs="Arial"/>
              </w:rPr>
              <w:t>5.1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Yr9OZelQ" w:id="1909968957"/>
            <w:r w:rsidRPr="39EA9EA1" w:rsidR="00D12A9A">
              <w:rPr>
                <w:rFonts w:eastAsia="Times New Roman" w:cs="Arial"/>
              </w:rPr>
              <w:t>Non-web</w:t>
            </w:r>
            <w:bookmarkEnd w:id="1909968957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3340378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</w:t>
            </w:r>
            <w:r w:rsidRPr="004036BA" w:rsidR="00596DAD">
              <w:rPr>
                <w:rFonts w:eastAsia="Times New Roman" w:cs="Arial"/>
              </w:rPr>
              <w:t>5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596DAD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596DAD" w14:paraId="41A0486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1</w:t>
            </w:r>
            <w:r w:rsidRPr="004036BA" w:rsidR="003B281D">
              <w:rPr>
                <w:rFonts w:eastAsia="Times New Roman" w:cs="Arial"/>
              </w:rPr>
              <w:t xml:space="preserve"> (Closed Software</w:t>
            </w:r>
            <w:r w:rsidRPr="004036BA" w:rsidR="0058126F">
              <w:rPr>
                <w:rFonts w:eastAsia="Times New Roman" w:cs="Arial"/>
              </w:rPr>
              <w:t>)</w:t>
            </w:r>
          </w:p>
          <w:p w:rsidRPr="004036BA" w:rsidR="003B281D" w:rsidP="00424185" w:rsidRDefault="002644C4" w14:paraId="3D06A75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434F254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E45F1E" w:rsidP="00424185" w:rsidRDefault="003B281D" w14:paraId="4E55D8C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3B281D" w:rsidP="00990419" w:rsidRDefault="00E45F1E" w14:paraId="4E693449" w14:textId="77777777">
            <w:pPr>
              <w:tabs>
                <w:tab w:val="left" w:pos="330"/>
              </w:tabs>
              <w:spacing w:after="0" w:line="240" w:lineRule="auto"/>
              <w:ind w:left="33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0CC130B" w14:paraId="5299C91D" w14:textId="34336F8F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0B365E0" w14:paraId="5EAF65D3" w14:textId="12E11997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Functionality dependent on multipoint or path-based gestures is not present.</w:t>
            </w:r>
          </w:p>
        </w:tc>
      </w:tr>
      <w:tr w:rsidRPr="004036BA" w:rsidR="003B281D" w:rsidTr="39EA9EA1" w14:paraId="05C5FA9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45F1E" w:rsidRDefault="00A51999" w14:paraId="46DF9B9B" w14:textId="77777777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pointer-cancellation" r:id="rId38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2 Pointer Cancellation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E45F1E" w:rsidRDefault="003B281D" w14:paraId="0B61646D" w14:textId="77777777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E45F1E" w:rsidRDefault="003B281D" w14:paraId="32565847" w14:textId="77777777">
            <w:pPr>
              <w:tabs>
                <w:tab w:val="left" w:pos="345"/>
              </w:tabs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E45F1E" w:rsidRDefault="00424185" w14:paraId="35857BDA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2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E45F1E" w:rsidRDefault="003B281D" w14:paraId="5CED2ECA" w14:textId="77777777" w14:noSpellErr="1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2.</w:t>
            </w:r>
            <w:r w:rsidRPr="39EA9EA1" w:rsidR="00433C65">
              <w:rPr>
                <w:rFonts w:eastAsia="Times New Roman" w:cs="Arial"/>
              </w:rPr>
              <w:t>5.2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X43U7EeZ" w:id="969496165"/>
            <w:r w:rsidRPr="39EA9EA1" w:rsidR="00D12A9A">
              <w:rPr>
                <w:rFonts w:eastAsia="Times New Roman" w:cs="Arial"/>
              </w:rPr>
              <w:t>Non-web</w:t>
            </w:r>
            <w:bookmarkEnd w:id="969496165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5164" w:rsidP="00E45F1E" w:rsidRDefault="003B5164" w14:paraId="1228D7FF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Open Functionality Software)</w:t>
            </w:r>
          </w:p>
          <w:p w:rsidRPr="004036BA" w:rsidR="003B5164" w:rsidP="00E45F1E" w:rsidRDefault="003B5164" w14:paraId="43F31898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2 (Closed Software)</w:t>
            </w:r>
          </w:p>
          <w:p w:rsidRPr="004036BA" w:rsidR="003B281D" w:rsidP="00E45F1E" w:rsidRDefault="002644C4" w14:paraId="60035995" w14:textId="77777777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E45F1E" w:rsidRDefault="003B281D" w14:paraId="7B908536" w14:textId="77777777">
            <w:pPr>
              <w:numPr>
                <w:ilvl w:val="0"/>
                <w:numId w:val="6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E45F1E" w:rsidRDefault="003B281D" w14:paraId="725371E2" w14:textId="77777777">
            <w:pPr>
              <w:numPr>
                <w:ilvl w:val="0"/>
                <w:numId w:val="7"/>
              </w:numPr>
              <w:tabs>
                <w:tab w:val="left" w:pos="345"/>
              </w:tabs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644E251" w14:textId="77777777">
            <w:pPr>
              <w:tabs>
                <w:tab w:val="left" w:pos="345"/>
              </w:tabs>
              <w:spacing w:after="0" w:line="240" w:lineRule="auto"/>
              <w:ind w:left="34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45F1E" w:rsidRDefault="00CC130B" w14:paraId="1BAC8ED0" w14:textId="7DB4AFEE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45F1E" w:rsidRDefault="0090067D" w14:paraId="165CEB92" w14:textId="609F5F37">
            <w:pPr>
              <w:tabs>
                <w:tab w:val="left" w:pos="345"/>
              </w:tabs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Functionality of all the interactive elements is triggered on up-event.</w:t>
            </w:r>
          </w:p>
        </w:tc>
      </w:tr>
      <w:tr w:rsidRPr="004036BA" w:rsidR="003B281D" w:rsidTr="39EA9EA1" w14:paraId="0768D74F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172A147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label-in-name" r:id="rId39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3 Label in Name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4460153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351B903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7D794E2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5.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31B7E76A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2.</w:t>
            </w:r>
            <w:r w:rsidRPr="39EA9EA1" w:rsidR="00433C65">
              <w:rPr>
                <w:rFonts w:eastAsia="Times New Roman" w:cs="Arial"/>
              </w:rPr>
              <w:t>5.3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QFKJej8c" w:id="383346092"/>
            <w:r w:rsidRPr="39EA9EA1" w:rsidR="00D12A9A">
              <w:rPr>
                <w:rFonts w:eastAsia="Times New Roman" w:cs="Arial"/>
              </w:rPr>
              <w:t>Non-web</w:t>
            </w:r>
            <w:bookmarkEnd w:id="38334609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5164" w:rsidP="003B5164" w:rsidRDefault="003B5164" w14:paraId="77359EA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Pr="004036BA" w:rsidR="0070166A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Open Functionality Software)</w:t>
            </w:r>
          </w:p>
          <w:p w:rsidRPr="004036BA" w:rsidR="003B5164" w:rsidP="003B5164" w:rsidRDefault="003B5164" w14:paraId="5F14620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3</w:t>
            </w:r>
            <w:r w:rsidRPr="004036BA" w:rsidR="0070166A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2C00AB9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30C3708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54C1FA5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30AD8DA9" w14:textId="77777777">
            <w:pPr>
              <w:tabs>
                <w:tab w:val="left" w:pos="375"/>
              </w:tabs>
              <w:spacing w:after="0" w:line="240" w:lineRule="auto"/>
              <w:ind w:left="37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0CC130B" w14:paraId="18CBE03A" w14:textId="1B38379A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0566AD5" w14:paraId="214C4E69" w14:textId="5D14A502" w14:noSpellErr="1">
            <w:pPr>
              <w:spacing w:after="0" w:line="240" w:lineRule="auto"/>
              <w:rPr>
                <w:rFonts w:eastAsia="Times New Roman" w:cs="Arial"/>
              </w:rPr>
            </w:pPr>
            <w:r w:rsidR="00566AD5">
              <w:rPr>
                <w:rStyle w:val="normaltextrun"/>
                <w:rFonts w:cs="Calibri"/>
                <w:color w:val="000000"/>
                <w:shd w:val="clear" w:color="auto" w:fill="FFFFFF"/>
              </w:rPr>
              <w:t xml:space="preserve">Accessible name of user interface controls </w:t>
            </w:r>
            <w:bookmarkStart w:name="_Int_fwChgMkw" w:id="2105708965"/>
            <w:r w:rsidR="00566AD5">
              <w:rPr>
                <w:rStyle w:val="normaltextrun"/>
                <w:rFonts w:cs="Calibri"/>
                <w:color w:val="000000"/>
                <w:shd w:val="clear" w:color="auto" w:fill="FFFFFF"/>
              </w:rPr>
              <w:t>match</w:t>
            </w:r>
            <w:bookmarkEnd w:id="2105708965"/>
            <w:r w:rsidR="00566AD5">
              <w:rPr>
                <w:rStyle w:val="normaltextrun"/>
                <w:rFonts w:cs="Calibri"/>
                <w:color w:val="000000"/>
                <w:shd w:val="clear" w:color="auto" w:fill="FFFFFF"/>
              </w:rPr>
              <w:t xml:space="preserve"> with their visual labels.</w:t>
            </w:r>
          </w:p>
        </w:tc>
      </w:tr>
      <w:tr w:rsidRPr="004036BA" w:rsidR="003B281D" w:rsidTr="39EA9EA1" w14:paraId="19312A1D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5C1897E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otion-actuation" r:id="rId40">
              <w:r w:rsidRPr="004036BA" w:rsidR="003B281D">
                <w:rPr>
                  <w:rStyle w:val="Hyperlink"/>
                  <w:rFonts w:eastAsia="Times New Roman" w:cs="Arial"/>
                  <w:b/>
                </w:rPr>
                <w:t>2.5.4 Motion Actuation</w:t>
              </w:r>
            </w:hyperlink>
            <w:r w:rsidRPr="004036BA" w:rsidR="003B281D">
              <w:t xml:space="preserve"> (Level 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3688B7E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36043F8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3B281D" w14:paraId="5C07299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</w:t>
            </w:r>
            <w:r w:rsidRPr="004036BA" w:rsidR="00424185">
              <w:rPr>
                <w:rFonts w:eastAsia="Times New Roman" w:cs="Arial"/>
              </w:rPr>
              <w:t>5.4</w:t>
            </w:r>
            <w:r w:rsidRPr="004036BA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19D35B20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2.</w:t>
            </w:r>
            <w:r w:rsidRPr="39EA9EA1" w:rsidR="00433C65">
              <w:rPr>
                <w:rFonts w:eastAsia="Times New Roman" w:cs="Arial"/>
              </w:rPr>
              <w:t>5.4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jvcVlprx" w:id="110474612"/>
            <w:r w:rsidRPr="39EA9EA1" w:rsidR="00D12A9A">
              <w:rPr>
                <w:rFonts w:eastAsia="Times New Roman" w:cs="Arial"/>
              </w:rPr>
              <w:t>Non-web</w:t>
            </w:r>
            <w:bookmarkEnd w:id="11047461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5164" w:rsidP="003B5164" w:rsidRDefault="003B5164" w14:paraId="5C5BA93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Open Functionality Software)</w:t>
            </w:r>
          </w:p>
          <w:p w:rsidRPr="004036BA" w:rsidR="003B5164" w:rsidP="003B5164" w:rsidRDefault="003B5164" w14:paraId="4377DE4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5.4 (Closed Software</w:t>
            </w:r>
            <w:r w:rsidRPr="004036BA" w:rsidR="0070166A">
              <w:rPr>
                <w:rFonts w:eastAsia="Times New Roman" w:cs="Arial"/>
              </w:rPr>
              <w:t>)</w:t>
            </w:r>
          </w:p>
          <w:p w:rsidRPr="004036BA" w:rsidR="003B281D" w:rsidP="00424185" w:rsidRDefault="002644C4" w14:paraId="68980DB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2C52BB8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7CF0537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2AC0373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0EC2B77" w14:paraId="0A1F1DBA" w14:textId="4FBDE522">
            <w:pPr>
              <w:spacing w:after="0" w:line="240" w:lineRule="auto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 </w:t>
            </w:r>
            <w:r w:rsidR="00CC130B">
              <w:rPr>
                <w:rStyle w:val="normaltextrun"/>
                <w:rFonts w:cs="Calibri"/>
                <w:color w:val="000000"/>
                <w:shd w:val="clear" w:color="auto" w:fill="FFFFFF"/>
              </w:rPr>
              <w:t>Supports</w:t>
            </w:r>
            <w:r w:rsidR="00CC130B"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00082E10" w14:paraId="331DCC3E" w14:textId="7C0B2A5F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normaltextrun"/>
                <w:rFonts w:cs="Calibri"/>
                <w:color w:val="000000"/>
                <w:shd w:val="clear" w:color="auto" w:fill="FFFFFF"/>
              </w:rPr>
              <w:t>Functionality that requires device motion or user motion is not present.</w:t>
            </w:r>
          </w:p>
        </w:tc>
      </w:tr>
      <w:tr w:rsidRPr="004036BA" w:rsidR="003D2163" w:rsidTr="39EA9EA1" w14:paraId="70A6BEE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0E2947DF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aning-doc-lang-id" r:id="rId41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60B6E55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38A193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43F56908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38CB37E4" w14:textId="77777777" w14:noSpellErr="1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3.1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ugVFuIy5" w:id="1119924384"/>
            <w:r w:rsidRPr="39EA9EA1" w:rsidR="00D12A9A">
              <w:rPr>
                <w:rFonts w:eastAsia="Times New Roman" w:cs="Arial"/>
              </w:rPr>
              <w:t>Non-web</w:t>
            </w:r>
            <w:bookmarkEnd w:id="1119924384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3B5164" w14:paraId="672BF374" w14:textId="77777777">
            <w:pPr>
              <w:numPr>
                <w:ilvl w:val="0"/>
                <w:numId w:val="1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3B5164" w14:paraId="1C2789E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3E11CF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E20C0E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994B52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48F6A09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387A96C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51F6D0F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04BB85E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ECE0CD" w14:paraId="58668DC3" w14:textId="5DB4BCB6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</w:t>
            </w:r>
            <w:r w:rsidRPr="4007AEFE" w:rsidR="005F5B78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361A679C" w14:paraId="63063DF9" w14:textId="34CDA1F8">
            <w:pPr>
              <w:rPr>
                <w:rFonts w:cs="Calibri"/>
              </w:rPr>
            </w:pPr>
            <w:r w:rsidRPr="4007AEFE">
              <w:rPr>
                <w:rFonts w:cs="Calibri"/>
              </w:rPr>
              <w:t>Primary language is defined programmatically.</w:t>
            </w:r>
          </w:p>
          <w:p w:rsidRPr="004036BA" w:rsidR="00A57AA3" w:rsidP="4007AEFE" w:rsidRDefault="00A57AA3" w14:paraId="4A927BDE" w14:textId="286167C4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Pr="004036BA" w:rsidR="003D2163" w:rsidTr="39EA9EA1" w14:paraId="7D224AC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47F57F4D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receive-focus" r:id="rId42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3021846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0E1AF6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3D11B9B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6C0D572C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3.2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Z84La7Iy" w:id="1691010362"/>
            <w:r w:rsidRPr="39EA9EA1" w:rsidR="00D12A9A">
              <w:rPr>
                <w:rFonts w:eastAsia="Times New Roman" w:cs="Arial"/>
              </w:rPr>
              <w:t>Non-web</w:t>
            </w:r>
            <w:bookmarkEnd w:id="169101036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267824" w14:paraId="56D622B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6FFE26A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1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041D0D7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99B38F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2E563A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352CC42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16EC94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622C1B2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11AA51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AF88979" w14:paraId="6B8E9480" w14:textId="59DF9661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</w:t>
            </w:r>
            <w:r w:rsidRPr="4007AEFE" w:rsidR="759000C6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AE2C43" w:rsidR="00A57AA3" w:rsidP="4007AEFE" w:rsidRDefault="5AF88979" w14:paraId="184A8022" w14:textId="61267C3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When the component receives focus, it does not initiate a change of context.</w:t>
            </w:r>
          </w:p>
        </w:tc>
      </w:tr>
      <w:tr w:rsidRPr="004036BA" w:rsidR="003D2163" w:rsidTr="39EA9EA1" w14:paraId="4F8B2514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279B978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unpredictable-change" r:id="rId43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170FCFD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4A5F3E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7D8ABB9B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4E4C2F94" w14:textId="77777777" w14:noSpellErr="1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3.2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b14bIKvp" w:id="1319949815"/>
            <w:r w:rsidRPr="39EA9EA1" w:rsidR="00D12A9A">
              <w:rPr>
                <w:rFonts w:eastAsia="Times New Roman" w:cs="Arial"/>
              </w:rPr>
              <w:t>Non-web</w:t>
            </w:r>
            <w:bookmarkEnd w:id="1319949815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5BCA2DC9" w14:textId="77777777">
            <w:pPr>
              <w:numPr>
                <w:ilvl w:val="0"/>
                <w:numId w:val="1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764B5CD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4436C39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3FA0C9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AC2A29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07E3BC7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46C1092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687F4C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58C7570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009575A8" w14:paraId="072BE6D6" w14:textId="3DF23574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</w:t>
            </w:r>
            <w:r w:rsidRPr="4007AEFE" w:rsidR="49041222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AE2C43" w:rsidR="00A57AA3" w:rsidP="00AE2C43" w:rsidRDefault="009575A8" w14:paraId="4A418B55" w14:textId="6B79FE06">
            <w:pPr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When the user inputs any data, it does not initiate a change of context</w:t>
            </w:r>
            <w:r w:rsidR="00AE2C43">
              <w:rPr>
                <w:rFonts w:cs="Calibri"/>
                <w:color w:val="000000" w:themeColor="text1"/>
              </w:rPr>
              <w:t>.</w:t>
            </w:r>
          </w:p>
        </w:tc>
      </w:tr>
      <w:tr w:rsidRPr="004036BA" w:rsidR="003D2163" w:rsidTr="39EA9EA1" w14:paraId="66EC6F4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281A4B0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identified" r:id="rId44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13BC3DE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7A0A1C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286A8890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A82133" w14:paraId="1A05C42C" w14:textId="77777777" w14:noSpellErr="1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A82133">
              <w:rPr>
                <w:rFonts w:eastAsia="Times New Roman" w:cs="Arial"/>
              </w:rPr>
              <w:t>10.3.3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tq2Nu4f6" w:id="1300562421"/>
            <w:r w:rsidRPr="39EA9EA1" w:rsidR="00D12A9A">
              <w:rPr>
                <w:rFonts w:eastAsia="Times New Roman" w:cs="Arial"/>
              </w:rPr>
              <w:t>Non-web</w:t>
            </w:r>
            <w:bookmarkEnd w:id="1300562421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6A4386E0" w14:textId="77777777">
            <w:pPr>
              <w:numPr>
                <w:ilvl w:val="0"/>
                <w:numId w:val="20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3B9A36B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2632B1B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1D7ECF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3AB219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67337CF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3D4EC11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115163C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7A6D580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3B106A63" w14:paraId="5B83133A" w14:textId="40062D8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</w:t>
            </w:r>
            <w:r w:rsidRPr="4007AEFE" w:rsidR="03FF5486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AE2C43" w:rsidP="00B372F2" w:rsidRDefault="3B106A63" w14:paraId="41223737" w14:textId="77777777">
            <w:r w:rsidRPr="4007AEFE">
              <w:t>Most of the error messages can be easily</w:t>
            </w:r>
            <w:r w:rsidRPr="4007AEFE">
              <w:rPr>
                <w:rFonts w:ascii="system-ui" w:hAnsi="system-ui" w:eastAsia="system-ui" w:cs="system-ui"/>
                <w:color w:val="172B4D"/>
                <w:sz w:val="21"/>
                <w:szCs w:val="21"/>
              </w:rPr>
              <w:t xml:space="preserve"> </w:t>
            </w:r>
            <w:r w:rsidRPr="4007AEFE">
              <w:t>located.</w:t>
            </w:r>
          </w:p>
          <w:p w:rsidRPr="004036BA" w:rsidR="00A57AA3" w:rsidP="00B372F2" w:rsidRDefault="3B106A63" w14:paraId="5C26F6CF" w14:textId="001B6BF0">
            <w:pPr>
              <w:rPr>
                <w:rFonts w:asciiTheme="minorHAnsi" w:hAnsiTheme="minorHAnsi" w:eastAsiaTheme="minorEastAsia" w:cstheme="minorBidi"/>
                <w:color w:val="333333"/>
              </w:rPr>
            </w:pPr>
            <w:r w:rsidRPr="4007AEFE">
              <w:t xml:space="preserve">On a few pages and modal dialog, the error messages are </w:t>
            </w:r>
            <w:r w:rsidRPr="000D0E74" w:rsidR="5C0885EC">
              <w:t>not programmatically defined</w:t>
            </w:r>
            <w:r w:rsidR="000D0E74">
              <w:t>.</w:t>
            </w:r>
          </w:p>
          <w:p w:rsidRPr="004036BA" w:rsidR="00A57AA3" w:rsidP="4007AEFE" w:rsidRDefault="00A57AA3" w14:paraId="60ACF97F" w14:textId="4A4B4C11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Pr="004036BA" w:rsidR="003D2163" w:rsidTr="39EA9EA1" w14:paraId="593B26B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1774DC9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cues" r:id="rId45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793F6DB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161C02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6E167A5A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A82133" w14:paraId="6F60C022" w14:textId="77777777" w14:noSpellErr="1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A82133">
              <w:rPr>
                <w:rFonts w:eastAsia="Times New Roman" w:cs="Arial"/>
              </w:rPr>
              <w:t>10.3.3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FgbWXuhV" w:id="1919609654"/>
            <w:r w:rsidRPr="39EA9EA1" w:rsidR="00D12A9A">
              <w:rPr>
                <w:rFonts w:eastAsia="Times New Roman" w:cs="Arial"/>
              </w:rPr>
              <w:t>Non-web</w:t>
            </w:r>
            <w:bookmarkEnd w:id="1919609654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6DB7D8DA" w14:textId="77777777">
            <w:pPr>
              <w:numPr>
                <w:ilvl w:val="0"/>
                <w:numId w:val="2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517483" w:rsidRDefault="00267824" w14:paraId="410710D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3.3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471CF1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3C77F0F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D2163" w:rsidP="00517483" w:rsidRDefault="00517483" w14:paraId="6063543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DA1EBA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27DAA90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0A9279D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3057CA0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DDE539A" w14:paraId="61A794CC" w14:textId="630484A1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</w:t>
            </w:r>
            <w:r w:rsidRPr="4007AEFE" w:rsidR="0241022C">
              <w:rPr>
                <w:rFonts w:eastAsia="Times New Roman" w:cs="Arial"/>
              </w:rPr>
              <w:t>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2DDE539A" w14:paraId="728AFDE5" w14:textId="7FF49B9A">
            <w:pPr>
              <w:spacing w:after="0" w:line="240" w:lineRule="auto"/>
              <w:rPr>
                <w:rFonts w:cs="Calibri"/>
              </w:rPr>
            </w:pPr>
            <w:r w:rsidRPr="4007AEFE">
              <w:rPr>
                <w:rFonts w:cs="Calibri"/>
              </w:rPr>
              <w:t>Labels and instructions are defined for most of the form</w:t>
            </w:r>
            <w:r w:rsidR="00A57AA3">
              <w:br/>
            </w:r>
            <w:r w:rsidRPr="4007AEFE">
              <w:rPr>
                <w:rFonts w:cs="Calibri"/>
              </w:rPr>
              <w:t>fields. However, instructions and labels for some form</w:t>
            </w:r>
            <w:r w:rsidR="00A57AA3">
              <w:br/>
            </w:r>
            <w:r w:rsidRPr="4007AEFE">
              <w:rPr>
                <w:rFonts w:cs="Calibri"/>
              </w:rPr>
              <w:t>fields were either missing or not programmatically</w:t>
            </w:r>
            <w:r w:rsidR="00A57AA3">
              <w:br/>
            </w:r>
            <w:r w:rsidRPr="4007AEFE">
              <w:rPr>
                <w:rFonts w:cs="Calibri"/>
              </w:rPr>
              <w:t>defined.</w:t>
            </w:r>
          </w:p>
        </w:tc>
      </w:tr>
      <w:tr w:rsidRPr="004036BA" w:rsidR="003D2163" w:rsidTr="39EA9EA1" w14:paraId="6FBAD1C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4D48086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ensure-compat-parses" r:id="rId46">
              <w:r w:rsidRPr="004036BA" w:rsidR="003D2163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5F762DE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3CCE23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76105C1B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1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A82133" w14:paraId="6CAA741D" w14:textId="77777777" w14:noSpellErr="1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A82133">
              <w:rPr>
                <w:rFonts w:eastAsia="Times New Roman" w:cs="Arial"/>
              </w:rPr>
              <w:t>10.4.1.1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9A8iF9is" w:id="383594011"/>
            <w:r w:rsidRPr="39EA9EA1" w:rsidR="00D12A9A">
              <w:rPr>
                <w:rFonts w:eastAsia="Times New Roman" w:cs="Arial"/>
              </w:rPr>
              <w:t>Non-web</w:t>
            </w:r>
            <w:bookmarkEnd w:id="383594011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6235638F" w14:textId="77777777">
            <w:pPr>
              <w:numPr>
                <w:ilvl w:val="0"/>
                <w:numId w:val="2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35395BD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1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8B3F76">
              <w:rPr>
                <w:rFonts w:eastAsia="Times New Roman" w:cs="Arial"/>
              </w:rPr>
              <w:t xml:space="preserve"> – Does not </w:t>
            </w:r>
            <w:proofErr w:type="gramStart"/>
            <w:r w:rsidRPr="004036BA" w:rsidR="008B3F76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7485EA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090790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180D44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565D22A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4E073F9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071FD61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6B65978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6A729850" w:rsidRDefault="353CD516" w14:paraId="591E6971" w14:textId="6AB6CD6A">
            <w:pPr>
              <w:spacing w:after="0" w:line="240" w:lineRule="auto"/>
              <w:rPr>
                <w:rFonts w:eastAsia="Times New Roman" w:cs="Arial"/>
              </w:rPr>
            </w:pPr>
            <w:r w:rsidRPr="6A729850">
              <w:rPr>
                <w:rFonts w:eastAsia="Times New Roman" w:cs="Arial"/>
              </w:rPr>
              <w:t>Support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16DAD" w:rsidRDefault="0023598C" w14:paraId="4EFA3472" w14:textId="752730B2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Style w:val="ui-provider"/>
              </w:rPr>
              <w:t>As per the latest update, this Success Criterion is considered as always satisfied for WCAG 2.0 and 2.1. For more information refer to notes on the understanding page.</w:t>
            </w:r>
            <w:r>
              <w:br/>
            </w:r>
            <w:hyperlink w:tgtFrame="_blank" w:tooltip="https://www.w3.org/wai/wcag21/understanding/parsing.htm" w:history="1" r:id="rId47">
              <w:r>
                <w:rPr>
                  <w:rStyle w:val="Hyperlink"/>
                </w:rPr>
                <w:t>https://www.w3.org/WAI/WCAG21/Understanding/parsing.htm</w:t>
              </w:r>
            </w:hyperlink>
          </w:p>
        </w:tc>
      </w:tr>
      <w:tr w:rsidRPr="004036BA" w:rsidR="003D2163" w:rsidTr="39EA9EA1" w14:paraId="1F08F07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6D0DB8DF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ensure-compat-rsv" r:id="rId48">
              <w:r w:rsidRPr="004036BA" w:rsidR="003D2163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Pr="004036BA" w:rsidR="003D2163">
              <w:t xml:space="preserve"> (Level A)</w:t>
            </w:r>
          </w:p>
          <w:p w:rsidRPr="004036BA" w:rsidR="003D2163" w:rsidP="00C622BB" w:rsidRDefault="003D2163" w14:paraId="427A223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2809FA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7B78CE08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A82133" w14:paraId="64851459" w14:textId="77777777" w14:noSpellErr="1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A82133">
              <w:rPr>
                <w:rFonts w:eastAsia="Times New Roman" w:cs="Arial"/>
              </w:rPr>
              <w:t>10.4.1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koD5iGry" w:id="41367143"/>
            <w:r w:rsidRPr="39EA9EA1" w:rsidR="00D12A9A">
              <w:rPr>
                <w:rFonts w:eastAsia="Times New Roman" w:cs="Arial"/>
              </w:rPr>
              <w:t>Non-web</w:t>
            </w:r>
            <w:bookmarkEnd w:id="41367143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606A7585" w14:textId="77777777">
            <w:pPr>
              <w:numPr>
                <w:ilvl w:val="0"/>
                <w:numId w:val="25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6F2B4B5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4.1.2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212FBF">
              <w:rPr>
                <w:rFonts w:eastAsia="Times New Roman" w:cs="Arial"/>
              </w:rPr>
              <w:t xml:space="preserve"> – </w:t>
            </w:r>
            <w:r w:rsidRPr="004036BA" w:rsidR="0063089A">
              <w:rPr>
                <w:rFonts w:eastAsia="Times New Roman" w:cs="Arial"/>
              </w:rPr>
              <w:t xml:space="preserve">Does not </w:t>
            </w:r>
            <w:proofErr w:type="gramStart"/>
            <w:r w:rsidRPr="004036BA" w:rsidR="0063089A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6AF5B17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6EA5842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5ECCDF3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375929" w:rsidP="00375929" w:rsidRDefault="00505EF4" w14:paraId="749BCFE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375929">
              <w:rPr>
                <w:rFonts w:eastAsia="Times New Roman" w:cs="Arial"/>
              </w:rPr>
              <w:t xml:space="preserve"> Section 508</w:t>
            </w:r>
          </w:p>
          <w:p w:rsidRPr="004036BA" w:rsidR="00375929" w:rsidP="00375929" w:rsidRDefault="00240E97" w14:paraId="18833D4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375929" w:rsidP="00375929" w:rsidRDefault="00375929" w14:paraId="7DD3033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375929" w:rsidP="00375929" w:rsidRDefault="00375929" w14:paraId="233046A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3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28ED9DC0" w14:paraId="042ED9C0" w14:textId="75629355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</w:tc>
        <w:tc>
          <w:tcPr>
            <w:tcW w:w="5067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964A8A" w:rsidP="00A81650" w:rsidRDefault="28ED9DC0" w14:paraId="4235CABD" w14:textId="380134D5">
            <w:r w:rsidRPr="4007AEFE">
              <w:t>Most of the custom controls have name, role and value</w:t>
            </w:r>
            <w:r w:rsidR="00A57AA3">
              <w:br/>
            </w:r>
            <w:r w:rsidRPr="4007AEFE">
              <w:t>defined programmatically.</w:t>
            </w:r>
          </w:p>
          <w:p w:rsidR="00964A8A" w:rsidP="00240E97" w:rsidRDefault="28ED9DC0" w14:paraId="19C88CBA" w14:textId="22B6670C">
            <w:pPr>
              <w:spacing w:after="0" w:line="240" w:lineRule="auto"/>
              <w:rPr>
                <w:rFonts w:cs="Calibri"/>
              </w:rPr>
            </w:pPr>
            <w:r w:rsidRPr="4007AEFE">
              <w:rPr>
                <w:rFonts w:cs="Calibri"/>
              </w:rPr>
              <w:t>A few custom controls mentioned below do not have</w:t>
            </w:r>
            <w:r w:rsidR="00A57AA3">
              <w:br/>
            </w:r>
            <w:r w:rsidRPr="4007AEFE">
              <w:rPr>
                <w:rFonts w:cs="Calibri"/>
              </w:rPr>
              <w:t>role, state, value, and properties defined</w:t>
            </w:r>
            <w:r w:rsidR="00A57AA3">
              <w:br/>
            </w:r>
            <w:r w:rsidRPr="4007AEFE">
              <w:rPr>
                <w:rFonts w:cs="Calibri"/>
              </w:rPr>
              <w:t>programmatically.</w:t>
            </w:r>
          </w:p>
          <w:p w:rsidRPr="00964A8A" w:rsidR="00964A8A" w:rsidP="00964A8A" w:rsidRDefault="28ED9DC0" w14:paraId="655330FF" w14:textId="77777777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 w:rsidRPr="4007AEFE">
              <w:rPr>
                <w:rFonts w:cs="Calibri"/>
              </w:rPr>
              <w:t>Buttons</w:t>
            </w:r>
          </w:p>
          <w:p w:rsidRPr="00964A8A" w:rsidR="00964A8A" w:rsidP="00964A8A" w:rsidRDefault="28ED9DC0" w14:paraId="7F0D8C8C" w14:textId="77777777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 w:rsidRPr="4007AEFE">
              <w:rPr>
                <w:rFonts w:cs="Calibri"/>
              </w:rPr>
              <w:t>Tabs</w:t>
            </w:r>
          </w:p>
          <w:p w:rsidRPr="004036BA" w:rsidR="00A57AA3" w:rsidP="00964A8A" w:rsidRDefault="28ED9DC0" w14:paraId="1A412614" w14:textId="5D4D71A4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 w:rsidRPr="4007AEFE">
              <w:rPr>
                <w:rFonts w:cs="Calibri"/>
              </w:rPr>
              <w:t>Combobox</w:t>
            </w:r>
            <w:proofErr w:type="spellEnd"/>
          </w:p>
          <w:p w:rsidR="00964A8A" w:rsidP="00A16DAD" w:rsidRDefault="00964A8A" w14:paraId="362FC36D" w14:textId="77777777">
            <w:pPr>
              <w:spacing w:after="0" w:line="240" w:lineRule="auto"/>
              <w:rPr>
                <w:rFonts w:cs="Calibri"/>
              </w:rPr>
            </w:pPr>
          </w:p>
          <w:p w:rsidRPr="00A81650" w:rsidR="00964A8A" w:rsidP="00A81650" w:rsidRDefault="00A16DAD" w14:paraId="1581E45A" w14:textId="7B6F256D">
            <w:r w:rsidR="00A16DAD">
              <w:rPr/>
              <w:t xml:space="preserve">On some pages and modal dialog </w:t>
            </w:r>
            <w:bookmarkStart w:name="_Int_vvSfnsHY" w:id="1553047234"/>
            <w:r w:rsidR="00A81650">
              <w:rPr/>
              <w:t>v</w:t>
            </w:r>
            <w:r w:rsidR="00A16DAD">
              <w:rPr/>
              <w:t>isually</w:t>
            </w:r>
            <w:bookmarkEnd w:id="1553047234"/>
            <w:r w:rsidR="00A16DAD">
              <w:rPr/>
              <w:t xml:space="preserve"> hidden </w:t>
            </w:r>
            <w:r w:rsidR="2DCA5373">
              <w:rPr/>
              <w:t xml:space="preserve">content </w:t>
            </w:r>
            <w:r w:rsidR="455B14D9">
              <w:rPr/>
              <w:t>is</w:t>
            </w:r>
            <w:r w:rsidR="0089678C">
              <w:rPr/>
              <w:t xml:space="preserve"> not programmatically hidden</w:t>
            </w:r>
          </w:p>
          <w:p w:rsidRPr="00A81650" w:rsidR="00964A8A" w:rsidP="00A81650" w:rsidRDefault="28ED9DC0" w14:paraId="3ECF9213" w14:textId="6EB22959">
            <w:r w:rsidRPr="4007AEFE">
              <w:t>The state of the expandable control is not defined programmatically.</w:t>
            </w:r>
          </w:p>
          <w:p w:rsidRPr="002A1BBF" w:rsidR="00A57AA3" w:rsidP="4007AEFE" w:rsidRDefault="28ED9DC0" w14:paraId="1CB6773C" w14:textId="78BB8E51">
            <w:pPr>
              <w:spacing w:after="0" w:line="240" w:lineRule="auto"/>
              <w:rPr>
                <w:rFonts w:cs="Calibri"/>
              </w:rPr>
            </w:pPr>
            <w:r w:rsidRPr="4007AEFE">
              <w:rPr>
                <w:rFonts w:cs="Calibri"/>
              </w:rPr>
              <w:t>Few modal dialogs were not programmatically defined.</w:t>
            </w:r>
          </w:p>
        </w:tc>
      </w:tr>
    </w:tbl>
    <w:p w:rsidR="002A1BBF" w:rsidRDefault="002A1BBF" w14:paraId="7CAB6D60" w14:textId="77777777">
      <w:pPr>
        <w:spacing w:after="0" w:line="240" w:lineRule="auto"/>
        <w:rPr>
          <w:rFonts w:ascii="Cambria" w:hAnsi="Cambria" w:eastAsia="Times New Roman"/>
          <w:b/>
          <w:bCs/>
          <w:sz w:val="32"/>
          <w:szCs w:val="32"/>
          <w:lang w:eastAsia="x-none"/>
        </w:rPr>
      </w:pPr>
      <w:bookmarkStart w:name="_Toc512938932" w:id="14"/>
      <w:r>
        <w:br w:type="page"/>
      </w:r>
    </w:p>
    <w:p w:rsidRPr="004036BA" w:rsidR="003D2163" w:rsidP="00B83919" w:rsidRDefault="003D2163" w14:paraId="0FE6E7B7" w14:textId="45FFAD62">
      <w:pPr>
        <w:pStyle w:val="Heading3"/>
        <w:rPr>
          <w:lang w:val="en-US"/>
        </w:rPr>
      </w:pPr>
      <w:r w:rsidRPr="004036BA">
        <w:rPr>
          <w:lang w:val="en-US"/>
        </w:rPr>
        <w:t xml:space="preserve">Table 2: </w:t>
      </w:r>
      <w:r w:rsidRPr="004036BA" w:rsidR="00327269">
        <w:rPr>
          <w:lang w:val="en-US"/>
        </w:rPr>
        <w:t xml:space="preserve">Success </w:t>
      </w:r>
      <w:r w:rsidRPr="004036BA">
        <w:rPr>
          <w:lang w:val="en-US"/>
        </w:rPr>
        <w:t>Criteria, Level AA</w:t>
      </w:r>
      <w:bookmarkEnd w:id="14"/>
    </w:p>
    <w:p w:rsidRPr="004036BA" w:rsidR="003D2163" w:rsidP="00270F56" w:rsidRDefault="003D2163" w14:paraId="28541453" w14:textId="0EB49E0D">
      <w:r w:rsidRPr="004036BA">
        <w:t>Notes:</w:t>
      </w:r>
      <w:r w:rsidR="00647E19">
        <w:t xml:space="preserve"> </w:t>
      </w:r>
      <w:r w:rsidR="00647E19">
        <w:rPr>
          <w:rStyle w:val="normaltextrun"/>
          <w:rFonts w:cs="Calibri"/>
          <w:color w:val="000000"/>
          <w:shd w:val="clear" w:color="auto" w:fill="FFFFFF"/>
        </w:rPr>
        <w:t>Applicable for a sample set of pages and modal dialog.</w:t>
      </w:r>
      <w:r w:rsidR="00647E19">
        <w:rPr>
          <w:rStyle w:val="eop"/>
          <w:rFonts w:cs="Calibri"/>
          <w:color w:val="000000"/>
          <w:shd w:val="clear" w:color="auto" w:fill="FFFFFF"/>
        </w:rPr>
        <w:t> </w:t>
      </w:r>
    </w:p>
    <w:tbl>
      <w:tblPr>
        <w:tblW w:w="14397" w:type="dxa"/>
        <w:tblCellSpacing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584"/>
        <w:gridCol w:w="68"/>
        <w:gridCol w:w="2660"/>
        <w:gridCol w:w="5062"/>
        <w:gridCol w:w="12"/>
      </w:tblGrid>
      <w:tr w:rsidRPr="004036BA" w:rsidR="003D2163" w:rsidTr="39EA9EA1" w14:paraId="6B02FCD7" w14:textId="77777777">
        <w:trPr>
          <w:gridBefore w:val="1"/>
          <w:wBefore w:w="11" w:type="dxa"/>
          <w:trHeight w:val="285"/>
          <w:tblHeader/>
          <w:tblCellSpacing w:w="0" w:type="dxa"/>
        </w:trPr>
        <w:tc>
          <w:tcPr>
            <w:tcW w:w="6652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3C9C7A83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66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5A14BC92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5074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tcMar/>
            <w:vAlign w:val="center"/>
            <w:hideMark/>
          </w:tcPr>
          <w:p w:rsidRPr="004036BA" w:rsidR="003D2163" w:rsidP="00C622BB" w:rsidRDefault="003D2163" w14:paraId="689303BB" w14:textId="77777777">
            <w:pPr>
              <w:spacing w:after="0" w:line="240" w:lineRule="auto"/>
              <w:ind w:left="-15" w:firstLine="15"/>
              <w:jc w:val="center"/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 Bold" w:hAnsi="Arial Bold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3D2163" w:rsidTr="39EA9EA1" w14:paraId="44BFAEC1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6CAAB12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real-time-captions" r:id="rId49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6B59FD8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660FDD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01F6DF1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76D897C4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2.4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k4x6c95M" w:id="1826165771"/>
            <w:r w:rsidRPr="39EA9EA1" w:rsidR="00D12A9A">
              <w:rPr>
                <w:rFonts w:eastAsia="Times New Roman" w:cs="Arial"/>
              </w:rPr>
              <w:t>Non-web</w:t>
            </w:r>
            <w:bookmarkEnd w:id="1826165771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6E433F6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24E527D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4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06373F7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1089E36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14E61BA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5AC057D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1FF7DD4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02F1C44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100330C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54800844" w14:paraId="4ACBE706" w14:textId="695159DB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E55B2E" w:rsidR="00A57AA3" w:rsidP="4007AEFE" w:rsidRDefault="54800844" w14:paraId="07723DF6" w14:textId="003A2BBC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Live multimedia content is not present.</w:t>
            </w:r>
          </w:p>
        </w:tc>
      </w:tr>
      <w:tr w:rsidRPr="004036BA" w:rsidR="003D2163" w:rsidTr="39EA9EA1" w14:paraId="508368C6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3D2163" w:rsidP="00C622BB" w:rsidRDefault="00A51999" w14:paraId="089FF84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dia-equiv-audio-desc-only" r:id="rId50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C04B7A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5C063E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76A46D6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2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1D06F3D3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2.5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isxRoUpd" w:id="824852146"/>
            <w:r w:rsidRPr="39EA9EA1" w:rsidR="00D12A9A">
              <w:rPr>
                <w:rFonts w:eastAsia="Times New Roman" w:cs="Arial"/>
              </w:rPr>
              <w:t>Non-web</w:t>
            </w:r>
            <w:bookmarkEnd w:id="824852146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2EC497A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46F9DB3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2.5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7A5CDEF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7E2BD3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080C64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5742BA6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35F6C96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579869A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0D19F63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4036BA" w:rsidR="00A57AA3" w:rsidP="00A57AA3" w:rsidRDefault="4BC98692" w14:paraId="295D3585" w14:textId="235CEC67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  <w:hideMark/>
          </w:tcPr>
          <w:p w:rsidRPr="00E55B2E" w:rsidR="00A57AA3" w:rsidP="4007AEFE" w:rsidRDefault="4BC98692" w14:paraId="1C7BB2B4" w14:textId="45AFFA49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Prerecorded multimedia content is not present.</w:t>
            </w:r>
          </w:p>
        </w:tc>
      </w:tr>
      <w:tr w:rsidRPr="004036BA" w:rsidR="000734E8" w:rsidTr="39EA9EA1" w14:paraId="707BC71D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0734E8" w:rsidRDefault="00A51999" w14:paraId="5C575569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orientation" r:id="rId51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3.4 Orientation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0734E8" w:rsidRDefault="000734E8" w14:paraId="1D74830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0734E8" w:rsidRDefault="000734E8" w14:paraId="19D43E6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0734E8" w:rsidRDefault="007B4B5A" w14:paraId="7E6A9D2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4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0734E8" w:rsidRDefault="000734E8" w14:paraId="5B1ADF2B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7E9A978C">
              <w:rPr>
                <w:rFonts w:eastAsia="Times New Roman" w:cs="Arial"/>
              </w:rPr>
              <w:t>10.</w:t>
            </w:r>
            <w:r w:rsidRPr="39EA9EA1" w:rsidR="00D0673D">
              <w:rPr>
                <w:rFonts w:eastAsia="Times New Roman" w:cs="Arial"/>
              </w:rPr>
              <w:t>1.3.4</w:t>
            </w:r>
            <w:r w:rsidRPr="39EA9EA1" w:rsidR="7E9A978C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ffVWLeSW" w:id="112033312"/>
            <w:r w:rsidRPr="39EA9EA1" w:rsidR="00D12A9A">
              <w:rPr>
                <w:rFonts w:eastAsia="Times New Roman" w:cs="Arial"/>
              </w:rPr>
              <w:t>Non-web</w:t>
            </w:r>
            <w:bookmarkEnd w:id="11203331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0734E8" w:rsidP="000734E8" w:rsidRDefault="008A50B0" w14:paraId="30F048E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3.4</w:t>
            </w:r>
            <w:r w:rsidRPr="004036BA" w:rsidR="000734E8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0734E8">
              <w:rPr>
                <w:rFonts w:eastAsia="Times New Roman" w:cs="Arial"/>
              </w:rPr>
              <w:t>Software)</w:t>
            </w:r>
          </w:p>
          <w:p w:rsidRPr="004036BA" w:rsidR="000734E8" w:rsidP="000734E8" w:rsidRDefault="000734E8" w14:paraId="0D2A201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4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0734E8" w:rsidRDefault="002644C4" w14:paraId="241EA99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0734E8" w:rsidRDefault="000734E8" w14:paraId="475DC4E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0734E8" w:rsidRDefault="000734E8" w14:paraId="735795B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217E92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3C6AA740" w14:paraId="6356BD4A" w14:textId="011146B3">
            <w:pPr>
              <w:spacing w:after="0" w:line="240" w:lineRule="auto"/>
              <w:rPr>
                <w:rFonts w:eastAsia="Times New Roman" w:cs="Arial"/>
              </w:rPr>
            </w:pPr>
            <w:r w:rsidRPr="5729A6FC">
              <w:rPr>
                <w:rFonts w:eastAsia="Times New Roman" w:cs="Arial"/>
              </w:rPr>
              <w:t>Does not Support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E55B2E" w:rsidR="000734E8" w:rsidP="4007AEFE" w:rsidRDefault="50157811" w14:paraId="10CBAB6A" w14:textId="1F8FECDE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Website is not designed considering the viewport of a mobile. There is a mobile application to access the functionality in a mobile viewport, but it is not part of the scope of audit.</w:t>
            </w:r>
          </w:p>
        </w:tc>
      </w:tr>
      <w:tr w:rsidRPr="004036BA" w:rsidR="000734E8" w:rsidTr="39EA9EA1" w14:paraId="1D2F1C0F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0734E8" w:rsidRDefault="00A51999" w14:paraId="579299EC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identify-input-purpose" r:id="rId52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3.5 Identify Input Purpose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0734E8" w:rsidRDefault="000734E8" w14:paraId="2E27CC4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0734E8" w:rsidRDefault="000734E8" w14:paraId="47D4759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0734E8" w:rsidRDefault="007B4B5A" w14:paraId="3CB00BB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3.5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0734E8" w:rsidRDefault="000734E8" w14:paraId="48BED1A9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7E9A978C">
              <w:rPr>
                <w:rFonts w:eastAsia="Times New Roman" w:cs="Arial"/>
              </w:rPr>
              <w:t>10.</w:t>
            </w:r>
            <w:r w:rsidRPr="39EA9EA1" w:rsidR="00D0673D">
              <w:rPr>
                <w:rFonts w:eastAsia="Times New Roman" w:cs="Arial"/>
              </w:rPr>
              <w:t>1.3.</w:t>
            </w:r>
            <w:r w:rsidRPr="39EA9EA1" w:rsidR="4834DB62">
              <w:rPr>
                <w:rFonts w:eastAsia="Times New Roman" w:cs="Arial"/>
              </w:rPr>
              <w:t xml:space="preserve">5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8kBZUFk1" w:id="550549249"/>
            <w:r w:rsidRPr="39EA9EA1" w:rsidR="00D12A9A">
              <w:rPr>
                <w:rFonts w:eastAsia="Times New Roman" w:cs="Arial"/>
              </w:rPr>
              <w:t>Non-web</w:t>
            </w:r>
            <w:bookmarkEnd w:id="55054924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0734E8" w:rsidP="000734E8" w:rsidRDefault="000734E8" w14:paraId="5B7E1A3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5</w:t>
            </w:r>
            <w:r w:rsidRPr="004036BA" w:rsidR="0041156E">
              <w:rPr>
                <w:rFonts w:eastAsia="Times New Roman" w:cs="Arial"/>
              </w:rPr>
              <w:t>.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8A50B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0734E8" w:rsidP="000734E8" w:rsidRDefault="000734E8" w14:paraId="0FC1417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8A50B0">
              <w:rPr>
                <w:rFonts w:eastAsia="Times New Roman" w:cs="Arial"/>
              </w:rPr>
              <w:t>1.3.5</w:t>
            </w:r>
            <w:r w:rsidRPr="004036BA" w:rsidR="0041156E">
              <w:rPr>
                <w:rFonts w:eastAsia="Times New Roman" w:cs="Arial"/>
              </w:rPr>
              <w:t>.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0734E8" w:rsidRDefault="002644C4" w14:paraId="03F971F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0734E8" w:rsidRDefault="000734E8" w14:paraId="13969EC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0734E8" w:rsidRDefault="000734E8" w14:paraId="1455DDA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3D264E8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7F992D05" w14:paraId="0FA08D67" w14:textId="5A37DA3E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C15156" w:rsidP="00743958" w:rsidRDefault="3F5E0578" w14:paraId="7AEDC06D" w14:textId="4EC8C93A">
            <w:r>
              <w:t>The purpose of input fields that collect user information</w:t>
            </w:r>
            <w:r w:rsidR="03D313BB">
              <w:t xml:space="preserve"> </w:t>
            </w:r>
            <w:r>
              <w:t>is programmatically defined on most of the pages.</w:t>
            </w:r>
          </w:p>
          <w:p w:rsidRPr="004036BA" w:rsidR="000734E8" w:rsidP="4007AEFE" w:rsidRDefault="7F992D05" w14:paraId="317CD61E" w14:textId="2A5016B0" w14:noSpellErr="1">
            <w:pPr>
              <w:spacing w:after="0" w:line="240" w:lineRule="auto"/>
              <w:rPr>
                <w:rFonts w:cs="Calibri"/>
              </w:rPr>
            </w:pPr>
            <w:r w:rsidRPr="39EA9EA1" w:rsidR="40DCFF00">
              <w:rPr>
                <w:rFonts w:cs="Calibri"/>
              </w:rPr>
              <w:t xml:space="preserve">On Some pages, the purpose of the input fields </w:t>
            </w:r>
            <w:bookmarkStart w:name="_Int_ESm3REvS" w:id="1664367183"/>
            <w:r w:rsidRPr="39EA9EA1" w:rsidR="40DCFF00">
              <w:rPr>
                <w:rFonts w:cs="Calibri"/>
              </w:rPr>
              <w:t>were</w:t>
            </w:r>
            <w:bookmarkEnd w:id="1664367183"/>
            <w:r w:rsidRPr="39EA9EA1" w:rsidR="40DCFF00">
              <w:rPr>
                <w:rFonts w:cs="Calibri"/>
              </w:rPr>
              <w:t xml:space="preserve"> not</w:t>
            </w:r>
            <w:r w:rsidRPr="39EA9EA1" w:rsidR="7890717D">
              <w:rPr>
                <w:rFonts w:cs="Calibri"/>
              </w:rPr>
              <w:t xml:space="preserve"> </w:t>
            </w:r>
            <w:r w:rsidRPr="39EA9EA1" w:rsidR="40DCFF00">
              <w:rPr>
                <w:rFonts w:cs="Calibri"/>
              </w:rPr>
              <w:t>programmatically defined</w:t>
            </w:r>
            <w:r w:rsidRPr="39EA9EA1" w:rsidR="380F2A2C">
              <w:rPr>
                <w:rFonts w:cs="Calibri"/>
              </w:rPr>
              <w:t>.</w:t>
            </w:r>
          </w:p>
        </w:tc>
      </w:tr>
      <w:tr w:rsidRPr="004036BA" w:rsidR="003D2163" w:rsidTr="39EA9EA1" w14:paraId="1549634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3354392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contrast" r:id="rId53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41214E8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5CD93B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2AA7A53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7C795C55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4.3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49q86RMn" w:id="1102741520"/>
            <w:r w:rsidRPr="39EA9EA1" w:rsidR="00D12A9A">
              <w:rPr>
                <w:rFonts w:eastAsia="Times New Roman" w:cs="Arial"/>
              </w:rPr>
              <w:t>Non-web</w:t>
            </w:r>
            <w:bookmarkEnd w:id="1102741520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8A50B0" w14:paraId="56D81BA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8A50B0" w14:paraId="3BAA537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05044F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72715CB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1FEB4C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236AA13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4CB6BFA7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19E334E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3C711D1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57F4D344" w14:paraId="4399E1D2" w14:textId="52BDC506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C15156" w:rsidP="00743958" w:rsidRDefault="4EF757A8" w14:paraId="1A02B50D" w14:textId="6C9CC8CB">
            <w:r w:rsidRPr="4007AEFE">
              <w:t>A sufficient color contrast is used to display most of</w:t>
            </w:r>
            <w:r w:rsidR="00A57AA3">
              <w:br/>
            </w:r>
            <w:r w:rsidRPr="4007AEFE">
              <w:t>the textual information. Whereas the color contrast</w:t>
            </w:r>
            <w:r w:rsidR="00A57AA3">
              <w:br/>
            </w:r>
            <w:r w:rsidRPr="4007AEFE">
              <w:t>for some standard text and placeholder text is</w:t>
            </w:r>
            <w:r w:rsidR="00A57AA3">
              <w:br/>
            </w:r>
            <w:r w:rsidRPr="4007AEFE">
              <w:t>insufficient.</w:t>
            </w:r>
          </w:p>
          <w:p w:rsidRPr="004036BA" w:rsidR="00A57AA3" w:rsidP="4007AEFE" w:rsidRDefault="4EF757A8" w14:paraId="75B7551E" w14:textId="0EC02274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cs="Calibri"/>
              </w:rPr>
              <w:t xml:space="preserve">On </w:t>
            </w:r>
            <w:r w:rsidR="00743958">
              <w:rPr>
                <w:rFonts w:cs="Calibri"/>
              </w:rPr>
              <w:t>s</w:t>
            </w:r>
            <w:r w:rsidRPr="4007AEFE">
              <w:rPr>
                <w:rFonts w:cs="Calibri"/>
              </w:rPr>
              <w:t>ome page</w:t>
            </w:r>
            <w:r w:rsidR="00743958">
              <w:rPr>
                <w:rFonts w:cs="Calibri"/>
              </w:rPr>
              <w:t>s</w:t>
            </w:r>
            <w:r w:rsidRPr="4007AEFE">
              <w:rPr>
                <w:rFonts w:cs="Calibri"/>
              </w:rPr>
              <w:t>, the color contrast</w:t>
            </w:r>
            <w:r w:rsidR="00A57AA3">
              <w:br/>
            </w:r>
            <w:r w:rsidRPr="4007AEFE">
              <w:rPr>
                <w:rFonts w:cs="Calibri"/>
              </w:rPr>
              <w:t>of the text present for an unselected tab in the</w:t>
            </w:r>
            <w:r w:rsidR="00A57AA3">
              <w:br/>
            </w:r>
            <w:r w:rsidRPr="4007AEFE">
              <w:rPr>
                <w:rFonts w:cs="Calibri"/>
              </w:rPr>
              <w:t>hover state is insufficient</w:t>
            </w:r>
            <w:r w:rsidR="00743958">
              <w:rPr>
                <w:rFonts w:cs="Calibri"/>
              </w:rPr>
              <w:t>.</w:t>
            </w:r>
          </w:p>
        </w:tc>
      </w:tr>
      <w:tr w:rsidRPr="004036BA" w:rsidR="003D2163" w:rsidTr="39EA9EA1" w14:paraId="3FBD3824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3B7151C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scale" r:id="rId54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055A729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9E9FE8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20D5DFA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47F0D6AA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4.4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dhKKYb22" w:id="606037072"/>
            <w:r w:rsidRPr="39EA9EA1" w:rsidR="00D12A9A">
              <w:rPr>
                <w:rFonts w:eastAsia="Times New Roman" w:cs="Arial"/>
              </w:rPr>
              <w:t>Non-web</w:t>
            </w:r>
            <w:bookmarkEnd w:id="606037072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777260" w14:paraId="7D6813E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777260" w14:paraId="1CD1083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4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A3625B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A50B1B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74BFB9E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A4D05F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77EA2C7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6DB9C94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0B6C354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00A57AA3" w:rsidRDefault="6EBF2945" w14:paraId="0EDEC54F" w14:textId="132BA2DA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6EBF2945" w14:paraId="678EC9C8" w14:textId="189F93F7">
            <w:pPr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Text can be resized up to 200 percent without losing content or functionality on most of the pages.</w:t>
            </w:r>
          </w:p>
          <w:p w:rsidRPr="004036BA" w:rsidR="00A57AA3" w:rsidP="4007AEFE" w:rsidRDefault="6EBF2945" w14:paraId="6EE1E719" w14:textId="3AAC223A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9EA9EA1" w:rsidR="2570249F">
              <w:rPr>
                <w:rFonts w:cs="Calibri"/>
                <w:color w:val="000000" w:themeColor="text1" w:themeTint="FF" w:themeShade="FF"/>
              </w:rPr>
              <w:t xml:space="preserve">On the </w:t>
            </w:r>
            <w:r w:rsidRPr="39EA9EA1" w:rsidR="5D407C10">
              <w:rPr>
                <w:rFonts w:cs="Calibri"/>
                <w:color w:val="000000" w:themeColor="text1" w:themeTint="FF" w:themeShade="FF"/>
              </w:rPr>
              <w:t>P</w:t>
            </w:r>
            <w:r w:rsidRPr="39EA9EA1" w:rsidR="0177AE0F">
              <w:rPr>
                <w:rFonts w:cs="Calibri"/>
                <w:color w:val="000000" w:themeColor="text1" w:themeTint="FF" w:themeShade="FF"/>
              </w:rPr>
              <w:t xml:space="preserve">lan dashboard </w:t>
            </w:r>
            <w:r w:rsidRPr="39EA9EA1" w:rsidR="430DBF26">
              <w:rPr>
                <w:rFonts w:cs="Calibri"/>
                <w:color w:val="000000" w:themeColor="text1" w:themeTint="FF" w:themeShade="FF"/>
              </w:rPr>
              <w:t>and Add job pages</w:t>
            </w:r>
            <w:r w:rsidRPr="39EA9EA1" w:rsidR="2570249F">
              <w:rPr>
                <w:rFonts w:cs="Calibri"/>
                <w:color w:val="000000" w:themeColor="text1" w:themeTint="FF" w:themeShade="FF"/>
              </w:rPr>
              <w:t xml:space="preserve"> the </w:t>
            </w:r>
            <w:r w:rsidRPr="39EA9EA1" w:rsidR="430DBF26">
              <w:rPr>
                <w:rFonts w:cs="Calibri"/>
                <w:color w:val="000000" w:themeColor="text1" w:themeTint="FF" w:themeShade="FF"/>
              </w:rPr>
              <w:t xml:space="preserve">Modal dialog content is not </w:t>
            </w:r>
            <w:r w:rsidRPr="39EA9EA1" w:rsidR="3A9440F3">
              <w:rPr>
                <w:rFonts w:cs="Calibri"/>
                <w:color w:val="000000" w:themeColor="text1" w:themeTint="FF" w:themeShade="FF"/>
              </w:rPr>
              <w:t>available when</w:t>
            </w:r>
            <w:r w:rsidRPr="39EA9EA1" w:rsidR="2570249F">
              <w:rPr>
                <w:rFonts w:cs="Calibri"/>
                <w:color w:val="000000" w:themeColor="text1" w:themeTint="FF" w:themeShade="FF"/>
              </w:rPr>
              <w:t xml:space="preserve"> the text is resized.</w:t>
            </w:r>
          </w:p>
          <w:p w:rsidR="00481B55" w:rsidP="00481B55" w:rsidRDefault="00481B55" w14:paraId="4676EAB5" w14:textId="4858BB68">
            <w:pPr>
              <w:pStyle w:val="NormalWeb"/>
            </w:pPr>
            <w:r>
              <w:rPr>
                <w:rFonts w:cs="Arial"/>
              </w:rPr>
              <w:t xml:space="preserve">  </w:t>
            </w:r>
          </w:p>
          <w:p w:rsidRPr="004036BA" w:rsidR="00A57AA3" w:rsidP="4007AEFE" w:rsidRDefault="00A57AA3" w14:paraId="28F45067" w14:textId="5B17021C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Pr="004036BA" w:rsidR="003D2163" w:rsidTr="39EA9EA1" w14:paraId="01FC1BDD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591F83CF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visual-audio-contrast-text-presentation" r:id="rId55">
              <w:r w:rsidRPr="004036BA" w:rsidR="003D2163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2910880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A3F104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7B4B5A" w14:paraId="605FE27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D0673D" w14:paraId="59808A88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D0673D">
              <w:rPr>
                <w:rFonts w:eastAsia="Times New Roman" w:cs="Arial"/>
              </w:rPr>
              <w:t>10.1.4.5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ygVNZiyg" w:id="1904519850"/>
            <w:r w:rsidRPr="39EA9EA1" w:rsidR="00D12A9A">
              <w:rPr>
                <w:rFonts w:eastAsia="Times New Roman" w:cs="Arial"/>
              </w:rPr>
              <w:t>Non-web</w:t>
            </w:r>
            <w:bookmarkEnd w:id="1904519850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777260" w14:paraId="334F7B4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1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777260" w14:paraId="0B39B7B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1.4.5.2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  <w:r w:rsidRPr="004036BA" w:rsidR="00212FBF">
              <w:rPr>
                <w:rFonts w:eastAsia="Times New Roman" w:cs="Arial"/>
              </w:rPr>
              <w:t xml:space="preserve"> – Does not </w:t>
            </w:r>
            <w:proofErr w:type="gramStart"/>
            <w:r w:rsidRPr="004036BA" w:rsidR="00212FBF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4049247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109E724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3F5231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E5059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1B92515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574722E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F1245B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6FA30BFD" w14:paraId="36123F6E" w14:textId="0EE87C62">
            <w:pPr>
              <w:spacing w:after="0" w:line="240" w:lineRule="auto"/>
            </w:pPr>
            <w:r w:rsidRPr="4007AEFE">
              <w:rPr>
                <w:rFonts w:eastAsia="Times New Roman" w:cs="Arial"/>
              </w:rPr>
              <w:t>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0151B4" w:rsidR="00A57AA3" w:rsidP="4007AEFE" w:rsidRDefault="6FA30BFD" w14:paraId="2614AB4B" w14:textId="206B6004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Plain text is used to convey information rather than images of text.</w:t>
            </w:r>
          </w:p>
        </w:tc>
      </w:tr>
      <w:tr w:rsidRPr="004036BA" w:rsidR="000734E8" w:rsidTr="39EA9EA1" w14:paraId="1876B49C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424185" w:rsidRDefault="00A51999" w14:paraId="3FC5A8E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reflow" r:id="rId56">
              <w:r w:rsidRPr="004036BA" w:rsidR="000734E8">
                <w:rPr>
                  <w:rStyle w:val="Hyperlink"/>
                  <w:rFonts w:eastAsia="Times New Roman" w:cs="Arial"/>
                  <w:b/>
                </w:rPr>
                <w:t>1.</w:t>
              </w:r>
              <w:r w:rsidRPr="004036BA" w:rsidR="003B281D">
                <w:rPr>
                  <w:rStyle w:val="Hyperlink"/>
                  <w:rFonts w:eastAsia="Times New Roman" w:cs="Arial"/>
                  <w:b/>
                </w:rPr>
                <w:t>4</w:t>
              </w:r>
              <w:r w:rsidRPr="004036BA" w:rsidR="000734E8">
                <w:rPr>
                  <w:rStyle w:val="Hyperlink"/>
                  <w:rFonts w:eastAsia="Times New Roman" w:cs="Arial"/>
                  <w:b/>
                </w:rPr>
                <w:t>.10 Reflow</w:t>
              </w:r>
            </w:hyperlink>
            <w:r w:rsidRPr="004036BA" w:rsidR="000734E8">
              <w:t xml:space="preserve"> (Level AA</w:t>
            </w:r>
            <w:r w:rsidRPr="004036BA" w:rsidR="00816E6F">
              <w:t xml:space="preserve"> 2.1 only</w:t>
            </w:r>
            <w:r w:rsidRPr="004036BA" w:rsidR="000734E8">
              <w:t>)</w:t>
            </w:r>
          </w:p>
          <w:p w:rsidRPr="004036BA" w:rsidR="000734E8" w:rsidP="00424185" w:rsidRDefault="000734E8" w14:paraId="1CEE7C6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0734E8" w:rsidP="00424185" w:rsidRDefault="000734E8" w14:paraId="0427EA1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0734E8" w:rsidP="00424185" w:rsidRDefault="007B4B5A" w14:paraId="0A4B55D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0</w:t>
            </w:r>
            <w:r w:rsidRPr="004036BA" w:rsidR="000734E8">
              <w:rPr>
                <w:rFonts w:eastAsia="Times New Roman" w:cs="Arial"/>
              </w:rPr>
              <w:t xml:space="preserve"> (Web)</w:t>
            </w:r>
          </w:p>
          <w:p w:rsidRPr="004036BA" w:rsidR="000734E8" w:rsidP="00424185" w:rsidRDefault="000734E8" w14:paraId="0727B28E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7E9A978C">
              <w:rPr>
                <w:rFonts w:eastAsia="Times New Roman" w:cs="Arial"/>
              </w:rPr>
              <w:t>10.</w:t>
            </w:r>
            <w:r w:rsidRPr="39EA9EA1" w:rsidR="00433C65">
              <w:rPr>
                <w:rFonts w:eastAsia="Times New Roman" w:cs="Arial"/>
              </w:rPr>
              <w:t>1.4.10</w:t>
            </w:r>
            <w:r w:rsidRPr="39EA9EA1" w:rsidR="7E9A978C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P9mzpOzr" w:id="1782674100"/>
            <w:r w:rsidRPr="39EA9EA1" w:rsidR="00D12A9A">
              <w:rPr>
                <w:rFonts w:eastAsia="Times New Roman" w:cs="Arial"/>
              </w:rPr>
              <w:t>Non-web</w:t>
            </w:r>
            <w:bookmarkEnd w:id="1782674100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0734E8" w:rsidP="00424185" w:rsidRDefault="000734E8" w14:paraId="18F9A89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0734E8" w:rsidP="00424185" w:rsidRDefault="000734E8" w14:paraId="3CC5426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0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0734E8" w:rsidP="00424185" w:rsidRDefault="002644C4" w14:paraId="7691674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0734E8">
              <w:t xml:space="preserve"> (Authoring Tool)</w:t>
            </w:r>
          </w:p>
          <w:p w:rsidRPr="004036BA" w:rsidR="000734E8" w:rsidP="00424185" w:rsidRDefault="000734E8" w14:paraId="4334AE7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0734E8" w:rsidP="00424185" w:rsidRDefault="000734E8" w14:paraId="57150B2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5D5AAD4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00EC2B77" w:rsidRDefault="25F7F953" w14:paraId="31B845D8" w14:textId="31C7E00C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0734E8" w:rsidP="4007AEFE" w:rsidRDefault="25F7F953" w14:paraId="6B9A45DA" w14:textId="42B7D56B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cs="Calibri"/>
              </w:rPr>
              <w:t>When content is reflowed, all the content and</w:t>
            </w:r>
            <w:r w:rsidR="00EC2B77">
              <w:br/>
            </w:r>
            <w:r w:rsidRPr="4007AEFE">
              <w:rPr>
                <w:rFonts w:cs="Calibri"/>
              </w:rPr>
              <w:t xml:space="preserve">functionality </w:t>
            </w:r>
            <w:proofErr w:type="gramStart"/>
            <w:r w:rsidRPr="4007AEFE">
              <w:rPr>
                <w:rFonts w:cs="Calibri"/>
              </w:rPr>
              <w:t>are</w:t>
            </w:r>
            <w:proofErr w:type="gramEnd"/>
            <w:r w:rsidRPr="4007AEFE">
              <w:rPr>
                <w:rFonts w:cs="Calibri"/>
              </w:rPr>
              <w:t xml:space="preserve"> available for low vision users on most</w:t>
            </w:r>
            <w:r w:rsidR="00EC2B77">
              <w:br/>
            </w:r>
            <w:r w:rsidRPr="4007AEFE">
              <w:rPr>
                <w:rFonts w:cs="Calibri"/>
              </w:rPr>
              <w:t>of the pages.</w:t>
            </w:r>
          </w:p>
        </w:tc>
      </w:tr>
      <w:tr w:rsidRPr="004036BA" w:rsidR="003B281D" w:rsidTr="39EA9EA1" w14:paraId="1C92B88A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1CFB744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on-text-contrast" r:id="rId57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1 Non-text</w:t>
              </w:r>
              <w:r w:rsidRPr="004036BA" w:rsidR="003B281D">
                <w:rPr>
                  <w:rStyle w:val="Hyperlink"/>
                  <w:b/>
                </w:rPr>
                <w:t xml:space="preserve"> Contrast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75A7A23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3B066E6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7B4B5A" w14:paraId="00C5F9E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1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460FD067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</w:t>
            </w:r>
            <w:r w:rsidRPr="39EA9EA1" w:rsidR="00433C65">
              <w:rPr>
                <w:rFonts w:eastAsia="Times New Roman" w:cs="Arial"/>
              </w:rPr>
              <w:t>1.4.11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qPQnWhUf" w:id="300582900"/>
            <w:r w:rsidRPr="39EA9EA1" w:rsidR="00D12A9A">
              <w:rPr>
                <w:rFonts w:eastAsia="Times New Roman" w:cs="Arial"/>
              </w:rPr>
              <w:t>Non-web</w:t>
            </w:r>
            <w:bookmarkEnd w:id="300582900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67BAEAF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08D3F79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1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46CE461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7264430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0B6BB5B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3E25F47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379B6D59" w14:paraId="03634F19" w14:textId="73B579B3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0151B4" w:rsidP="000151B4" w:rsidRDefault="607A526A" w14:paraId="46957E50" w14:textId="77777777">
            <w:r w:rsidRPr="4007AEFE">
              <w:t>A sufficient color contrast is used to display most of</w:t>
            </w:r>
            <w:r w:rsidR="00EC2B77">
              <w:br/>
            </w:r>
            <w:r w:rsidRPr="4007AEFE">
              <w:t>the informative images.</w:t>
            </w:r>
          </w:p>
          <w:p w:rsidRPr="000151B4" w:rsidR="003B281D" w:rsidP="000151B4" w:rsidRDefault="607A526A" w14:paraId="3190D6F1" w14:textId="479CCCE8">
            <w:r w:rsidRPr="4007AEFE">
              <w:t>Whereas, the color contrast is</w:t>
            </w:r>
            <w:r w:rsidR="000151B4">
              <w:t xml:space="preserve"> </w:t>
            </w:r>
            <w:r w:rsidRPr="4007AEFE">
              <w:t>insufficient for informative images, Functional images,</w:t>
            </w:r>
            <w:r w:rsidR="00EC2B77">
              <w:br/>
            </w:r>
            <w:r w:rsidRPr="4007AEFE">
              <w:t>border of input fields, checkboxes, radio buttons, and</w:t>
            </w:r>
            <w:r w:rsidR="00EC2B77">
              <w:br/>
            </w:r>
            <w:r w:rsidRPr="4007AEFE">
              <w:t>focus indicator of user interface controls</w:t>
            </w:r>
            <w:r w:rsidR="000151B4">
              <w:t>.</w:t>
            </w:r>
          </w:p>
        </w:tc>
      </w:tr>
      <w:tr w:rsidRPr="004036BA" w:rsidR="003B281D" w:rsidTr="39EA9EA1" w14:paraId="22DFF20C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43BE4992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text-spacing" r:id="rId58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2 Text Spacing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76192BC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3EB20F1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7B4B5A" w14:paraId="4FF8F6F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2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1D280C66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</w:t>
            </w:r>
            <w:r w:rsidRPr="39EA9EA1" w:rsidR="00433C65">
              <w:rPr>
                <w:rFonts w:eastAsia="Times New Roman" w:cs="Arial"/>
              </w:rPr>
              <w:t>1.4.12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En1M753e" w:id="1068336377"/>
            <w:r w:rsidRPr="39EA9EA1" w:rsidR="00D12A9A">
              <w:rPr>
                <w:rFonts w:eastAsia="Times New Roman" w:cs="Arial"/>
              </w:rPr>
              <w:t>Non-web</w:t>
            </w:r>
            <w:bookmarkEnd w:id="1068336377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2470594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051DE9C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2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679E9A8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4A9C584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6AF3B76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22D067F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66F0BC16" w14:paraId="43850C8D" w14:textId="12AA0871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084756" w:rsidP="000151B4" w:rsidRDefault="47096646" w14:paraId="28020058" w14:textId="656DC74E">
            <w:r w:rsidRPr="4007AEFE">
              <w:t>When text spacing styles are applied, the content and</w:t>
            </w:r>
            <w:r w:rsidR="00EC2B77">
              <w:br/>
            </w:r>
            <w:r w:rsidRPr="4007AEFE">
              <w:t>functionalities on most of the pages are accessed</w:t>
            </w:r>
            <w:r w:rsidR="00EC2B77">
              <w:br/>
            </w:r>
            <w:r w:rsidRPr="4007AEFE">
              <w:t>easily.</w:t>
            </w:r>
          </w:p>
          <w:p w:rsidRPr="004036BA" w:rsidR="003B281D" w:rsidP="4007AEFE" w:rsidRDefault="47096646" w14:paraId="20ACDE7C" w14:textId="62F69012">
            <w:pPr>
              <w:spacing w:after="0" w:line="240" w:lineRule="auto"/>
              <w:rPr>
                <w:rFonts w:cs="Calibri"/>
              </w:rPr>
            </w:pPr>
            <w:r w:rsidRPr="4007AEFE">
              <w:rPr>
                <w:rFonts w:cs="Calibri"/>
              </w:rPr>
              <w:t>On the Deployment project page, the</w:t>
            </w:r>
            <w:r w:rsidR="00EC2B77">
              <w:br/>
            </w:r>
            <w:r w:rsidRPr="4007AEFE">
              <w:rPr>
                <w:rFonts w:cs="Calibri"/>
              </w:rPr>
              <w:t>Placeholder text gets cut off when text spacing styles are</w:t>
            </w:r>
            <w:r w:rsidRPr="4007AEFE" w:rsidR="200AABF3">
              <w:rPr>
                <w:rFonts w:cs="Calibri"/>
              </w:rPr>
              <w:t xml:space="preserve"> applied.</w:t>
            </w:r>
            <w:r w:rsidR="00EC2B77">
              <w:br/>
            </w:r>
          </w:p>
        </w:tc>
      </w:tr>
      <w:tr w:rsidRPr="004036BA" w:rsidR="003B281D" w:rsidTr="39EA9EA1" w14:paraId="5F1A9B3E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0455764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tent-on-hover-or-focus" r:id="rId59">
              <w:r w:rsidRPr="004036BA" w:rsidR="003B281D">
                <w:rPr>
                  <w:rStyle w:val="Hyperlink"/>
                  <w:rFonts w:eastAsia="Times New Roman" w:cs="Arial"/>
                  <w:b/>
                </w:rPr>
                <w:t>1.4.13 Content on Hove</w:t>
              </w:r>
              <w:r w:rsidRPr="004036BA" w:rsidR="001C6B3D">
                <w:rPr>
                  <w:rStyle w:val="Hyperlink"/>
                  <w:rFonts w:eastAsia="Times New Roman" w:cs="Arial"/>
                  <w:b/>
                </w:rPr>
                <w:t>r</w:t>
              </w:r>
              <w:r w:rsidRPr="004036BA" w:rsidR="003B281D">
                <w:rPr>
                  <w:rStyle w:val="Hyperlink"/>
                  <w:rFonts w:eastAsia="Times New Roman" w:cs="Arial"/>
                  <w:b/>
                </w:rPr>
                <w:t xml:space="preserve"> or Focus</w:t>
              </w:r>
            </w:hyperlink>
            <w:r w:rsidRPr="004036BA" w:rsidR="003B281D">
              <w:t xml:space="preserve"> 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5DA732F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725A4DB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7B4B5A" w14:paraId="0D657E7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1.4.1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09B077D1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</w:t>
            </w:r>
            <w:r w:rsidRPr="39EA9EA1" w:rsidR="00433C65">
              <w:rPr>
                <w:rFonts w:eastAsia="Times New Roman" w:cs="Arial"/>
              </w:rPr>
              <w:t>1.4.13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OQOlN8dd" w:id="1052180849"/>
            <w:r w:rsidRPr="39EA9EA1" w:rsidR="00D12A9A">
              <w:rPr>
                <w:rFonts w:eastAsia="Times New Roman" w:cs="Arial"/>
              </w:rPr>
              <w:t>Non-web</w:t>
            </w:r>
            <w:bookmarkEnd w:id="1052180849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51F13A55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777260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2E57AB91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777260">
              <w:rPr>
                <w:rFonts w:eastAsia="Times New Roman" w:cs="Arial"/>
              </w:rPr>
              <w:t>1.4.13</w:t>
            </w:r>
            <w:r w:rsidRPr="004036BA">
              <w:rPr>
                <w:rFonts w:eastAsia="Times New Roman" w:cs="Arial"/>
              </w:rPr>
              <w:t xml:space="preserve"> (Closed Software)</w:t>
            </w:r>
          </w:p>
          <w:p w:rsidRPr="004036BA" w:rsidR="003B281D" w:rsidP="00424185" w:rsidRDefault="002644C4" w14:paraId="745DA799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47F3953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66AF2EF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69A9ECC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EC2B77" w:rsidRDefault="5848FAC0" w14:paraId="6AB8F09C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4007AEFE" w:rsidRDefault="5848FAC0" w14:paraId="01EC3E31" w14:textId="677F43BA">
            <w:pPr>
              <w:spacing w:after="0" w:line="240" w:lineRule="auto"/>
            </w:pPr>
            <w:r w:rsidRPr="4007AEFE">
              <w:rPr>
                <w:rFonts w:cs="Calibri"/>
                <w:color w:val="000000" w:themeColor="text1"/>
              </w:rPr>
              <w:t xml:space="preserve">Content that becomes available on hover or focus on components are focusable and </w:t>
            </w:r>
            <w:proofErr w:type="spellStart"/>
            <w:r w:rsidRPr="4007AEFE">
              <w:rPr>
                <w:rFonts w:cs="Calibri"/>
                <w:color w:val="000000" w:themeColor="text1"/>
              </w:rPr>
              <w:t>hoverable</w:t>
            </w:r>
            <w:proofErr w:type="spellEnd"/>
            <w:r w:rsidRPr="4007AEFE">
              <w:rPr>
                <w:rFonts w:cs="Calibri"/>
                <w:color w:val="000000" w:themeColor="text1"/>
              </w:rPr>
              <w:t xml:space="preserve"> for low vision users</w:t>
            </w:r>
            <w:r w:rsidR="000151B4">
              <w:rPr>
                <w:rFonts w:cs="Calibri"/>
                <w:color w:val="000000" w:themeColor="text1"/>
              </w:rPr>
              <w:t>.</w:t>
            </w:r>
          </w:p>
        </w:tc>
      </w:tr>
      <w:tr w:rsidRPr="004036BA" w:rsidR="003D2163" w:rsidTr="39EA9EA1" w14:paraId="2C7B94BE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1AC27145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mult-loc" r:id="rId60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3080231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ECEAD4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19D95B2D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5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428B888B" w14:textId="77777777" w14:noSpellErr="1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5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oYci4fTQ" w:id="910370661"/>
            <w:r w:rsidRPr="39EA9EA1" w:rsidR="00D12A9A">
              <w:rPr>
                <w:rFonts w:eastAsia="Times New Roman" w:cs="Arial"/>
              </w:rPr>
              <w:t>Non-web</w:t>
            </w:r>
            <w:bookmarkEnd w:id="910370661"/>
            <w:r w:rsidRPr="39EA9EA1" w:rsidR="00D12A9A">
              <w:rPr>
                <w:rFonts w:eastAsia="Times New Roman" w:cs="Arial"/>
              </w:rPr>
              <w:t xml:space="preserve"> document)</w:t>
            </w:r>
            <w:r w:rsidRPr="39EA9EA1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042DFF" w:rsidRDefault="00596DAD" w14:paraId="7E020300" w14:textId="77777777">
            <w:pPr>
              <w:numPr>
                <w:ilvl w:val="0"/>
                <w:numId w:val="1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 xml:space="preserve">11.2.4.5 </w:t>
            </w:r>
            <w:r w:rsidRPr="004036BA" w:rsidR="003D2163">
              <w:rPr>
                <w:rFonts w:eastAsia="Times New Roman" w:cs="Arial"/>
              </w:rPr>
              <w:t>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 xml:space="preserve">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3D2163" w:rsidP="00C622BB" w:rsidRDefault="00596DAD" w14:paraId="2E3A144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5</w:t>
            </w:r>
            <w:r w:rsidRPr="004036BA" w:rsidR="003D2163">
              <w:rPr>
                <w:rFonts w:eastAsia="Times New Roman" w:cs="Arial"/>
              </w:rPr>
              <w:t xml:space="preserve"> (Closed 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0528DC9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BA406F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2EAC17B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1B165CC3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D66E2D" w14:paraId="43F16EC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0F57AA" w:rsidP="000F57AA" w:rsidRDefault="000F57AA" w14:paraId="2034464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D66E2D" w:rsidRDefault="000F57AA" w14:paraId="1079C8A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37E67224" w14:paraId="49915F86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  <w:p w:rsidRPr="004036BA" w:rsidR="00A57AA3" w:rsidP="4007AEFE" w:rsidRDefault="00A57AA3" w14:paraId="708A9BEC" w14:textId="4C37406C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0151B4" w:rsidR="00A57AA3" w:rsidP="000151B4" w:rsidRDefault="0EA04ADE" w14:paraId="5B60D295" w14:textId="55333117">
            <w:pPr>
              <w:rPr>
                <w:rFonts w:cs="Calibri"/>
                <w:color w:val="000000" w:themeColor="text1"/>
              </w:rPr>
            </w:pPr>
            <w:r w:rsidRPr="39EA9EA1" w:rsidR="1188BC56">
              <w:rPr>
                <w:rFonts w:cs="Calibri"/>
                <w:color w:val="000000" w:themeColor="text1" w:themeTint="FF" w:themeShade="FF"/>
              </w:rPr>
              <w:t xml:space="preserve">Multiple ways for users to </w:t>
            </w:r>
            <w:r w:rsidRPr="39EA9EA1" w:rsidR="1188BC56">
              <w:rPr>
                <w:rFonts w:cs="Calibri"/>
                <w:color w:val="000000" w:themeColor="text1" w:themeTint="FF" w:themeShade="FF"/>
              </w:rPr>
              <w:t>locate</w:t>
            </w:r>
            <w:r w:rsidRPr="39EA9EA1" w:rsidR="1188BC56">
              <w:rPr>
                <w:rFonts w:cs="Calibri"/>
                <w:color w:val="000000" w:themeColor="text1" w:themeTint="FF" w:themeShade="FF"/>
              </w:rPr>
              <w:t xml:space="preserve"> the required content </w:t>
            </w:r>
            <w:bookmarkStart w:name="_Int_DGTSvGrM" w:id="1677914440"/>
            <w:r w:rsidRPr="39EA9EA1" w:rsidR="470C23E8">
              <w:rPr>
                <w:rFonts w:cs="Calibri"/>
                <w:color w:val="000000" w:themeColor="text1" w:themeTint="FF" w:themeShade="FF"/>
              </w:rPr>
              <w:t>is</w:t>
            </w:r>
            <w:bookmarkEnd w:id="1677914440"/>
            <w:r w:rsidRPr="39EA9EA1" w:rsidR="1188BC56">
              <w:rPr>
                <w:rFonts w:cs="Calibri"/>
                <w:color w:val="000000" w:themeColor="text1" w:themeTint="FF" w:themeShade="FF"/>
              </w:rPr>
              <w:t xml:space="preserve"> </w:t>
            </w:r>
            <w:r w:rsidRPr="39EA9EA1" w:rsidR="1188BC56">
              <w:rPr>
                <w:rFonts w:cs="Calibri"/>
                <w:color w:val="000000" w:themeColor="text1" w:themeTint="FF" w:themeShade="FF"/>
              </w:rPr>
              <w:t>available</w:t>
            </w:r>
            <w:r w:rsidRPr="39EA9EA1" w:rsidR="1CD491E1">
              <w:rPr>
                <w:rFonts w:cs="Calibri"/>
                <w:color w:val="000000" w:themeColor="text1" w:themeTint="FF" w:themeShade="FF"/>
              </w:rPr>
              <w:t>.</w:t>
            </w:r>
          </w:p>
        </w:tc>
      </w:tr>
      <w:tr w:rsidRPr="004036BA" w:rsidR="003D2163" w:rsidTr="39EA9EA1" w14:paraId="2C5FB450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1C06051B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descriptive" r:id="rId61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2DFEAC9C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E30A14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C622BB" w:rsidRDefault="00424185" w14:paraId="4AA915DC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6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C622BB" w:rsidRDefault="00433C65" w14:paraId="53B881AC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6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I8uVigSW" w:id="1367283376"/>
            <w:r w:rsidRPr="39EA9EA1" w:rsidR="00D12A9A">
              <w:rPr>
                <w:rFonts w:eastAsia="Times New Roman" w:cs="Arial"/>
              </w:rPr>
              <w:t>Non-web</w:t>
            </w:r>
            <w:bookmarkEnd w:id="1367283376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C622BB" w:rsidRDefault="00596DAD" w14:paraId="68537AC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6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517483" w:rsidP="00517483" w:rsidRDefault="00596DAD" w14:paraId="6599EF3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</w:rPr>
              <w:t>11.2.4.6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5D7B29C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8FDDF53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D2163" w:rsidP="00517483" w:rsidRDefault="00517483" w14:paraId="1E6D69E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66850C06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192B301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28E11AD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5ECF187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3D4BD4A2" w14:paraId="105B0A67" w14:textId="2A5E9173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  <w:p w:rsidRPr="004036BA" w:rsidR="00A57AA3" w:rsidP="4007AEFE" w:rsidRDefault="00A57AA3" w14:paraId="1C0DCC07" w14:textId="24A536E9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9F7F1A" w:rsidP="0082204A" w:rsidRDefault="62D96C2B" w14:paraId="60C69752" w14:textId="71DCF398">
            <w:r w:rsidRPr="71D60EAA">
              <w:t>All the heading text and most of the form control labels</w:t>
            </w:r>
            <w:r w:rsidR="00A57AA3">
              <w:br/>
            </w:r>
            <w:r w:rsidRPr="71D60EAA">
              <w:t>are unique and descriptive.</w:t>
            </w:r>
          </w:p>
          <w:p w:rsidRPr="004036BA" w:rsidR="00A57AA3" w:rsidP="006D3714" w:rsidRDefault="62D96C2B" w14:paraId="20D2872B" w14:textId="6F27B138">
            <w:r w:rsidRPr="71D60EAA">
              <w:t>Some buttons have labels that are non-descriptive</w:t>
            </w:r>
            <w:r w:rsidRPr="7CA72A59" w:rsidR="528CC625">
              <w:t xml:space="preserve"> and on quick filter </w:t>
            </w:r>
            <w:r w:rsidRPr="7CA72A59" w:rsidR="21ACB6CD">
              <w:t>page, the</w:t>
            </w:r>
            <w:r w:rsidRPr="7CA72A59" w:rsidR="528CC625">
              <w:t xml:space="preserve"> drag and drop button have identical label</w:t>
            </w:r>
            <w:r w:rsidRPr="71D60EAA">
              <w:t>.</w:t>
            </w:r>
          </w:p>
          <w:p w:rsidRPr="004036BA" w:rsidR="00A57AA3" w:rsidP="00A57AA3" w:rsidRDefault="08CDCAF2" w14:paraId="389E4F94" w14:textId="78644315">
            <w:pPr>
              <w:spacing w:after="0" w:line="240" w:lineRule="auto"/>
              <w:rPr>
                <w:rFonts w:asciiTheme="minorHAnsi" w:hAnsiTheme="minorHAnsi" w:eastAsiaTheme="minorEastAsia" w:cstheme="minorBidi"/>
              </w:rPr>
            </w:pPr>
            <w:r>
              <w:t xml:space="preserve">On the </w:t>
            </w:r>
            <w:r w:rsidR="378BC8F2">
              <w:t>login page, Inappropriate</w:t>
            </w:r>
            <w:r w:rsidR="62D96C2B">
              <w:t xml:space="preserve"> label is observed for </w:t>
            </w:r>
            <w:r w:rsidR="189537ED">
              <w:t>button</w:t>
            </w:r>
            <w:r w:rsidR="006D3714">
              <w:t>.</w:t>
            </w:r>
          </w:p>
        </w:tc>
      </w:tr>
      <w:tr w:rsidRPr="004036BA" w:rsidR="003D2163" w:rsidTr="39EA9EA1" w14:paraId="1B81FBEA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6E9528D7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navigation-mechanisms-focus-visible" r:id="rId62">
              <w:r w:rsidRPr="004036BA" w:rsidR="003D2163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6B4CC0C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A8BA7A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5AAC3931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2.4.7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1C1AE033" w14:textId="77777777" w14:noSpellErr="1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2.4.7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QIe5rWbm" w:id="707165883"/>
            <w:r w:rsidRPr="39EA9EA1" w:rsidR="00D12A9A">
              <w:rPr>
                <w:rFonts w:eastAsia="Times New Roman" w:cs="Arial"/>
              </w:rPr>
              <w:t>Non-web</w:t>
            </w:r>
            <w:bookmarkEnd w:id="707165883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596DAD" w14:paraId="4E17BE5F" w14:textId="77777777">
            <w:pPr>
              <w:numPr>
                <w:ilvl w:val="0"/>
                <w:numId w:val="14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596DAD" w14:paraId="7FEF250A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2.4.7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46CEB5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318E3D02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8C7309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4CA114C2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5AA63DE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36A0ADB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4D3427AE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5CE7D647" w14:paraId="0B901898" w14:textId="2A5E9173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  <w:p w:rsidRPr="004036BA" w:rsidR="00A57AA3" w:rsidP="4007AEFE" w:rsidRDefault="00A57AA3" w14:paraId="46134614" w14:textId="5974AD72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AD7FD5" w:rsidP="00AD7FD5" w:rsidRDefault="00976435" w14:paraId="53B47344" w14:textId="77777777">
            <w:pPr>
              <w:rPr>
                <w:rStyle w:val="code"/>
                <w:rFonts w:asciiTheme="minorHAnsi" w:hAnsiTheme="minorHAnsi" w:cstheme="minorHAnsi"/>
              </w:rPr>
            </w:pPr>
            <w:r w:rsidRPr="00976435">
              <w:rPr>
                <w:rStyle w:val="code"/>
                <w:rFonts w:asciiTheme="minorHAnsi" w:hAnsiTheme="minorHAnsi" w:cstheme="minorHAnsi"/>
              </w:rPr>
              <w:t>The on-screen focus indicator is clearly visible for most</w:t>
            </w:r>
            <w:r w:rsidRPr="00976435">
              <w:br/>
            </w:r>
            <w:r w:rsidRPr="00976435">
              <w:rPr>
                <w:rStyle w:val="code"/>
                <w:rFonts w:asciiTheme="minorHAnsi" w:hAnsiTheme="minorHAnsi" w:cstheme="minorHAnsi"/>
              </w:rPr>
              <w:t>of the interactive elements.</w:t>
            </w:r>
          </w:p>
          <w:p w:rsidRPr="00976435" w:rsidR="00976435" w:rsidP="00AD7FD5" w:rsidRDefault="00976435" w14:paraId="2AF0893D" w14:textId="509A6DEB">
            <w:r w:rsidRPr="00976435">
              <w:rPr>
                <w:rStyle w:val="code"/>
                <w:rFonts w:asciiTheme="minorHAnsi" w:hAnsiTheme="minorHAnsi" w:cstheme="minorHAnsi"/>
              </w:rPr>
              <w:t>On a few pages, the focus is not visible for interactive</w:t>
            </w:r>
            <w:r w:rsidRPr="00976435">
              <w:br/>
            </w:r>
            <w:r w:rsidRPr="00976435">
              <w:rPr>
                <w:rStyle w:val="code"/>
                <w:rFonts w:asciiTheme="minorHAnsi" w:hAnsiTheme="minorHAnsi" w:cstheme="minorHAnsi"/>
              </w:rPr>
              <w:t>elements</w:t>
            </w:r>
            <w:r w:rsidR="00B67B9F">
              <w:rPr>
                <w:rStyle w:val="code"/>
                <w:rFonts w:asciiTheme="minorHAnsi" w:hAnsiTheme="minorHAnsi" w:cstheme="minorHAnsi"/>
              </w:rPr>
              <w:t>.</w:t>
            </w:r>
          </w:p>
          <w:p w:rsidR="00976435" w:rsidP="00976435" w:rsidRDefault="00976435" w14:paraId="5C15660F" w14:textId="68CDAFD1">
            <w:pPr>
              <w:spacing w:after="0" w:line="240" w:lineRule="auto"/>
              <w:rPr>
                <w:sz w:val="24"/>
                <w:szCs w:val="24"/>
              </w:rPr>
            </w:pPr>
          </w:p>
          <w:p w:rsidRPr="004036BA" w:rsidR="00A57AA3" w:rsidP="00976435" w:rsidRDefault="00A57AA3" w14:paraId="46B1511F" w14:textId="097859CF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Pr="004036BA" w:rsidR="003D2163" w:rsidTr="39EA9EA1" w14:paraId="6CC42EAE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64A9F7D4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eaning-other-lang-id" r:id="rId63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6795663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697F42E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523608C8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1.2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7DFBC655" w14:textId="77777777" w14:noSpellErr="1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3.1.2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kvOLAnVU" w:id="2016840956"/>
            <w:r w:rsidRPr="39EA9EA1" w:rsidR="00D12A9A">
              <w:rPr>
                <w:rFonts w:eastAsia="Times New Roman" w:cs="Arial"/>
              </w:rPr>
              <w:t>Non-web</w:t>
            </w:r>
            <w:bookmarkEnd w:id="2016840956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A436F8" w14:paraId="3EF49760" w14:textId="77777777">
            <w:pPr>
              <w:numPr>
                <w:ilvl w:val="0"/>
                <w:numId w:val="1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>Open Fun</w:t>
            </w:r>
            <w:r w:rsidRPr="004036BA" w:rsidR="00AF5E02">
              <w:rPr>
                <w:rFonts w:eastAsia="Times New Roman" w:cs="Arial"/>
              </w:rPr>
              <w:t>c</w:t>
            </w:r>
            <w:r w:rsidRPr="004036BA">
              <w:rPr>
                <w:rFonts w:eastAsia="Times New Roman" w:cs="Arial"/>
              </w:rPr>
              <w:t>tionality</w:t>
            </w:r>
            <w:r w:rsidRPr="004036BA" w:rsidR="00AF5E02">
              <w:rPr>
                <w:rFonts w:eastAsia="Times New Roman" w:cs="Arial"/>
              </w:rPr>
              <w:t xml:space="preserve"> </w:t>
            </w:r>
            <w:r w:rsidRPr="004036BA" w:rsidR="003D2163">
              <w:rPr>
                <w:rFonts w:eastAsia="Times New Roman" w:cs="Arial"/>
              </w:rPr>
              <w:t xml:space="preserve">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3D2163" w:rsidP="00C622BB" w:rsidRDefault="00A436F8" w14:paraId="4860185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1.2</w:t>
            </w:r>
            <w:r w:rsidRPr="004036BA" w:rsidR="003D2163">
              <w:rPr>
                <w:rFonts w:eastAsia="Times New Roman" w:cs="Arial"/>
              </w:rPr>
              <w:t xml:space="preserve"> (Closed 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2991981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18595A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CCC2BC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0FB9070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485064AD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4F330A5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7420FFC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408A62D4" w14:paraId="4EF93254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  <w:p w:rsidRPr="004036BA" w:rsidR="00A57AA3" w:rsidP="4007AEFE" w:rsidRDefault="00A57AA3" w14:paraId="52165A3A" w14:textId="66990841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627F0CE9" w14:paraId="1A8B5B7F" w14:textId="7B3FFE7D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Change of language is not identified for links &amp; text on some pages.</w:t>
            </w:r>
          </w:p>
          <w:p w:rsidRPr="004036BA" w:rsidR="00A57AA3" w:rsidP="4007AEFE" w:rsidRDefault="00A57AA3" w14:paraId="7D637D20" w14:textId="2D9C9CF6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Pr="004036BA" w:rsidR="003D2163" w:rsidTr="39EA9EA1" w14:paraId="568CBAC9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3D3FC55E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consistent-locations" r:id="rId64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5283803D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19DB7CE1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1452799D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433C65" w14:paraId="3B104684" w14:textId="77777777" w14:noSpellErr="1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433C65">
              <w:rPr>
                <w:rFonts w:eastAsia="Times New Roman" w:cs="Arial"/>
              </w:rPr>
              <w:t>10.3.2.3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T0URLqPk" w:id="2071422814"/>
            <w:r w:rsidRPr="39EA9EA1" w:rsidR="00D12A9A">
              <w:rPr>
                <w:rFonts w:eastAsia="Times New Roman" w:cs="Arial"/>
              </w:rPr>
              <w:t>Non-web</w:t>
            </w:r>
            <w:bookmarkEnd w:id="2071422814"/>
            <w:r w:rsidRPr="39EA9EA1" w:rsidR="00D12A9A">
              <w:rPr>
                <w:rFonts w:eastAsia="Times New Roman" w:cs="Arial"/>
              </w:rPr>
              <w:t xml:space="preserve"> document)</w:t>
            </w:r>
            <w:r w:rsidRPr="39EA9EA1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042DFF" w:rsidRDefault="00267824" w14:paraId="7A6DFE8E" w14:textId="77777777">
            <w:pPr>
              <w:numPr>
                <w:ilvl w:val="0"/>
                <w:numId w:val="18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 xml:space="preserve">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3D2163" w:rsidP="00C622BB" w:rsidRDefault="00267824" w14:paraId="68CB8E29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3</w:t>
            </w:r>
            <w:r w:rsidRPr="004036BA" w:rsidR="003D2163">
              <w:rPr>
                <w:rFonts w:eastAsia="Times New Roman" w:cs="Arial"/>
              </w:rPr>
              <w:t xml:space="preserve"> (Closed 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6419AF68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486B13E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4EE8618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43F38B7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D66E2D" w14:paraId="7139DF8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 – Does not apply to non-web software</w:t>
            </w:r>
          </w:p>
          <w:p w:rsidRPr="004036BA" w:rsidR="000F57AA" w:rsidP="000F57AA" w:rsidRDefault="000F57AA" w14:paraId="5441C1B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D66E2D" w:rsidRDefault="000F57AA" w14:paraId="79B285BD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39C9CB37" w14:paraId="46F8AE45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  <w:p w:rsidRPr="004036BA" w:rsidR="00A57AA3" w:rsidP="4007AEFE" w:rsidRDefault="00A57AA3" w14:paraId="70464DDD" w14:textId="36177424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6538" w:rsidR="00A57AA3" w:rsidP="4007AEFE" w:rsidRDefault="2F4DD845" w14:paraId="33E4408A" w14:textId="14093284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A consistent navigation mechanism is used across the website.</w:t>
            </w:r>
          </w:p>
        </w:tc>
      </w:tr>
      <w:tr w:rsidRPr="004036BA" w:rsidR="003D2163" w:rsidTr="39EA9EA1" w14:paraId="0BFE412F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6FE683E3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consistent-behavior-consistent-functionality" r:id="rId65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795E979E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CEB87DA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32C78EFD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2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2D0AD4" w14:paraId="2CC53CC1" w14:textId="77777777" w14:noSpellErr="1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5F8C8CEC">
              <w:rPr>
                <w:rFonts w:eastAsia="Times New Roman" w:cs="Arial"/>
              </w:rPr>
              <w:t>10.3.2.4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oNcr7MjZ" w:id="1996004886"/>
            <w:r w:rsidRPr="39EA9EA1" w:rsidR="00D12A9A">
              <w:rPr>
                <w:rFonts w:eastAsia="Times New Roman" w:cs="Arial"/>
              </w:rPr>
              <w:t>Non-web</w:t>
            </w:r>
            <w:bookmarkEnd w:id="1996004886"/>
            <w:r w:rsidRPr="39EA9EA1" w:rsidR="00D12A9A">
              <w:rPr>
                <w:rFonts w:eastAsia="Times New Roman" w:cs="Arial"/>
              </w:rPr>
              <w:t xml:space="preserve"> document)</w:t>
            </w:r>
            <w:r w:rsidRPr="39EA9EA1" w:rsidR="003D2163">
              <w:rPr>
                <w:rFonts w:eastAsia="Times New Roman" w:cs="Arial"/>
              </w:rPr>
              <w:t xml:space="preserve"> – Does not apply</w:t>
            </w:r>
          </w:p>
          <w:p w:rsidRPr="004036BA" w:rsidR="003D2163" w:rsidP="00042DFF" w:rsidRDefault="00267824" w14:paraId="25B87E79" w14:textId="77777777">
            <w:pPr>
              <w:numPr>
                <w:ilvl w:val="0"/>
                <w:numId w:val="19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 xml:space="preserve">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3D2163" w:rsidP="00C622BB" w:rsidRDefault="00267824" w14:paraId="31D8B0F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2.4</w:t>
            </w:r>
            <w:r w:rsidRPr="004036BA" w:rsidR="003D2163">
              <w:rPr>
                <w:rFonts w:eastAsia="Times New Roman" w:cs="Arial"/>
              </w:rPr>
              <w:t xml:space="preserve"> (Closed Software) – Does not </w:t>
            </w:r>
            <w:proofErr w:type="gramStart"/>
            <w:r w:rsidRPr="004036BA" w:rsidR="003D2163">
              <w:rPr>
                <w:rFonts w:eastAsia="Times New Roman" w:cs="Arial"/>
              </w:rPr>
              <w:t>apply</w:t>
            </w:r>
            <w:proofErr w:type="gramEnd"/>
          </w:p>
          <w:p w:rsidRPr="004036BA" w:rsidR="00517483" w:rsidP="00517483" w:rsidRDefault="002644C4" w14:paraId="6108BDE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276940A6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0BE1E6F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7466503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0F57AA" w14:paraId="142060E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</w:t>
            </w:r>
            <w:r w:rsidRPr="004036BA" w:rsidR="00D66E2D">
              <w:rPr>
                <w:rFonts w:eastAsia="Times New Roman" w:cs="Arial"/>
              </w:rPr>
              <w:t xml:space="preserve"> (Web)(Software) – Does not apply to non-web software</w:t>
            </w:r>
          </w:p>
          <w:p w:rsidRPr="004036BA" w:rsidR="000F57AA" w:rsidP="000F57AA" w:rsidRDefault="000F57AA" w14:paraId="3932D27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D66E2D" w:rsidRDefault="000F57AA" w14:paraId="6DC1EB4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  <w:r w:rsidRPr="004036BA" w:rsidR="00D66E2D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1738E4BD" w14:paraId="2D8EE7C1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  <w:p w:rsidRPr="004036BA" w:rsidR="00A57AA3" w:rsidP="4007AEFE" w:rsidRDefault="00A57AA3" w14:paraId="0621E85F" w14:textId="06DD3698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1FFC2BF2" w14:paraId="541385BB" w14:textId="328A559F">
            <w:pPr>
              <w:spacing w:after="0" w:line="240" w:lineRule="auto"/>
            </w:pPr>
            <w:r w:rsidRPr="4007AEFE">
              <w:rPr>
                <w:rFonts w:cs="Calibri"/>
                <w:color w:val="000000" w:themeColor="text1"/>
              </w:rPr>
              <w:t>Elements are identified consistently across the website.</w:t>
            </w:r>
          </w:p>
        </w:tc>
      </w:tr>
      <w:tr w:rsidRPr="004036BA" w:rsidR="003D2163" w:rsidTr="39EA9EA1" w14:paraId="28DEE69F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34177148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suggestions" r:id="rId66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02619C6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75B97BDF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67D20828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3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A82133" w14:paraId="7F8FD7E5" w14:textId="77777777" w14:noSpellErr="1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A82133">
              <w:rPr>
                <w:rFonts w:eastAsia="Times New Roman" w:cs="Arial"/>
              </w:rPr>
              <w:t>10.3.3.3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aWbfwhQY" w:id="991417943"/>
            <w:r w:rsidRPr="39EA9EA1" w:rsidR="00D12A9A">
              <w:rPr>
                <w:rFonts w:eastAsia="Times New Roman" w:cs="Arial"/>
              </w:rPr>
              <w:t>Non-web</w:t>
            </w:r>
            <w:bookmarkEnd w:id="991417943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4C5A6593" w14:textId="77777777">
            <w:pPr>
              <w:numPr>
                <w:ilvl w:val="0"/>
                <w:numId w:val="2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42F79C22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3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302D9520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5FBEBF1F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3B6E194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09F8B207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24D2600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35BBC4B1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7F757856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030D43CC" w14:paraId="6EE27447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  <w:p w:rsidRPr="004036BA" w:rsidR="00A57AA3" w:rsidP="4007AEFE" w:rsidRDefault="00A57AA3" w14:paraId="2191E440" w14:textId="5EAC3013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00BD1331" w14:paraId="165DD5C7" w14:textId="504DD163">
            <w:pPr>
              <w:spacing w:after="0" w:line="240" w:lineRule="auto"/>
            </w:pPr>
            <w:r w:rsidRPr="4007AEFE">
              <w:rPr>
                <w:rFonts w:cs="Calibri"/>
                <w:color w:val="000000" w:themeColor="text1"/>
              </w:rPr>
              <w:t>Error messages are descriptive.</w:t>
            </w:r>
          </w:p>
        </w:tc>
      </w:tr>
      <w:tr w:rsidRPr="004036BA" w:rsidR="003D2163" w:rsidTr="39EA9EA1" w14:paraId="4F962F0C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D2163" w:rsidP="00C622BB" w:rsidRDefault="00A51999" w14:paraId="0A422580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minimize-error-reversible" r:id="rId67">
              <w:r w:rsidRPr="004036BA" w:rsidR="003D2163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Pr="004036BA" w:rsidR="003D2163">
              <w:t xml:space="preserve"> (Level AA)</w:t>
            </w:r>
          </w:p>
          <w:p w:rsidRPr="004036BA" w:rsidR="003D2163" w:rsidP="00C622BB" w:rsidRDefault="003D2163" w14:paraId="26A55AC5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D2163" w:rsidP="00C622BB" w:rsidRDefault="003D2163" w14:paraId="3098050B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D2163" w:rsidP="00042DFF" w:rsidRDefault="00424185" w14:paraId="530649CB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3.3.4</w:t>
            </w:r>
            <w:r w:rsidRPr="004036BA" w:rsidR="003D2163">
              <w:rPr>
                <w:rFonts w:eastAsia="Times New Roman" w:cs="Arial"/>
              </w:rPr>
              <w:t xml:space="preserve"> (Web)</w:t>
            </w:r>
          </w:p>
          <w:p w:rsidRPr="004036BA" w:rsidR="003D2163" w:rsidP="00042DFF" w:rsidRDefault="00A82133" w14:paraId="3349BF92" w14:textId="77777777" w14:noSpellErr="1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A82133">
              <w:rPr>
                <w:rFonts w:eastAsia="Times New Roman" w:cs="Arial"/>
              </w:rPr>
              <w:t>10.3.3.4</w:t>
            </w:r>
            <w:r w:rsidRPr="39EA9EA1" w:rsidR="003D2163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bCp3r63l" w:id="2127834501"/>
            <w:r w:rsidRPr="39EA9EA1" w:rsidR="00D12A9A">
              <w:rPr>
                <w:rFonts w:eastAsia="Times New Roman" w:cs="Arial"/>
              </w:rPr>
              <w:t>Non-web</w:t>
            </w:r>
            <w:bookmarkEnd w:id="2127834501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D2163" w:rsidP="00042DFF" w:rsidRDefault="00267824" w14:paraId="2F47212D" w14:textId="77777777">
            <w:pPr>
              <w:numPr>
                <w:ilvl w:val="0"/>
                <w:numId w:val="23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Pr="004036BA" w:rsidR="003D2163">
              <w:rPr>
                <w:rFonts w:eastAsia="Times New Roman" w:cs="Arial"/>
              </w:rPr>
              <w:t xml:space="preserve"> (</w:t>
            </w:r>
            <w:r w:rsidRPr="004036BA">
              <w:rPr>
                <w:rFonts w:eastAsia="Times New Roman" w:cs="Arial"/>
              </w:rPr>
              <w:t xml:space="preserve">Open Functionality </w:t>
            </w:r>
            <w:r w:rsidRPr="004036BA" w:rsidR="003D2163">
              <w:rPr>
                <w:rFonts w:eastAsia="Times New Roman" w:cs="Arial"/>
              </w:rPr>
              <w:t>Software)</w:t>
            </w:r>
          </w:p>
          <w:p w:rsidRPr="004036BA" w:rsidR="003D2163" w:rsidP="00C622BB" w:rsidRDefault="00267824" w14:paraId="56D08CB8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3.3.4</w:t>
            </w:r>
            <w:r w:rsidRPr="004036BA" w:rsidR="003D2163">
              <w:rPr>
                <w:rFonts w:eastAsia="Times New Roman" w:cs="Arial"/>
              </w:rPr>
              <w:t xml:space="preserve"> (Closed Software)</w:t>
            </w:r>
          </w:p>
          <w:p w:rsidRPr="004036BA" w:rsidR="00517483" w:rsidP="00517483" w:rsidRDefault="002644C4" w14:paraId="19B352BA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517483">
              <w:t xml:space="preserve"> (Authoring Tool)</w:t>
            </w:r>
          </w:p>
          <w:p w:rsidRPr="004036BA" w:rsidR="00517483" w:rsidP="00517483" w:rsidRDefault="00517483" w14:paraId="0F7961E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517483" w:rsidP="00517483" w:rsidRDefault="00517483" w14:paraId="3EAE3EA0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t>12.2.4 (Support Docs)</w:t>
            </w:r>
          </w:p>
          <w:p w:rsidRPr="004036BA" w:rsidR="000F57AA" w:rsidP="000F57AA" w:rsidRDefault="00505EF4" w14:paraId="3DA55A30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</w:t>
            </w:r>
            <w:r w:rsidRPr="004036BA" w:rsidR="000F57AA">
              <w:rPr>
                <w:rFonts w:eastAsia="Times New Roman" w:cs="Arial"/>
              </w:rPr>
              <w:t xml:space="preserve"> Section 508</w:t>
            </w:r>
          </w:p>
          <w:p w:rsidRPr="004036BA" w:rsidR="000F57AA" w:rsidP="000F57AA" w:rsidRDefault="00240E97" w14:paraId="0B81CA05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501 (Web)(Software)</w:t>
            </w:r>
          </w:p>
          <w:p w:rsidRPr="004036BA" w:rsidR="000F57AA" w:rsidP="000F57AA" w:rsidRDefault="000F57AA" w14:paraId="0D2FC87C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rPr>
                <w:rFonts w:eastAsia="Times New Roman" w:cs="Arial"/>
                <w:bCs/>
              </w:rPr>
              <w:t>504.2 (Authoring Tool)</w:t>
            </w:r>
          </w:p>
          <w:p w:rsidRPr="004036BA" w:rsidR="000F57AA" w:rsidP="000F57AA" w:rsidRDefault="000F57AA" w14:paraId="7D2AE607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4036BA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A57AA3" w:rsidP="4007AEFE" w:rsidRDefault="050D85D5" w14:paraId="6330DF27" w14:textId="0E816800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Supports</w:t>
            </w:r>
          </w:p>
          <w:p w:rsidRPr="004036BA" w:rsidR="00A57AA3" w:rsidP="4007AEFE" w:rsidRDefault="00A57AA3" w14:paraId="24C57C75" w14:textId="1BB4F8CA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F65DDC" w:rsidR="00A57AA3" w:rsidP="4007AEFE" w:rsidRDefault="26AE0E08" w14:paraId="1AD3EF76" w14:textId="4A737F7C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007AEFE">
              <w:rPr>
                <w:rFonts w:cs="Calibri"/>
                <w:color w:val="000000" w:themeColor="text1"/>
              </w:rPr>
              <w:t>Forms that include legal commitments, financial transaction and user’s controllable data are not present.</w:t>
            </w:r>
          </w:p>
        </w:tc>
      </w:tr>
      <w:tr w:rsidRPr="004036BA" w:rsidR="003B281D" w:rsidTr="39EA9EA1" w14:paraId="5FB6EC38" w14:textId="77777777">
        <w:trPr>
          <w:gridAfter w:val="1"/>
          <w:wAfter w:w="12" w:type="dxa"/>
          <w:trHeight w:val="302"/>
          <w:tblCellSpacing w:w="0" w:type="dxa"/>
        </w:trPr>
        <w:tc>
          <w:tcPr>
            <w:tcW w:w="6595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00424185" w:rsidRDefault="00A51999" w14:paraId="4F97CD81" w14:textId="77777777">
            <w:pPr>
              <w:spacing w:after="0" w:line="240" w:lineRule="auto"/>
              <w:rPr>
                <w:rFonts w:eastAsia="Times New Roman" w:cs="Arial"/>
                <w:b/>
              </w:rPr>
            </w:pPr>
            <w:hyperlink w:history="1" w:anchor="status-messages" r:id="rId68">
              <w:r w:rsidRPr="004036BA" w:rsidR="003B281D">
                <w:rPr>
                  <w:rStyle w:val="Hyperlink"/>
                  <w:rFonts w:eastAsia="Times New Roman" w:cs="Arial"/>
                  <w:b/>
                </w:rPr>
                <w:t>4.1.3 Status Messages</w:t>
              </w:r>
            </w:hyperlink>
            <w:r w:rsidRPr="004036BA" w:rsidR="003B281D">
              <w:rPr>
                <w:rFonts w:eastAsia="Times New Roman" w:cs="Arial"/>
                <w:b/>
              </w:rPr>
              <w:t xml:space="preserve"> </w:t>
            </w:r>
            <w:r w:rsidRPr="004036BA" w:rsidR="003B281D">
              <w:t>(Level AA</w:t>
            </w:r>
            <w:r w:rsidRPr="004036BA" w:rsidR="00816E6F">
              <w:t xml:space="preserve"> 2.1 only</w:t>
            </w:r>
            <w:r w:rsidRPr="004036BA" w:rsidR="003B281D">
              <w:t>)</w:t>
            </w:r>
          </w:p>
          <w:p w:rsidRPr="004036BA" w:rsidR="003B281D" w:rsidP="00424185" w:rsidRDefault="003B281D" w14:paraId="0DB3A828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Also applies to:</w:t>
            </w:r>
          </w:p>
          <w:p w:rsidRPr="004036BA" w:rsidR="003B281D" w:rsidP="00424185" w:rsidRDefault="003B281D" w14:paraId="4046B549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EN 301 549 Criteria</w:t>
            </w:r>
          </w:p>
          <w:p w:rsidRPr="004036BA" w:rsidR="003B281D" w:rsidP="00424185" w:rsidRDefault="00424185" w14:paraId="73A5988B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9.4.1.3</w:t>
            </w:r>
            <w:r w:rsidRPr="004036BA" w:rsidR="003B281D">
              <w:rPr>
                <w:rFonts w:eastAsia="Times New Roman" w:cs="Arial"/>
              </w:rPr>
              <w:t xml:space="preserve"> (Web)</w:t>
            </w:r>
          </w:p>
          <w:p w:rsidRPr="004036BA" w:rsidR="003B281D" w:rsidP="00424185" w:rsidRDefault="003B281D" w14:paraId="32DA0355" w14:textId="77777777" w14:noSpellErr="1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39EA9EA1" w:rsidR="003B281D">
              <w:rPr>
                <w:rFonts w:eastAsia="Times New Roman" w:cs="Arial"/>
              </w:rPr>
              <w:t>10.</w:t>
            </w:r>
            <w:r w:rsidRPr="39EA9EA1" w:rsidR="00A82133">
              <w:rPr>
                <w:rFonts w:eastAsia="Times New Roman" w:cs="Arial"/>
              </w:rPr>
              <w:t>4.1.3</w:t>
            </w:r>
            <w:r w:rsidRPr="39EA9EA1" w:rsidR="003B281D">
              <w:rPr>
                <w:rFonts w:eastAsia="Times New Roman" w:cs="Arial"/>
              </w:rPr>
              <w:t xml:space="preserve"> </w:t>
            </w:r>
            <w:r w:rsidRPr="39EA9EA1" w:rsidR="00D12A9A">
              <w:rPr>
                <w:rFonts w:eastAsia="Times New Roman" w:cs="Arial"/>
              </w:rPr>
              <w:t>(</w:t>
            </w:r>
            <w:bookmarkStart w:name="_Int_VPQCsqcW" w:id="1474821764"/>
            <w:r w:rsidRPr="39EA9EA1" w:rsidR="00D12A9A">
              <w:rPr>
                <w:rFonts w:eastAsia="Times New Roman" w:cs="Arial"/>
              </w:rPr>
              <w:t>Non-web</w:t>
            </w:r>
            <w:bookmarkEnd w:id="1474821764"/>
            <w:r w:rsidRPr="39EA9EA1" w:rsidR="00D12A9A">
              <w:rPr>
                <w:rFonts w:eastAsia="Times New Roman" w:cs="Arial"/>
              </w:rPr>
              <w:t xml:space="preserve"> document)</w:t>
            </w:r>
          </w:p>
          <w:p w:rsidRPr="004036BA" w:rsidR="003B281D" w:rsidP="00424185" w:rsidRDefault="003B281D" w14:paraId="70BEB10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BE2FB5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</w:t>
            </w:r>
            <w:r w:rsidRPr="004036BA" w:rsidR="00BE2FB5">
              <w:rPr>
                <w:rFonts w:eastAsia="Times New Roman" w:cs="Arial"/>
              </w:rPr>
              <w:t xml:space="preserve">Open Functionality </w:t>
            </w:r>
            <w:r w:rsidRPr="004036BA">
              <w:rPr>
                <w:rFonts w:eastAsia="Times New Roman" w:cs="Arial"/>
              </w:rPr>
              <w:t>Software)</w:t>
            </w:r>
          </w:p>
          <w:p w:rsidRPr="004036BA" w:rsidR="003B281D" w:rsidP="00424185" w:rsidRDefault="003B281D" w14:paraId="5E99B7D3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11.</w:t>
            </w:r>
            <w:r w:rsidRPr="004036BA" w:rsidR="00BE2FB5">
              <w:rPr>
                <w:rFonts w:eastAsia="Times New Roman" w:cs="Arial"/>
              </w:rPr>
              <w:t>4.1.3</w:t>
            </w:r>
            <w:r w:rsidRPr="004036BA">
              <w:rPr>
                <w:rFonts w:eastAsia="Times New Roman" w:cs="Arial"/>
              </w:rPr>
              <w:t xml:space="preserve"> (Closed Software) – Does not </w:t>
            </w:r>
            <w:proofErr w:type="gramStart"/>
            <w:r w:rsidRPr="004036BA">
              <w:rPr>
                <w:rFonts w:eastAsia="Times New Roman" w:cs="Arial"/>
              </w:rPr>
              <w:t>apply</w:t>
            </w:r>
            <w:proofErr w:type="gramEnd"/>
          </w:p>
          <w:p w:rsidRPr="004036BA" w:rsidR="003B281D" w:rsidP="00424185" w:rsidRDefault="002644C4" w14:paraId="4A2DFDAE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1.8.2</w:t>
            </w:r>
            <w:r w:rsidRPr="004036BA" w:rsidR="003B281D">
              <w:t xml:space="preserve"> (Authoring Tool)</w:t>
            </w:r>
          </w:p>
          <w:p w:rsidRPr="004036BA" w:rsidR="003B281D" w:rsidP="00424185" w:rsidRDefault="003B281D" w14:paraId="6169E8DB" w14:textId="77777777">
            <w:pPr>
              <w:numPr>
                <w:ilvl w:val="0"/>
                <w:numId w:val="6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4036BA">
              <w:t>12.1.2 (Product Docs)</w:t>
            </w:r>
          </w:p>
          <w:p w:rsidRPr="004036BA" w:rsidR="003B281D" w:rsidP="00424185" w:rsidRDefault="003B281D" w14:paraId="371701EF" w14:textId="77777777">
            <w:pPr>
              <w:numPr>
                <w:ilvl w:val="0"/>
                <w:numId w:val="7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4036BA">
              <w:t>12.2.4 (Support Docs)</w:t>
            </w:r>
          </w:p>
          <w:p w:rsidRPr="004036BA" w:rsidR="00E45F1E" w:rsidP="00E45F1E" w:rsidRDefault="00E45F1E" w14:paraId="08B208A4" w14:textId="77777777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Revised Section 508 – Does not apply</w:t>
            </w:r>
          </w:p>
        </w:tc>
        <w:tc>
          <w:tcPr>
            <w:tcW w:w="2728" w:type="dxa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Pr="004036BA" w:rsidR="003B281D" w:rsidP="4007AEFE" w:rsidRDefault="02DDF155" w14:paraId="5A858F0E" w14:textId="778440BB">
            <w:pPr>
              <w:spacing w:after="0" w:line="240" w:lineRule="auto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Partially Supports</w:t>
            </w:r>
          </w:p>
          <w:p w:rsidRPr="004036BA" w:rsidR="003B281D" w:rsidP="4007AEFE" w:rsidRDefault="003B281D" w14:paraId="0BA2448F" w14:textId="4E958F3D">
            <w:pPr>
              <w:spacing w:after="0" w:line="240" w:lineRule="auto"/>
              <w:rPr>
                <w:rFonts w:eastAsia="Times New Roman" w:cs="Arial"/>
              </w:rPr>
            </w:pPr>
          </w:p>
        </w:tc>
        <w:tc>
          <w:tcPr>
            <w:tcW w:w="5062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tcMar/>
            <w:vAlign w:val="center"/>
          </w:tcPr>
          <w:p w:rsidR="002F5152" w:rsidP="00F65DDC" w:rsidRDefault="005A757C" w14:paraId="1758984D" w14:textId="4BEEA01F">
            <w:r w:rsidRPr="000D0E2B">
              <w:t>Most of the information about the status messages is determined programmatically. The following dynamic updates are not determined programmatically on some of the pages:</w:t>
            </w:r>
          </w:p>
          <w:p w:rsidR="002F5152" w:rsidP="002F5152" w:rsidRDefault="005A757C" w14:paraId="7010A54D" w14:textId="77777777">
            <w:pPr>
              <w:pStyle w:val="NormalWeb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D0E2B">
              <w:rPr>
                <w:rFonts w:asciiTheme="minorHAnsi" w:hAnsiTheme="minorHAnsi" w:cstheme="minorHAnsi"/>
                <w:sz w:val="22"/>
                <w:szCs w:val="22"/>
              </w:rPr>
              <w:t>Search result announcement</w:t>
            </w:r>
          </w:p>
          <w:p w:rsidR="002F5152" w:rsidP="002F5152" w:rsidRDefault="005A757C" w14:paraId="39874974" w14:textId="77777777">
            <w:pPr>
              <w:pStyle w:val="NormalWeb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D0E2B">
              <w:rPr>
                <w:rFonts w:asciiTheme="minorHAnsi" w:hAnsiTheme="minorHAnsi" w:cstheme="minorHAnsi"/>
                <w:sz w:val="22"/>
                <w:szCs w:val="22"/>
              </w:rPr>
              <w:t>Status messages</w:t>
            </w:r>
          </w:p>
          <w:p w:rsidRPr="00F65DDC" w:rsidR="003B281D" w:rsidP="00F65DDC" w:rsidRDefault="005A757C" w14:paraId="5ECFA9EE" w14:textId="24804898">
            <w:pPr>
              <w:pStyle w:val="NormalWeb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D0E2B">
              <w:rPr>
                <w:rFonts w:asciiTheme="minorHAnsi" w:hAnsiTheme="minorHAnsi" w:cstheme="minorHAnsi"/>
                <w:sz w:val="22"/>
                <w:szCs w:val="22"/>
              </w:rPr>
              <w:t>Dynamically added content</w:t>
            </w:r>
          </w:p>
        </w:tc>
      </w:tr>
    </w:tbl>
    <w:p w:rsidRPr="004036BA" w:rsidR="003D2163" w:rsidP="003D2163" w:rsidRDefault="003D2163" w14:paraId="07911B9B" w14:textId="77777777">
      <w:pPr>
        <w:spacing w:after="0" w:line="240" w:lineRule="auto"/>
        <w:rPr>
          <w:rFonts w:ascii="Arial" w:hAnsi="Arial" w:eastAsia="Times New Roman" w:cs="Arial"/>
          <w:b/>
          <w:bCs/>
          <w:sz w:val="24"/>
          <w:szCs w:val="24"/>
        </w:rPr>
      </w:pPr>
    </w:p>
    <w:p w:rsidRPr="004036BA" w:rsidR="003D2163" w:rsidP="00B83919" w:rsidRDefault="003D2163" w14:paraId="64DCB511" w14:textId="77777777">
      <w:pPr>
        <w:pStyle w:val="Heading3"/>
        <w:rPr>
          <w:lang w:val="en-US"/>
        </w:rPr>
      </w:pPr>
      <w:bookmarkStart w:name="_Toc512938933" w:id="15"/>
      <w:r w:rsidRPr="004036BA">
        <w:rPr>
          <w:lang w:val="en-US"/>
        </w:rPr>
        <w:t xml:space="preserve">Table 3: </w:t>
      </w:r>
      <w:r w:rsidRPr="004036BA" w:rsidR="00327269">
        <w:rPr>
          <w:lang w:val="en-US"/>
        </w:rPr>
        <w:t xml:space="preserve">Success </w:t>
      </w:r>
      <w:r w:rsidRPr="004036BA">
        <w:rPr>
          <w:lang w:val="en-US"/>
        </w:rPr>
        <w:t>Criteria, Level AAA</w:t>
      </w:r>
      <w:bookmarkEnd w:id="15"/>
    </w:p>
    <w:p w:rsidRPr="004036BA" w:rsidR="003D2163" w:rsidP="00270F56" w:rsidRDefault="209E55A3" w14:paraId="021B2A04" w14:textId="61D5906D">
      <w:r>
        <w:t>Notes:</w:t>
      </w:r>
      <w:r w:rsidR="680A7B02">
        <w:t xml:space="preserve"> Not Evaluated </w:t>
      </w:r>
    </w:p>
    <w:p w:rsidRPr="004036BA" w:rsidR="00C622BB" w:rsidP="00C622BB" w:rsidRDefault="00837F2B" w14:paraId="050CA9A5" w14:textId="77777777">
      <w:pPr>
        <w:pStyle w:val="Heading2"/>
        <w:rPr>
          <w:lang w:val="en-US"/>
        </w:rPr>
      </w:pPr>
      <w:bookmarkStart w:name="_Toc473010283" w:id="16"/>
      <w:r w:rsidRPr="004036BA">
        <w:rPr>
          <w:lang w:val="en-US"/>
        </w:rPr>
        <w:br w:type="page"/>
      </w:r>
      <w:bookmarkStart w:name="_Toc512938934" w:id="17"/>
      <w:r w:rsidRPr="004036BA" w:rsidR="00505EF4">
        <w:rPr>
          <w:lang w:val="en-US"/>
        </w:rPr>
        <w:t>Revised</w:t>
      </w:r>
      <w:r w:rsidRPr="004036BA" w:rsidR="00C622BB">
        <w:rPr>
          <w:lang w:val="en-US"/>
        </w:rPr>
        <w:t xml:space="preserve"> Section 508 Report</w:t>
      </w:r>
      <w:bookmarkEnd w:id="16"/>
      <w:bookmarkEnd w:id="17"/>
    </w:p>
    <w:p w:rsidRPr="004036BA" w:rsidR="00C622BB" w:rsidP="00C622BB" w:rsidRDefault="421342D4" w14:paraId="51D4D7BC" w14:textId="2EC0C643">
      <w:r>
        <w:t>Notes:</w:t>
      </w:r>
      <w:r w:rsidR="0A5E5096">
        <w:t xml:space="preserve"> Applicable for sample set of pages and modal dialogs.</w:t>
      </w:r>
    </w:p>
    <w:p w:rsidRPr="004036BA" w:rsidR="00C622BB" w:rsidP="00C622BB" w:rsidRDefault="00C622BB" w14:paraId="6D653B5C" w14:textId="77777777">
      <w:pPr>
        <w:pStyle w:val="Heading3"/>
        <w:rPr>
          <w:lang w:val="en-US"/>
        </w:rPr>
      </w:pPr>
      <w:bookmarkStart w:name="_Toc473010290" w:id="18"/>
      <w:bookmarkStart w:name="_Toc512938935" w:id="19"/>
      <w:r w:rsidRPr="004036BA">
        <w:rPr>
          <w:lang w:val="en-US"/>
        </w:rPr>
        <w:t>Chapter 3</w:t>
      </w:r>
      <w:r w:rsidRPr="004036BA" w:rsidR="000E43BF">
        <w:rPr>
          <w:lang w:val="en-US"/>
        </w:rPr>
        <w:t xml:space="preserve">: </w:t>
      </w:r>
      <w:hyperlink w:history="1" w:anchor="chapter-3-functional-performance-criteria" r:id="rId69">
        <w:r w:rsidRPr="004036BA">
          <w:rPr>
            <w:rStyle w:val="Hyperlink"/>
            <w:lang w:val="en-US"/>
          </w:rPr>
          <w:t>Functional Performance Criteria</w:t>
        </w:r>
      </w:hyperlink>
      <w:r w:rsidRPr="004036BA" w:rsidR="00C80E86">
        <w:rPr>
          <w:lang w:val="en-US"/>
        </w:rPr>
        <w:t xml:space="preserve"> (FPC)</w:t>
      </w:r>
      <w:bookmarkEnd w:id="18"/>
      <w:bookmarkEnd w:id="19"/>
    </w:p>
    <w:p w:rsidRPr="004036BA" w:rsidR="00C622BB" w:rsidP="5729A6FC" w:rsidRDefault="00C622BB" w14:paraId="5FA3201F" w14:textId="222AA21A">
      <w:r>
        <w:t>Notes:</w:t>
      </w:r>
      <w:r w:rsidRPr="5729A6FC" w:rsidR="2F9949EC">
        <w:rPr>
          <w:rFonts w:cs="Calibri"/>
          <w:color w:val="000000" w:themeColor="text1"/>
        </w:rPr>
        <w:t xml:space="preserve"> Applicable for a sample set of pages.</w:t>
      </w:r>
    </w:p>
    <w:tbl>
      <w:tblPr>
        <w:tblW w:w="14384" w:type="dxa"/>
        <w:tblCellSpacing w:w="0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45"/>
        <w:gridCol w:w="4770"/>
        <w:gridCol w:w="3869"/>
      </w:tblGrid>
      <w:tr w:rsidRPr="004036BA" w:rsidR="00C622BB" w:rsidTr="5ECA7216" w14:paraId="4CEACFBC" w14:textId="77777777">
        <w:trPr>
          <w:tblHeader/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C622BB" w:rsidP="00C622BB" w:rsidRDefault="00C622BB" w14:paraId="10142E17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C622BB" w:rsidP="00C622BB" w:rsidRDefault="00C622BB" w14:paraId="7138E040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C622BB" w:rsidP="00C622BB" w:rsidRDefault="00C622BB" w14:paraId="2DFFE46C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C622BB" w:rsidTr="5ECA7216" w14:paraId="430FB087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67304A98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1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Vision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30AB99E8" w:rsidRDefault="6CEF4557" w14:paraId="1334B35F" w14:textId="3B885AA7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30AB99E8">
              <w:rPr>
                <w:rFonts w:cs="Calibri"/>
                <w:color w:val="000000" w:themeColor="text1"/>
              </w:rPr>
              <w:t>Partially Supports</w:t>
            </w:r>
          </w:p>
          <w:p w:rsidRPr="004036BA" w:rsidR="00C622BB" w:rsidP="00C622BB" w:rsidRDefault="00C622BB" w14:paraId="42AA8741" w14:textId="4466BD00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460DAF0B" w:rsidRDefault="6CEF4557" w14:paraId="58539B3A" w14:textId="46827C11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60DAF0B">
              <w:rPr>
                <w:rFonts w:cs="Calibri"/>
                <w:color w:val="000000" w:themeColor="text1"/>
              </w:rPr>
              <w:t xml:space="preserve">The website features allow people with </w:t>
            </w:r>
          </w:p>
          <w:p w:rsidRPr="004036BA" w:rsidR="00C622BB" w:rsidP="460DAF0B" w:rsidRDefault="6CEF4557" w14:paraId="109F804E" w14:textId="1CF35866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60DAF0B">
              <w:rPr>
                <w:rFonts w:cs="Calibri"/>
                <w:color w:val="000000" w:themeColor="text1"/>
              </w:rPr>
              <w:t xml:space="preserve">vision loss to use a screen reader to </w:t>
            </w:r>
          </w:p>
          <w:p w:rsidRPr="004036BA" w:rsidR="00C622BB" w:rsidP="460DAF0B" w:rsidRDefault="6CEF4557" w14:paraId="4B8F923D" w14:textId="619B1636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60DAF0B">
              <w:rPr>
                <w:rFonts w:cs="Calibri"/>
                <w:color w:val="000000" w:themeColor="text1"/>
              </w:rPr>
              <w:t xml:space="preserve">interact with user interface elements. </w:t>
            </w:r>
          </w:p>
          <w:p w:rsidRPr="004036BA" w:rsidR="00C622BB" w:rsidP="460DAF0B" w:rsidRDefault="6CEF4557" w14:paraId="2E231C44" w14:textId="1A757171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60DAF0B">
              <w:rPr>
                <w:rFonts w:cs="Calibri"/>
                <w:color w:val="000000" w:themeColor="text1"/>
              </w:rPr>
              <w:t xml:space="preserve">Some challenges may occur </w:t>
            </w:r>
            <w:proofErr w:type="gramStart"/>
            <w:r w:rsidRPr="460DAF0B">
              <w:rPr>
                <w:rFonts w:cs="Calibri"/>
                <w:color w:val="000000" w:themeColor="text1"/>
              </w:rPr>
              <w:t>while</w:t>
            </w:r>
            <w:proofErr w:type="gramEnd"/>
            <w:r w:rsidRPr="460DAF0B">
              <w:rPr>
                <w:rFonts w:cs="Calibri"/>
                <w:color w:val="000000" w:themeColor="text1"/>
              </w:rPr>
              <w:t xml:space="preserve"> </w:t>
            </w:r>
          </w:p>
          <w:p w:rsidRPr="004036BA" w:rsidR="00C622BB" w:rsidP="460DAF0B" w:rsidRDefault="6CEF4557" w14:paraId="0277575F" w14:textId="11D34FB4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60DAF0B">
              <w:rPr>
                <w:rFonts w:cs="Calibri"/>
                <w:color w:val="000000" w:themeColor="text1"/>
              </w:rPr>
              <w:t xml:space="preserve">accessing the website as disclosed in </w:t>
            </w:r>
          </w:p>
          <w:p w:rsidRPr="004036BA" w:rsidR="00C622BB" w:rsidP="460DAF0B" w:rsidRDefault="6CEF4557" w14:paraId="6BAC46EB" w14:textId="2CBF076B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460DAF0B">
              <w:rPr>
                <w:rFonts w:cs="Calibri"/>
                <w:color w:val="000000" w:themeColor="text1"/>
              </w:rPr>
              <w:t>Table 1: 1.1.1, 1.3.1, 1.3.2, 1.4.1, 2.1.1,</w:t>
            </w:r>
          </w:p>
          <w:p w:rsidRPr="00420A04" w:rsidR="00C622BB" w:rsidP="00420A04" w:rsidRDefault="6CEF4557" w14:paraId="2313A0E2" w14:textId="15929DD6">
            <w:r w:rsidRPr="460DAF0B">
              <w:t>2.4.1, 2.4.2, 2.4.3, 2.4.4, 3.3.1,</w:t>
            </w:r>
            <w:r w:rsidR="00991B27">
              <w:t xml:space="preserve"> </w:t>
            </w:r>
            <w:r w:rsidRPr="0B2E6BAE" w:rsidR="41997AA9">
              <w:t>3.2.2,</w:t>
            </w:r>
            <w:r w:rsidR="00991B27">
              <w:t xml:space="preserve"> </w:t>
            </w:r>
            <w:r w:rsidRPr="460DAF0B">
              <w:t>4.1.2 and Table 2: 2.4.6</w:t>
            </w:r>
          </w:p>
        </w:tc>
      </w:tr>
      <w:tr w:rsidRPr="004036BA" w:rsidR="00C622BB" w:rsidTr="5ECA7216" w14:paraId="304B0D83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4BF40E3F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2 With Limited Vision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5EDEDEB3" w:rsidRDefault="27E91010" w14:paraId="30D4C4D0" w14:textId="309F8165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5EDEDEB3">
              <w:rPr>
                <w:rFonts w:cs="Calibri"/>
                <w:color w:val="000000" w:themeColor="text1"/>
              </w:rPr>
              <w:t>Partially Supports</w:t>
            </w:r>
          </w:p>
          <w:p w:rsidRPr="004036BA" w:rsidR="00C622BB" w:rsidP="00C622BB" w:rsidRDefault="00C622BB" w14:paraId="6CD3739B" w14:textId="5764F456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3BDBA55F" w:rsidRDefault="7BE1FE70" w14:paraId="7F616222" w14:textId="4E04459F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The website features allow people with </w:t>
            </w:r>
          </w:p>
          <w:p w:rsidRPr="004036BA" w:rsidR="00C622BB" w:rsidP="3BDBA55F" w:rsidRDefault="7BE1FE70" w14:paraId="42FF99BD" w14:textId="217C5DDC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limited vision to access most of the </w:t>
            </w:r>
            <w:proofErr w:type="gramStart"/>
            <w:r w:rsidRPr="3BDBA55F">
              <w:rPr>
                <w:rFonts w:cs="Calibri"/>
                <w:color w:val="000000" w:themeColor="text1"/>
              </w:rPr>
              <w:t>user</w:t>
            </w:r>
            <w:proofErr w:type="gramEnd"/>
            <w:r w:rsidRPr="3BDBA55F">
              <w:rPr>
                <w:rFonts w:cs="Calibri"/>
                <w:color w:val="000000" w:themeColor="text1"/>
              </w:rPr>
              <w:t xml:space="preserve"> </w:t>
            </w:r>
          </w:p>
          <w:p w:rsidRPr="004036BA" w:rsidR="00C622BB" w:rsidP="3BDBA55F" w:rsidRDefault="7BE1FE70" w14:paraId="7FD1DBCD" w14:textId="1F64FC57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interface elements. Some challenges may </w:t>
            </w:r>
          </w:p>
          <w:p w:rsidRPr="004036BA" w:rsidR="00C622BB" w:rsidP="3BDBA55F" w:rsidRDefault="7BE1FE70" w14:paraId="6B85F8DD" w14:textId="36340C58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occur while accessing the website as </w:t>
            </w:r>
          </w:p>
          <w:p w:rsidRPr="004036BA" w:rsidR="00C622BB" w:rsidP="00420A04" w:rsidRDefault="7BE1FE70" w14:paraId="0706F0A8" w14:textId="335D3A50">
            <w:r w:rsidRPr="3BDBA55F">
              <w:t>disclosed in Table 1:</w:t>
            </w:r>
            <w:r w:rsidRPr="786A2F5D" w:rsidR="13B0B126">
              <w:t xml:space="preserve"> </w:t>
            </w:r>
            <w:r w:rsidRPr="0B81DAED" w:rsidR="13B0B126">
              <w:t>1</w:t>
            </w:r>
            <w:r w:rsidRPr="786A2F5D" w:rsidR="13B0B126">
              <w:t>.</w:t>
            </w:r>
            <w:r w:rsidR="00EC1E07">
              <w:t xml:space="preserve">3.1, </w:t>
            </w:r>
            <w:r w:rsidRPr="0B81DAED" w:rsidR="13B0B126">
              <w:t>1</w:t>
            </w:r>
            <w:r w:rsidRPr="786A2F5D" w:rsidR="13B0B126">
              <w:t>.</w:t>
            </w:r>
            <w:r w:rsidRPr="3BDBA55F">
              <w:t>4.1</w:t>
            </w:r>
            <w:r w:rsidR="00787FBD">
              <w:t xml:space="preserve"> </w:t>
            </w:r>
            <w:r w:rsidRPr="3BDBA55F">
              <w:t>and Table 2: 1.4.3, 1.4.4, 2.4.7</w:t>
            </w:r>
          </w:p>
        </w:tc>
      </w:tr>
      <w:tr w:rsidRPr="004036BA" w:rsidR="00C622BB" w:rsidTr="5ECA7216" w14:paraId="395F7012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4A522212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3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Perception of Color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682148B9" w:rsidRDefault="060E51EC" w14:paraId="0CDAEDC1" w14:textId="3B54169C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682148B9">
              <w:rPr>
                <w:rFonts w:cs="Calibri"/>
                <w:color w:val="000000" w:themeColor="text1"/>
              </w:rPr>
              <w:t>Partially Supports</w:t>
            </w:r>
          </w:p>
          <w:p w:rsidRPr="004036BA" w:rsidR="00C622BB" w:rsidP="00C622BB" w:rsidRDefault="00C622BB" w14:paraId="4BF1F151" w14:textId="1BE90AB2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3BDBA55F" w:rsidRDefault="6E802D18" w14:paraId="5B0FA31B" w14:textId="0B0AC517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The website features allow </w:t>
            </w:r>
            <w:proofErr w:type="gramStart"/>
            <w:r w:rsidRPr="3BDBA55F">
              <w:rPr>
                <w:rFonts w:cs="Calibri"/>
                <w:color w:val="000000" w:themeColor="text1"/>
              </w:rPr>
              <w:t>people</w:t>
            </w:r>
            <w:proofErr w:type="gramEnd"/>
            <w:r w:rsidRPr="3BDBA55F">
              <w:rPr>
                <w:rFonts w:cs="Calibri"/>
                <w:color w:val="000000" w:themeColor="text1"/>
              </w:rPr>
              <w:t xml:space="preserve"> </w:t>
            </w:r>
          </w:p>
          <w:p w:rsidRPr="004036BA" w:rsidR="00C622BB" w:rsidP="3BDBA55F" w:rsidRDefault="6E802D18" w14:paraId="42CD22FE" w14:textId="7E30BA1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without perception of color to access </w:t>
            </w:r>
          </w:p>
          <w:p w:rsidRPr="004036BA" w:rsidR="00C622BB" w:rsidP="3BDBA55F" w:rsidRDefault="6E802D18" w14:paraId="29067C7D" w14:textId="4BA68A44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most of the content and functionality of </w:t>
            </w:r>
          </w:p>
          <w:p w:rsidRPr="004036BA" w:rsidR="00C622BB" w:rsidP="3BDBA55F" w:rsidRDefault="6E802D18" w14:paraId="7DFE0985" w14:textId="6DCAC4B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the website. Some challenges of color </w:t>
            </w:r>
          </w:p>
          <w:p w:rsidRPr="004036BA" w:rsidR="00C622BB" w:rsidP="3BDBA55F" w:rsidRDefault="6E802D18" w14:paraId="4BBA8D08" w14:textId="3B452B84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alone used to convey information and </w:t>
            </w:r>
          </w:p>
          <w:p w:rsidRPr="004036BA" w:rsidR="00C622BB" w:rsidP="3BDBA55F" w:rsidRDefault="6E802D18" w14:paraId="0FC3A3A1" w14:textId="45D9617E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insufficient color contrast is found as </w:t>
            </w:r>
          </w:p>
          <w:p w:rsidRPr="004036BA" w:rsidR="00C622BB" w:rsidP="00420A04" w:rsidRDefault="6E802D18" w14:paraId="1BC39608" w14:textId="6B2F5AE5">
            <w:pPr>
              <w:rPr>
                <w:rFonts w:eastAsia="Times New Roman" w:cs="Arial"/>
              </w:rPr>
            </w:pPr>
            <w:r w:rsidRPr="3BDBA55F">
              <w:t>disclosed in Table 1: 1.4.1</w:t>
            </w:r>
            <w:r w:rsidRPr="7DDEF053" w:rsidR="792E74C4">
              <w:t>,</w:t>
            </w:r>
            <w:r w:rsidR="00D750BB">
              <w:t xml:space="preserve"> </w:t>
            </w:r>
            <w:r w:rsidRPr="7DDEF053" w:rsidR="792E74C4">
              <w:t>3.3.</w:t>
            </w:r>
            <w:r w:rsidRPr="516631F6" w:rsidR="792E74C4">
              <w:t>1</w:t>
            </w:r>
            <w:r w:rsidRPr="3BDBA55F">
              <w:t xml:space="preserve"> and Table 2: 1.4.3</w:t>
            </w:r>
          </w:p>
        </w:tc>
      </w:tr>
      <w:tr w:rsidRPr="004036BA" w:rsidR="00C622BB" w:rsidTr="5ECA7216" w14:paraId="4FDBEE45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1D5B411A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4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Hearing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682148B9" w:rsidRDefault="2D8AC759" w14:paraId="433D40B4" w14:textId="0A96F5EE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682148B9">
              <w:rPr>
                <w:rFonts w:cs="Calibri"/>
                <w:color w:val="000000" w:themeColor="text1"/>
              </w:rPr>
              <w:t>Supports</w:t>
            </w:r>
          </w:p>
          <w:p w:rsidRPr="004036BA" w:rsidR="00C622BB" w:rsidP="00C622BB" w:rsidRDefault="00C622BB" w14:paraId="50DD3EC3" w14:textId="17F43DB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5ECA7216" w:rsidRDefault="1E04F003" w14:paraId="4CC782AE" w14:textId="1E6D055A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5ECA7216">
              <w:rPr>
                <w:rFonts w:cs="Calibri"/>
                <w:color w:val="000000" w:themeColor="text1"/>
              </w:rPr>
              <w:t xml:space="preserve">The website features allow </w:t>
            </w:r>
            <w:proofErr w:type="gramStart"/>
            <w:r w:rsidRPr="5ECA7216">
              <w:rPr>
                <w:rFonts w:cs="Calibri"/>
                <w:color w:val="000000" w:themeColor="text1"/>
              </w:rPr>
              <w:t>people</w:t>
            </w:r>
            <w:proofErr w:type="gramEnd"/>
            <w:r w:rsidRPr="5ECA7216">
              <w:rPr>
                <w:rFonts w:cs="Calibri"/>
                <w:color w:val="000000" w:themeColor="text1"/>
              </w:rPr>
              <w:t xml:space="preserve"> </w:t>
            </w:r>
          </w:p>
          <w:p w:rsidRPr="004036BA" w:rsidR="00C622BB" w:rsidP="5ECA7216" w:rsidRDefault="1E04F003" w14:paraId="2D8EA751" w14:textId="5C6821C9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5ECA7216">
              <w:rPr>
                <w:rFonts w:cs="Calibri"/>
                <w:color w:val="000000" w:themeColor="text1"/>
              </w:rPr>
              <w:t xml:space="preserve">without hearing to access all the content </w:t>
            </w:r>
          </w:p>
          <w:p w:rsidRPr="007C020B" w:rsidR="00C622BB" w:rsidP="007C020B" w:rsidRDefault="1E04F003" w14:paraId="52BDA125" w14:textId="5F3523A0">
            <w:pPr>
              <w:rPr>
                <w:rFonts w:ascii="Helvetica Neue" w:hAnsi="Helvetica Neue" w:eastAsia="Helvetica Neue" w:cs="Helvetica Neue"/>
                <w:sz w:val="19"/>
                <w:szCs w:val="19"/>
              </w:rPr>
            </w:pPr>
            <w:r w:rsidRPr="5ECA7216">
              <w:t>and functionality of the website</w:t>
            </w:r>
            <w:r w:rsidRPr="5ECA7216">
              <w:rPr>
                <w:rFonts w:ascii="Helvetica Neue" w:hAnsi="Helvetica Neue" w:eastAsia="Helvetica Neue" w:cs="Helvetica Neue"/>
                <w:sz w:val="19"/>
                <w:szCs w:val="19"/>
              </w:rPr>
              <w:t>.</w:t>
            </w:r>
          </w:p>
        </w:tc>
      </w:tr>
      <w:tr w:rsidRPr="004036BA" w:rsidR="00C622BB" w:rsidTr="5ECA7216" w14:paraId="1C699E85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4350A123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5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Hearing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1CA3EA0C" w:rsidRDefault="79715FAE" w14:paraId="1E942BD3" w14:textId="24DE8AA3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1CA3EA0C">
              <w:rPr>
                <w:rFonts w:cs="Calibri"/>
                <w:color w:val="000000" w:themeColor="text1"/>
              </w:rPr>
              <w:t>Supports</w:t>
            </w:r>
          </w:p>
          <w:p w:rsidRPr="004036BA" w:rsidR="00C622BB" w:rsidP="00C622BB" w:rsidRDefault="00C622BB" w14:paraId="07428DEA" w14:textId="474B78CA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5ECA7216" w:rsidRDefault="31C19396" w14:paraId="43222088" w14:textId="084AD657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5ECA7216">
              <w:rPr>
                <w:rFonts w:cs="Calibri"/>
                <w:color w:val="000000" w:themeColor="text1"/>
              </w:rPr>
              <w:t xml:space="preserve">The website features allow people with </w:t>
            </w:r>
          </w:p>
          <w:p w:rsidRPr="004036BA" w:rsidR="00C622BB" w:rsidP="5ECA7216" w:rsidRDefault="31C19396" w14:paraId="5BFE76BA" w14:textId="418DA4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5ECA7216">
              <w:rPr>
                <w:rFonts w:cs="Calibri"/>
                <w:color w:val="000000" w:themeColor="text1"/>
              </w:rPr>
              <w:t xml:space="preserve">limited hearing to access all the </w:t>
            </w:r>
            <w:proofErr w:type="gramStart"/>
            <w:r w:rsidRPr="5ECA7216">
              <w:rPr>
                <w:rFonts w:cs="Calibri"/>
                <w:color w:val="000000" w:themeColor="text1"/>
              </w:rPr>
              <w:t>content</w:t>
            </w:r>
            <w:proofErr w:type="gramEnd"/>
            <w:r w:rsidRPr="5ECA7216">
              <w:rPr>
                <w:rFonts w:cs="Calibri"/>
                <w:color w:val="000000" w:themeColor="text1"/>
              </w:rPr>
              <w:t xml:space="preserve"> </w:t>
            </w:r>
          </w:p>
          <w:p w:rsidRPr="00420A04" w:rsidR="00C622BB" w:rsidP="00420A04" w:rsidRDefault="31C19396" w14:paraId="1F4B0774" w14:textId="033C7A0D">
            <w:r w:rsidRPr="5ECA7216">
              <w:t>and functionality of the website.</w:t>
            </w:r>
          </w:p>
        </w:tc>
      </w:tr>
      <w:tr w:rsidRPr="004036BA" w:rsidR="00C622BB" w:rsidTr="5ECA7216" w14:paraId="4B58735C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1AF322B2" w14:textId="77777777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4036BA">
              <w:t>302.6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out Speech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1CA3EA0C" w:rsidRDefault="41454C12" w14:paraId="3160ED2F" w14:textId="79F45B4E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1CA3EA0C">
              <w:rPr>
                <w:rFonts w:cs="Calibri"/>
                <w:color w:val="000000" w:themeColor="text1"/>
              </w:rPr>
              <w:t>Supports</w:t>
            </w:r>
          </w:p>
          <w:p w:rsidRPr="004036BA" w:rsidR="00C622BB" w:rsidP="00C622BB" w:rsidRDefault="00C622BB" w14:paraId="7C86B9FD" w14:textId="6929DEFC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3BDBA55F" w:rsidRDefault="76A11254" w14:paraId="05E766FB" w14:textId="0A84CE9D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The website features allow </w:t>
            </w:r>
            <w:proofErr w:type="gramStart"/>
            <w:r w:rsidRPr="3BDBA55F">
              <w:rPr>
                <w:rFonts w:cs="Calibri"/>
                <w:color w:val="000000" w:themeColor="text1"/>
              </w:rPr>
              <w:t>people</w:t>
            </w:r>
            <w:proofErr w:type="gramEnd"/>
            <w:r w:rsidRPr="3BDBA55F">
              <w:rPr>
                <w:rFonts w:cs="Calibri"/>
                <w:color w:val="000000" w:themeColor="text1"/>
              </w:rPr>
              <w:t xml:space="preserve"> </w:t>
            </w:r>
          </w:p>
          <w:p w:rsidRPr="004036BA" w:rsidR="00C622BB" w:rsidP="3BDBA55F" w:rsidRDefault="76A11254" w14:paraId="72785F04" w14:textId="3980EB00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without speech to access all the content </w:t>
            </w:r>
          </w:p>
          <w:p w:rsidRPr="004036BA" w:rsidR="00C622BB" w:rsidP="3BDBA55F" w:rsidRDefault="76A11254" w14:paraId="6DCDCE14" w14:textId="6F8ACDB5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3BDBA55F">
              <w:rPr>
                <w:rFonts w:cs="Calibri"/>
                <w:color w:val="000000" w:themeColor="text1"/>
              </w:rPr>
              <w:t xml:space="preserve">and functionality as controls do not </w:t>
            </w:r>
          </w:p>
          <w:p w:rsidRPr="00420A04" w:rsidR="00C622BB" w:rsidP="00420A04" w:rsidRDefault="76A11254" w14:paraId="579A0902" w14:textId="17C31F37">
            <w:r w:rsidRPr="3BDBA55F">
              <w:t>require speech input.</w:t>
            </w:r>
          </w:p>
        </w:tc>
      </w:tr>
      <w:tr w:rsidRPr="004036BA" w:rsidR="00C622BB" w:rsidTr="5ECA7216" w14:paraId="3AC2F574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1B4E5DE6" w14:textId="77777777">
            <w:pPr>
              <w:spacing w:after="0" w:line="240" w:lineRule="auto"/>
              <w:ind w:left="-15" w:firstLine="15"/>
            </w:pPr>
            <w:r w:rsidRPr="004036BA">
              <w:t>302.7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Manipulation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5ECA7216" w:rsidRDefault="7C77B26D" w14:paraId="4DB6C746" w14:textId="229DD69F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5ECA7216">
              <w:rPr>
                <w:rFonts w:eastAsia="Times New Roman" w:cs="Arial"/>
              </w:rPr>
              <w:t xml:space="preserve">Partially </w:t>
            </w:r>
            <w:r w:rsidRPr="5ECA7216">
              <w:rPr>
                <w:rFonts w:cs="Calibri"/>
                <w:color w:val="000000" w:themeColor="text1"/>
              </w:rPr>
              <w:t>Supports</w:t>
            </w:r>
          </w:p>
          <w:p w:rsidRPr="004036BA" w:rsidR="00C622BB" w:rsidP="00C622BB" w:rsidRDefault="00C622BB" w14:paraId="2875135A" w14:textId="1128787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2436AE8C" w:rsidRDefault="541C4628" w14:paraId="44F8FAFA" w14:textId="00451BBD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The website features allow people with </w:t>
            </w:r>
          </w:p>
          <w:p w:rsidRPr="004036BA" w:rsidR="00C622BB" w:rsidP="2436AE8C" w:rsidRDefault="541C4628" w14:paraId="168413C1" w14:textId="690E182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limited manipulation to access most of </w:t>
            </w:r>
          </w:p>
          <w:p w:rsidRPr="004036BA" w:rsidR="00C622BB" w:rsidP="2436AE8C" w:rsidRDefault="541C4628" w14:paraId="63369F3F" w14:textId="4EE1EF8C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the content and functionality. A few </w:t>
            </w:r>
          </w:p>
          <w:p w:rsidRPr="004036BA" w:rsidR="00C622BB" w:rsidP="2436AE8C" w:rsidRDefault="541C4628" w14:paraId="269223AC" w14:textId="2C3BF9C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challenges may occur while accessing the </w:t>
            </w:r>
          </w:p>
          <w:p w:rsidRPr="00420A04" w:rsidR="00C622BB" w:rsidP="00420A04" w:rsidRDefault="541C4628" w14:paraId="2E743285" w14:textId="50C20342">
            <w:r w:rsidRPr="2436AE8C">
              <w:t>website as disclosed in Table 1: 2.1.1, 2.4.1, 2.4.3</w:t>
            </w:r>
            <w:r w:rsidRPr="0190A4E3">
              <w:t xml:space="preserve"> </w:t>
            </w:r>
            <w:r w:rsidRPr="2436AE8C">
              <w:t>and Table 2: 2.4.7</w:t>
            </w:r>
          </w:p>
        </w:tc>
      </w:tr>
      <w:tr w:rsidRPr="004036BA" w:rsidR="00C622BB" w:rsidTr="5ECA7216" w14:paraId="458F1D97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644F3483" w14:textId="77777777">
            <w:pPr>
              <w:spacing w:after="0" w:line="240" w:lineRule="auto"/>
              <w:ind w:left="-15" w:firstLine="15"/>
            </w:pPr>
            <w:r w:rsidRPr="004036BA">
              <w:t>302.8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Reach and Strength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5ECA7216" w:rsidRDefault="5DFCE1D7" w14:paraId="6ADFE782" w14:textId="229DD69F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5ECA7216">
              <w:rPr>
                <w:rFonts w:eastAsia="Times New Roman" w:cs="Arial"/>
              </w:rPr>
              <w:t xml:space="preserve">Partially </w:t>
            </w:r>
            <w:r w:rsidRPr="5ECA7216">
              <w:rPr>
                <w:rFonts w:cs="Calibri"/>
                <w:color w:val="000000" w:themeColor="text1"/>
              </w:rPr>
              <w:t>Supports</w:t>
            </w:r>
          </w:p>
          <w:p w:rsidRPr="004036BA" w:rsidR="00C622BB" w:rsidP="00C622BB" w:rsidRDefault="00C622BB" w14:paraId="4D9E6978" w14:textId="746B0772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2436AE8C" w:rsidRDefault="2DD02FBF" w14:paraId="4B04B47F" w14:textId="715F4F0A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The website features can be operated by </w:t>
            </w:r>
          </w:p>
          <w:p w:rsidRPr="004036BA" w:rsidR="00C622BB" w:rsidP="2436AE8C" w:rsidRDefault="2DD02FBF" w14:paraId="4F255326" w14:textId="699D01DD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people with limited reach and strength. </w:t>
            </w:r>
          </w:p>
          <w:p w:rsidRPr="004036BA" w:rsidR="00C622BB" w:rsidP="2436AE8C" w:rsidRDefault="2DD02FBF" w14:paraId="46EB0D5B" w14:textId="46EBE3AD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A few challenges may occur </w:t>
            </w:r>
            <w:proofErr w:type="gramStart"/>
            <w:r w:rsidRPr="2436AE8C">
              <w:rPr>
                <w:rFonts w:cs="Calibri"/>
                <w:color w:val="000000" w:themeColor="text1"/>
              </w:rPr>
              <w:t>while</w:t>
            </w:r>
            <w:proofErr w:type="gramEnd"/>
            <w:r w:rsidRPr="2436AE8C">
              <w:rPr>
                <w:rFonts w:cs="Calibri"/>
                <w:color w:val="000000" w:themeColor="text1"/>
              </w:rPr>
              <w:t xml:space="preserve"> </w:t>
            </w:r>
          </w:p>
          <w:p w:rsidRPr="004036BA" w:rsidR="00C622BB" w:rsidP="2436AE8C" w:rsidRDefault="2DD02FBF" w14:paraId="40E8F14D" w14:textId="41161733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accessing the website as disclosed in </w:t>
            </w:r>
          </w:p>
          <w:p w:rsidRPr="004036BA" w:rsidR="00C622BB" w:rsidP="00420A04" w:rsidRDefault="2DD02FBF" w14:paraId="5140FF4D" w14:textId="0CC2FDA5">
            <w:r w:rsidRPr="2436AE8C">
              <w:t xml:space="preserve">Table 1: </w:t>
            </w:r>
            <w:r w:rsidR="00397244">
              <w:t xml:space="preserve">1.3.1, </w:t>
            </w:r>
            <w:r w:rsidRPr="2436AE8C">
              <w:t>2.1.1, 2.4.3 and Table 2: 2.4.7</w:t>
            </w:r>
          </w:p>
        </w:tc>
      </w:tr>
      <w:tr w:rsidRPr="004036BA" w:rsidR="00C622BB" w:rsidTr="5ECA7216" w14:paraId="16D64EB0" w14:textId="77777777">
        <w:trPr>
          <w:tblCellSpacing w:w="0" w:type="dxa"/>
        </w:trPr>
        <w:tc>
          <w:tcPr>
            <w:tcW w:w="5745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007C1BE2" w:rsidRDefault="00C622BB" w14:paraId="1E6F03EC" w14:textId="77777777">
            <w:pPr>
              <w:spacing w:after="0" w:line="240" w:lineRule="auto"/>
              <w:ind w:left="-15" w:firstLine="15"/>
            </w:pPr>
            <w:r w:rsidRPr="004036BA">
              <w:t>302.9</w:t>
            </w:r>
            <w:r w:rsidRPr="004036BA">
              <w:rPr>
                <w:rStyle w:val="Strong"/>
              </w:rPr>
              <w:t xml:space="preserve"> </w:t>
            </w:r>
            <w:r w:rsidRPr="004036BA">
              <w:t>With Limited Language, Cognitive, and Learning Abilities</w:t>
            </w:r>
          </w:p>
        </w:tc>
        <w:tc>
          <w:tcPr>
            <w:tcW w:w="4770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5ECA7216" w:rsidRDefault="0B05A516" w14:paraId="5154E3A2" w14:textId="229DD69F">
            <w:pPr>
              <w:spacing w:after="0" w:line="240" w:lineRule="auto"/>
              <w:ind w:left="-15" w:firstLine="15"/>
              <w:rPr>
                <w:rFonts w:cs="Calibri"/>
                <w:color w:val="000000" w:themeColor="text1"/>
              </w:rPr>
            </w:pPr>
            <w:r w:rsidRPr="5ECA7216">
              <w:rPr>
                <w:rFonts w:eastAsia="Times New Roman" w:cs="Arial"/>
              </w:rPr>
              <w:t xml:space="preserve">Partially </w:t>
            </w:r>
            <w:r w:rsidRPr="5ECA7216">
              <w:rPr>
                <w:rFonts w:cs="Calibri"/>
                <w:color w:val="000000" w:themeColor="text1"/>
              </w:rPr>
              <w:t>Supports</w:t>
            </w:r>
          </w:p>
          <w:p w:rsidRPr="004036BA" w:rsidR="00C622BB" w:rsidP="00C622BB" w:rsidRDefault="00C622BB" w14:paraId="23F634F3" w14:textId="60A690E0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3869" w:type="dxa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C622BB" w:rsidP="2436AE8C" w:rsidRDefault="4D1A942C" w14:paraId="7BEA85BA" w14:textId="7BB4ED46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The website features can be operated by </w:t>
            </w:r>
          </w:p>
          <w:p w:rsidRPr="004036BA" w:rsidR="00C622BB" w:rsidP="2436AE8C" w:rsidRDefault="4D1A942C" w14:paraId="43649D6C" w14:textId="32E7FEB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people with limited language, cognitive, </w:t>
            </w:r>
          </w:p>
          <w:p w:rsidRPr="004036BA" w:rsidR="00C622BB" w:rsidP="2436AE8C" w:rsidRDefault="4D1A942C" w14:paraId="6F4B83EC" w14:textId="3D14AA9A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and learning abilities. A few challenges </w:t>
            </w:r>
          </w:p>
          <w:p w:rsidRPr="004036BA" w:rsidR="00C622BB" w:rsidP="2436AE8C" w:rsidRDefault="4D1A942C" w14:paraId="5E7DBA9B" w14:textId="46354F28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2436AE8C">
              <w:rPr>
                <w:rFonts w:cs="Calibri"/>
                <w:color w:val="000000" w:themeColor="text1"/>
              </w:rPr>
              <w:t xml:space="preserve">may occur while accessing the website as </w:t>
            </w:r>
          </w:p>
          <w:p w:rsidRPr="004036BA" w:rsidR="00C622BB" w:rsidP="00420A04" w:rsidRDefault="4D1A942C" w14:paraId="375A1B4E" w14:textId="37E4FB1C">
            <w:pPr>
              <w:rPr>
                <w:rFonts w:eastAsia="Times New Roman" w:cs="Arial"/>
              </w:rPr>
            </w:pPr>
            <w:r w:rsidRPr="2436AE8C">
              <w:t xml:space="preserve">disclosed in Table 1: </w:t>
            </w:r>
            <w:r w:rsidRPr="17286E5C">
              <w:t>2</w:t>
            </w:r>
            <w:r w:rsidRPr="2436AE8C">
              <w:t>.4.2, 2.4.4, 3.3.1,</w:t>
            </w:r>
            <w:r w:rsidR="00FD7117">
              <w:t xml:space="preserve"> </w:t>
            </w:r>
            <w:r w:rsidRPr="2436AE8C">
              <w:t>3.3.2 and Table 2: 2.4.6</w:t>
            </w:r>
          </w:p>
        </w:tc>
      </w:tr>
    </w:tbl>
    <w:p w:rsidRPr="004036BA" w:rsidR="007C1BE2" w:rsidP="007C1BE2" w:rsidRDefault="007C1BE2" w14:paraId="36957720" w14:textId="77777777">
      <w:pPr>
        <w:pStyle w:val="Heading3"/>
        <w:rPr>
          <w:lang w:val="en-US"/>
        </w:rPr>
      </w:pPr>
      <w:bookmarkStart w:name="_Toc512938936" w:id="20"/>
      <w:r w:rsidRPr="004036BA">
        <w:rPr>
          <w:lang w:val="en-US"/>
        </w:rPr>
        <w:t>Chapter 4</w:t>
      </w:r>
      <w:r w:rsidRPr="004036BA" w:rsidR="000E43BF">
        <w:rPr>
          <w:lang w:val="en-US"/>
        </w:rPr>
        <w:t xml:space="preserve">: </w:t>
      </w:r>
      <w:hyperlink w:history="1" w:anchor="chapter-4-hardware" r:id="rId70">
        <w:r w:rsidRPr="004036BA">
          <w:rPr>
            <w:rStyle w:val="Hyperlink"/>
            <w:lang w:val="en-US"/>
          </w:rPr>
          <w:t>Hardware</w:t>
        </w:r>
        <w:bookmarkEnd w:id="20"/>
      </w:hyperlink>
    </w:p>
    <w:p w:rsidRPr="004036BA" w:rsidR="007C1BE2" w:rsidP="00270F56" w:rsidRDefault="4573734F" w14:paraId="1F07E184" w14:textId="2E169BF9">
      <w:r>
        <w:t>Notes:</w:t>
      </w:r>
      <w:r w:rsidR="7ECBDF9C">
        <w:t xml:space="preserve"> Bamboo Data center is not hardware and thus, all the requirements of this section are not appl</w:t>
      </w:r>
      <w:r w:rsidR="6A4B1AF3">
        <w:t>icable.</w:t>
      </w:r>
    </w:p>
    <w:p w:rsidRPr="004036BA" w:rsidR="00234E2E" w:rsidP="00234E2E" w:rsidRDefault="00234E2E" w14:paraId="52770587" w14:textId="77777777">
      <w:pPr>
        <w:pStyle w:val="Heading3"/>
        <w:rPr>
          <w:lang w:val="en-US"/>
        </w:rPr>
      </w:pPr>
      <w:bookmarkStart w:name="_Toc512938937" w:id="21"/>
      <w:r w:rsidRPr="004036BA">
        <w:rPr>
          <w:lang w:val="en-US"/>
        </w:rPr>
        <w:t>Chapter 5</w:t>
      </w:r>
      <w:r w:rsidRPr="004036BA" w:rsidR="000E43BF">
        <w:rPr>
          <w:lang w:val="en-US"/>
        </w:rPr>
        <w:t xml:space="preserve">: </w:t>
      </w:r>
      <w:hyperlink w:history="1" w:anchor="chapter-5-software" r:id="rId71">
        <w:r w:rsidRPr="004036BA" w:rsidR="00056887">
          <w:rPr>
            <w:rStyle w:val="Hyperlink"/>
            <w:lang w:val="en-US"/>
          </w:rPr>
          <w:t>Software</w:t>
        </w:r>
        <w:bookmarkEnd w:id="21"/>
      </w:hyperlink>
    </w:p>
    <w:p w:rsidRPr="004036BA" w:rsidR="00234E2E" w:rsidP="4007AEFE" w:rsidRDefault="0FF15F8E" w14:paraId="3B1BDDA5" w14:textId="5F43FD6D">
      <w:r>
        <w:t>Notes:</w:t>
      </w:r>
      <w:r w:rsidR="7AB88867">
        <w:t xml:space="preserve"> Bamboo Data center is not Software and thus, all the requirements of this section are not applicable.</w:t>
      </w:r>
    </w:p>
    <w:p w:rsidRPr="004036BA" w:rsidR="00B03633" w:rsidP="00B03633" w:rsidRDefault="6D3D6F89" w14:paraId="79B5354C" w14:textId="78A6874C">
      <w:pPr>
        <w:pStyle w:val="Heading3"/>
        <w:rPr>
          <w:lang w:val="en-US"/>
        </w:rPr>
      </w:pPr>
      <w:bookmarkStart w:name="_Toc512938938" w:id="22"/>
      <w:r w:rsidRPr="4007AEFE">
        <w:rPr>
          <w:lang w:val="en-US"/>
        </w:rPr>
        <w:t>Chapter 6</w:t>
      </w:r>
      <w:r w:rsidRPr="4007AEFE" w:rsidR="5E75946E">
        <w:rPr>
          <w:lang w:val="en-US"/>
        </w:rPr>
        <w:t xml:space="preserve">: </w:t>
      </w:r>
      <w:hyperlink w:anchor="chapter-6-support-documentation-and-services" r:id="rId72">
        <w:r w:rsidRPr="4007AEFE">
          <w:rPr>
            <w:rStyle w:val="Hyperlink"/>
            <w:lang w:val="en-US"/>
          </w:rPr>
          <w:t>Support Documentation and Services</w:t>
        </w:r>
      </w:hyperlink>
      <w:bookmarkEnd w:id="22"/>
    </w:p>
    <w:p w:rsidRPr="004036BA" w:rsidR="00B03633" w:rsidP="4007AEFE" w:rsidRDefault="6D3D6F89" w14:paraId="37CA93CE" w14:textId="64AAFB36">
      <w:r>
        <w:t>Notes:</w:t>
      </w:r>
      <w:r w:rsidR="3337B86C">
        <w:t xml:space="preserve"> Support Documentation and Services of Bamboo Data center is not a part of the accessibility review.</w:t>
      </w:r>
    </w:p>
    <w:tbl>
      <w:tblPr>
        <w:tblW w:w="5000" w:type="pct"/>
        <w:tblCellSpacing w:w="0" w:type="dxa"/>
        <w:tblInd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Pr="004036BA" w:rsidR="00B03633" w:rsidTr="4007AEFE" w14:paraId="567B5390" w14:textId="77777777">
        <w:trPr>
          <w:tblHeader/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B03633" w:rsidP="00B03633" w:rsidRDefault="00B03633" w14:paraId="71950E97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B03633" w:rsidP="00B03633" w:rsidRDefault="00B03633" w14:paraId="7E5D9F01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EAAAA" w:themeFill="background2" w:themeFillShade="BF"/>
            <w:vAlign w:val="center"/>
            <w:hideMark/>
          </w:tcPr>
          <w:p w:rsidRPr="004036BA" w:rsidR="00B03633" w:rsidP="00B03633" w:rsidRDefault="00B03633" w14:paraId="68A9D5C8" w14:textId="77777777">
            <w:pPr>
              <w:spacing w:after="0" w:line="240" w:lineRule="auto"/>
              <w:ind w:left="-15" w:firstLine="15"/>
              <w:jc w:val="center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  <w:r w:rsidRPr="004036BA"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Pr="004036BA" w:rsidR="00B03633" w:rsidTr="4007AEFE" w14:paraId="78E9844F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B03633" w14:paraId="5441A975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4036BA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760EC7CA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30138BDE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4007AEFE" w14:paraId="24FD54B3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A51999" w14:paraId="3185C189" w14:textId="77777777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w:history="1" w:anchor="602-support-documentation" r:id="rId73">
              <w:r w:rsidRPr="004036BA" w:rsidR="00B03633">
                <w:rPr>
                  <w:rStyle w:val="Hyperlink"/>
                  <w:b/>
                  <w:i/>
                </w:rPr>
                <w:t>602 Support Documentation</w:t>
              </w:r>
            </w:hyperlink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735E81E7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0BAA72A8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4007AEFE" w14:paraId="02CADB05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25A71D50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2 Accessibility and Compatibility Featur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03633" w:rsidRDefault="7E038E45" w14:paraId="171C4814" w14:textId="79ECCE02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 xml:space="preserve">Not applicable 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05ADBD6F" w14:paraId="3305DBB7" w14:textId="74952583">
            <w:pPr>
              <w:spacing w:after="0" w:line="240" w:lineRule="auto"/>
              <w:ind w:left="-15" w:firstLine="15"/>
              <w:rPr>
                <w:rFonts w:cs="Calibri"/>
              </w:rPr>
            </w:pPr>
            <w:r w:rsidRPr="4007AEFE">
              <w:rPr>
                <w:rFonts w:cs="Calibri"/>
              </w:rPr>
              <w:t>Accessibility and compatibility features are not a part of the accessibility review</w:t>
            </w:r>
            <w:r w:rsidRPr="4007AEFE" w:rsidR="7C893106">
              <w:rPr>
                <w:rFonts w:cs="Calibri"/>
              </w:rPr>
              <w:t>.</w:t>
            </w:r>
          </w:p>
        </w:tc>
      </w:tr>
      <w:tr w:rsidRPr="004036BA" w:rsidR="00B03633" w:rsidTr="4007AEFE" w14:paraId="0232DCFD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3B40F2A2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3 Electronic Support Document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00B36D34" w:rsidRDefault="76788106" w14:paraId="45A903F3" w14:textId="724560A2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Not applicable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4007AEFE" w:rsidRDefault="5752C147" w14:paraId="00095C9F" w14:textId="5C4394AE">
            <w:pPr>
              <w:spacing w:after="0" w:line="240" w:lineRule="auto"/>
              <w:ind w:left="-15" w:firstLine="15"/>
            </w:pPr>
            <w:r w:rsidRPr="4007AEFE">
              <w:rPr>
                <w:rFonts w:cs="Calibri"/>
              </w:rPr>
              <w:t>Electronic support documentation is not a part of the accessibility review</w:t>
            </w:r>
            <w:r w:rsidRPr="4007AEFE" w:rsidR="516CF128">
              <w:rPr>
                <w:rFonts w:cs="Calibri"/>
              </w:rPr>
              <w:t>.</w:t>
            </w:r>
          </w:p>
        </w:tc>
      </w:tr>
      <w:tr w:rsidRPr="004036BA" w:rsidR="00B03633" w:rsidTr="4007AEFE" w14:paraId="7AF39C61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7454833E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7B28A408" w14:paraId="0140490F" w14:textId="2E45FB68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Not applicable</w:t>
            </w:r>
          </w:p>
          <w:p w:rsidRPr="004036BA" w:rsidR="00B03633" w:rsidP="4007AEFE" w:rsidRDefault="00B03633" w14:paraId="693BC4E5" w14:textId="162FD6A9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519CAEFF" w14:paraId="34FD780F" w14:textId="015E1E1C">
            <w:pPr>
              <w:spacing w:after="0" w:line="240" w:lineRule="auto"/>
              <w:ind w:left="-15" w:firstLine="15"/>
              <w:rPr>
                <w:rFonts w:cs="Calibri"/>
              </w:rPr>
            </w:pPr>
            <w:r w:rsidRPr="4007AEFE">
              <w:rPr>
                <w:rFonts w:cs="Calibri"/>
              </w:rPr>
              <w:t>Alternate formats are not a part of the</w:t>
            </w:r>
            <w:r w:rsidR="00B03633">
              <w:br/>
            </w:r>
            <w:r w:rsidRPr="4007AEFE">
              <w:rPr>
                <w:rFonts w:cs="Calibri"/>
              </w:rPr>
              <w:t>accessibility review.</w:t>
            </w:r>
          </w:p>
        </w:tc>
      </w:tr>
      <w:tr w:rsidRPr="004036BA" w:rsidR="00B03633" w:rsidTr="4007AEFE" w14:paraId="00DB63ED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A51999" w14:paraId="6EC339A2" w14:textId="77777777">
            <w:pPr>
              <w:spacing w:after="0" w:line="240" w:lineRule="auto"/>
              <w:ind w:left="-15" w:firstLine="15"/>
              <w:rPr>
                <w:b/>
                <w:i/>
              </w:rPr>
            </w:pPr>
            <w:hyperlink w:history="1" w:anchor="603-support-services" r:id="rId74">
              <w:r w:rsidRPr="004036BA" w:rsidR="00B03633">
                <w:rPr>
                  <w:rStyle w:val="Hyperlink"/>
                  <w:b/>
                  <w:i/>
                </w:rPr>
                <w:t>603 Support Services</w:t>
              </w:r>
            </w:hyperlink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5286FA8E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D0CECE" w:themeFill="background2" w:themeFillShade="E6"/>
            <w:vAlign w:val="center"/>
          </w:tcPr>
          <w:p w:rsidRPr="004036BA" w:rsidR="00B03633" w:rsidP="00B03633" w:rsidRDefault="0026280B" w14:paraId="1F46F96C" w14:textId="77777777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4036BA">
              <w:rPr>
                <w:rFonts w:eastAsia="Times New Roman" w:cs="Arial"/>
              </w:rPr>
              <w:t>Heading cell – no response required</w:t>
            </w:r>
          </w:p>
        </w:tc>
      </w:tr>
      <w:tr w:rsidRPr="004036BA" w:rsidR="00B03633" w:rsidTr="4007AEFE" w14:paraId="2F94F184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7B953DB5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3BC6C1E4" w14:paraId="6F3C6BF0" w14:textId="1EAF9A3D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Not applicable</w:t>
            </w:r>
          </w:p>
          <w:p w:rsidRPr="004036BA" w:rsidR="00B03633" w:rsidP="4007AEFE" w:rsidRDefault="00B03633" w14:paraId="276D34F4" w14:textId="21DC0D9A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2DE76C25" w14:paraId="23953EBF" w14:textId="0A2A24F2">
            <w:pPr>
              <w:spacing w:after="0" w:line="240" w:lineRule="auto"/>
              <w:ind w:left="-15" w:firstLine="15"/>
              <w:rPr>
                <w:rFonts w:cs="Calibri"/>
              </w:rPr>
            </w:pPr>
            <w:r w:rsidRPr="4007AEFE">
              <w:rPr>
                <w:rFonts w:cs="Calibri"/>
              </w:rPr>
              <w:t>Information on accessibility and</w:t>
            </w:r>
            <w:r w:rsidR="00B03633">
              <w:br/>
            </w:r>
            <w:r w:rsidRPr="4007AEFE">
              <w:rPr>
                <w:rFonts w:cs="Calibri"/>
              </w:rPr>
              <w:t>compatibility features is not a part of the</w:t>
            </w:r>
            <w:r w:rsidR="00B03633">
              <w:br/>
            </w:r>
            <w:r w:rsidRPr="4007AEFE">
              <w:rPr>
                <w:rFonts w:cs="Calibri"/>
              </w:rPr>
              <w:t>accessibility review.</w:t>
            </w:r>
          </w:p>
        </w:tc>
      </w:tr>
      <w:tr w:rsidRPr="004036BA" w:rsidR="00B03633" w:rsidTr="4007AEFE" w14:paraId="22EF1C63" w14:textId="77777777">
        <w:trPr>
          <w:tblCellSpacing w:w="0" w:type="dxa"/>
        </w:trPr>
        <w:tc>
          <w:tcPr>
            <w:tcW w:w="230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4036BA" w:rsidR="00B03633" w:rsidP="00B03633" w:rsidRDefault="00B03633" w14:paraId="00021D6A" w14:textId="7777777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4036BA">
              <w:t>603.3 Accommodation of Communication Needs</w:t>
            </w:r>
          </w:p>
        </w:tc>
        <w:tc>
          <w:tcPr>
            <w:tcW w:w="135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7DA034F8" w14:paraId="276ACBE0" w14:textId="7DEF50C2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4007AEFE">
              <w:rPr>
                <w:rFonts w:eastAsia="Times New Roman" w:cs="Arial"/>
              </w:rPr>
              <w:t>Not applicable</w:t>
            </w:r>
          </w:p>
          <w:p w:rsidRPr="004036BA" w:rsidR="00B03633" w:rsidP="4007AEFE" w:rsidRDefault="00B03633" w14:paraId="6C2F116B" w14:textId="7CC50D68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  <w:tc>
          <w:tcPr>
            <w:tcW w:w="134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shd w:val="clear" w:color="auto" w:fill="auto"/>
            <w:vAlign w:val="center"/>
          </w:tcPr>
          <w:p w:rsidRPr="004036BA" w:rsidR="00B03633" w:rsidP="4007AEFE" w:rsidRDefault="5CEDD391" w14:paraId="64BC32A0" w14:textId="1DA7304B">
            <w:pPr>
              <w:spacing w:after="0" w:line="240" w:lineRule="auto"/>
              <w:ind w:left="-15" w:firstLine="15"/>
            </w:pPr>
            <w:r w:rsidRPr="4007AEFE">
              <w:rPr>
                <w:rFonts w:cs="Calibri"/>
              </w:rPr>
              <w:t>Accommodation of communication needs</w:t>
            </w:r>
            <w:r w:rsidR="00B03633">
              <w:br/>
            </w:r>
            <w:r w:rsidRPr="4007AEFE">
              <w:rPr>
                <w:rFonts w:cs="Calibri"/>
              </w:rPr>
              <w:t>is not part of accessibility review.</w:t>
            </w:r>
          </w:p>
        </w:tc>
      </w:tr>
    </w:tbl>
    <w:p w:rsidRPr="004036BA" w:rsidR="000F40EC" w:rsidP="00FB2A89" w:rsidRDefault="00837F2B" w14:paraId="5CDD5BBF" w14:textId="77777777">
      <w:pPr>
        <w:pStyle w:val="Heading2"/>
        <w:rPr>
          <w:b w:val="0"/>
          <w:lang w:val="en-US"/>
        </w:rPr>
      </w:pPr>
      <w:bookmarkStart w:name="_Section_508_Report" w:id="23"/>
      <w:bookmarkEnd w:id="23"/>
      <w:r w:rsidRPr="004036BA">
        <w:rPr>
          <w:lang w:val="en-US"/>
        </w:rPr>
        <w:br w:type="page"/>
      </w:r>
      <w:bookmarkStart w:name="_Toc512938939" w:id="24"/>
      <w:r w:rsidRPr="004036BA" w:rsidR="000F40EC">
        <w:rPr>
          <w:lang w:val="en-US"/>
        </w:rPr>
        <w:t>EN 301 549 Report</w:t>
      </w:r>
      <w:bookmarkEnd w:id="24"/>
    </w:p>
    <w:p w:rsidRPr="004036BA" w:rsidR="00D15899" w:rsidP="00A25256" w:rsidRDefault="70D91EAB" w14:paraId="66438A02" w14:textId="507921AE">
      <w:r>
        <w:t>Notes:</w:t>
      </w:r>
      <w:r w:rsidR="2D6894B6">
        <w:t xml:space="preserve"> Not Evaluated</w:t>
      </w:r>
    </w:p>
    <w:p w:rsidRPr="004036BA" w:rsidR="00481E9E" w:rsidP="00481E9E" w:rsidRDefault="00481E9E" w14:paraId="48125156" w14:textId="77777777">
      <w:pPr>
        <w:pStyle w:val="Heading2"/>
        <w:rPr>
          <w:lang w:val="en-US"/>
        </w:rPr>
      </w:pPr>
      <w:bookmarkStart w:name="_Toc512938950" w:id="25"/>
      <w:r w:rsidRPr="004036BA">
        <w:rPr>
          <w:lang w:val="en-US"/>
        </w:rPr>
        <w:t>Legal Disclaimer (Company)</w:t>
      </w:r>
      <w:bookmarkEnd w:id="25"/>
    </w:p>
    <w:p w:rsidRPr="004036BA" w:rsidR="00481E9E" w:rsidP="005F05E0" w:rsidRDefault="00481E9E" w14:paraId="01C71C39" w14:textId="77777777">
      <w:pPr>
        <w:spacing w:line="300" w:lineRule="atLeast"/>
        <w:textAlignment w:val="baseline"/>
        <w:rPr>
          <w:rFonts w:ascii="Arial" w:hAnsi="Arial" w:eastAsia="Times New Roman" w:cs="Arial"/>
          <w:bCs/>
        </w:rPr>
      </w:pPr>
      <w:r w:rsidRPr="004036BA">
        <w:rPr>
          <w:rFonts w:ascii="Arial" w:hAnsi="Arial" w:eastAsia="Times New Roman" w:cs="Arial"/>
          <w:i/>
          <w:color w:val="000000"/>
          <w:sz w:val="24"/>
          <w:szCs w:val="24"/>
        </w:rPr>
        <w:t>Include your company l</w:t>
      </w:r>
      <w:r w:rsidRPr="004036BA" w:rsidR="005F05E0">
        <w:rPr>
          <w:rFonts w:ascii="Arial" w:hAnsi="Arial" w:eastAsia="Times New Roman" w:cs="Arial"/>
          <w:i/>
          <w:color w:val="000000"/>
          <w:sz w:val="24"/>
          <w:szCs w:val="24"/>
        </w:rPr>
        <w:t>egal disclaimer here, if needed</w:t>
      </w:r>
      <w:r w:rsidRPr="004036BA" w:rsidR="0058126F">
        <w:rPr>
          <w:rFonts w:ascii="Arial" w:hAnsi="Arial" w:eastAsia="Times New Roman" w:cs="Arial"/>
          <w:i/>
          <w:color w:val="000000"/>
          <w:sz w:val="24"/>
          <w:szCs w:val="24"/>
        </w:rPr>
        <w:t>.</w:t>
      </w:r>
    </w:p>
    <w:sectPr w:rsidRPr="004036BA" w:rsidR="00481E9E" w:rsidSect="00481E9E">
      <w:headerReference w:type="even" r:id="rId75"/>
      <w:headerReference w:type="default" r:id="rId76"/>
      <w:footerReference w:type="even" r:id="rId77"/>
      <w:footerReference w:type="default" r:id="rId78"/>
      <w:headerReference w:type="first" r:id="rId79"/>
      <w:footerReference w:type="first" r:id="rId80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E7DBE" w:rsidP="000166E6" w:rsidRDefault="002E7DBE" w14:paraId="611BEF0A" w14:textId="77777777">
      <w:pPr>
        <w:spacing w:after="0" w:line="240" w:lineRule="auto"/>
      </w:pPr>
      <w:r>
        <w:separator/>
      </w:r>
    </w:p>
  </w:endnote>
  <w:endnote w:type="continuationSeparator" w:id="0">
    <w:p w:rsidR="002E7DBE" w:rsidP="000166E6" w:rsidRDefault="002E7DBE" w14:paraId="432E8A20" w14:textId="77777777">
      <w:pPr>
        <w:spacing w:after="0" w:line="240" w:lineRule="auto"/>
      </w:pPr>
      <w:r>
        <w:continuationSeparator/>
      </w:r>
    </w:p>
  </w:endnote>
  <w:endnote w:type="continuationNotice" w:id="1">
    <w:p w:rsidR="002E7DBE" w:rsidRDefault="002E7DBE" w14:paraId="1F807CC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ystem-ui">
    <w:altName w:val="Cambria"/>
    <w:charset w:val="00"/>
    <w:family w:val="roman"/>
    <w:notTrueType/>
    <w:pitch w:val="default"/>
  </w:font>
  <w:font w:name="Arial Bold">
    <w:altName w:val="Arial"/>
    <w:panose1 w:val="020B07040202020202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74DF91B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6EEEB992" w14:textId="77777777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472959">
      <w:rPr>
        <w:b/>
        <w:noProof/>
      </w:rPr>
      <w:t>48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472959">
      <w:rPr>
        <w:b/>
        <w:noProof/>
      </w:rPr>
      <w:t>50</w:t>
    </w:r>
    <w:r>
      <w:rPr>
        <w:b/>
        <w:sz w:val="24"/>
        <w:szCs w:val="24"/>
      </w:rPr>
      <w:fldChar w:fldCharType="end"/>
    </w:r>
  </w:p>
  <w:p w:rsidR="00424185" w:rsidP="000166E6" w:rsidRDefault="00424185" w14:paraId="57521677" w14:textId="7777777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852F1A" w:rsidR="00424185" w:rsidP="009726D9" w:rsidRDefault="00424185" w14:paraId="4286A6D5" w14:textId="77777777">
    <w:pPr>
      <w:spacing w:after="0" w:line="240" w:lineRule="auto"/>
      <w:rPr>
        <w:rFonts w:ascii="Arial" w:hAnsi="Arial" w:eastAsia="Times New Roman" w:cs="Arial"/>
        <w:b/>
        <w:bCs/>
        <w:sz w:val="24"/>
        <w:szCs w:val="24"/>
      </w:rPr>
    </w:pPr>
    <w:r w:rsidRPr="00852F1A">
      <w:rPr>
        <w:rFonts w:ascii="Arial" w:hAnsi="Arial" w:eastAsia="Times New Roman" w:cs="Arial"/>
        <w:b/>
        <w:bCs/>
        <w:sz w:val="24"/>
        <w:szCs w:val="24"/>
      </w:rPr>
      <w:t>__________________________________</w:t>
    </w:r>
  </w:p>
  <w:p w:rsidR="00424185" w:rsidRDefault="00424185" w14:paraId="42BB0428" w14:textId="77777777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</w:r>
    <w:r w:rsidRPr="003C2DE7">
      <w:t xml:space="preserve">Page </w:t>
    </w:r>
    <w:r w:rsidRPr="003C2DE7">
      <w:rPr>
        <w:b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</w:rPr>
      <w:fldChar w:fldCharType="separate"/>
    </w:r>
    <w:r w:rsidR="00472959">
      <w:rPr>
        <w:b/>
        <w:noProof/>
      </w:rPr>
      <w:t>11</w:t>
    </w:r>
    <w:r w:rsidRPr="003C2DE7">
      <w:rPr>
        <w:b/>
      </w:rPr>
      <w:fldChar w:fldCharType="end"/>
    </w:r>
    <w:r w:rsidRPr="003C2DE7">
      <w:t xml:space="preserve"> of </w:t>
    </w:r>
    <w:r w:rsidRPr="003C2DE7">
      <w:rPr>
        <w:b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</w:rPr>
      <w:fldChar w:fldCharType="separate"/>
    </w:r>
    <w:r w:rsidR="00472959">
      <w:rPr>
        <w:b/>
        <w:noProof/>
      </w:rPr>
      <w:t>50</w:t>
    </w:r>
    <w:r w:rsidRPr="003C2DE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E7DBE" w:rsidP="000166E6" w:rsidRDefault="002E7DBE" w14:paraId="2E325F56" w14:textId="77777777">
      <w:pPr>
        <w:spacing w:after="0" w:line="240" w:lineRule="auto"/>
      </w:pPr>
      <w:r>
        <w:separator/>
      </w:r>
    </w:p>
  </w:footnote>
  <w:footnote w:type="continuationSeparator" w:id="0">
    <w:p w:rsidR="002E7DBE" w:rsidP="000166E6" w:rsidRDefault="002E7DBE" w14:paraId="1A66CB7A" w14:textId="77777777">
      <w:pPr>
        <w:spacing w:after="0" w:line="240" w:lineRule="auto"/>
      </w:pPr>
      <w:r>
        <w:continuationSeparator/>
      </w:r>
    </w:p>
  </w:footnote>
  <w:footnote w:type="continuationNotice" w:id="1">
    <w:p w:rsidR="002E7DBE" w:rsidRDefault="002E7DBE" w14:paraId="268D046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536E89B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3A824AE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4185" w:rsidRDefault="00424185" w14:paraId="18CEC6F8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3Pi9bFFn+iofhN" int2:id="Bw92anJj">
      <int2:state int2:type="AugLoop_Text_Critique" int2:value="Rejected"/>
    </int2:textHash>
    <int2:textHash int2:hashCode="rckMAobbjaRiOu" int2:id="48h7jYIq">
      <int2:state int2:type="AugLoop_Text_Critique" int2:value="Rejected"/>
    </int2:textHash>
    <int2:bookmark int2:bookmarkName="_Int_DGTSvGrM" int2:invalidationBookmarkName="" int2:hashCode="tH82PitDDAZH8U" int2:id="nHXjipIi">
      <int2:state int2:type="AugLoop_Text_Critique" int2:value="Rejected"/>
    </int2:bookmark>
    <int2:bookmark int2:bookmarkName="_Int_VPQCsqcW" int2:invalidationBookmarkName="" int2:hashCode="ERVbafjJDdYDmm" int2:id="RZzoaBLO">
      <int2:state int2:type="AugLoop_Text_Critique" int2:value="Rejected"/>
    </int2:bookmark>
    <int2:bookmark int2:bookmarkName="_Int_bCp3r63l" int2:invalidationBookmarkName="" int2:hashCode="ERVbafjJDdYDmm" int2:id="JAz4Zjlk">
      <int2:state int2:type="AugLoop_Text_Critique" int2:value="Rejected"/>
    </int2:bookmark>
    <int2:bookmark int2:bookmarkName="_Int_aWbfwhQY" int2:invalidationBookmarkName="" int2:hashCode="ERVbafjJDdYDmm" int2:id="qmCaEr2u">
      <int2:state int2:type="AugLoop_Text_Critique" int2:value="Rejected"/>
    </int2:bookmark>
    <int2:bookmark int2:bookmarkName="_Int_oNcr7MjZ" int2:invalidationBookmarkName="" int2:hashCode="ERVbafjJDdYDmm" int2:id="IlciSmLL">
      <int2:state int2:type="AugLoop_Text_Critique" int2:value="Rejected"/>
    </int2:bookmark>
    <int2:bookmark int2:bookmarkName="_Int_T0URLqPk" int2:invalidationBookmarkName="" int2:hashCode="ERVbafjJDdYDmm" int2:id="DkwUBTy4">
      <int2:state int2:type="AugLoop_Text_Critique" int2:value="Rejected"/>
    </int2:bookmark>
    <int2:bookmark int2:bookmarkName="_Int_kvOLAnVU" int2:invalidationBookmarkName="" int2:hashCode="ERVbafjJDdYDmm" int2:id="w7yhoEtq">
      <int2:state int2:type="AugLoop_Text_Critique" int2:value="Rejected"/>
    </int2:bookmark>
    <int2:bookmark int2:bookmarkName="_Int_QIe5rWbm" int2:invalidationBookmarkName="" int2:hashCode="ERVbafjJDdYDmm" int2:id="f9oHJ9JT">
      <int2:state int2:type="AugLoop_Text_Critique" int2:value="Rejected"/>
    </int2:bookmark>
    <int2:bookmark int2:bookmarkName="_Int_I8uVigSW" int2:invalidationBookmarkName="" int2:hashCode="ERVbafjJDdYDmm" int2:id="d8tEOqKb">
      <int2:state int2:type="AugLoop_Text_Critique" int2:value="Rejected"/>
    </int2:bookmark>
    <int2:bookmark int2:bookmarkName="_Int_oYci4fTQ" int2:invalidationBookmarkName="" int2:hashCode="ERVbafjJDdYDmm" int2:id="soWtWW3p">
      <int2:state int2:type="AugLoop_Text_Critique" int2:value="Rejected"/>
    </int2:bookmark>
    <int2:bookmark int2:bookmarkName="_Int_OQOlN8dd" int2:invalidationBookmarkName="" int2:hashCode="ERVbafjJDdYDmm" int2:id="8aVKEpWW">
      <int2:state int2:type="AugLoop_Text_Critique" int2:value="Rejected"/>
    </int2:bookmark>
    <int2:bookmark int2:bookmarkName="_Int_En1M753e" int2:invalidationBookmarkName="" int2:hashCode="ERVbafjJDdYDmm" int2:id="OxvWRwy0">
      <int2:state int2:type="AugLoop_Text_Critique" int2:value="Rejected"/>
    </int2:bookmark>
    <int2:bookmark int2:bookmarkName="_Int_qPQnWhUf" int2:invalidationBookmarkName="" int2:hashCode="ERVbafjJDdYDmm" int2:id="eAaqDGs5">
      <int2:state int2:type="AugLoop_Text_Critique" int2:value="Rejected"/>
    </int2:bookmark>
    <int2:bookmark int2:bookmarkName="_Int_P9mzpOzr" int2:invalidationBookmarkName="" int2:hashCode="ERVbafjJDdYDmm" int2:id="KjWRFJu0">
      <int2:state int2:type="AugLoop_Text_Critique" int2:value="Rejected"/>
    </int2:bookmark>
    <int2:bookmark int2:bookmarkName="_Int_ygVNZiyg" int2:invalidationBookmarkName="" int2:hashCode="ERVbafjJDdYDmm" int2:id="1JW0Q4gC">
      <int2:state int2:type="AugLoop_Text_Critique" int2:value="Rejected"/>
    </int2:bookmark>
    <int2:bookmark int2:bookmarkName="_Int_dhKKYb22" int2:invalidationBookmarkName="" int2:hashCode="ERVbafjJDdYDmm" int2:id="DcsO0ogm">
      <int2:state int2:type="AugLoop_Text_Critique" int2:value="Rejected"/>
    </int2:bookmark>
    <int2:bookmark int2:bookmarkName="_Int_49q86RMn" int2:invalidationBookmarkName="" int2:hashCode="ERVbafjJDdYDmm" int2:id="JDhJMyd5">
      <int2:state int2:type="AugLoop_Text_Critique" int2:value="Rejected"/>
    </int2:bookmark>
    <int2:bookmark int2:bookmarkName="_Int_ESm3REvS" int2:invalidationBookmarkName="" int2:hashCode="oxXe4L0i9FJl9n" int2:id="fboiuE5P">
      <int2:state int2:type="AugLoop_Text_Critique" int2:value="Rejected"/>
    </int2:bookmark>
    <int2:bookmark int2:bookmarkName="_Int_8kBZUFk1" int2:invalidationBookmarkName="" int2:hashCode="ERVbafjJDdYDmm" int2:id="daqHu1HD">
      <int2:state int2:type="AugLoop_Text_Critique" int2:value="Rejected"/>
    </int2:bookmark>
    <int2:bookmark int2:bookmarkName="_Int_ffVWLeSW" int2:invalidationBookmarkName="" int2:hashCode="ERVbafjJDdYDmm" int2:id="3RBjOa1s">
      <int2:state int2:type="AugLoop_Text_Critique" int2:value="Rejected"/>
    </int2:bookmark>
    <int2:bookmark int2:bookmarkName="_Int_isxRoUpd" int2:invalidationBookmarkName="" int2:hashCode="ERVbafjJDdYDmm" int2:id="Bx9mVTkw">
      <int2:state int2:type="AugLoop_Text_Critique" int2:value="Rejected"/>
    </int2:bookmark>
    <int2:bookmark int2:bookmarkName="_Int_k4x6c95M" int2:invalidationBookmarkName="" int2:hashCode="ERVbafjJDdYDmm" int2:id="xWnQVqmX">
      <int2:state int2:type="AugLoop_Text_Critique" int2:value="Rejected"/>
    </int2:bookmark>
    <int2:bookmark int2:bookmarkName="_Int_vvSfnsHY" int2:invalidationBookmarkName="" int2:hashCode="Bzeg9FhHaZLobq" int2:id="6haU6EOZ">
      <int2:state int2:type="AugLoop_Text_Critique" int2:value="Rejected"/>
    </int2:bookmark>
    <int2:bookmark int2:bookmarkName="_Int_koD5iGry" int2:invalidationBookmarkName="" int2:hashCode="ERVbafjJDdYDmm" int2:id="T9MLqREE">
      <int2:state int2:type="AugLoop_Text_Critique" int2:value="Rejected"/>
    </int2:bookmark>
    <int2:bookmark int2:bookmarkName="_Int_9A8iF9is" int2:invalidationBookmarkName="" int2:hashCode="ERVbafjJDdYDmm" int2:id="51A33QiU">
      <int2:state int2:type="AugLoop_Text_Critique" int2:value="Rejected"/>
    </int2:bookmark>
    <int2:bookmark int2:bookmarkName="_Int_FgbWXuhV" int2:invalidationBookmarkName="" int2:hashCode="ERVbafjJDdYDmm" int2:id="teUxhOr0">
      <int2:state int2:type="AugLoop_Text_Critique" int2:value="Rejected"/>
    </int2:bookmark>
    <int2:bookmark int2:bookmarkName="_Int_tq2Nu4f6" int2:invalidationBookmarkName="" int2:hashCode="ERVbafjJDdYDmm" int2:id="8dfIIU23">
      <int2:state int2:type="AugLoop_Text_Critique" int2:value="Rejected"/>
    </int2:bookmark>
    <int2:bookmark int2:bookmarkName="_Int_b14bIKvp" int2:invalidationBookmarkName="" int2:hashCode="ERVbafjJDdYDmm" int2:id="Oq2hlwAr">
      <int2:state int2:type="AugLoop_Text_Critique" int2:value="Rejected"/>
    </int2:bookmark>
    <int2:bookmark int2:bookmarkName="_Int_Z84La7Iy" int2:invalidationBookmarkName="" int2:hashCode="ERVbafjJDdYDmm" int2:id="a40X92nB">
      <int2:state int2:type="AugLoop_Text_Critique" int2:value="Rejected"/>
    </int2:bookmark>
    <int2:bookmark int2:bookmarkName="_Int_ugVFuIy5" int2:invalidationBookmarkName="" int2:hashCode="ERVbafjJDdYDmm" int2:id="KnrCG7AQ">
      <int2:state int2:type="AugLoop_Text_Critique" int2:value="Rejected"/>
    </int2:bookmark>
    <int2:bookmark int2:bookmarkName="_Int_jvcVlprx" int2:invalidationBookmarkName="" int2:hashCode="ERVbafjJDdYDmm" int2:id="ymE595es">
      <int2:state int2:type="AugLoop_Text_Critique" int2:value="Rejected"/>
    </int2:bookmark>
    <int2:bookmark int2:bookmarkName="_Int_fwChgMkw" int2:invalidationBookmarkName="" int2:hashCode="71yETquIvKyneb" int2:id="KgazXOg2">
      <int2:state int2:type="AugLoop_Text_Critique" int2:value="Rejected"/>
    </int2:bookmark>
    <int2:bookmark int2:bookmarkName="_Int_QFKJej8c" int2:invalidationBookmarkName="" int2:hashCode="ERVbafjJDdYDmm" int2:id="F31aGonN">
      <int2:state int2:type="AugLoop_Text_Critique" int2:value="Rejected"/>
    </int2:bookmark>
    <int2:bookmark int2:bookmarkName="_Int_X43U7EeZ" int2:invalidationBookmarkName="" int2:hashCode="ERVbafjJDdYDmm" int2:id="EK4BvBP4">
      <int2:state int2:type="AugLoop_Text_Critique" int2:value="Rejected"/>
    </int2:bookmark>
    <int2:bookmark int2:bookmarkName="_Int_Yr9OZelQ" int2:invalidationBookmarkName="" int2:hashCode="ERVbafjJDdYDmm" int2:id="9af0kklN">
      <int2:state int2:type="AugLoop_Text_Critique" int2:value="Rejected"/>
    </int2:bookmark>
    <int2:bookmark int2:bookmarkName="_Int_Xy80E8UN" int2:invalidationBookmarkName="" int2:hashCode="ERVbafjJDdYDmm" int2:id="hCzsMnTv">
      <int2:state int2:type="AugLoop_Text_Critique" int2:value="Rejected"/>
    </int2:bookmark>
    <int2:bookmark int2:bookmarkName="_Int_Ho4MKYkA" int2:invalidationBookmarkName="" int2:hashCode="ERVbafjJDdYDmm" int2:id="6ipbITBK">
      <int2:state int2:type="AugLoop_Text_Critique" int2:value="Rejected"/>
    </int2:bookmark>
    <int2:bookmark int2:bookmarkName="_Int_NUwU9h7d" int2:invalidationBookmarkName="" int2:hashCode="ERVbafjJDdYDmm" int2:id="GboQ6rly">
      <int2:state int2:type="AugLoop_Text_Critique" int2:value="Rejected"/>
    </int2:bookmark>
    <int2:bookmark int2:bookmarkName="_Int_rf3Uc8ge" int2:invalidationBookmarkName="" int2:hashCode="ERVbafjJDdYDmm" int2:id="XHoYZ4oQ">
      <int2:state int2:type="AugLoop_Text_Critique" int2:value="Rejected"/>
    </int2:bookmark>
    <int2:bookmark int2:bookmarkName="_Int_tdicQR2S" int2:invalidationBookmarkName="" int2:hashCode="ERVbafjJDdYDmm" int2:id="aNYhUHYB">
      <int2:state int2:type="AugLoop_Text_Critique" int2:value="Rejected"/>
    </int2:bookmark>
    <int2:bookmark int2:bookmarkName="_Int_IuSsOsrp" int2:invalidationBookmarkName="" int2:hashCode="ERVbafjJDdYDmm" int2:id="fjWcAtGA">
      <int2:state int2:type="AugLoop_Text_Critique" int2:value="Rejected"/>
    </int2:bookmark>
    <int2:bookmark int2:bookmarkName="_Int_eiQ6HkTB" int2:invalidationBookmarkName="" int2:hashCode="ERVbafjJDdYDmm" int2:id="dX5cX7Bm">
      <int2:state int2:type="AugLoop_Text_Critique" int2:value="Rejected"/>
    </int2:bookmark>
    <int2:bookmark int2:bookmarkName="_Int_vWMQziT8" int2:invalidationBookmarkName="" int2:hashCode="ERVbafjJDdYDmm" int2:id="lEgTzeJN">
      <int2:state int2:type="AugLoop_Text_Critique" int2:value="Rejected"/>
    </int2:bookmark>
    <int2:bookmark int2:bookmarkName="_Int_UBMFRBLl" int2:invalidationBookmarkName="" int2:hashCode="ERVbafjJDdYDmm" int2:id="QTEuZPtz">
      <int2:state int2:type="AugLoop_Text_Critique" int2:value="Rejected"/>
    </int2:bookmark>
    <int2:bookmark int2:bookmarkName="_Int_prOOSZ10" int2:invalidationBookmarkName="" int2:hashCode="ERVbafjJDdYDmm" int2:id="KAHDCenO">
      <int2:state int2:type="AugLoop_Text_Critique" int2:value="Rejected"/>
    </int2:bookmark>
    <int2:bookmark int2:bookmarkName="_Int_NNiA5LH3" int2:invalidationBookmarkName="" int2:hashCode="ERVbafjJDdYDmm" int2:id="GqdQBGes">
      <int2:state int2:type="AugLoop_Text_Critique" int2:value="Rejected"/>
    </int2:bookmark>
    <int2:bookmark int2:bookmarkName="_Int_vFyKyhIb" int2:invalidationBookmarkName="" int2:hashCode="ERVbafjJDdYDmm" int2:id="kZE9ZGB7">
      <int2:state int2:type="AugLoop_Text_Critique" int2:value="Rejected"/>
    </int2:bookmark>
    <int2:bookmark int2:bookmarkName="_Int_O9Ro4RM7" int2:invalidationBookmarkName="" int2:hashCode="ERVbafjJDdYDmm" int2:id="tYA8MLtn">
      <int2:state int2:type="AugLoop_Text_Critique" int2:value="Rejected"/>
    </int2:bookmark>
    <int2:bookmark int2:bookmarkName="_Int_JnBpquv7" int2:invalidationBookmarkName="" int2:hashCode="ERVbafjJDdYDmm" int2:id="RANME846">
      <int2:state int2:type="AugLoop_Text_Critique" int2:value="Rejected"/>
    </int2:bookmark>
    <int2:bookmark int2:bookmarkName="_Int_dw2IIfvX" int2:invalidationBookmarkName="" int2:hashCode="Ny6gjKsz5xwCxl" int2:id="5rTwgXiM">
      <int2:state int2:type="AugLoop_Text_Critique" int2:value="Rejected"/>
    </int2:bookmark>
    <int2:bookmark int2:bookmarkName="_Int_MGuvvYdI" int2:invalidationBookmarkName="" int2:hashCode="ERVbafjJDdYDmm" int2:id="lTxO6ggW">
      <int2:state int2:type="AugLoop_Text_Critique" int2:value="Rejected"/>
    </int2:bookmark>
    <int2:bookmark int2:bookmarkName="_Int_LDyC7z7n" int2:invalidationBookmarkName="" int2:hashCode="ERVbafjJDdYDmm" int2:id="ca8PPsRi">
      <int2:state int2:type="AugLoop_Text_Critique" int2:value="Rejected"/>
    </int2:bookmark>
    <int2:bookmark int2:bookmarkName="_Int_1wV4rZXk" int2:invalidationBookmarkName="" int2:hashCode="ERVbafjJDdYDmm" int2:id="NcUJpmEW">
      <int2:state int2:type="AugLoop_Text_Critique" int2:value="Rejected"/>
    </int2:bookmark>
    <int2:bookmark int2:bookmarkName="_Int_wdxTcuMB" int2:invalidationBookmarkName="" int2:hashCode="ERVbafjJDdYDmm" int2:id="P8YROQOA">
      <int2:state int2:type="AugLoop_Text_Critique" int2:value="Rejected"/>
    </int2:bookmark>
    <int2:bookmark int2:bookmarkName="_Int_gMR3exLD" int2:invalidationBookmarkName="" int2:hashCode="ERVbafjJDdYDmm" int2:id="4TzLeLu8">
      <int2:state int2:type="AugLoop_Text_Critique" int2:value="Rejected"/>
    </int2:bookmark>
    <int2:bookmark int2:bookmarkName="_Int_HBCPQYUV" int2:invalidationBookmarkName="" int2:hashCode="9hta1atCnhEjRR" int2:id="kV6exWDP">
      <int2:state int2:type="AugLoop_Text_Critique" int2:value="Rejected"/>
    </int2:bookmark>
    <int2:bookmark int2:bookmarkName="_Int_x4cgNIrI" int2:invalidationBookmarkName="" int2:hashCode="ArsmjJFngm6Fjj" int2:id="JH6VuOCZ">
      <int2:state int2:type="AugLoop_Text_Critique" int2:value="Rejected"/>
    </int2:bookmark>
    <int2:bookmark int2:bookmarkName="_Int_Rz39lkLx" int2:invalidationBookmarkName="" int2:hashCode="pFm7gbUmCe3Ket" int2:id="poYeAyee">
      <int2:state int2:type="AugLoop_Text_Critique" int2:value="Rejected"/>
    </int2:bookmark>
    <int2:bookmark int2:bookmarkName="_Int_YU28dNpH" int2:invalidationBookmarkName="" int2:hashCode="PfC2zfnpEQhSkl" int2:id="90jjTqsL">
      <int2:state int2:type="AugLoop_Text_Critique" int2:value="Rejected"/>
    </int2:bookmark>
    <int2:bookmark int2:bookmarkName="_Int_qMQ1q8Vv" int2:invalidationBookmarkName="" int2:hashCode="gHVK+Rv7bRBzWF" int2:id="ehSRHyDa">
      <int2:state int2:type="AugLoop_Text_Critique" int2:value="Rejected"/>
    </int2:bookmark>
    <int2:bookmark int2:bookmarkName="_Int_EMekWlxd" int2:invalidationBookmarkName="" int2:hashCode="hSftt7DNY6Y9Xt" int2:id="6msc16Od">
      <int2:state int2:type="AugLoop_Text_Critique" int2:value="Rejected"/>
    </int2:bookmark>
    <int2:bookmark int2:bookmarkName="_Int_ox2lwb0s" int2:invalidationBookmarkName="" int2:hashCode="6+46e3YstitcNO" int2:id="5A0fnxFP">
      <int2:state int2:type="AugLoop_Acronyms_Acronyms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4861257"/>
    <w:multiLevelType w:val="hybridMultilevel"/>
    <w:tmpl w:val="A8DC70A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E9E836B"/>
    <w:multiLevelType w:val="hybridMultilevel"/>
    <w:tmpl w:val="FFFFFFFF"/>
    <w:lvl w:ilvl="0" w:tplc="9230DB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B845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56E2B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B90AB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7E003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4AE81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1CC33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A619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CD877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56906B4"/>
    <w:multiLevelType w:val="hybridMultilevel"/>
    <w:tmpl w:val="BB32E2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7321074"/>
    <w:multiLevelType w:val="hybridMultilevel"/>
    <w:tmpl w:val="FFFFFFFF"/>
    <w:lvl w:ilvl="0" w:tplc="E342DD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2A069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6628D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07EA7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0C5B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08C9F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8BA0F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BE28E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97878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C2A1A76"/>
    <w:multiLevelType w:val="hybridMultilevel"/>
    <w:tmpl w:val="C0EA84E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0B84DCE"/>
    <w:multiLevelType w:val="hybridMultilevel"/>
    <w:tmpl w:val="345AE08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1D80074"/>
    <w:multiLevelType w:val="hybridMultilevel"/>
    <w:tmpl w:val="FFFFFFFF"/>
    <w:lvl w:ilvl="0" w:tplc="4E4895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44654B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57825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248A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D69D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36BF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08E8A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4A47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F789A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8CCD982"/>
    <w:multiLevelType w:val="hybridMultilevel"/>
    <w:tmpl w:val="FFFFFFFF"/>
    <w:lvl w:ilvl="0" w:tplc="A7642D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A687B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06E32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4C6E2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C6419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2B67C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A6ACB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2821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53AA7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FF8027B"/>
    <w:multiLevelType w:val="hybridMultilevel"/>
    <w:tmpl w:val="FFFFFFFF"/>
    <w:lvl w:ilvl="0" w:tplc="8E2A694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B14F2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16631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EADF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A9628E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EC6E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BEE45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FB252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258D0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050D996"/>
    <w:multiLevelType w:val="hybridMultilevel"/>
    <w:tmpl w:val="FFFFFFFF"/>
    <w:lvl w:ilvl="0" w:tplc="8C007B36">
      <w:start w:val="1"/>
      <w:numFmt w:val="decimal"/>
      <w:lvlText w:val="%1."/>
      <w:lvlJc w:val="left"/>
      <w:pPr>
        <w:ind w:left="720" w:hanging="360"/>
      </w:pPr>
    </w:lvl>
    <w:lvl w:ilvl="1" w:tplc="62E8C618">
      <w:start w:val="1"/>
      <w:numFmt w:val="lowerLetter"/>
      <w:lvlText w:val="%2."/>
      <w:lvlJc w:val="left"/>
      <w:pPr>
        <w:ind w:left="1440" w:hanging="360"/>
      </w:pPr>
    </w:lvl>
    <w:lvl w:ilvl="2" w:tplc="2E0A79C0">
      <w:start w:val="1"/>
      <w:numFmt w:val="lowerRoman"/>
      <w:lvlText w:val="%3."/>
      <w:lvlJc w:val="right"/>
      <w:pPr>
        <w:ind w:left="2160" w:hanging="180"/>
      </w:pPr>
    </w:lvl>
    <w:lvl w:ilvl="3" w:tplc="37B0DA96">
      <w:start w:val="1"/>
      <w:numFmt w:val="decimal"/>
      <w:lvlText w:val="%4."/>
      <w:lvlJc w:val="left"/>
      <w:pPr>
        <w:ind w:left="2880" w:hanging="360"/>
      </w:pPr>
    </w:lvl>
    <w:lvl w:ilvl="4" w:tplc="247ACADE">
      <w:start w:val="1"/>
      <w:numFmt w:val="lowerLetter"/>
      <w:lvlText w:val="%5."/>
      <w:lvlJc w:val="left"/>
      <w:pPr>
        <w:ind w:left="3600" w:hanging="360"/>
      </w:pPr>
    </w:lvl>
    <w:lvl w:ilvl="5" w:tplc="3E8CF7E8">
      <w:start w:val="1"/>
      <w:numFmt w:val="lowerRoman"/>
      <w:lvlText w:val="%6."/>
      <w:lvlJc w:val="right"/>
      <w:pPr>
        <w:ind w:left="4320" w:hanging="180"/>
      </w:pPr>
    </w:lvl>
    <w:lvl w:ilvl="6" w:tplc="29CCC3D6">
      <w:start w:val="1"/>
      <w:numFmt w:val="decimal"/>
      <w:lvlText w:val="%7."/>
      <w:lvlJc w:val="left"/>
      <w:pPr>
        <w:ind w:left="5040" w:hanging="360"/>
      </w:pPr>
    </w:lvl>
    <w:lvl w:ilvl="7" w:tplc="78D88166">
      <w:start w:val="1"/>
      <w:numFmt w:val="lowerLetter"/>
      <w:lvlText w:val="%8."/>
      <w:lvlJc w:val="left"/>
      <w:pPr>
        <w:ind w:left="5760" w:hanging="360"/>
      </w:pPr>
    </w:lvl>
    <w:lvl w:ilvl="8" w:tplc="9E66331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605180"/>
    <w:multiLevelType w:val="hybridMultilevel"/>
    <w:tmpl w:val="FFFFFFFF"/>
    <w:lvl w:ilvl="0" w:tplc="5F080A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C3E2CC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6F8E5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8EFD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082B6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CE09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BA62D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E1C256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014776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7F12F47"/>
    <w:multiLevelType w:val="hybridMultilevel"/>
    <w:tmpl w:val="FFFFFFFF"/>
    <w:lvl w:ilvl="0" w:tplc="93BE648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66419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84C8E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90AF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368C2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DFEEF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8629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72EC61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2CE4D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A053D36"/>
    <w:multiLevelType w:val="hybridMultilevel"/>
    <w:tmpl w:val="FFFFFFFF"/>
    <w:lvl w:ilvl="0" w:tplc="92240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DBA38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5B024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05E78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CABF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67A1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4F0FD8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D89C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C26DC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40587256">
    <w:abstractNumId w:val="24"/>
  </w:num>
  <w:num w:numId="2" w16cid:durableId="378477578">
    <w:abstractNumId w:val="5"/>
  </w:num>
  <w:num w:numId="3" w16cid:durableId="438839495">
    <w:abstractNumId w:val="27"/>
  </w:num>
  <w:num w:numId="4" w16cid:durableId="377438039">
    <w:abstractNumId w:val="30"/>
  </w:num>
  <w:num w:numId="5" w16cid:durableId="1300918185">
    <w:abstractNumId w:val="22"/>
  </w:num>
  <w:num w:numId="6" w16cid:durableId="721101225">
    <w:abstractNumId w:val="12"/>
  </w:num>
  <w:num w:numId="7" w16cid:durableId="36124322">
    <w:abstractNumId w:val="13"/>
  </w:num>
  <w:num w:numId="8" w16cid:durableId="2005546150">
    <w:abstractNumId w:val="10"/>
  </w:num>
  <w:num w:numId="9" w16cid:durableId="1894001559">
    <w:abstractNumId w:val="29"/>
  </w:num>
  <w:num w:numId="10" w16cid:durableId="1977754605">
    <w:abstractNumId w:val="19"/>
  </w:num>
  <w:num w:numId="11" w16cid:durableId="2095086006">
    <w:abstractNumId w:val="7"/>
  </w:num>
  <w:num w:numId="12" w16cid:durableId="365176685">
    <w:abstractNumId w:val="18"/>
  </w:num>
  <w:num w:numId="13" w16cid:durableId="1194730026">
    <w:abstractNumId w:val="4"/>
  </w:num>
  <w:num w:numId="14" w16cid:durableId="1591161668">
    <w:abstractNumId w:val="15"/>
  </w:num>
  <w:num w:numId="15" w16cid:durableId="1706321458">
    <w:abstractNumId w:val="1"/>
  </w:num>
  <w:num w:numId="16" w16cid:durableId="1276254443">
    <w:abstractNumId w:val="2"/>
  </w:num>
  <w:num w:numId="17" w16cid:durableId="878011620">
    <w:abstractNumId w:val="11"/>
  </w:num>
  <w:num w:numId="18" w16cid:durableId="1522473174">
    <w:abstractNumId w:val="20"/>
  </w:num>
  <w:num w:numId="19" w16cid:durableId="2084839527">
    <w:abstractNumId w:val="6"/>
  </w:num>
  <w:num w:numId="20" w16cid:durableId="1010789173">
    <w:abstractNumId w:val="28"/>
  </w:num>
  <w:num w:numId="21" w16cid:durableId="290670892">
    <w:abstractNumId w:val="31"/>
  </w:num>
  <w:num w:numId="22" w16cid:durableId="1414547188">
    <w:abstractNumId w:val="23"/>
  </w:num>
  <w:num w:numId="23" w16cid:durableId="1287086081">
    <w:abstractNumId w:val="9"/>
  </w:num>
  <w:num w:numId="24" w16cid:durableId="1085881684">
    <w:abstractNumId w:val="8"/>
  </w:num>
  <w:num w:numId="25" w16cid:durableId="1865362374">
    <w:abstractNumId w:val="17"/>
  </w:num>
  <w:num w:numId="26" w16cid:durableId="146435563">
    <w:abstractNumId w:val="0"/>
  </w:num>
  <w:num w:numId="27" w16cid:durableId="1820420619">
    <w:abstractNumId w:val="14"/>
  </w:num>
  <w:num w:numId="28" w16cid:durableId="1062602256">
    <w:abstractNumId w:val="32"/>
  </w:num>
  <w:num w:numId="29" w16cid:durableId="1934119460">
    <w:abstractNumId w:val="26"/>
  </w:num>
  <w:num w:numId="30" w16cid:durableId="65810236">
    <w:abstractNumId w:val="25"/>
  </w:num>
  <w:num w:numId="31" w16cid:durableId="473792238">
    <w:abstractNumId w:val="16"/>
  </w:num>
  <w:num w:numId="32" w16cid:durableId="1768579729">
    <w:abstractNumId w:val="3"/>
  </w:num>
  <w:num w:numId="33" w16cid:durableId="584533712">
    <w:abstractNumId w:val="21"/>
  </w:num>
  <w:numIdMacAtCleanup w:val="2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98"/>
  <w:hideSpellingErrors/>
  <w:hideGrammaticalErrors/>
  <w:activeWritingStyle w:lang="en-US" w:vendorID="64" w:dllVersion="0" w:nlCheck="1" w:checkStyle="0" w:appName="MSWord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OxNDa3tDQ2sjBU0lEKTi0uzszPAykwqQUAmL6BRCwAAAA="/>
    <w:docVar w:name="dgnword-docGUID" w:val="{3E9F9DE6-BB96-4137-AB2A-9DA50C92F060}"/>
    <w:docVar w:name="dgnword-eventsink" w:val="428874360"/>
  </w:docVars>
  <w:rsids>
    <w:rsidRoot w:val="00F1065B"/>
    <w:rsid w:val="000008AA"/>
    <w:rsid w:val="0000414C"/>
    <w:rsid w:val="0000532D"/>
    <w:rsid w:val="000061EC"/>
    <w:rsid w:val="00006EC5"/>
    <w:rsid w:val="00006F27"/>
    <w:rsid w:val="000077EE"/>
    <w:rsid w:val="00007D64"/>
    <w:rsid w:val="00010C89"/>
    <w:rsid w:val="00011439"/>
    <w:rsid w:val="0001192E"/>
    <w:rsid w:val="00011E45"/>
    <w:rsid w:val="000124F4"/>
    <w:rsid w:val="000126B7"/>
    <w:rsid w:val="00013DE5"/>
    <w:rsid w:val="00014046"/>
    <w:rsid w:val="00014852"/>
    <w:rsid w:val="00014B22"/>
    <w:rsid w:val="00014D6D"/>
    <w:rsid w:val="000151B4"/>
    <w:rsid w:val="000159C7"/>
    <w:rsid w:val="000160DA"/>
    <w:rsid w:val="000166E6"/>
    <w:rsid w:val="000167B8"/>
    <w:rsid w:val="00016A29"/>
    <w:rsid w:val="00016BD3"/>
    <w:rsid w:val="00017FF1"/>
    <w:rsid w:val="00020303"/>
    <w:rsid w:val="000208A3"/>
    <w:rsid w:val="000211AA"/>
    <w:rsid w:val="00021E6B"/>
    <w:rsid w:val="0002325B"/>
    <w:rsid w:val="00023D37"/>
    <w:rsid w:val="00025B43"/>
    <w:rsid w:val="00025B80"/>
    <w:rsid w:val="00030A73"/>
    <w:rsid w:val="000310E2"/>
    <w:rsid w:val="000313B5"/>
    <w:rsid w:val="0003290A"/>
    <w:rsid w:val="000334C0"/>
    <w:rsid w:val="000354E6"/>
    <w:rsid w:val="00040BBB"/>
    <w:rsid w:val="00042DFF"/>
    <w:rsid w:val="00043DE9"/>
    <w:rsid w:val="00045BDA"/>
    <w:rsid w:val="000479BB"/>
    <w:rsid w:val="00053CF4"/>
    <w:rsid w:val="0005460E"/>
    <w:rsid w:val="0005482C"/>
    <w:rsid w:val="000557CB"/>
    <w:rsid w:val="00056887"/>
    <w:rsid w:val="00057620"/>
    <w:rsid w:val="00060CB8"/>
    <w:rsid w:val="00060CCD"/>
    <w:rsid w:val="00061419"/>
    <w:rsid w:val="000626D1"/>
    <w:rsid w:val="00065BC8"/>
    <w:rsid w:val="000669AE"/>
    <w:rsid w:val="00067965"/>
    <w:rsid w:val="0007041C"/>
    <w:rsid w:val="00070498"/>
    <w:rsid w:val="00071C19"/>
    <w:rsid w:val="000720A5"/>
    <w:rsid w:val="000734E8"/>
    <w:rsid w:val="00073FBA"/>
    <w:rsid w:val="000742C9"/>
    <w:rsid w:val="00075062"/>
    <w:rsid w:val="00076062"/>
    <w:rsid w:val="0007677C"/>
    <w:rsid w:val="00076D68"/>
    <w:rsid w:val="000779FD"/>
    <w:rsid w:val="00077DBC"/>
    <w:rsid w:val="00082E10"/>
    <w:rsid w:val="0008426B"/>
    <w:rsid w:val="00084756"/>
    <w:rsid w:val="00084B7D"/>
    <w:rsid w:val="00084CA3"/>
    <w:rsid w:val="000861F5"/>
    <w:rsid w:val="0008676C"/>
    <w:rsid w:val="0008690D"/>
    <w:rsid w:val="00087A25"/>
    <w:rsid w:val="00090ED7"/>
    <w:rsid w:val="000918C5"/>
    <w:rsid w:val="00092E55"/>
    <w:rsid w:val="00097CDA"/>
    <w:rsid w:val="000A00F6"/>
    <w:rsid w:val="000A0483"/>
    <w:rsid w:val="000A2341"/>
    <w:rsid w:val="000A26A1"/>
    <w:rsid w:val="000A32DE"/>
    <w:rsid w:val="000A52A9"/>
    <w:rsid w:val="000A6804"/>
    <w:rsid w:val="000B0FA8"/>
    <w:rsid w:val="000B623F"/>
    <w:rsid w:val="000B6A1A"/>
    <w:rsid w:val="000B72FD"/>
    <w:rsid w:val="000B7C30"/>
    <w:rsid w:val="000C25DE"/>
    <w:rsid w:val="000C328B"/>
    <w:rsid w:val="000C3471"/>
    <w:rsid w:val="000C34AA"/>
    <w:rsid w:val="000C4441"/>
    <w:rsid w:val="000C4DE6"/>
    <w:rsid w:val="000C5C6C"/>
    <w:rsid w:val="000C6CE8"/>
    <w:rsid w:val="000C761E"/>
    <w:rsid w:val="000C772D"/>
    <w:rsid w:val="000C7B52"/>
    <w:rsid w:val="000C7BDD"/>
    <w:rsid w:val="000D0E2B"/>
    <w:rsid w:val="000D0E74"/>
    <w:rsid w:val="000D1D56"/>
    <w:rsid w:val="000D3954"/>
    <w:rsid w:val="000D56E3"/>
    <w:rsid w:val="000D5ADF"/>
    <w:rsid w:val="000D5B84"/>
    <w:rsid w:val="000D7DF6"/>
    <w:rsid w:val="000E0190"/>
    <w:rsid w:val="000E0731"/>
    <w:rsid w:val="000E0B15"/>
    <w:rsid w:val="000E2BFB"/>
    <w:rsid w:val="000E2DF5"/>
    <w:rsid w:val="000E3699"/>
    <w:rsid w:val="000E4268"/>
    <w:rsid w:val="000E43BF"/>
    <w:rsid w:val="000E4AAB"/>
    <w:rsid w:val="000E54FF"/>
    <w:rsid w:val="000E672F"/>
    <w:rsid w:val="000E78CA"/>
    <w:rsid w:val="000E791E"/>
    <w:rsid w:val="000E7F0D"/>
    <w:rsid w:val="000F1C5C"/>
    <w:rsid w:val="000F21FA"/>
    <w:rsid w:val="000F40EC"/>
    <w:rsid w:val="000F4642"/>
    <w:rsid w:val="000F4B18"/>
    <w:rsid w:val="000F57AA"/>
    <w:rsid w:val="000F57F9"/>
    <w:rsid w:val="000F636A"/>
    <w:rsid w:val="00100BEC"/>
    <w:rsid w:val="001013F5"/>
    <w:rsid w:val="0010175D"/>
    <w:rsid w:val="001027BB"/>
    <w:rsid w:val="00104073"/>
    <w:rsid w:val="00107903"/>
    <w:rsid w:val="00107DD9"/>
    <w:rsid w:val="00110E4E"/>
    <w:rsid w:val="00111513"/>
    <w:rsid w:val="00111B1A"/>
    <w:rsid w:val="001123B0"/>
    <w:rsid w:val="00112471"/>
    <w:rsid w:val="00113CCD"/>
    <w:rsid w:val="00113E14"/>
    <w:rsid w:val="00116F20"/>
    <w:rsid w:val="001214CF"/>
    <w:rsid w:val="00121DF1"/>
    <w:rsid w:val="001256B1"/>
    <w:rsid w:val="00125846"/>
    <w:rsid w:val="00126061"/>
    <w:rsid w:val="00126317"/>
    <w:rsid w:val="001303A2"/>
    <w:rsid w:val="00130D51"/>
    <w:rsid w:val="0013248F"/>
    <w:rsid w:val="00132B28"/>
    <w:rsid w:val="00134558"/>
    <w:rsid w:val="00140275"/>
    <w:rsid w:val="00140D31"/>
    <w:rsid w:val="00142CFC"/>
    <w:rsid w:val="00142F18"/>
    <w:rsid w:val="0014489B"/>
    <w:rsid w:val="00144996"/>
    <w:rsid w:val="00150AA6"/>
    <w:rsid w:val="00151103"/>
    <w:rsid w:val="001605CC"/>
    <w:rsid w:val="001606CD"/>
    <w:rsid w:val="0016220D"/>
    <w:rsid w:val="00162C7E"/>
    <w:rsid w:val="00166244"/>
    <w:rsid w:val="0016704A"/>
    <w:rsid w:val="00172A15"/>
    <w:rsid w:val="00173059"/>
    <w:rsid w:val="00173FBA"/>
    <w:rsid w:val="00174351"/>
    <w:rsid w:val="0017473C"/>
    <w:rsid w:val="00174AF0"/>
    <w:rsid w:val="00175077"/>
    <w:rsid w:val="00176180"/>
    <w:rsid w:val="001859A8"/>
    <w:rsid w:val="00185A5B"/>
    <w:rsid w:val="001864D8"/>
    <w:rsid w:val="00186E08"/>
    <w:rsid w:val="00190C47"/>
    <w:rsid w:val="00192127"/>
    <w:rsid w:val="001934E9"/>
    <w:rsid w:val="00193542"/>
    <w:rsid w:val="00193906"/>
    <w:rsid w:val="0019393C"/>
    <w:rsid w:val="00193C41"/>
    <w:rsid w:val="00197DA6"/>
    <w:rsid w:val="001A3454"/>
    <w:rsid w:val="001A649E"/>
    <w:rsid w:val="001A743E"/>
    <w:rsid w:val="001A75BE"/>
    <w:rsid w:val="001B0321"/>
    <w:rsid w:val="001B08BB"/>
    <w:rsid w:val="001B178E"/>
    <w:rsid w:val="001B339B"/>
    <w:rsid w:val="001B413C"/>
    <w:rsid w:val="001C1793"/>
    <w:rsid w:val="001C1E09"/>
    <w:rsid w:val="001C2D10"/>
    <w:rsid w:val="001C2E6B"/>
    <w:rsid w:val="001C2F66"/>
    <w:rsid w:val="001C6359"/>
    <w:rsid w:val="001C6B3D"/>
    <w:rsid w:val="001D1ECE"/>
    <w:rsid w:val="001D2DFB"/>
    <w:rsid w:val="001D4FB2"/>
    <w:rsid w:val="001D6DCE"/>
    <w:rsid w:val="001E0C93"/>
    <w:rsid w:val="001E6C2D"/>
    <w:rsid w:val="001F17A8"/>
    <w:rsid w:val="001F1A0D"/>
    <w:rsid w:val="001F30FD"/>
    <w:rsid w:val="001F351A"/>
    <w:rsid w:val="001F5C45"/>
    <w:rsid w:val="001F6C79"/>
    <w:rsid w:val="001F7302"/>
    <w:rsid w:val="001F7D89"/>
    <w:rsid w:val="00203295"/>
    <w:rsid w:val="002033D0"/>
    <w:rsid w:val="0020493F"/>
    <w:rsid w:val="00204FE9"/>
    <w:rsid w:val="00206023"/>
    <w:rsid w:val="002062BF"/>
    <w:rsid w:val="00206892"/>
    <w:rsid w:val="0021185C"/>
    <w:rsid w:val="00212FBF"/>
    <w:rsid w:val="00213589"/>
    <w:rsid w:val="00213A3D"/>
    <w:rsid w:val="00217D3B"/>
    <w:rsid w:val="00217DB0"/>
    <w:rsid w:val="00217F03"/>
    <w:rsid w:val="00220D3E"/>
    <w:rsid w:val="002214CA"/>
    <w:rsid w:val="00221D1F"/>
    <w:rsid w:val="0022208E"/>
    <w:rsid w:val="00222464"/>
    <w:rsid w:val="00223331"/>
    <w:rsid w:val="002237FB"/>
    <w:rsid w:val="00225637"/>
    <w:rsid w:val="002270B4"/>
    <w:rsid w:val="002302A1"/>
    <w:rsid w:val="00230412"/>
    <w:rsid w:val="00230C24"/>
    <w:rsid w:val="00234DED"/>
    <w:rsid w:val="00234E2E"/>
    <w:rsid w:val="00235141"/>
    <w:rsid w:val="00235446"/>
    <w:rsid w:val="0023598C"/>
    <w:rsid w:val="00236CAB"/>
    <w:rsid w:val="00237660"/>
    <w:rsid w:val="00240E97"/>
    <w:rsid w:val="00241FBF"/>
    <w:rsid w:val="0024210A"/>
    <w:rsid w:val="002441DC"/>
    <w:rsid w:val="002446E4"/>
    <w:rsid w:val="00244FAE"/>
    <w:rsid w:val="00245965"/>
    <w:rsid w:val="00251AF5"/>
    <w:rsid w:val="002523FB"/>
    <w:rsid w:val="002540AB"/>
    <w:rsid w:val="00255013"/>
    <w:rsid w:val="00256160"/>
    <w:rsid w:val="0025739C"/>
    <w:rsid w:val="0026280B"/>
    <w:rsid w:val="00263B56"/>
    <w:rsid w:val="0026444E"/>
    <w:rsid w:val="002644C4"/>
    <w:rsid w:val="00264CCD"/>
    <w:rsid w:val="00265603"/>
    <w:rsid w:val="00265C5F"/>
    <w:rsid w:val="00266209"/>
    <w:rsid w:val="00266210"/>
    <w:rsid w:val="002662C5"/>
    <w:rsid w:val="00266523"/>
    <w:rsid w:val="002670CC"/>
    <w:rsid w:val="00267824"/>
    <w:rsid w:val="00270F56"/>
    <w:rsid w:val="00271AAE"/>
    <w:rsid w:val="00272A90"/>
    <w:rsid w:val="00275B0F"/>
    <w:rsid w:val="00276808"/>
    <w:rsid w:val="00277BC7"/>
    <w:rsid w:val="00282154"/>
    <w:rsid w:val="00282A90"/>
    <w:rsid w:val="00284D53"/>
    <w:rsid w:val="00284F55"/>
    <w:rsid w:val="00285ECD"/>
    <w:rsid w:val="002867F6"/>
    <w:rsid w:val="00287424"/>
    <w:rsid w:val="002878EB"/>
    <w:rsid w:val="00291EEC"/>
    <w:rsid w:val="00292451"/>
    <w:rsid w:val="0029331D"/>
    <w:rsid w:val="00294346"/>
    <w:rsid w:val="00294A02"/>
    <w:rsid w:val="00295658"/>
    <w:rsid w:val="00296B3E"/>
    <w:rsid w:val="002A1BBF"/>
    <w:rsid w:val="002A25CB"/>
    <w:rsid w:val="002A3DAB"/>
    <w:rsid w:val="002A42E0"/>
    <w:rsid w:val="002A58E4"/>
    <w:rsid w:val="002A61DE"/>
    <w:rsid w:val="002A686F"/>
    <w:rsid w:val="002A76B9"/>
    <w:rsid w:val="002A7F91"/>
    <w:rsid w:val="002B0D71"/>
    <w:rsid w:val="002B1D2E"/>
    <w:rsid w:val="002B30CC"/>
    <w:rsid w:val="002B31D2"/>
    <w:rsid w:val="002B45FB"/>
    <w:rsid w:val="002B4D84"/>
    <w:rsid w:val="002B5092"/>
    <w:rsid w:val="002B6683"/>
    <w:rsid w:val="002B6CE9"/>
    <w:rsid w:val="002B6D4C"/>
    <w:rsid w:val="002B7852"/>
    <w:rsid w:val="002C0F06"/>
    <w:rsid w:val="002C140C"/>
    <w:rsid w:val="002C2E16"/>
    <w:rsid w:val="002C3296"/>
    <w:rsid w:val="002C4D86"/>
    <w:rsid w:val="002C6432"/>
    <w:rsid w:val="002C6D09"/>
    <w:rsid w:val="002D0245"/>
    <w:rsid w:val="002D0496"/>
    <w:rsid w:val="002D098C"/>
    <w:rsid w:val="002D0AD4"/>
    <w:rsid w:val="002D1160"/>
    <w:rsid w:val="002D1464"/>
    <w:rsid w:val="002D3054"/>
    <w:rsid w:val="002D38EF"/>
    <w:rsid w:val="002D4040"/>
    <w:rsid w:val="002D4044"/>
    <w:rsid w:val="002D4BBC"/>
    <w:rsid w:val="002D6659"/>
    <w:rsid w:val="002D6D2A"/>
    <w:rsid w:val="002D72B0"/>
    <w:rsid w:val="002D732D"/>
    <w:rsid w:val="002E057C"/>
    <w:rsid w:val="002E0C81"/>
    <w:rsid w:val="002E1D74"/>
    <w:rsid w:val="002E2714"/>
    <w:rsid w:val="002E3B11"/>
    <w:rsid w:val="002E3E08"/>
    <w:rsid w:val="002E5100"/>
    <w:rsid w:val="002E553D"/>
    <w:rsid w:val="002E593C"/>
    <w:rsid w:val="002E5F4C"/>
    <w:rsid w:val="002E6890"/>
    <w:rsid w:val="002E77E1"/>
    <w:rsid w:val="002E78CF"/>
    <w:rsid w:val="002E7DBE"/>
    <w:rsid w:val="002F0242"/>
    <w:rsid w:val="002F05F3"/>
    <w:rsid w:val="002F11E2"/>
    <w:rsid w:val="002F14B5"/>
    <w:rsid w:val="002F261D"/>
    <w:rsid w:val="002F3CB3"/>
    <w:rsid w:val="002F402D"/>
    <w:rsid w:val="002F5152"/>
    <w:rsid w:val="002F6ABE"/>
    <w:rsid w:val="0030069A"/>
    <w:rsid w:val="0030081E"/>
    <w:rsid w:val="00301E95"/>
    <w:rsid w:val="00307380"/>
    <w:rsid w:val="00307EBB"/>
    <w:rsid w:val="00310B13"/>
    <w:rsid w:val="00311C3E"/>
    <w:rsid w:val="003127BD"/>
    <w:rsid w:val="00313B9D"/>
    <w:rsid w:val="003140B4"/>
    <w:rsid w:val="00314785"/>
    <w:rsid w:val="00314CF9"/>
    <w:rsid w:val="00315F22"/>
    <w:rsid w:val="0031657F"/>
    <w:rsid w:val="00317A8F"/>
    <w:rsid w:val="00320395"/>
    <w:rsid w:val="00320638"/>
    <w:rsid w:val="00321B34"/>
    <w:rsid w:val="00322109"/>
    <w:rsid w:val="003222F3"/>
    <w:rsid w:val="003253C0"/>
    <w:rsid w:val="00326D22"/>
    <w:rsid w:val="00327269"/>
    <w:rsid w:val="00327489"/>
    <w:rsid w:val="00327DB9"/>
    <w:rsid w:val="00340931"/>
    <w:rsid w:val="00345192"/>
    <w:rsid w:val="00345B5C"/>
    <w:rsid w:val="00346893"/>
    <w:rsid w:val="003509D5"/>
    <w:rsid w:val="00350A7A"/>
    <w:rsid w:val="00352352"/>
    <w:rsid w:val="00353D5D"/>
    <w:rsid w:val="00354CAF"/>
    <w:rsid w:val="00354E9A"/>
    <w:rsid w:val="0035584E"/>
    <w:rsid w:val="00356DCD"/>
    <w:rsid w:val="00356FF5"/>
    <w:rsid w:val="003603B2"/>
    <w:rsid w:val="0036213E"/>
    <w:rsid w:val="0036289C"/>
    <w:rsid w:val="00365213"/>
    <w:rsid w:val="0036581B"/>
    <w:rsid w:val="0036788F"/>
    <w:rsid w:val="0037058A"/>
    <w:rsid w:val="00371879"/>
    <w:rsid w:val="00372070"/>
    <w:rsid w:val="00374D4C"/>
    <w:rsid w:val="0037565D"/>
    <w:rsid w:val="00375929"/>
    <w:rsid w:val="00375D79"/>
    <w:rsid w:val="00375FDF"/>
    <w:rsid w:val="003765D1"/>
    <w:rsid w:val="0038063C"/>
    <w:rsid w:val="00380FA0"/>
    <w:rsid w:val="00382EBC"/>
    <w:rsid w:val="00384D54"/>
    <w:rsid w:val="0038679E"/>
    <w:rsid w:val="003874C3"/>
    <w:rsid w:val="00391647"/>
    <w:rsid w:val="00392B09"/>
    <w:rsid w:val="00392C84"/>
    <w:rsid w:val="00394DEB"/>
    <w:rsid w:val="003951AD"/>
    <w:rsid w:val="003964B3"/>
    <w:rsid w:val="00397244"/>
    <w:rsid w:val="003977CA"/>
    <w:rsid w:val="003A1EFD"/>
    <w:rsid w:val="003A2DAC"/>
    <w:rsid w:val="003A5554"/>
    <w:rsid w:val="003A6054"/>
    <w:rsid w:val="003A6A0C"/>
    <w:rsid w:val="003A6DEC"/>
    <w:rsid w:val="003B00FC"/>
    <w:rsid w:val="003B0CBB"/>
    <w:rsid w:val="003B1F79"/>
    <w:rsid w:val="003B1FAD"/>
    <w:rsid w:val="003B2362"/>
    <w:rsid w:val="003B281D"/>
    <w:rsid w:val="003B39E2"/>
    <w:rsid w:val="003B43D9"/>
    <w:rsid w:val="003B4418"/>
    <w:rsid w:val="003B4BC3"/>
    <w:rsid w:val="003B5164"/>
    <w:rsid w:val="003B7BF3"/>
    <w:rsid w:val="003C247C"/>
    <w:rsid w:val="003C47DC"/>
    <w:rsid w:val="003C59FF"/>
    <w:rsid w:val="003C5AB8"/>
    <w:rsid w:val="003C5E1E"/>
    <w:rsid w:val="003C6DE3"/>
    <w:rsid w:val="003C7B8D"/>
    <w:rsid w:val="003D12BA"/>
    <w:rsid w:val="003D14BA"/>
    <w:rsid w:val="003D19AE"/>
    <w:rsid w:val="003D2163"/>
    <w:rsid w:val="003D23E7"/>
    <w:rsid w:val="003D255A"/>
    <w:rsid w:val="003D6096"/>
    <w:rsid w:val="003D6300"/>
    <w:rsid w:val="003D6B66"/>
    <w:rsid w:val="003D6EB4"/>
    <w:rsid w:val="003D6FAC"/>
    <w:rsid w:val="003D70B8"/>
    <w:rsid w:val="003E10E4"/>
    <w:rsid w:val="003E38C1"/>
    <w:rsid w:val="003E3F2B"/>
    <w:rsid w:val="003E47A9"/>
    <w:rsid w:val="003E75CC"/>
    <w:rsid w:val="003E767B"/>
    <w:rsid w:val="003F015B"/>
    <w:rsid w:val="003F0A03"/>
    <w:rsid w:val="003F0F64"/>
    <w:rsid w:val="003F357C"/>
    <w:rsid w:val="003F3823"/>
    <w:rsid w:val="003F4276"/>
    <w:rsid w:val="003F5EC4"/>
    <w:rsid w:val="003F7976"/>
    <w:rsid w:val="003F7E9E"/>
    <w:rsid w:val="004003DE"/>
    <w:rsid w:val="004005C1"/>
    <w:rsid w:val="00400CA0"/>
    <w:rsid w:val="0040235E"/>
    <w:rsid w:val="00402548"/>
    <w:rsid w:val="00403691"/>
    <w:rsid w:val="004036BA"/>
    <w:rsid w:val="00404793"/>
    <w:rsid w:val="00406538"/>
    <w:rsid w:val="004069E1"/>
    <w:rsid w:val="00407B98"/>
    <w:rsid w:val="0041156E"/>
    <w:rsid w:val="004128D7"/>
    <w:rsid w:val="004133B3"/>
    <w:rsid w:val="00413734"/>
    <w:rsid w:val="00413F88"/>
    <w:rsid w:val="0041485C"/>
    <w:rsid w:val="004161C3"/>
    <w:rsid w:val="004167E0"/>
    <w:rsid w:val="00420A04"/>
    <w:rsid w:val="00422BE8"/>
    <w:rsid w:val="00422EC7"/>
    <w:rsid w:val="004230BF"/>
    <w:rsid w:val="00424185"/>
    <w:rsid w:val="00424976"/>
    <w:rsid w:val="00425AFC"/>
    <w:rsid w:val="004269EA"/>
    <w:rsid w:val="00427763"/>
    <w:rsid w:val="004278BA"/>
    <w:rsid w:val="00427B96"/>
    <w:rsid w:val="004300C5"/>
    <w:rsid w:val="004302D9"/>
    <w:rsid w:val="004303FC"/>
    <w:rsid w:val="00430F34"/>
    <w:rsid w:val="00432F63"/>
    <w:rsid w:val="00433C36"/>
    <w:rsid w:val="00433C65"/>
    <w:rsid w:val="004342FA"/>
    <w:rsid w:val="004346B9"/>
    <w:rsid w:val="004359C9"/>
    <w:rsid w:val="00436435"/>
    <w:rsid w:val="004370CA"/>
    <w:rsid w:val="0043717C"/>
    <w:rsid w:val="0043774D"/>
    <w:rsid w:val="00437BB5"/>
    <w:rsid w:val="004414EF"/>
    <w:rsid w:val="00441526"/>
    <w:rsid w:val="004437DA"/>
    <w:rsid w:val="00444DDA"/>
    <w:rsid w:val="00445D7A"/>
    <w:rsid w:val="004508ED"/>
    <w:rsid w:val="004516DC"/>
    <w:rsid w:val="0045258C"/>
    <w:rsid w:val="00453DDD"/>
    <w:rsid w:val="00454377"/>
    <w:rsid w:val="004565AE"/>
    <w:rsid w:val="00456D70"/>
    <w:rsid w:val="00460F81"/>
    <w:rsid w:val="0046131D"/>
    <w:rsid w:val="0046334F"/>
    <w:rsid w:val="00464CF7"/>
    <w:rsid w:val="0046757D"/>
    <w:rsid w:val="004700D1"/>
    <w:rsid w:val="00470DDC"/>
    <w:rsid w:val="00471460"/>
    <w:rsid w:val="00471E77"/>
    <w:rsid w:val="004720C9"/>
    <w:rsid w:val="00472959"/>
    <w:rsid w:val="00474877"/>
    <w:rsid w:val="004756D2"/>
    <w:rsid w:val="00475CE0"/>
    <w:rsid w:val="00476804"/>
    <w:rsid w:val="00476B5C"/>
    <w:rsid w:val="00480713"/>
    <w:rsid w:val="00480CC8"/>
    <w:rsid w:val="0048131A"/>
    <w:rsid w:val="0048157B"/>
    <w:rsid w:val="00481B55"/>
    <w:rsid w:val="00481E9E"/>
    <w:rsid w:val="00481F52"/>
    <w:rsid w:val="00483F2B"/>
    <w:rsid w:val="00484C35"/>
    <w:rsid w:val="00486881"/>
    <w:rsid w:val="004900A9"/>
    <w:rsid w:val="004928F1"/>
    <w:rsid w:val="004933B7"/>
    <w:rsid w:val="004936CD"/>
    <w:rsid w:val="00495386"/>
    <w:rsid w:val="004A08D1"/>
    <w:rsid w:val="004A1530"/>
    <w:rsid w:val="004A371E"/>
    <w:rsid w:val="004A4A32"/>
    <w:rsid w:val="004A5849"/>
    <w:rsid w:val="004A60BB"/>
    <w:rsid w:val="004B0319"/>
    <w:rsid w:val="004B10D2"/>
    <w:rsid w:val="004B6EE6"/>
    <w:rsid w:val="004B6F9A"/>
    <w:rsid w:val="004B7506"/>
    <w:rsid w:val="004C0233"/>
    <w:rsid w:val="004C0B49"/>
    <w:rsid w:val="004C19F3"/>
    <w:rsid w:val="004C21E0"/>
    <w:rsid w:val="004C2EBD"/>
    <w:rsid w:val="004C32FC"/>
    <w:rsid w:val="004C3487"/>
    <w:rsid w:val="004C4CB0"/>
    <w:rsid w:val="004C5771"/>
    <w:rsid w:val="004C74A3"/>
    <w:rsid w:val="004D2DB7"/>
    <w:rsid w:val="004D2EA7"/>
    <w:rsid w:val="004D36FF"/>
    <w:rsid w:val="004D3DEB"/>
    <w:rsid w:val="004D58DF"/>
    <w:rsid w:val="004E08D2"/>
    <w:rsid w:val="004E1384"/>
    <w:rsid w:val="004E24DC"/>
    <w:rsid w:val="004E2872"/>
    <w:rsid w:val="004E3869"/>
    <w:rsid w:val="004E4AE0"/>
    <w:rsid w:val="004E7C07"/>
    <w:rsid w:val="004F0016"/>
    <w:rsid w:val="004F03C8"/>
    <w:rsid w:val="004F357F"/>
    <w:rsid w:val="004F4AAB"/>
    <w:rsid w:val="004F6A3F"/>
    <w:rsid w:val="004F6AEA"/>
    <w:rsid w:val="004F748F"/>
    <w:rsid w:val="004F7AB8"/>
    <w:rsid w:val="005003C1"/>
    <w:rsid w:val="00500CCC"/>
    <w:rsid w:val="00504E92"/>
    <w:rsid w:val="00505EF4"/>
    <w:rsid w:val="005066B6"/>
    <w:rsid w:val="00507938"/>
    <w:rsid w:val="0050799D"/>
    <w:rsid w:val="00507A3C"/>
    <w:rsid w:val="00511661"/>
    <w:rsid w:val="005117BC"/>
    <w:rsid w:val="00512D60"/>
    <w:rsid w:val="0051388C"/>
    <w:rsid w:val="005147D7"/>
    <w:rsid w:val="00514864"/>
    <w:rsid w:val="005149DB"/>
    <w:rsid w:val="00517483"/>
    <w:rsid w:val="00517AEC"/>
    <w:rsid w:val="00517C15"/>
    <w:rsid w:val="00517D9A"/>
    <w:rsid w:val="005208ED"/>
    <w:rsid w:val="00522042"/>
    <w:rsid w:val="0052427D"/>
    <w:rsid w:val="0052557A"/>
    <w:rsid w:val="00527957"/>
    <w:rsid w:val="00531EFD"/>
    <w:rsid w:val="005330F8"/>
    <w:rsid w:val="005349E9"/>
    <w:rsid w:val="005351A5"/>
    <w:rsid w:val="00535FCD"/>
    <w:rsid w:val="00537CFF"/>
    <w:rsid w:val="005409C9"/>
    <w:rsid w:val="00540E2E"/>
    <w:rsid w:val="005419B1"/>
    <w:rsid w:val="005439D8"/>
    <w:rsid w:val="00544786"/>
    <w:rsid w:val="00545B1A"/>
    <w:rsid w:val="005474D2"/>
    <w:rsid w:val="005479AB"/>
    <w:rsid w:val="00550764"/>
    <w:rsid w:val="005520B9"/>
    <w:rsid w:val="00552101"/>
    <w:rsid w:val="005535F6"/>
    <w:rsid w:val="00554326"/>
    <w:rsid w:val="00554492"/>
    <w:rsid w:val="005563F9"/>
    <w:rsid w:val="005567A2"/>
    <w:rsid w:val="00557FF3"/>
    <w:rsid w:val="0056149B"/>
    <w:rsid w:val="00561AF9"/>
    <w:rsid w:val="00562044"/>
    <w:rsid w:val="005620AA"/>
    <w:rsid w:val="00564254"/>
    <w:rsid w:val="0056476D"/>
    <w:rsid w:val="00565E43"/>
    <w:rsid w:val="00566AD5"/>
    <w:rsid w:val="00566C07"/>
    <w:rsid w:val="00567A1E"/>
    <w:rsid w:val="00571C77"/>
    <w:rsid w:val="005737B2"/>
    <w:rsid w:val="00574120"/>
    <w:rsid w:val="0057539D"/>
    <w:rsid w:val="0057574C"/>
    <w:rsid w:val="00576F46"/>
    <w:rsid w:val="00577989"/>
    <w:rsid w:val="00577D6F"/>
    <w:rsid w:val="0058126F"/>
    <w:rsid w:val="005820CE"/>
    <w:rsid w:val="00582D64"/>
    <w:rsid w:val="005833A6"/>
    <w:rsid w:val="00583542"/>
    <w:rsid w:val="0058418C"/>
    <w:rsid w:val="0058441E"/>
    <w:rsid w:val="00584D74"/>
    <w:rsid w:val="00585546"/>
    <w:rsid w:val="00585593"/>
    <w:rsid w:val="005857C4"/>
    <w:rsid w:val="00586807"/>
    <w:rsid w:val="00591331"/>
    <w:rsid w:val="00593B16"/>
    <w:rsid w:val="00595E51"/>
    <w:rsid w:val="005960FA"/>
    <w:rsid w:val="00596696"/>
    <w:rsid w:val="00596DAD"/>
    <w:rsid w:val="0059704E"/>
    <w:rsid w:val="0059730D"/>
    <w:rsid w:val="005974EE"/>
    <w:rsid w:val="005A0444"/>
    <w:rsid w:val="005A05F1"/>
    <w:rsid w:val="005A1425"/>
    <w:rsid w:val="005A14C2"/>
    <w:rsid w:val="005A1E8B"/>
    <w:rsid w:val="005A22B1"/>
    <w:rsid w:val="005A34C7"/>
    <w:rsid w:val="005A5471"/>
    <w:rsid w:val="005A63E0"/>
    <w:rsid w:val="005A655F"/>
    <w:rsid w:val="005A757C"/>
    <w:rsid w:val="005B060B"/>
    <w:rsid w:val="005B0930"/>
    <w:rsid w:val="005B1BB0"/>
    <w:rsid w:val="005B1D4E"/>
    <w:rsid w:val="005B23D3"/>
    <w:rsid w:val="005B32E2"/>
    <w:rsid w:val="005B3696"/>
    <w:rsid w:val="005B3A03"/>
    <w:rsid w:val="005B3FBA"/>
    <w:rsid w:val="005B5C6F"/>
    <w:rsid w:val="005B7845"/>
    <w:rsid w:val="005C0444"/>
    <w:rsid w:val="005C1576"/>
    <w:rsid w:val="005C2213"/>
    <w:rsid w:val="005C4757"/>
    <w:rsid w:val="005C75D5"/>
    <w:rsid w:val="005D0014"/>
    <w:rsid w:val="005D091E"/>
    <w:rsid w:val="005D1164"/>
    <w:rsid w:val="005D2E3C"/>
    <w:rsid w:val="005D3B5D"/>
    <w:rsid w:val="005D60BA"/>
    <w:rsid w:val="005D6A69"/>
    <w:rsid w:val="005D6FF6"/>
    <w:rsid w:val="005D7296"/>
    <w:rsid w:val="005D732B"/>
    <w:rsid w:val="005D76F8"/>
    <w:rsid w:val="005D7D11"/>
    <w:rsid w:val="005E32A1"/>
    <w:rsid w:val="005E33D8"/>
    <w:rsid w:val="005E42B5"/>
    <w:rsid w:val="005E7AC0"/>
    <w:rsid w:val="005F05E0"/>
    <w:rsid w:val="005F1CE8"/>
    <w:rsid w:val="005F1CE9"/>
    <w:rsid w:val="005F234D"/>
    <w:rsid w:val="005F3BA2"/>
    <w:rsid w:val="005F4A4C"/>
    <w:rsid w:val="005F5B78"/>
    <w:rsid w:val="005F71E4"/>
    <w:rsid w:val="0060017A"/>
    <w:rsid w:val="00602B6E"/>
    <w:rsid w:val="006036DC"/>
    <w:rsid w:val="0060451D"/>
    <w:rsid w:val="00605069"/>
    <w:rsid w:val="00605D23"/>
    <w:rsid w:val="00607EEA"/>
    <w:rsid w:val="00610B76"/>
    <w:rsid w:val="00611BF1"/>
    <w:rsid w:val="00612440"/>
    <w:rsid w:val="00612952"/>
    <w:rsid w:val="006133A3"/>
    <w:rsid w:val="00615D02"/>
    <w:rsid w:val="00617333"/>
    <w:rsid w:val="00620A70"/>
    <w:rsid w:val="00621520"/>
    <w:rsid w:val="00622F89"/>
    <w:rsid w:val="00626B33"/>
    <w:rsid w:val="00626FA2"/>
    <w:rsid w:val="00630872"/>
    <w:rsid w:val="0063089A"/>
    <w:rsid w:val="006314F2"/>
    <w:rsid w:val="00633DED"/>
    <w:rsid w:val="00634156"/>
    <w:rsid w:val="00634266"/>
    <w:rsid w:val="006362F4"/>
    <w:rsid w:val="00636920"/>
    <w:rsid w:val="006376EB"/>
    <w:rsid w:val="0064103B"/>
    <w:rsid w:val="006432CA"/>
    <w:rsid w:val="00643D95"/>
    <w:rsid w:val="00647E19"/>
    <w:rsid w:val="006500D7"/>
    <w:rsid w:val="006506EF"/>
    <w:rsid w:val="00650EE0"/>
    <w:rsid w:val="006539B9"/>
    <w:rsid w:val="00653C3E"/>
    <w:rsid w:val="00654CE2"/>
    <w:rsid w:val="006553E7"/>
    <w:rsid w:val="00655A9B"/>
    <w:rsid w:val="00656C0A"/>
    <w:rsid w:val="00657A8E"/>
    <w:rsid w:val="00661825"/>
    <w:rsid w:val="0066287B"/>
    <w:rsid w:val="00663987"/>
    <w:rsid w:val="00663C8F"/>
    <w:rsid w:val="00664A11"/>
    <w:rsid w:val="00665DD2"/>
    <w:rsid w:val="00665EB1"/>
    <w:rsid w:val="00665F4B"/>
    <w:rsid w:val="00666EDD"/>
    <w:rsid w:val="006672C3"/>
    <w:rsid w:val="006700E3"/>
    <w:rsid w:val="006729D5"/>
    <w:rsid w:val="00672D7F"/>
    <w:rsid w:val="00672E04"/>
    <w:rsid w:val="00674768"/>
    <w:rsid w:val="00674C26"/>
    <w:rsid w:val="00675DD0"/>
    <w:rsid w:val="00676668"/>
    <w:rsid w:val="00676D68"/>
    <w:rsid w:val="006830CD"/>
    <w:rsid w:val="0068319D"/>
    <w:rsid w:val="00684A70"/>
    <w:rsid w:val="00684AD1"/>
    <w:rsid w:val="00684E74"/>
    <w:rsid w:val="00685E3C"/>
    <w:rsid w:val="00687106"/>
    <w:rsid w:val="00687179"/>
    <w:rsid w:val="00687962"/>
    <w:rsid w:val="006904D5"/>
    <w:rsid w:val="00691EEA"/>
    <w:rsid w:val="006921C4"/>
    <w:rsid w:val="0069265D"/>
    <w:rsid w:val="00693CD8"/>
    <w:rsid w:val="00694FA4"/>
    <w:rsid w:val="0069677C"/>
    <w:rsid w:val="006A13B8"/>
    <w:rsid w:val="006A197F"/>
    <w:rsid w:val="006A1F29"/>
    <w:rsid w:val="006A2123"/>
    <w:rsid w:val="006A246D"/>
    <w:rsid w:val="006A3793"/>
    <w:rsid w:val="006A394C"/>
    <w:rsid w:val="006A3B09"/>
    <w:rsid w:val="006A3B1E"/>
    <w:rsid w:val="006A40AA"/>
    <w:rsid w:val="006A5D6E"/>
    <w:rsid w:val="006A7CE2"/>
    <w:rsid w:val="006B2D5A"/>
    <w:rsid w:val="006B3099"/>
    <w:rsid w:val="006B4A4E"/>
    <w:rsid w:val="006B4BC1"/>
    <w:rsid w:val="006B5B1F"/>
    <w:rsid w:val="006B6D88"/>
    <w:rsid w:val="006C0E14"/>
    <w:rsid w:val="006C0E20"/>
    <w:rsid w:val="006C0FF4"/>
    <w:rsid w:val="006C2031"/>
    <w:rsid w:val="006C2C79"/>
    <w:rsid w:val="006C3406"/>
    <w:rsid w:val="006C3592"/>
    <w:rsid w:val="006C51A2"/>
    <w:rsid w:val="006C5CA3"/>
    <w:rsid w:val="006C6253"/>
    <w:rsid w:val="006D169A"/>
    <w:rsid w:val="006D2793"/>
    <w:rsid w:val="006D3714"/>
    <w:rsid w:val="006D431A"/>
    <w:rsid w:val="006D5C3A"/>
    <w:rsid w:val="006D5F00"/>
    <w:rsid w:val="006D5F28"/>
    <w:rsid w:val="006D7F72"/>
    <w:rsid w:val="006E0226"/>
    <w:rsid w:val="006E15FE"/>
    <w:rsid w:val="006E3389"/>
    <w:rsid w:val="006E42B7"/>
    <w:rsid w:val="006E6856"/>
    <w:rsid w:val="006E69C1"/>
    <w:rsid w:val="006E75CD"/>
    <w:rsid w:val="006E7F05"/>
    <w:rsid w:val="006F0AD6"/>
    <w:rsid w:val="006F0C39"/>
    <w:rsid w:val="006F3359"/>
    <w:rsid w:val="006F413B"/>
    <w:rsid w:val="006F45B6"/>
    <w:rsid w:val="006F49C5"/>
    <w:rsid w:val="006F6CFE"/>
    <w:rsid w:val="007011C9"/>
    <w:rsid w:val="0070166A"/>
    <w:rsid w:val="0070332C"/>
    <w:rsid w:val="0070477E"/>
    <w:rsid w:val="0070498C"/>
    <w:rsid w:val="00710693"/>
    <w:rsid w:val="0071310A"/>
    <w:rsid w:val="007133BE"/>
    <w:rsid w:val="00713B1E"/>
    <w:rsid w:val="00716586"/>
    <w:rsid w:val="00716A0A"/>
    <w:rsid w:val="007202D9"/>
    <w:rsid w:val="007213EA"/>
    <w:rsid w:val="0072190B"/>
    <w:rsid w:val="00721A54"/>
    <w:rsid w:val="00722288"/>
    <w:rsid w:val="00723D57"/>
    <w:rsid w:val="00724D76"/>
    <w:rsid w:val="00725EB0"/>
    <w:rsid w:val="007260BB"/>
    <w:rsid w:val="00726A85"/>
    <w:rsid w:val="0072790A"/>
    <w:rsid w:val="00727AE1"/>
    <w:rsid w:val="007309A1"/>
    <w:rsid w:val="00730D4B"/>
    <w:rsid w:val="00731327"/>
    <w:rsid w:val="00732480"/>
    <w:rsid w:val="0073348F"/>
    <w:rsid w:val="00734260"/>
    <w:rsid w:val="007350CE"/>
    <w:rsid w:val="00736C2B"/>
    <w:rsid w:val="00737BF7"/>
    <w:rsid w:val="0074019C"/>
    <w:rsid w:val="00743958"/>
    <w:rsid w:val="00744630"/>
    <w:rsid w:val="0074574C"/>
    <w:rsid w:val="0075077D"/>
    <w:rsid w:val="00750E5D"/>
    <w:rsid w:val="00753D9D"/>
    <w:rsid w:val="007547B2"/>
    <w:rsid w:val="007556B7"/>
    <w:rsid w:val="0075712E"/>
    <w:rsid w:val="00757163"/>
    <w:rsid w:val="00757746"/>
    <w:rsid w:val="00757F48"/>
    <w:rsid w:val="00757F83"/>
    <w:rsid w:val="007602EA"/>
    <w:rsid w:val="00760E88"/>
    <w:rsid w:val="0076219C"/>
    <w:rsid w:val="0076269F"/>
    <w:rsid w:val="00765059"/>
    <w:rsid w:val="00765C85"/>
    <w:rsid w:val="0076665E"/>
    <w:rsid w:val="00766E11"/>
    <w:rsid w:val="007727D7"/>
    <w:rsid w:val="007740EE"/>
    <w:rsid w:val="00775373"/>
    <w:rsid w:val="00775C43"/>
    <w:rsid w:val="00776F72"/>
    <w:rsid w:val="00777260"/>
    <w:rsid w:val="00777B5E"/>
    <w:rsid w:val="007806A4"/>
    <w:rsid w:val="00781F7D"/>
    <w:rsid w:val="007823FF"/>
    <w:rsid w:val="007826FA"/>
    <w:rsid w:val="00784134"/>
    <w:rsid w:val="007843E2"/>
    <w:rsid w:val="00784C34"/>
    <w:rsid w:val="00787FBD"/>
    <w:rsid w:val="0079197B"/>
    <w:rsid w:val="00792688"/>
    <w:rsid w:val="00792C84"/>
    <w:rsid w:val="00793DDC"/>
    <w:rsid w:val="00794E4C"/>
    <w:rsid w:val="00795F89"/>
    <w:rsid w:val="007967C2"/>
    <w:rsid w:val="007972B1"/>
    <w:rsid w:val="007975DB"/>
    <w:rsid w:val="007A166C"/>
    <w:rsid w:val="007A19B9"/>
    <w:rsid w:val="007A1F6A"/>
    <w:rsid w:val="007A7D38"/>
    <w:rsid w:val="007B01FF"/>
    <w:rsid w:val="007B0A18"/>
    <w:rsid w:val="007B118E"/>
    <w:rsid w:val="007B210B"/>
    <w:rsid w:val="007B3532"/>
    <w:rsid w:val="007B4B5A"/>
    <w:rsid w:val="007B5601"/>
    <w:rsid w:val="007B6025"/>
    <w:rsid w:val="007B6071"/>
    <w:rsid w:val="007B7EF4"/>
    <w:rsid w:val="007B7F9F"/>
    <w:rsid w:val="007C020B"/>
    <w:rsid w:val="007C083F"/>
    <w:rsid w:val="007C1BE2"/>
    <w:rsid w:val="007C315E"/>
    <w:rsid w:val="007C4985"/>
    <w:rsid w:val="007C49DB"/>
    <w:rsid w:val="007C640D"/>
    <w:rsid w:val="007C6663"/>
    <w:rsid w:val="007D07F2"/>
    <w:rsid w:val="007D2263"/>
    <w:rsid w:val="007D226D"/>
    <w:rsid w:val="007D24E0"/>
    <w:rsid w:val="007D48DA"/>
    <w:rsid w:val="007D743E"/>
    <w:rsid w:val="007E0CDD"/>
    <w:rsid w:val="007E1577"/>
    <w:rsid w:val="007E1D00"/>
    <w:rsid w:val="007E1EFE"/>
    <w:rsid w:val="007E4729"/>
    <w:rsid w:val="007E4746"/>
    <w:rsid w:val="007E4B51"/>
    <w:rsid w:val="007E5D58"/>
    <w:rsid w:val="007E7230"/>
    <w:rsid w:val="007E7FD7"/>
    <w:rsid w:val="007F00D0"/>
    <w:rsid w:val="007F172F"/>
    <w:rsid w:val="007F2BBC"/>
    <w:rsid w:val="007F3C96"/>
    <w:rsid w:val="007F62BA"/>
    <w:rsid w:val="007F65DF"/>
    <w:rsid w:val="008000D7"/>
    <w:rsid w:val="008020ED"/>
    <w:rsid w:val="0080339B"/>
    <w:rsid w:val="00803ED9"/>
    <w:rsid w:val="00804375"/>
    <w:rsid w:val="00806A68"/>
    <w:rsid w:val="00807A99"/>
    <w:rsid w:val="00807A9D"/>
    <w:rsid w:val="008109C3"/>
    <w:rsid w:val="00810DC2"/>
    <w:rsid w:val="00812CA4"/>
    <w:rsid w:val="00814691"/>
    <w:rsid w:val="0081579D"/>
    <w:rsid w:val="008161B6"/>
    <w:rsid w:val="008164ED"/>
    <w:rsid w:val="00816C63"/>
    <w:rsid w:val="00816E6F"/>
    <w:rsid w:val="008173AB"/>
    <w:rsid w:val="00817A7F"/>
    <w:rsid w:val="00821525"/>
    <w:rsid w:val="0082204A"/>
    <w:rsid w:val="0082227C"/>
    <w:rsid w:val="0082284C"/>
    <w:rsid w:val="0082562C"/>
    <w:rsid w:val="00827E4D"/>
    <w:rsid w:val="0082A85B"/>
    <w:rsid w:val="00832320"/>
    <w:rsid w:val="00832E82"/>
    <w:rsid w:val="00833128"/>
    <w:rsid w:val="00835A46"/>
    <w:rsid w:val="008377D7"/>
    <w:rsid w:val="00837F2B"/>
    <w:rsid w:val="00843554"/>
    <w:rsid w:val="00843DFD"/>
    <w:rsid w:val="00843E6D"/>
    <w:rsid w:val="00844466"/>
    <w:rsid w:val="00845636"/>
    <w:rsid w:val="00846A60"/>
    <w:rsid w:val="00846F35"/>
    <w:rsid w:val="008470C2"/>
    <w:rsid w:val="00851AE5"/>
    <w:rsid w:val="00852077"/>
    <w:rsid w:val="00852E6C"/>
    <w:rsid w:val="00852F1A"/>
    <w:rsid w:val="00853906"/>
    <w:rsid w:val="00854124"/>
    <w:rsid w:val="008600DC"/>
    <w:rsid w:val="008600E5"/>
    <w:rsid w:val="008610EF"/>
    <w:rsid w:val="0086152B"/>
    <w:rsid w:val="00861C10"/>
    <w:rsid w:val="00866545"/>
    <w:rsid w:val="0087222A"/>
    <w:rsid w:val="00872E27"/>
    <w:rsid w:val="00873405"/>
    <w:rsid w:val="0087383D"/>
    <w:rsid w:val="00875D4D"/>
    <w:rsid w:val="0087766C"/>
    <w:rsid w:val="0088060D"/>
    <w:rsid w:val="00882C98"/>
    <w:rsid w:val="00884F11"/>
    <w:rsid w:val="00885BE3"/>
    <w:rsid w:val="00885E99"/>
    <w:rsid w:val="00891E19"/>
    <w:rsid w:val="00892EA0"/>
    <w:rsid w:val="00892F70"/>
    <w:rsid w:val="008932F1"/>
    <w:rsid w:val="008941A8"/>
    <w:rsid w:val="008964FC"/>
    <w:rsid w:val="0089678C"/>
    <w:rsid w:val="0089696D"/>
    <w:rsid w:val="00896AC1"/>
    <w:rsid w:val="0089745E"/>
    <w:rsid w:val="00897CE4"/>
    <w:rsid w:val="008A0EF2"/>
    <w:rsid w:val="008A2019"/>
    <w:rsid w:val="008A33A5"/>
    <w:rsid w:val="008A3BAA"/>
    <w:rsid w:val="008A3CC9"/>
    <w:rsid w:val="008A45E8"/>
    <w:rsid w:val="008A48D9"/>
    <w:rsid w:val="008A4D6F"/>
    <w:rsid w:val="008A50B0"/>
    <w:rsid w:val="008A62A4"/>
    <w:rsid w:val="008A648D"/>
    <w:rsid w:val="008A64CC"/>
    <w:rsid w:val="008A6C17"/>
    <w:rsid w:val="008A6C27"/>
    <w:rsid w:val="008B2117"/>
    <w:rsid w:val="008B22C5"/>
    <w:rsid w:val="008B2B33"/>
    <w:rsid w:val="008B34A5"/>
    <w:rsid w:val="008B3D96"/>
    <w:rsid w:val="008B3F76"/>
    <w:rsid w:val="008B4489"/>
    <w:rsid w:val="008B4545"/>
    <w:rsid w:val="008B5773"/>
    <w:rsid w:val="008B65E6"/>
    <w:rsid w:val="008C1BC6"/>
    <w:rsid w:val="008C25FD"/>
    <w:rsid w:val="008C3C3C"/>
    <w:rsid w:val="008C6302"/>
    <w:rsid w:val="008C68A8"/>
    <w:rsid w:val="008C7BEB"/>
    <w:rsid w:val="008D020B"/>
    <w:rsid w:val="008D2119"/>
    <w:rsid w:val="008D21F0"/>
    <w:rsid w:val="008D2F92"/>
    <w:rsid w:val="008D4780"/>
    <w:rsid w:val="008D7191"/>
    <w:rsid w:val="008D7B77"/>
    <w:rsid w:val="008E03CD"/>
    <w:rsid w:val="008E0839"/>
    <w:rsid w:val="008E0DC1"/>
    <w:rsid w:val="008E16E5"/>
    <w:rsid w:val="008E3E48"/>
    <w:rsid w:val="008E4769"/>
    <w:rsid w:val="008E4A06"/>
    <w:rsid w:val="008E5339"/>
    <w:rsid w:val="008F0E02"/>
    <w:rsid w:val="008F0F52"/>
    <w:rsid w:val="008F2F0F"/>
    <w:rsid w:val="008F6D4D"/>
    <w:rsid w:val="0090067D"/>
    <w:rsid w:val="00900D56"/>
    <w:rsid w:val="00901636"/>
    <w:rsid w:val="00904DC1"/>
    <w:rsid w:val="00905F7A"/>
    <w:rsid w:val="0090698F"/>
    <w:rsid w:val="00906F92"/>
    <w:rsid w:val="00907713"/>
    <w:rsid w:val="00907F9D"/>
    <w:rsid w:val="009113F9"/>
    <w:rsid w:val="0091278E"/>
    <w:rsid w:val="00914C64"/>
    <w:rsid w:val="00914E90"/>
    <w:rsid w:val="009155F4"/>
    <w:rsid w:val="00917568"/>
    <w:rsid w:val="00917E9B"/>
    <w:rsid w:val="009203F1"/>
    <w:rsid w:val="009205DC"/>
    <w:rsid w:val="009206E4"/>
    <w:rsid w:val="009217A5"/>
    <w:rsid w:val="00921D28"/>
    <w:rsid w:val="00922045"/>
    <w:rsid w:val="009221CD"/>
    <w:rsid w:val="00923819"/>
    <w:rsid w:val="009239A4"/>
    <w:rsid w:val="0092403D"/>
    <w:rsid w:val="00924738"/>
    <w:rsid w:val="00925BB4"/>
    <w:rsid w:val="00926034"/>
    <w:rsid w:val="009268CB"/>
    <w:rsid w:val="00926E68"/>
    <w:rsid w:val="00930A3F"/>
    <w:rsid w:val="00930FB7"/>
    <w:rsid w:val="009312BD"/>
    <w:rsid w:val="0093177B"/>
    <w:rsid w:val="00931C8A"/>
    <w:rsid w:val="0093227A"/>
    <w:rsid w:val="009329C1"/>
    <w:rsid w:val="0093330A"/>
    <w:rsid w:val="00935E72"/>
    <w:rsid w:val="00937996"/>
    <w:rsid w:val="00940A19"/>
    <w:rsid w:val="00944C45"/>
    <w:rsid w:val="00946BEF"/>
    <w:rsid w:val="00946F67"/>
    <w:rsid w:val="009506B6"/>
    <w:rsid w:val="00950C89"/>
    <w:rsid w:val="0095110C"/>
    <w:rsid w:val="0095118C"/>
    <w:rsid w:val="00953007"/>
    <w:rsid w:val="00953736"/>
    <w:rsid w:val="00954EF0"/>
    <w:rsid w:val="0095514B"/>
    <w:rsid w:val="00955B47"/>
    <w:rsid w:val="009564FB"/>
    <w:rsid w:val="009575A8"/>
    <w:rsid w:val="00960591"/>
    <w:rsid w:val="00960809"/>
    <w:rsid w:val="009609C8"/>
    <w:rsid w:val="00961E7C"/>
    <w:rsid w:val="00962479"/>
    <w:rsid w:val="009633F0"/>
    <w:rsid w:val="00963C60"/>
    <w:rsid w:val="00963E00"/>
    <w:rsid w:val="00964A8A"/>
    <w:rsid w:val="0096502E"/>
    <w:rsid w:val="00965398"/>
    <w:rsid w:val="00965822"/>
    <w:rsid w:val="0096653B"/>
    <w:rsid w:val="00966BA4"/>
    <w:rsid w:val="00966BEF"/>
    <w:rsid w:val="009703E7"/>
    <w:rsid w:val="00970C68"/>
    <w:rsid w:val="009726D9"/>
    <w:rsid w:val="00974167"/>
    <w:rsid w:val="00974235"/>
    <w:rsid w:val="0097501D"/>
    <w:rsid w:val="00975F36"/>
    <w:rsid w:val="00976435"/>
    <w:rsid w:val="00976EEC"/>
    <w:rsid w:val="009775E8"/>
    <w:rsid w:val="00980E77"/>
    <w:rsid w:val="00980EA8"/>
    <w:rsid w:val="00981726"/>
    <w:rsid w:val="009838BB"/>
    <w:rsid w:val="0098464F"/>
    <w:rsid w:val="009857F4"/>
    <w:rsid w:val="00990419"/>
    <w:rsid w:val="00991090"/>
    <w:rsid w:val="00991983"/>
    <w:rsid w:val="00991B27"/>
    <w:rsid w:val="00991C18"/>
    <w:rsid w:val="00992607"/>
    <w:rsid w:val="009935C8"/>
    <w:rsid w:val="0099491E"/>
    <w:rsid w:val="009962EE"/>
    <w:rsid w:val="0099715C"/>
    <w:rsid w:val="009971C2"/>
    <w:rsid w:val="00997F28"/>
    <w:rsid w:val="009A2684"/>
    <w:rsid w:val="009A2F35"/>
    <w:rsid w:val="009A3680"/>
    <w:rsid w:val="009A41AE"/>
    <w:rsid w:val="009A43B4"/>
    <w:rsid w:val="009A517A"/>
    <w:rsid w:val="009B0DEE"/>
    <w:rsid w:val="009B143F"/>
    <w:rsid w:val="009B1BB0"/>
    <w:rsid w:val="009B24A5"/>
    <w:rsid w:val="009B37B0"/>
    <w:rsid w:val="009B53B1"/>
    <w:rsid w:val="009B5927"/>
    <w:rsid w:val="009B6100"/>
    <w:rsid w:val="009C0EE1"/>
    <w:rsid w:val="009C4AB9"/>
    <w:rsid w:val="009C6393"/>
    <w:rsid w:val="009C63E9"/>
    <w:rsid w:val="009C6E1E"/>
    <w:rsid w:val="009C7B2E"/>
    <w:rsid w:val="009D09E0"/>
    <w:rsid w:val="009D1B35"/>
    <w:rsid w:val="009D1CF6"/>
    <w:rsid w:val="009D1D4C"/>
    <w:rsid w:val="009D2514"/>
    <w:rsid w:val="009D2F61"/>
    <w:rsid w:val="009D366A"/>
    <w:rsid w:val="009D41A9"/>
    <w:rsid w:val="009D48CB"/>
    <w:rsid w:val="009D562C"/>
    <w:rsid w:val="009D64DB"/>
    <w:rsid w:val="009D76FE"/>
    <w:rsid w:val="009E230F"/>
    <w:rsid w:val="009E277B"/>
    <w:rsid w:val="009E28E7"/>
    <w:rsid w:val="009E2B3E"/>
    <w:rsid w:val="009E382F"/>
    <w:rsid w:val="009E6A51"/>
    <w:rsid w:val="009E6B99"/>
    <w:rsid w:val="009F0FAD"/>
    <w:rsid w:val="009F1F4E"/>
    <w:rsid w:val="009F24A8"/>
    <w:rsid w:val="009F559C"/>
    <w:rsid w:val="009F7BAC"/>
    <w:rsid w:val="009F7F1A"/>
    <w:rsid w:val="00A01A98"/>
    <w:rsid w:val="00A026F2"/>
    <w:rsid w:val="00A03D91"/>
    <w:rsid w:val="00A0421C"/>
    <w:rsid w:val="00A05C0C"/>
    <w:rsid w:val="00A05DB0"/>
    <w:rsid w:val="00A05F37"/>
    <w:rsid w:val="00A07DF8"/>
    <w:rsid w:val="00A10761"/>
    <w:rsid w:val="00A11E93"/>
    <w:rsid w:val="00A11FB0"/>
    <w:rsid w:val="00A126D1"/>
    <w:rsid w:val="00A129C1"/>
    <w:rsid w:val="00A156EC"/>
    <w:rsid w:val="00A1635F"/>
    <w:rsid w:val="00A16535"/>
    <w:rsid w:val="00A16DAB"/>
    <w:rsid w:val="00A16DAD"/>
    <w:rsid w:val="00A20438"/>
    <w:rsid w:val="00A20751"/>
    <w:rsid w:val="00A24325"/>
    <w:rsid w:val="00A24571"/>
    <w:rsid w:val="00A25256"/>
    <w:rsid w:val="00A2714F"/>
    <w:rsid w:val="00A2771E"/>
    <w:rsid w:val="00A342A6"/>
    <w:rsid w:val="00A3478B"/>
    <w:rsid w:val="00A36C59"/>
    <w:rsid w:val="00A377FD"/>
    <w:rsid w:val="00A37E03"/>
    <w:rsid w:val="00A4028D"/>
    <w:rsid w:val="00A40368"/>
    <w:rsid w:val="00A40C7B"/>
    <w:rsid w:val="00A42840"/>
    <w:rsid w:val="00A436F8"/>
    <w:rsid w:val="00A44468"/>
    <w:rsid w:val="00A44E32"/>
    <w:rsid w:val="00A45CC1"/>
    <w:rsid w:val="00A5018C"/>
    <w:rsid w:val="00A50CA5"/>
    <w:rsid w:val="00A50D55"/>
    <w:rsid w:val="00A51389"/>
    <w:rsid w:val="00A51ECF"/>
    <w:rsid w:val="00A5353E"/>
    <w:rsid w:val="00A53FC8"/>
    <w:rsid w:val="00A542BE"/>
    <w:rsid w:val="00A54553"/>
    <w:rsid w:val="00A555C4"/>
    <w:rsid w:val="00A57AA3"/>
    <w:rsid w:val="00A61913"/>
    <w:rsid w:val="00A646B4"/>
    <w:rsid w:val="00A65714"/>
    <w:rsid w:val="00A667D4"/>
    <w:rsid w:val="00A669F7"/>
    <w:rsid w:val="00A676DA"/>
    <w:rsid w:val="00A67EEF"/>
    <w:rsid w:val="00A70249"/>
    <w:rsid w:val="00A70421"/>
    <w:rsid w:val="00A704A2"/>
    <w:rsid w:val="00A70EF2"/>
    <w:rsid w:val="00A740B4"/>
    <w:rsid w:val="00A7452D"/>
    <w:rsid w:val="00A75D6B"/>
    <w:rsid w:val="00A801D8"/>
    <w:rsid w:val="00A81650"/>
    <w:rsid w:val="00A81ACF"/>
    <w:rsid w:val="00A81FB5"/>
    <w:rsid w:val="00A82133"/>
    <w:rsid w:val="00A825D7"/>
    <w:rsid w:val="00A82A8E"/>
    <w:rsid w:val="00A8407D"/>
    <w:rsid w:val="00A8559D"/>
    <w:rsid w:val="00A85EB7"/>
    <w:rsid w:val="00A86301"/>
    <w:rsid w:val="00A866EA"/>
    <w:rsid w:val="00A915B6"/>
    <w:rsid w:val="00A918D2"/>
    <w:rsid w:val="00A924CB"/>
    <w:rsid w:val="00A92A99"/>
    <w:rsid w:val="00AA0B4D"/>
    <w:rsid w:val="00AA2D0E"/>
    <w:rsid w:val="00AA3208"/>
    <w:rsid w:val="00AA4AD6"/>
    <w:rsid w:val="00AA5D05"/>
    <w:rsid w:val="00AA7FA7"/>
    <w:rsid w:val="00AB2730"/>
    <w:rsid w:val="00AB2B48"/>
    <w:rsid w:val="00AB348A"/>
    <w:rsid w:val="00AB3F67"/>
    <w:rsid w:val="00AB42D8"/>
    <w:rsid w:val="00AB4BF7"/>
    <w:rsid w:val="00AB77BA"/>
    <w:rsid w:val="00AC0A11"/>
    <w:rsid w:val="00AC1780"/>
    <w:rsid w:val="00AC1D97"/>
    <w:rsid w:val="00AC26D2"/>
    <w:rsid w:val="00AC5D27"/>
    <w:rsid w:val="00AC7FCC"/>
    <w:rsid w:val="00AD0A8E"/>
    <w:rsid w:val="00AD1409"/>
    <w:rsid w:val="00AD379E"/>
    <w:rsid w:val="00AD5199"/>
    <w:rsid w:val="00AD588C"/>
    <w:rsid w:val="00AD6BCC"/>
    <w:rsid w:val="00AD6FF8"/>
    <w:rsid w:val="00AD7655"/>
    <w:rsid w:val="00AD7E82"/>
    <w:rsid w:val="00AD7FD5"/>
    <w:rsid w:val="00AE0C1E"/>
    <w:rsid w:val="00AE1F06"/>
    <w:rsid w:val="00AE227A"/>
    <w:rsid w:val="00AE2C43"/>
    <w:rsid w:val="00AE7BF1"/>
    <w:rsid w:val="00AF0B7B"/>
    <w:rsid w:val="00AF0F57"/>
    <w:rsid w:val="00AF1CFF"/>
    <w:rsid w:val="00AF2256"/>
    <w:rsid w:val="00AF2370"/>
    <w:rsid w:val="00AF5714"/>
    <w:rsid w:val="00AF5E02"/>
    <w:rsid w:val="00AF61FB"/>
    <w:rsid w:val="00AF6292"/>
    <w:rsid w:val="00AF6D64"/>
    <w:rsid w:val="00AF75E8"/>
    <w:rsid w:val="00B023DE"/>
    <w:rsid w:val="00B02D04"/>
    <w:rsid w:val="00B03633"/>
    <w:rsid w:val="00B04691"/>
    <w:rsid w:val="00B07531"/>
    <w:rsid w:val="00B109A6"/>
    <w:rsid w:val="00B11D8D"/>
    <w:rsid w:val="00B12CF2"/>
    <w:rsid w:val="00B1395B"/>
    <w:rsid w:val="00B169B8"/>
    <w:rsid w:val="00B17CBD"/>
    <w:rsid w:val="00B17F37"/>
    <w:rsid w:val="00B2047E"/>
    <w:rsid w:val="00B20663"/>
    <w:rsid w:val="00B22B3F"/>
    <w:rsid w:val="00B231FE"/>
    <w:rsid w:val="00B2376A"/>
    <w:rsid w:val="00B25273"/>
    <w:rsid w:val="00B254DD"/>
    <w:rsid w:val="00B254F4"/>
    <w:rsid w:val="00B265CF"/>
    <w:rsid w:val="00B27921"/>
    <w:rsid w:val="00B312DC"/>
    <w:rsid w:val="00B33737"/>
    <w:rsid w:val="00B34597"/>
    <w:rsid w:val="00B34692"/>
    <w:rsid w:val="00B35D8E"/>
    <w:rsid w:val="00B365CB"/>
    <w:rsid w:val="00B365E0"/>
    <w:rsid w:val="00B36D34"/>
    <w:rsid w:val="00B372F2"/>
    <w:rsid w:val="00B40A76"/>
    <w:rsid w:val="00B417DC"/>
    <w:rsid w:val="00B4198A"/>
    <w:rsid w:val="00B41C68"/>
    <w:rsid w:val="00B41F3A"/>
    <w:rsid w:val="00B441C2"/>
    <w:rsid w:val="00B44488"/>
    <w:rsid w:val="00B45B5E"/>
    <w:rsid w:val="00B47E63"/>
    <w:rsid w:val="00B53880"/>
    <w:rsid w:val="00B546CF"/>
    <w:rsid w:val="00B56ED8"/>
    <w:rsid w:val="00B57159"/>
    <w:rsid w:val="00B5798D"/>
    <w:rsid w:val="00B6075A"/>
    <w:rsid w:val="00B639A6"/>
    <w:rsid w:val="00B6410D"/>
    <w:rsid w:val="00B65EC1"/>
    <w:rsid w:val="00B67B9F"/>
    <w:rsid w:val="00B70801"/>
    <w:rsid w:val="00B734A0"/>
    <w:rsid w:val="00B73C75"/>
    <w:rsid w:val="00B80463"/>
    <w:rsid w:val="00B807E1"/>
    <w:rsid w:val="00B81F94"/>
    <w:rsid w:val="00B8274F"/>
    <w:rsid w:val="00B834B3"/>
    <w:rsid w:val="00B83563"/>
    <w:rsid w:val="00B83919"/>
    <w:rsid w:val="00B83BB3"/>
    <w:rsid w:val="00B83DE5"/>
    <w:rsid w:val="00B83FB1"/>
    <w:rsid w:val="00B84B29"/>
    <w:rsid w:val="00B8568B"/>
    <w:rsid w:val="00B86D7E"/>
    <w:rsid w:val="00B8723A"/>
    <w:rsid w:val="00B9031C"/>
    <w:rsid w:val="00B9095F"/>
    <w:rsid w:val="00B90D75"/>
    <w:rsid w:val="00B91046"/>
    <w:rsid w:val="00B9152E"/>
    <w:rsid w:val="00B91CE8"/>
    <w:rsid w:val="00B93765"/>
    <w:rsid w:val="00B93E4A"/>
    <w:rsid w:val="00BA2735"/>
    <w:rsid w:val="00BA3809"/>
    <w:rsid w:val="00BA49B5"/>
    <w:rsid w:val="00BA4B37"/>
    <w:rsid w:val="00BB120B"/>
    <w:rsid w:val="00BB2278"/>
    <w:rsid w:val="00BB33D9"/>
    <w:rsid w:val="00BB3FBF"/>
    <w:rsid w:val="00BB4A4E"/>
    <w:rsid w:val="00BB5543"/>
    <w:rsid w:val="00BB6D37"/>
    <w:rsid w:val="00BC00E8"/>
    <w:rsid w:val="00BC105F"/>
    <w:rsid w:val="00BC143F"/>
    <w:rsid w:val="00BC245B"/>
    <w:rsid w:val="00BC3238"/>
    <w:rsid w:val="00BC3306"/>
    <w:rsid w:val="00BC367B"/>
    <w:rsid w:val="00BC632D"/>
    <w:rsid w:val="00BC6823"/>
    <w:rsid w:val="00BC6838"/>
    <w:rsid w:val="00BD0F15"/>
    <w:rsid w:val="00BD1331"/>
    <w:rsid w:val="00BD1EFC"/>
    <w:rsid w:val="00BD2273"/>
    <w:rsid w:val="00BD2A7F"/>
    <w:rsid w:val="00BD2FFA"/>
    <w:rsid w:val="00BD39D1"/>
    <w:rsid w:val="00BD458E"/>
    <w:rsid w:val="00BD525D"/>
    <w:rsid w:val="00BD55FD"/>
    <w:rsid w:val="00BD72AE"/>
    <w:rsid w:val="00BE038B"/>
    <w:rsid w:val="00BE2FB5"/>
    <w:rsid w:val="00BE63A1"/>
    <w:rsid w:val="00BE7055"/>
    <w:rsid w:val="00BE759D"/>
    <w:rsid w:val="00BE7C55"/>
    <w:rsid w:val="00BF0A9C"/>
    <w:rsid w:val="00BF12A4"/>
    <w:rsid w:val="00BF1E32"/>
    <w:rsid w:val="00BF207A"/>
    <w:rsid w:val="00BF22DB"/>
    <w:rsid w:val="00BF5BA1"/>
    <w:rsid w:val="00BF6B2B"/>
    <w:rsid w:val="00BF6C5D"/>
    <w:rsid w:val="00C006AE"/>
    <w:rsid w:val="00C0194D"/>
    <w:rsid w:val="00C0210F"/>
    <w:rsid w:val="00C06079"/>
    <w:rsid w:val="00C06713"/>
    <w:rsid w:val="00C1031E"/>
    <w:rsid w:val="00C11B33"/>
    <w:rsid w:val="00C12E86"/>
    <w:rsid w:val="00C1345F"/>
    <w:rsid w:val="00C13DAA"/>
    <w:rsid w:val="00C14391"/>
    <w:rsid w:val="00C14ACB"/>
    <w:rsid w:val="00C15156"/>
    <w:rsid w:val="00C157A5"/>
    <w:rsid w:val="00C16D8C"/>
    <w:rsid w:val="00C176AB"/>
    <w:rsid w:val="00C21F78"/>
    <w:rsid w:val="00C22755"/>
    <w:rsid w:val="00C23C93"/>
    <w:rsid w:val="00C23D99"/>
    <w:rsid w:val="00C24C7B"/>
    <w:rsid w:val="00C277E9"/>
    <w:rsid w:val="00C2787E"/>
    <w:rsid w:val="00C315D2"/>
    <w:rsid w:val="00C325F7"/>
    <w:rsid w:val="00C34E6D"/>
    <w:rsid w:val="00C36139"/>
    <w:rsid w:val="00C364CB"/>
    <w:rsid w:val="00C366E8"/>
    <w:rsid w:val="00C37EB6"/>
    <w:rsid w:val="00C4082D"/>
    <w:rsid w:val="00C42D30"/>
    <w:rsid w:val="00C44550"/>
    <w:rsid w:val="00C45585"/>
    <w:rsid w:val="00C46347"/>
    <w:rsid w:val="00C463FB"/>
    <w:rsid w:val="00C47DA8"/>
    <w:rsid w:val="00C51044"/>
    <w:rsid w:val="00C51BA5"/>
    <w:rsid w:val="00C5427D"/>
    <w:rsid w:val="00C55266"/>
    <w:rsid w:val="00C5692D"/>
    <w:rsid w:val="00C622BB"/>
    <w:rsid w:val="00C626E0"/>
    <w:rsid w:val="00C63311"/>
    <w:rsid w:val="00C63838"/>
    <w:rsid w:val="00C640D9"/>
    <w:rsid w:val="00C64A44"/>
    <w:rsid w:val="00C64C9F"/>
    <w:rsid w:val="00C64D8B"/>
    <w:rsid w:val="00C65C87"/>
    <w:rsid w:val="00C679E0"/>
    <w:rsid w:val="00C7232C"/>
    <w:rsid w:val="00C725F0"/>
    <w:rsid w:val="00C746B2"/>
    <w:rsid w:val="00C752AB"/>
    <w:rsid w:val="00C762F8"/>
    <w:rsid w:val="00C77536"/>
    <w:rsid w:val="00C77D4C"/>
    <w:rsid w:val="00C800DF"/>
    <w:rsid w:val="00C80E86"/>
    <w:rsid w:val="00C81ED7"/>
    <w:rsid w:val="00C82868"/>
    <w:rsid w:val="00C829DB"/>
    <w:rsid w:val="00C83B54"/>
    <w:rsid w:val="00C84A8A"/>
    <w:rsid w:val="00C85113"/>
    <w:rsid w:val="00C85B07"/>
    <w:rsid w:val="00C85CF5"/>
    <w:rsid w:val="00C86F83"/>
    <w:rsid w:val="00C87876"/>
    <w:rsid w:val="00C917D5"/>
    <w:rsid w:val="00C92271"/>
    <w:rsid w:val="00C929CD"/>
    <w:rsid w:val="00C942EB"/>
    <w:rsid w:val="00C9783E"/>
    <w:rsid w:val="00CA0234"/>
    <w:rsid w:val="00CA2A9C"/>
    <w:rsid w:val="00CA2E1C"/>
    <w:rsid w:val="00CA4186"/>
    <w:rsid w:val="00CA4BAA"/>
    <w:rsid w:val="00CA5DD8"/>
    <w:rsid w:val="00CA5ED5"/>
    <w:rsid w:val="00CA6886"/>
    <w:rsid w:val="00CA6E21"/>
    <w:rsid w:val="00CA71C1"/>
    <w:rsid w:val="00CA7CB1"/>
    <w:rsid w:val="00CB09D8"/>
    <w:rsid w:val="00CB1728"/>
    <w:rsid w:val="00CB1C88"/>
    <w:rsid w:val="00CB276B"/>
    <w:rsid w:val="00CB2DF8"/>
    <w:rsid w:val="00CB3F94"/>
    <w:rsid w:val="00CB5546"/>
    <w:rsid w:val="00CB6292"/>
    <w:rsid w:val="00CC0404"/>
    <w:rsid w:val="00CC12B9"/>
    <w:rsid w:val="00CC130B"/>
    <w:rsid w:val="00CC2A73"/>
    <w:rsid w:val="00CC2D89"/>
    <w:rsid w:val="00CC344D"/>
    <w:rsid w:val="00CC387A"/>
    <w:rsid w:val="00CC473E"/>
    <w:rsid w:val="00CC5E13"/>
    <w:rsid w:val="00CC74C1"/>
    <w:rsid w:val="00CD0FC7"/>
    <w:rsid w:val="00CD1A70"/>
    <w:rsid w:val="00CD1A8C"/>
    <w:rsid w:val="00CD2232"/>
    <w:rsid w:val="00CD3909"/>
    <w:rsid w:val="00CD3ABE"/>
    <w:rsid w:val="00CD50F6"/>
    <w:rsid w:val="00CD57E0"/>
    <w:rsid w:val="00CE0664"/>
    <w:rsid w:val="00CE091A"/>
    <w:rsid w:val="00CE0C44"/>
    <w:rsid w:val="00CE1049"/>
    <w:rsid w:val="00CE1493"/>
    <w:rsid w:val="00CE179B"/>
    <w:rsid w:val="00CE1F35"/>
    <w:rsid w:val="00CE20EC"/>
    <w:rsid w:val="00CE212A"/>
    <w:rsid w:val="00CE2D35"/>
    <w:rsid w:val="00CE3A26"/>
    <w:rsid w:val="00CE6326"/>
    <w:rsid w:val="00CE7338"/>
    <w:rsid w:val="00CE73A5"/>
    <w:rsid w:val="00CF2CE6"/>
    <w:rsid w:val="00CF3C71"/>
    <w:rsid w:val="00CF4278"/>
    <w:rsid w:val="00CF4B55"/>
    <w:rsid w:val="00D02EB7"/>
    <w:rsid w:val="00D047E5"/>
    <w:rsid w:val="00D048AF"/>
    <w:rsid w:val="00D05192"/>
    <w:rsid w:val="00D05E18"/>
    <w:rsid w:val="00D0673D"/>
    <w:rsid w:val="00D06EFF"/>
    <w:rsid w:val="00D109B3"/>
    <w:rsid w:val="00D110FE"/>
    <w:rsid w:val="00D11226"/>
    <w:rsid w:val="00D11476"/>
    <w:rsid w:val="00D124A3"/>
    <w:rsid w:val="00D12A9A"/>
    <w:rsid w:val="00D14E30"/>
    <w:rsid w:val="00D15899"/>
    <w:rsid w:val="00D159F1"/>
    <w:rsid w:val="00D168CF"/>
    <w:rsid w:val="00D16A61"/>
    <w:rsid w:val="00D1776F"/>
    <w:rsid w:val="00D177CC"/>
    <w:rsid w:val="00D20171"/>
    <w:rsid w:val="00D20377"/>
    <w:rsid w:val="00D22112"/>
    <w:rsid w:val="00D22608"/>
    <w:rsid w:val="00D24341"/>
    <w:rsid w:val="00D25828"/>
    <w:rsid w:val="00D26ED4"/>
    <w:rsid w:val="00D27B41"/>
    <w:rsid w:val="00D306B5"/>
    <w:rsid w:val="00D307D9"/>
    <w:rsid w:val="00D3116E"/>
    <w:rsid w:val="00D315C8"/>
    <w:rsid w:val="00D3364B"/>
    <w:rsid w:val="00D34600"/>
    <w:rsid w:val="00D34768"/>
    <w:rsid w:val="00D349C3"/>
    <w:rsid w:val="00D34EEF"/>
    <w:rsid w:val="00D35CC2"/>
    <w:rsid w:val="00D364D3"/>
    <w:rsid w:val="00D37AE7"/>
    <w:rsid w:val="00D41348"/>
    <w:rsid w:val="00D416EB"/>
    <w:rsid w:val="00D465D1"/>
    <w:rsid w:val="00D4665A"/>
    <w:rsid w:val="00D46B18"/>
    <w:rsid w:val="00D50694"/>
    <w:rsid w:val="00D52754"/>
    <w:rsid w:val="00D5395D"/>
    <w:rsid w:val="00D53D60"/>
    <w:rsid w:val="00D5662E"/>
    <w:rsid w:val="00D56BAD"/>
    <w:rsid w:val="00D57691"/>
    <w:rsid w:val="00D5787C"/>
    <w:rsid w:val="00D60D63"/>
    <w:rsid w:val="00D6315C"/>
    <w:rsid w:val="00D66E2D"/>
    <w:rsid w:val="00D67BC9"/>
    <w:rsid w:val="00D70802"/>
    <w:rsid w:val="00D73FA5"/>
    <w:rsid w:val="00D743B8"/>
    <w:rsid w:val="00D750BB"/>
    <w:rsid w:val="00D75242"/>
    <w:rsid w:val="00D809E9"/>
    <w:rsid w:val="00D81CF4"/>
    <w:rsid w:val="00D830D3"/>
    <w:rsid w:val="00D8343A"/>
    <w:rsid w:val="00D8456B"/>
    <w:rsid w:val="00D84AC2"/>
    <w:rsid w:val="00D85D05"/>
    <w:rsid w:val="00D85D5D"/>
    <w:rsid w:val="00D860EB"/>
    <w:rsid w:val="00D86B4C"/>
    <w:rsid w:val="00D86D14"/>
    <w:rsid w:val="00D90C25"/>
    <w:rsid w:val="00D91251"/>
    <w:rsid w:val="00D9245E"/>
    <w:rsid w:val="00D93FFB"/>
    <w:rsid w:val="00D95164"/>
    <w:rsid w:val="00D9574A"/>
    <w:rsid w:val="00D964AC"/>
    <w:rsid w:val="00DA1C75"/>
    <w:rsid w:val="00DA28AF"/>
    <w:rsid w:val="00DA496D"/>
    <w:rsid w:val="00DA4BE8"/>
    <w:rsid w:val="00DA4C30"/>
    <w:rsid w:val="00DA56A8"/>
    <w:rsid w:val="00DA64DD"/>
    <w:rsid w:val="00DA6AB7"/>
    <w:rsid w:val="00DA6FB9"/>
    <w:rsid w:val="00DA7B72"/>
    <w:rsid w:val="00DB23F0"/>
    <w:rsid w:val="00DB2F11"/>
    <w:rsid w:val="00DB2F3E"/>
    <w:rsid w:val="00DB55C0"/>
    <w:rsid w:val="00DC03BB"/>
    <w:rsid w:val="00DC1EEC"/>
    <w:rsid w:val="00DC22B4"/>
    <w:rsid w:val="00DC3A83"/>
    <w:rsid w:val="00DC54A0"/>
    <w:rsid w:val="00DC59DF"/>
    <w:rsid w:val="00DD102D"/>
    <w:rsid w:val="00DD1709"/>
    <w:rsid w:val="00DD1CEA"/>
    <w:rsid w:val="00DD374F"/>
    <w:rsid w:val="00DD3758"/>
    <w:rsid w:val="00DD6BC7"/>
    <w:rsid w:val="00DD7270"/>
    <w:rsid w:val="00DD7F81"/>
    <w:rsid w:val="00DE04BA"/>
    <w:rsid w:val="00DE167E"/>
    <w:rsid w:val="00DE1A49"/>
    <w:rsid w:val="00DE2648"/>
    <w:rsid w:val="00DE2935"/>
    <w:rsid w:val="00DE3AF3"/>
    <w:rsid w:val="00DE3AFE"/>
    <w:rsid w:val="00DE5498"/>
    <w:rsid w:val="00DE57DA"/>
    <w:rsid w:val="00DE60F6"/>
    <w:rsid w:val="00DE69BF"/>
    <w:rsid w:val="00DE701C"/>
    <w:rsid w:val="00DE7A6D"/>
    <w:rsid w:val="00DE7FC2"/>
    <w:rsid w:val="00DF0E77"/>
    <w:rsid w:val="00DF33AE"/>
    <w:rsid w:val="00DF3B81"/>
    <w:rsid w:val="00DF3E83"/>
    <w:rsid w:val="00DF62FE"/>
    <w:rsid w:val="00DF7265"/>
    <w:rsid w:val="00E01786"/>
    <w:rsid w:val="00E03072"/>
    <w:rsid w:val="00E04E36"/>
    <w:rsid w:val="00E05328"/>
    <w:rsid w:val="00E06701"/>
    <w:rsid w:val="00E077C0"/>
    <w:rsid w:val="00E1048F"/>
    <w:rsid w:val="00E12A92"/>
    <w:rsid w:val="00E136EC"/>
    <w:rsid w:val="00E15000"/>
    <w:rsid w:val="00E15323"/>
    <w:rsid w:val="00E1559C"/>
    <w:rsid w:val="00E1691D"/>
    <w:rsid w:val="00E20ABA"/>
    <w:rsid w:val="00E220EC"/>
    <w:rsid w:val="00E22695"/>
    <w:rsid w:val="00E22E85"/>
    <w:rsid w:val="00E23F7D"/>
    <w:rsid w:val="00E30207"/>
    <w:rsid w:val="00E31B2D"/>
    <w:rsid w:val="00E32D64"/>
    <w:rsid w:val="00E34DE3"/>
    <w:rsid w:val="00E35030"/>
    <w:rsid w:val="00E3579E"/>
    <w:rsid w:val="00E36D38"/>
    <w:rsid w:val="00E401AF"/>
    <w:rsid w:val="00E41088"/>
    <w:rsid w:val="00E45F1E"/>
    <w:rsid w:val="00E477B0"/>
    <w:rsid w:val="00E4787D"/>
    <w:rsid w:val="00E5034E"/>
    <w:rsid w:val="00E50AE1"/>
    <w:rsid w:val="00E50CC6"/>
    <w:rsid w:val="00E50FE5"/>
    <w:rsid w:val="00E513DC"/>
    <w:rsid w:val="00E51803"/>
    <w:rsid w:val="00E5269D"/>
    <w:rsid w:val="00E54176"/>
    <w:rsid w:val="00E55600"/>
    <w:rsid w:val="00E55B2E"/>
    <w:rsid w:val="00E57E82"/>
    <w:rsid w:val="00E57F7E"/>
    <w:rsid w:val="00E62920"/>
    <w:rsid w:val="00E6474B"/>
    <w:rsid w:val="00E64CD5"/>
    <w:rsid w:val="00E65713"/>
    <w:rsid w:val="00E6577C"/>
    <w:rsid w:val="00E66D1F"/>
    <w:rsid w:val="00E715BC"/>
    <w:rsid w:val="00E717B6"/>
    <w:rsid w:val="00E72716"/>
    <w:rsid w:val="00E80A5B"/>
    <w:rsid w:val="00E81D41"/>
    <w:rsid w:val="00E83502"/>
    <w:rsid w:val="00E83F13"/>
    <w:rsid w:val="00E84AC1"/>
    <w:rsid w:val="00E850CE"/>
    <w:rsid w:val="00E86951"/>
    <w:rsid w:val="00E872AC"/>
    <w:rsid w:val="00E91B58"/>
    <w:rsid w:val="00E9209E"/>
    <w:rsid w:val="00E920BE"/>
    <w:rsid w:val="00E930AF"/>
    <w:rsid w:val="00E94A56"/>
    <w:rsid w:val="00E94C3B"/>
    <w:rsid w:val="00E950DB"/>
    <w:rsid w:val="00E95763"/>
    <w:rsid w:val="00E965B3"/>
    <w:rsid w:val="00EA02D9"/>
    <w:rsid w:val="00EA080C"/>
    <w:rsid w:val="00EA2E00"/>
    <w:rsid w:val="00EA4315"/>
    <w:rsid w:val="00EA573F"/>
    <w:rsid w:val="00EA6D0F"/>
    <w:rsid w:val="00EB042E"/>
    <w:rsid w:val="00EB0C9E"/>
    <w:rsid w:val="00EB115F"/>
    <w:rsid w:val="00EB12B8"/>
    <w:rsid w:val="00EB32E8"/>
    <w:rsid w:val="00EB3C22"/>
    <w:rsid w:val="00EB403F"/>
    <w:rsid w:val="00EB5D2A"/>
    <w:rsid w:val="00EB69F8"/>
    <w:rsid w:val="00EC04E4"/>
    <w:rsid w:val="00EC1E07"/>
    <w:rsid w:val="00EC2B77"/>
    <w:rsid w:val="00EC36E4"/>
    <w:rsid w:val="00EC40F4"/>
    <w:rsid w:val="00EC47DB"/>
    <w:rsid w:val="00ECE0CD"/>
    <w:rsid w:val="00ED0882"/>
    <w:rsid w:val="00ED0B20"/>
    <w:rsid w:val="00ED23BF"/>
    <w:rsid w:val="00ED4DD7"/>
    <w:rsid w:val="00ED51F7"/>
    <w:rsid w:val="00ED6062"/>
    <w:rsid w:val="00ED7814"/>
    <w:rsid w:val="00ED7972"/>
    <w:rsid w:val="00ED7B66"/>
    <w:rsid w:val="00EE204D"/>
    <w:rsid w:val="00EE3262"/>
    <w:rsid w:val="00EE3310"/>
    <w:rsid w:val="00EE4248"/>
    <w:rsid w:val="00EE4C6E"/>
    <w:rsid w:val="00EE4ECB"/>
    <w:rsid w:val="00EF2775"/>
    <w:rsid w:val="00EF36A8"/>
    <w:rsid w:val="00EF3D76"/>
    <w:rsid w:val="00EF4678"/>
    <w:rsid w:val="00EF633A"/>
    <w:rsid w:val="00F041FE"/>
    <w:rsid w:val="00F04248"/>
    <w:rsid w:val="00F05C7F"/>
    <w:rsid w:val="00F05F9B"/>
    <w:rsid w:val="00F0666C"/>
    <w:rsid w:val="00F067EE"/>
    <w:rsid w:val="00F0713E"/>
    <w:rsid w:val="00F07412"/>
    <w:rsid w:val="00F1065B"/>
    <w:rsid w:val="00F10CC2"/>
    <w:rsid w:val="00F10ED0"/>
    <w:rsid w:val="00F11281"/>
    <w:rsid w:val="00F12349"/>
    <w:rsid w:val="00F12DE2"/>
    <w:rsid w:val="00F12E54"/>
    <w:rsid w:val="00F132EA"/>
    <w:rsid w:val="00F135E8"/>
    <w:rsid w:val="00F13F6D"/>
    <w:rsid w:val="00F146AF"/>
    <w:rsid w:val="00F1505F"/>
    <w:rsid w:val="00F20FA9"/>
    <w:rsid w:val="00F22891"/>
    <w:rsid w:val="00F261D8"/>
    <w:rsid w:val="00F26257"/>
    <w:rsid w:val="00F26BA7"/>
    <w:rsid w:val="00F2779C"/>
    <w:rsid w:val="00F30023"/>
    <w:rsid w:val="00F33C49"/>
    <w:rsid w:val="00F33CB2"/>
    <w:rsid w:val="00F357FA"/>
    <w:rsid w:val="00F363F7"/>
    <w:rsid w:val="00F37DDE"/>
    <w:rsid w:val="00F4082C"/>
    <w:rsid w:val="00F40C32"/>
    <w:rsid w:val="00F4116F"/>
    <w:rsid w:val="00F4119F"/>
    <w:rsid w:val="00F415A3"/>
    <w:rsid w:val="00F41B7D"/>
    <w:rsid w:val="00F4317B"/>
    <w:rsid w:val="00F44A10"/>
    <w:rsid w:val="00F450A5"/>
    <w:rsid w:val="00F45E70"/>
    <w:rsid w:val="00F467B2"/>
    <w:rsid w:val="00F467C1"/>
    <w:rsid w:val="00F47740"/>
    <w:rsid w:val="00F558CA"/>
    <w:rsid w:val="00F55A09"/>
    <w:rsid w:val="00F55E00"/>
    <w:rsid w:val="00F5621A"/>
    <w:rsid w:val="00F60235"/>
    <w:rsid w:val="00F61953"/>
    <w:rsid w:val="00F6288D"/>
    <w:rsid w:val="00F64FBD"/>
    <w:rsid w:val="00F653FD"/>
    <w:rsid w:val="00F6589C"/>
    <w:rsid w:val="00F65917"/>
    <w:rsid w:val="00F65DDC"/>
    <w:rsid w:val="00F660F2"/>
    <w:rsid w:val="00F66196"/>
    <w:rsid w:val="00F66721"/>
    <w:rsid w:val="00F713BB"/>
    <w:rsid w:val="00F73364"/>
    <w:rsid w:val="00F74005"/>
    <w:rsid w:val="00F7798B"/>
    <w:rsid w:val="00F80825"/>
    <w:rsid w:val="00F80FC6"/>
    <w:rsid w:val="00F81434"/>
    <w:rsid w:val="00F81941"/>
    <w:rsid w:val="00F8463C"/>
    <w:rsid w:val="00F848F8"/>
    <w:rsid w:val="00F93EDC"/>
    <w:rsid w:val="00F94AEE"/>
    <w:rsid w:val="00FA0105"/>
    <w:rsid w:val="00FA0327"/>
    <w:rsid w:val="00FA16DE"/>
    <w:rsid w:val="00FA2C48"/>
    <w:rsid w:val="00FA36D6"/>
    <w:rsid w:val="00FA43CD"/>
    <w:rsid w:val="00FA5F7F"/>
    <w:rsid w:val="00FB05B7"/>
    <w:rsid w:val="00FB2040"/>
    <w:rsid w:val="00FB2A89"/>
    <w:rsid w:val="00FB50EE"/>
    <w:rsid w:val="00FB6606"/>
    <w:rsid w:val="00FC2BC3"/>
    <w:rsid w:val="00FC3585"/>
    <w:rsid w:val="00FC4153"/>
    <w:rsid w:val="00FC46D0"/>
    <w:rsid w:val="00FC56B8"/>
    <w:rsid w:val="00FC7198"/>
    <w:rsid w:val="00FC7942"/>
    <w:rsid w:val="00FD0116"/>
    <w:rsid w:val="00FD0170"/>
    <w:rsid w:val="00FD0841"/>
    <w:rsid w:val="00FD1A4E"/>
    <w:rsid w:val="00FD3859"/>
    <w:rsid w:val="00FD4C69"/>
    <w:rsid w:val="00FD5F37"/>
    <w:rsid w:val="00FD7117"/>
    <w:rsid w:val="00FE054C"/>
    <w:rsid w:val="00FE0D95"/>
    <w:rsid w:val="00FE2F9C"/>
    <w:rsid w:val="00FE44C2"/>
    <w:rsid w:val="00FE4FC2"/>
    <w:rsid w:val="00FE7205"/>
    <w:rsid w:val="00FF143B"/>
    <w:rsid w:val="00FF1A29"/>
    <w:rsid w:val="00FF381C"/>
    <w:rsid w:val="00FF6831"/>
    <w:rsid w:val="00FF6B00"/>
    <w:rsid w:val="0177AE0F"/>
    <w:rsid w:val="0190A4E3"/>
    <w:rsid w:val="01CE1904"/>
    <w:rsid w:val="0220EFBC"/>
    <w:rsid w:val="0231B3CD"/>
    <w:rsid w:val="0241022C"/>
    <w:rsid w:val="026240BB"/>
    <w:rsid w:val="029C86A9"/>
    <w:rsid w:val="02C8226A"/>
    <w:rsid w:val="02DDF155"/>
    <w:rsid w:val="030D43CC"/>
    <w:rsid w:val="0381CEBC"/>
    <w:rsid w:val="03D313BB"/>
    <w:rsid w:val="03FF5486"/>
    <w:rsid w:val="0407734B"/>
    <w:rsid w:val="042A522B"/>
    <w:rsid w:val="04500D03"/>
    <w:rsid w:val="050D85D5"/>
    <w:rsid w:val="052841E6"/>
    <w:rsid w:val="05541E64"/>
    <w:rsid w:val="05ADBD6F"/>
    <w:rsid w:val="060E51EC"/>
    <w:rsid w:val="06190365"/>
    <w:rsid w:val="06DECA7B"/>
    <w:rsid w:val="0715CC22"/>
    <w:rsid w:val="0765418F"/>
    <w:rsid w:val="07FCDA7A"/>
    <w:rsid w:val="0821771A"/>
    <w:rsid w:val="08479028"/>
    <w:rsid w:val="08BB984D"/>
    <w:rsid w:val="08C5AB27"/>
    <w:rsid w:val="08CDCAF2"/>
    <w:rsid w:val="08EE34F5"/>
    <w:rsid w:val="098154D9"/>
    <w:rsid w:val="0A5E5096"/>
    <w:rsid w:val="0A725A51"/>
    <w:rsid w:val="0AEE38E6"/>
    <w:rsid w:val="0B05A516"/>
    <w:rsid w:val="0B2E6BAE"/>
    <w:rsid w:val="0B7E6385"/>
    <w:rsid w:val="0B81DAED"/>
    <w:rsid w:val="0B99EF9B"/>
    <w:rsid w:val="0B9BAE8A"/>
    <w:rsid w:val="0C2AD80A"/>
    <w:rsid w:val="0CBC12AF"/>
    <w:rsid w:val="0DD5D359"/>
    <w:rsid w:val="0E90B89E"/>
    <w:rsid w:val="0E9CFB47"/>
    <w:rsid w:val="0EA04ADE"/>
    <w:rsid w:val="0F8D3CFD"/>
    <w:rsid w:val="0FF15F8E"/>
    <w:rsid w:val="100787B8"/>
    <w:rsid w:val="1007EC5F"/>
    <w:rsid w:val="1032BAB5"/>
    <w:rsid w:val="1063053D"/>
    <w:rsid w:val="109EAE80"/>
    <w:rsid w:val="10BB4057"/>
    <w:rsid w:val="1111F7E3"/>
    <w:rsid w:val="1188BC56"/>
    <w:rsid w:val="123DE98E"/>
    <w:rsid w:val="131290C1"/>
    <w:rsid w:val="13176A88"/>
    <w:rsid w:val="1346EF32"/>
    <w:rsid w:val="13B0B126"/>
    <w:rsid w:val="13D85A6D"/>
    <w:rsid w:val="14523E0A"/>
    <w:rsid w:val="14800AE2"/>
    <w:rsid w:val="16D69F0A"/>
    <w:rsid w:val="17286E5C"/>
    <w:rsid w:val="1738E4BD"/>
    <w:rsid w:val="17ADFBCD"/>
    <w:rsid w:val="185E978D"/>
    <w:rsid w:val="18747D0F"/>
    <w:rsid w:val="189537ED"/>
    <w:rsid w:val="192CEF0D"/>
    <w:rsid w:val="198CD4A7"/>
    <w:rsid w:val="1A009B35"/>
    <w:rsid w:val="1A78A933"/>
    <w:rsid w:val="1A8E88A7"/>
    <w:rsid w:val="1B99DB48"/>
    <w:rsid w:val="1BC3B297"/>
    <w:rsid w:val="1C10DDD7"/>
    <w:rsid w:val="1C4F6381"/>
    <w:rsid w:val="1CA3EA0C"/>
    <w:rsid w:val="1CD491E1"/>
    <w:rsid w:val="1D8843D8"/>
    <w:rsid w:val="1D8DCD9B"/>
    <w:rsid w:val="1E04F003"/>
    <w:rsid w:val="1E6376AF"/>
    <w:rsid w:val="1E86CE37"/>
    <w:rsid w:val="1F3A8570"/>
    <w:rsid w:val="1F8D1DD0"/>
    <w:rsid w:val="1F8F026C"/>
    <w:rsid w:val="1FFC2BF2"/>
    <w:rsid w:val="200AABF3"/>
    <w:rsid w:val="209E55A3"/>
    <w:rsid w:val="20A38B11"/>
    <w:rsid w:val="20AD9428"/>
    <w:rsid w:val="219A010D"/>
    <w:rsid w:val="21ACB6CD"/>
    <w:rsid w:val="21B69737"/>
    <w:rsid w:val="21F0EF28"/>
    <w:rsid w:val="227D5B67"/>
    <w:rsid w:val="22ADA37D"/>
    <w:rsid w:val="22D17373"/>
    <w:rsid w:val="232174EB"/>
    <w:rsid w:val="2436AE8C"/>
    <w:rsid w:val="2460B294"/>
    <w:rsid w:val="24E2CFAD"/>
    <w:rsid w:val="254A970C"/>
    <w:rsid w:val="255B6774"/>
    <w:rsid w:val="2570249F"/>
    <w:rsid w:val="25A5632A"/>
    <w:rsid w:val="25F7F953"/>
    <w:rsid w:val="267D298A"/>
    <w:rsid w:val="2685D6A8"/>
    <w:rsid w:val="26AE0E08"/>
    <w:rsid w:val="27005EE3"/>
    <w:rsid w:val="271D6D24"/>
    <w:rsid w:val="27663300"/>
    <w:rsid w:val="27E91010"/>
    <w:rsid w:val="28A25CDD"/>
    <w:rsid w:val="28B75A24"/>
    <w:rsid w:val="28ED9DC0"/>
    <w:rsid w:val="29225735"/>
    <w:rsid w:val="299DCCF0"/>
    <w:rsid w:val="2AB8B562"/>
    <w:rsid w:val="2B5A25F5"/>
    <w:rsid w:val="2CBC76FE"/>
    <w:rsid w:val="2CCFC4AB"/>
    <w:rsid w:val="2D01C1BC"/>
    <w:rsid w:val="2D1B768C"/>
    <w:rsid w:val="2D66031D"/>
    <w:rsid w:val="2D6894B6"/>
    <w:rsid w:val="2D8AC759"/>
    <w:rsid w:val="2DCA5373"/>
    <w:rsid w:val="2DD02FBF"/>
    <w:rsid w:val="2DDE539A"/>
    <w:rsid w:val="2DE76C25"/>
    <w:rsid w:val="2E038826"/>
    <w:rsid w:val="2E05C905"/>
    <w:rsid w:val="2E097E33"/>
    <w:rsid w:val="2E5F5BB8"/>
    <w:rsid w:val="2F4DD845"/>
    <w:rsid w:val="2F9949EC"/>
    <w:rsid w:val="30AB99E8"/>
    <w:rsid w:val="30CEF801"/>
    <w:rsid w:val="311CA0AC"/>
    <w:rsid w:val="31C1481D"/>
    <w:rsid w:val="31C19396"/>
    <w:rsid w:val="3242BF61"/>
    <w:rsid w:val="324B3437"/>
    <w:rsid w:val="327F71F5"/>
    <w:rsid w:val="332A43D9"/>
    <w:rsid w:val="33334F51"/>
    <w:rsid w:val="3337B86C"/>
    <w:rsid w:val="335A99DE"/>
    <w:rsid w:val="335AA290"/>
    <w:rsid w:val="33A0D647"/>
    <w:rsid w:val="33BC20E3"/>
    <w:rsid w:val="33CCD7B5"/>
    <w:rsid w:val="33F2E3C2"/>
    <w:rsid w:val="3427EC90"/>
    <w:rsid w:val="34407480"/>
    <w:rsid w:val="34BD3529"/>
    <w:rsid w:val="3522318A"/>
    <w:rsid w:val="353CD516"/>
    <w:rsid w:val="3545A681"/>
    <w:rsid w:val="35751BDA"/>
    <w:rsid w:val="35CBB913"/>
    <w:rsid w:val="361A679C"/>
    <w:rsid w:val="364F6842"/>
    <w:rsid w:val="36560D83"/>
    <w:rsid w:val="3677263F"/>
    <w:rsid w:val="36E176E2"/>
    <w:rsid w:val="3703C3F2"/>
    <w:rsid w:val="37201E4A"/>
    <w:rsid w:val="37411D39"/>
    <w:rsid w:val="378BC8F2"/>
    <w:rsid w:val="379AFD8B"/>
    <w:rsid w:val="379B6D59"/>
    <w:rsid w:val="37BBCD2B"/>
    <w:rsid w:val="37E2DE3F"/>
    <w:rsid w:val="37E67224"/>
    <w:rsid w:val="380F2A2C"/>
    <w:rsid w:val="384B36BD"/>
    <w:rsid w:val="3878EEC3"/>
    <w:rsid w:val="38826FE1"/>
    <w:rsid w:val="39205B5C"/>
    <w:rsid w:val="39C9CB37"/>
    <w:rsid w:val="39EA9EA1"/>
    <w:rsid w:val="3A17F7F1"/>
    <w:rsid w:val="3A9440F3"/>
    <w:rsid w:val="3B106A63"/>
    <w:rsid w:val="3B5575BB"/>
    <w:rsid w:val="3BC6C1E4"/>
    <w:rsid w:val="3BDBA55F"/>
    <w:rsid w:val="3BF7FCE1"/>
    <w:rsid w:val="3C0AE161"/>
    <w:rsid w:val="3C596EB6"/>
    <w:rsid w:val="3C6AA740"/>
    <w:rsid w:val="3CEA64EE"/>
    <w:rsid w:val="3D12D17E"/>
    <w:rsid w:val="3D4BD4A2"/>
    <w:rsid w:val="3DB2D160"/>
    <w:rsid w:val="3E1DB337"/>
    <w:rsid w:val="3E261E60"/>
    <w:rsid w:val="3E85FBA3"/>
    <w:rsid w:val="3EBA20AE"/>
    <w:rsid w:val="3F1D21CE"/>
    <w:rsid w:val="3F541AEF"/>
    <w:rsid w:val="3F5E0578"/>
    <w:rsid w:val="3F910F78"/>
    <w:rsid w:val="3FAD4C56"/>
    <w:rsid w:val="3FD2BD52"/>
    <w:rsid w:val="3FF317C7"/>
    <w:rsid w:val="4007AEFE"/>
    <w:rsid w:val="40391CE6"/>
    <w:rsid w:val="408A62D4"/>
    <w:rsid w:val="40A828D0"/>
    <w:rsid w:val="40DCFF00"/>
    <w:rsid w:val="40EE96BD"/>
    <w:rsid w:val="413968D2"/>
    <w:rsid w:val="41454C12"/>
    <w:rsid w:val="4191EF39"/>
    <w:rsid w:val="41997AA9"/>
    <w:rsid w:val="421342D4"/>
    <w:rsid w:val="4234F980"/>
    <w:rsid w:val="430DBF26"/>
    <w:rsid w:val="4326C1EC"/>
    <w:rsid w:val="4371A8B1"/>
    <w:rsid w:val="44913A36"/>
    <w:rsid w:val="44E935B8"/>
    <w:rsid w:val="45296232"/>
    <w:rsid w:val="455B14D9"/>
    <w:rsid w:val="4573734F"/>
    <w:rsid w:val="45E7289F"/>
    <w:rsid w:val="45F85260"/>
    <w:rsid w:val="460DAF0B"/>
    <w:rsid w:val="47096646"/>
    <w:rsid w:val="470C23E8"/>
    <w:rsid w:val="47ADAEFC"/>
    <w:rsid w:val="4834DB62"/>
    <w:rsid w:val="48D8870B"/>
    <w:rsid w:val="49041222"/>
    <w:rsid w:val="4937F1BE"/>
    <w:rsid w:val="495FCABC"/>
    <w:rsid w:val="4A312712"/>
    <w:rsid w:val="4A3FEA60"/>
    <w:rsid w:val="4A6E90F5"/>
    <w:rsid w:val="4AAE9F17"/>
    <w:rsid w:val="4AF9E048"/>
    <w:rsid w:val="4B3C3990"/>
    <w:rsid w:val="4BC98692"/>
    <w:rsid w:val="4C0C9296"/>
    <w:rsid w:val="4C6F9280"/>
    <w:rsid w:val="4D019841"/>
    <w:rsid w:val="4D1A942C"/>
    <w:rsid w:val="4D418BCE"/>
    <w:rsid w:val="4D7758A5"/>
    <w:rsid w:val="4D9BF7A8"/>
    <w:rsid w:val="4E0FF150"/>
    <w:rsid w:val="4EF757A8"/>
    <w:rsid w:val="4F8E0AE5"/>
    <w:rsid w:val="4FABC1B1"/>
    <w:rsid w:val="4FCD0AB1"/>
    <w:rsid w:val="50157811"/>
    <w:rsid w:val="507727E2"/>
    <w:rsid w:val="50FB6974"/>
    <w:rsid w:val="516631F6"/>
    <w:rsid w:val="516CF128"/>
    <w:rsid w:val="51906C84"/>
    <w:rsid w:val="519CAEFF"/>
    <w:rsid w:val="52203D3D"/>
    <w:rsid w:val="528CC625"/>
    <w:rsid w:val="539DD747"/>
    <w:rsid w:val="53DDB12B"/>
    <w:rsid w:val="541C4628"/>
    <w:rsid w:val="547E51AD"/>
    <w:rsid w:val="54800844"/>
    <w:rsid w:val="54FB1B4B"/>
    <w:rsid w:val="556E3EAC"/>
    <w:rsid w:val="55842E3D"/>
    <w:rsid w:val="562A3265"/>
    <w:rsid w:val="569E7AD2"/>
    <w:rsid w:val="56D509E5"/>
    <w:rsid w:val="5729A6FC"/>
    <w:rsid w:val="574D2459"/>
    <w:rsid w:val="5752C147"/>
    <w:rsid w:val="57F4D344"/>
    <w:rsid w:val="57FCAF80"/>
    <w:rsid w:val="5848FAC0"/>
    <w:rsid w:val="585BEC21"/>
    <w:rsid w:val="58985400"/>
    <w:rsid w:val="58BBBA3C"/>
    <w:rsid w:val="593C880D"/>
    <w:rsid w:val="594114F2"/>
    <w:rsid w:val="5951C154"/>
    <w:rsid w:val="59B8AD6D"/>
    <w:rsid w:val="5A4D0C58"/>
    <w:rsid w:val="5AF88979"/>
    <w:rsid w:val="5C0885EC"/>
    <w:rsid w:val="5C8EF285"/>
    <w:rsid w:val="5CC07963"/>
    <w:rsid w:val="5CE7D647"/>
    <w:rsid w:val="5CEDD391"/>
    <w:rsid w:val="5D407C10"/>
    <w:rsid w:val="5DA14542"/>
    <w:rsid w:val="5DFCE1D7"/>
    <w:rsid w:val="5E75946E"/>
    <w:rsid w:val="5E82D324"/>
    <w:rsid w:val="5ECA7216"/>
    <w:rsid w:val="5EDEDEB3"/>
    <w:rsid w:val="5F15C2EC"/>
    <w:rsid w:val="5F8BF15B"/>
    <w:rsid w:val="5F8C8CEC"/>
    <w:rsid w:val="6028B3EF"/>
    <w:rsid w:val="607A526A"/>
    <w:rsid w:val="6096458A"/>
    <w:rsid w:val="60A5C3C5"/>
    <w:rsid w:val="61786128"/>
    <w:rsid w:val="626DAAF1"/>
    <w:rsid w:val="627F0CE9"/>
    <w:rsid w:val="62D96C2B"/>
    <w:rsid w:val="62DC739B"/>
    <w:rsid w:val="6437839F"/>
    <w:rsid w:val="64BD5A25"/>
    <w:rsid w:val="663772FA"/>
    <w:rsid w:val="6645FD5B"/>
    <w:rsid w:val="66AA9754"/>
    <w:rsid w:val="66D1ED9C"/>
    <w:rsid w:val="66F0BC16"/>
    <w:rsid w:val="670C0F5E"/>
    <w:rsid w:val="680A7B02"/>
    <w:rsid w:val="680F11C6"/>
    <w:rsid w:val="682148B9"/>
    <w:rsid w:val="68413EED"/>
    <w:rsid w:val="68646D5C"/>
    <w:rsid w:val="68919157"/>
    <w:rsid w:val="68F5E20F"/>
    <w:rsid w:val="68F8697C"/>
    <w:rsid w:val="6A0AC187"/>
    <w:rsid w:val="6A466ECA"/>
    <w:rsid w:val="6A4B1AF3"/>
    <w:rsid w:val="6A729850"/>
    <w:rsid w:val="6AD1B3E8"/>
    <w:rsid w:val="6B196E7E"/>
    <w:rsid w:val="6BA7F99A"/>
    <w:rsid w:val="6C923A1F"/>
    <w:rsid w:val="6CEF4557"/>
    <w:rsid w:val="6D0CBB2C"/>
    <w:rsid w:val="6D3D6F89"/>
    <w:rsid w:val="6DC96401"/>
    <w:rsid w:val="6E678AA2"/>
    <w:rsid w:val="6E802D18"/>
    <w:rsid w:val="6EBF2945"/>
    <w:rsid w:val="6F132A8F"/>
    <w:rsid w:val="6F9A39B0"/>
    <w:rsid w:val="6FA30BFD"/>
    <w:rsid w:val="6FEAFD8B"/>
    <w:rsid w:val="70D91EAB"/>
    <w:rsid w:val="710396FA"/>
    <w:rsid w:val="71A52AE5"/>
    <w:rsid w:val="71D60EAA"/>
    <w:rsid w:val="72231386"/>
    <w:rsid w:val="7276653E"/>
    <w:rsid w:val="72D0C312"/>
    <w:rsid w:val="7416C66E"/>
    <w:rsid w:val="7487C8D1"/>
    <w:rsid w:val="74B9A9BE"/>
    <w:rsid w:val="751D94B1"/>
    <w:rsid w:val="758C04A5"/>
    <w:rsid w:val="759000C6"/>
    <w:rsid w:val="76679568"/>
    <w:rsid w:val="76751DBA"/>
    <w:rsid w:val="76754982"/>
    <w:rsid w:val="76788106"/>
    <w:rsid w:val="76A11254"/>
    <w:rsid w:val="779886D3"/>
    <w:rsid w:val="77F7F186"/>
    <w:rsid w:val="780365C9"/>
    <w:rsid w:val="7859CF69"/>
    <w:rsid w:val="786A2F5D"/>
    <w:rsid w:val="7890717D"/>
    <w:rsid w:val="78E8E9E0"/>
    <w:rsid w:val="792E74C4"/>
    <w:rsid w:val="79715FAE"/>
    <w:rsid w:val="7993C1E7"/>
    <w:rsid w:val="7A93085A"/>
    <w:rsid w:val="7AB88867"/>
    <w:rsid w:val="7ABD8131"/>
    <w:rsid w:val="7B28A408"/>
    <w:rsid w:val="7BE1FE70"/>
    <w:rsid w:val="7C20DF5C"/>
    <w:rsid w:val="7C3CD02E"/>
    <w:rsid w:val="7C77B26D"/>
    <w:rsid w:val="7C893106"/>
    <w:rsid w:val="7C9516DB"/>
    <w:rsid w:val="7CA72A59"/>
    <w:rsid w:val="7D994B57"/>
    <w:rsid w:val="7DA034F8"/>
    <w:rsid w:val="7DDEF053"/>
    <w:rsid w:val="7E038E45"/>
    <w:rsid w:val="7E150F15"/>
    <w:rsid w:val="7E1DB3B4"/>
    <w:rsid w:val="7E4B12A2"/>
    <w:rsid w:val="7E5AB774"/>
    <w:rsid w:val="7E9A978C"/>
    <w:rsid w:val="7ECBDF9C"/>
    <w:rsid w:val="7F191FBE"/>
    <w:rsid w:val="7F99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816E3F"/>
  <w14:defaultImageDpi w14:val="32767"/>
  <w15:chartTrackingRefBased/>
  <w15:docId w15:val="{A7A20355-D25E-4D2D-82F8-11E8EFCD54D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uiPriority="62" w:semiHidden="1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12E8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hAnsi="Arial" w:eastAsia="Times New Roman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hAnsi="Arial" w:eastAsia="Times New Roman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hAnsi="Cambria" w:eastAsia="Times New Roman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hAnsi="Arial" w:eastAsia="Times New Roman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FB2A89"/>
    <w:rPr>
      <w:rFonts w:ascii="Arial" w:hAnsi="Arial" w:eastAsia="Times New Roman" w:cs="Arial"/>
      <w:b/>
      <w:bCs/>
      <w:kern w:val="36"/>
      <w:sz w:val="36"/>
      <w:szCs w:val="36"/>
    </w:rPr>
  </w:style>
  <w:style w:type="character" w:styleId="Heading2Char" w:customStyle="1">
    <w:name w:val="Heading 2 Char"/>
    <w:link w:val="Heading2"/>
    <w:uiPriority w:val="9"/>
    <w:rsid w:val="00FB2A89"/>
    <w:rPr>
      <w:rFonts w:ascii="Arial" w:hAnsi="Arial" w:eastAsia="Times New Roman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styleId="Heading3Char" w:customStyle="1">
    <w:name w:val="Heading 3 Char"/>
    <w:link w:val="Heading3"/>
    <w:uiPriority w:val="9"/>
    <w:rsid w:val="00611BF1"/>
    <w:rPr>
      <w:rFonts w:ascii="Cambria" w:hAnsi="Cambria" w:eastAsia="Times New Roman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styleId="HeaderChar" w:customStyle="1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styleId="MediumList2-Accent21" w:customStyle="1">
    <w:name w:val="Medium List 2 - Accent 21"/>
    <w:hidden/>
    <w:uiPriority w:val="71"/>
    <w:rsid w:val="00585546"/>
    <w:rPr>
      <w:sz w:val="22"/>
      <w:szCs w:val="22"/>
    </w:rPr>
  </w:style>
  <w:style w:type="paragraph" w:styleId="sctxt" w:customStyle="1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styleId="prefix" w:customStyle="1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my-footnote" w:customStyle="1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hAnsi="Times New Roman" w:eastAsia="Times New Roman"/>
      <w:color w:val="000000"/>
      <w:sz w:val="18"/>
      <w:szCs w:val="18"/>
    </w:rPr>
  </w:style>
  <w:style w:type="table" w:styleId="TableGridLight1" w:customStyle="1">
    <w:name w:val="Table Grid Light1"/>
    <w:basedOn w:val="TableNormal"/>
    <w:uiPriority w:val="40"/>
    <w:rsid w:val="00D91251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</w:style>
  <w:style w:type="character" w:styleId="Heading4Char" w:customStyle="1">
    <w:name w:val="Heading 4 Char"/>
    <w:link w:val="Heading4"/>
    <w:uiPriority w:val="9"/>
    <w:rsid w:val="00445D7A"/>
    <w:rPr>
      <w:rFonts w:ascii="Arial" w:hAnsi="Arial" w:eastAsia="Times New Roman" w:cs="Arial"/>
      <w:b/>
      <w:bCs/>
      <w:iCs/>
      <w:color w:val="000000"/>
      <w:sz w:val="32"/>
      <w:szCs w:val="24"/>
    </w:rPr>
  </w:style>
  <w:style w:type="character" w:styleId="Heading5Char" w:customStyle="1">
    <w:name w:val="Heading 5 Char"/>
    <w:link w:val="Heading5"/>
    <w:uiPriority w:val="9"/>
    <w:rsid w:val="00445D7A"/>
    <w:rPr>
      <w:rFonts w:ascii="Arial" w:hAnsi="Arial" w:eastAsia="Times New Roman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hAnsi="Courier New" w:eastAsia="Times New Roman" w:cs="Courier New"/>
      <w:sz w:val="20"/>
      <w:szCs w:val="20"/>
    </w:rPr>
  </w:style>
  <w:style w:type="paragraph" w:styleId="MediumGrid1-Accent21" w:customStyle="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styleId="GridTable5Dark-Accent11" w:customStyle="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styleId="MediumList2-Accent22" w:customStyle="1">
    <w:name w:val="Medium List 2 - Accent 22"/>
    <w:hidden/>
    <w:uiPriority w:val="99"/>
    <w:semiHidden/>
    <w:rsid w:val="0070498C"/>
    <w:rPr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styleId="DocumentMapChar" w:customStyle="1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styleId="p1" w:customStyle="1">
    <w:name w:val="p1"/>
    <w:basedOn w:val="Normal"/>
    <w:rsid w:val="00ED0B20"/>
    <w:pPr>
      <w:spacing w:after="0" w:line="240" w:lineRule="auto"/>
    </w:pPr>
    <w:rPr>
      <w:rFonts w:ascii="Arial" w:hAnsi="Arial" w:cs="Lucida Grande"/>
      <w:b/>
      <w:sz w:val="36"/>
      <w:szCs w:val="15"/>
    </w:rPr>
  </w:style>
  <w:style w:type="paragraph" w:styleId="ColorfulShading-Accent11" w:customStyle="1">
    <w:name w:val="Colorful Shading - Accent 11"/>
    <w:hidden/>
    <w:uiPriority w:val="71"/>
    <w:rsid w:val="00270F56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884F11"/>
    <w:rPr>
      <w:color w:val="605E5C"/>
      <w:shd w:val="clear" w:color="auto" w:fill="E1DFDD"/>
    </w:rPr>
  </w:style>
  <w:style w:type="paragraph" w:styleId="Revision">
    <w:name w:val="Revision"/>
    <w:hidden/>
    <w:uiPriority w:val="62"/>
    <w:rsid w:val="008B3F7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42DFF"/>
    <w:pPr>
      <w:ind w:left="720"/>
      <w:contextualSpacing/>
    </w:pPr>
  </w:style>
  <w:style w:type="character" w:styleId="normaltextrun" w:customStyle="1">
    <w:name w:val="normaltextrun"/>
    <w:basedOn w:val="DefaultParagraphFont"/>
    <w:rsid w:val="00CC130B"/>
  </w:style>
  <w:style w:type="character" w:styleId="eop" w:customStyle="1">
    <w:name w:val="eop"/>
    <w:basedOn w:val="DefaultParagraphFont"/>
    <w:rsid w:val="00CC130B"/>
  </w:style>
  <w:style w:type="character" w:styleId="cf01" w:customStyle="1">
    <w:name w:val="cf01"/>
    <w:basedOn w:val="DefaultParagraphFont"/>
    <w:uiPriority w:val="1"/>
    <w:rsid w:val="0AEE38E6"/>
    <w:rPr>
      <w:rFonts w:ascii="Segoe UI" w:hAnsi="Segoe UI" w:eastAsia="Calibri" w:cs="Segoe UI"/>
      <w:sz w:val="18"/>
      <w:szCs w:val="18"/>
    </w:rPr>
  </w:style>
  <w:style w:type="character" w:styleId="code" w:customStyle="1">
    <w:name w:val="code"/>
    <w:basedOn w:val="DefaultParagraphFont"/>
    <w:rsid w:val="00976435"/>
  </w:style>
  <w:style w:type="character" w:styleId="ui-provider" w:customStyle="1">
    <w:name w:val="ui-provider"/>
    <w:basedOn w:val="DefaultParagraphFont"/>
    <w:rsid w:val="002359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1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6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w3.org/TR/WCAG20/" TargetMode="External" Id="rId26" /><Relationship Type="http://schemas.openxmlformats.org/officeDocument/2006/relationships/hyperlink" Target="http://www.w3.org/TR/WCAG20/" TargetMode="External" Id="rId21" /><Relationship Type="http://schemas.openxmlformats.org/officeDocument/2006/relationships/hyperlink" Target="http://www.w3.org/TR/WCAG20/" TargetMode="External" Id="rId42" /><Relationship Type="http://schemas.openxmlformats.org/officeDocument/2006/relationships/hyperlink" Target="https://www.w3.org/WAI/WCAG21/Understanding/parsing.htm" TargetMode="External" Id="rId47" /><Relationship Type="http://schemas.openxmlformats.org/officeDocument/2006/relationships/hyperlink" Target="http://www.w3.org/TR/WCAG20/" TargetMode="External" Id="rId63" /><Relationship Type="http://schemas.openxmlformats.org/officeDocument/2006/relationships/hyperlink" Target="https://www.w3.org/TR/WCAG21/" TargetMode="External" Id="rId68" /><Relationship Type="http://schemas.openxmlformats.org/officeDocument/2006/relationships/hyperlink" Target="https://www.etsi.org/deliver/etsi_en/301500_301599/301549/03.02.01_60/en_301549v030201p.pdf" TargetMode="External" Id="rId16" /><Relationship Type="http://schemas.openxmlformats.org/officeDocument/2006/relationships/hyperlink" Target="http://a11y@atlassian.com" TargetMode="External" Id="rId11" /><Relationship Type="http://schemas.openxmlformats.org/officeDocument/2006/relationships/hyperlink" Target="http://www.w3.org/TR/WCAG20/" TargetMode="External" Id="rId32" /><Relationship Type="http://schemas.openxmlformats.org/officeDocument/2006/relationships/hyperlink" Target="https://www.w3.org/TR/WCAG21/" TargetMode="External" Id="rId37" /><Relationship Type="http://schemas.openxmlformats.org/officeDocument/2006/relationships/hyperlink" Target="http://www.w3.org/TR/WCAG20/" TargetMode="External" Id="rId53" /><Relationship Type="http://schemas.openxmlformats.org/officeDocument/2006/relationships/hyperlink" Target="https://www.w3.org/TR/WCAG21/" TargetMode="External" Id="rId58" /><Relationship Type="http://schemas.openxmlformats.org/officeDocument/2006/relationships/hyperlink" Target="https://www.access-board.gov/ict/" TargetMode="External" Id="rId74" /><Relationship Type="http://schemas.openxmlformats.org/officeDocument/2006/relationships/header" Target="header3.xml" Id="rId79" /><Relationship Type="http://schemas.openxmlformats.org/officeDocument/2006/relationships/numbering" Target="numbering.xml" Id="rId5" /><Relationship Type="http://schemas.openxmlformats.org/officeDocument/2006/relationships/hyperlink" Target="http://www.w3.org/TR/WCAG20/" TargetMode="External" Id="rId61" /><Relationship Type="http://schemas.openxmlformats.org/officeDocument/2006/relationships/theme" Target="theme/theme1.xml" Id="rId82" /><Relationship Type="http://schemas.openxmlformats.org/officeDocument/2006/relationships/hyperlink" Target="http://www.w3.org/TR/WCAG20/" TargetMode="External" Id="rId19" /><Relationship Type="http://schemas.openxmlformats.org/officeDocument/2006/relationships/hyperlink" Target="https://www.access-board.gov/ict/" TargetMode="External" Id="rId14" /><Relationship Type="http://schemas.openxmlformats.org/officeDocument/2006/relationships/hyperlink" Target="http://www.w3.org/TR/WCAG20/" TargetMode="External" Id="rId22" /><Relationship Type="http://schemas.openxmlformats.org/officeDocument/2006/relationships/hyperlink" Target="http://www.w3.org/TR/WCAG20/" TargetMode="External" Id="rId27" /><Relationship Type="http://schemas.openxmlformats.org/officeDocument/2006/relationships/hyperlink" Target="http://www.w3.org/TR/WCAG20/" TargetMode="External" Id="rId30" /><Relationship Type="http://schemas.openxmlformats.org/officeDocument/2006/relationships/hyperlink" Target="http://www.w3.org/TR/WCAG20/" TargetMode="External" Id="rId35" /><Relationship Type="http://schemas.openxmlformats.org/officeDocument/2006/relationships/hyperlink" Target="http://www.w3.org/TR/WCAG20/" TargetMode="External" Id="rId43" /><Relationship Type="http://schemas.openxmlformats.org/officeDocument/2006/relationships/hyperlink" Target="http://www.w3.org/TR/WCAG20/" TargetMode="External" Id="rId48" /><Relationship Type="http://schemas.openxmlformats.org/officeDocument/2006/relationships/hyperlink" Target="https://www.w3.org/TR/WCAG21/" TargetMode="External" Id="rId56" /><Relationship Type="http://schemas.openxmlformats.org/officeDocument/2006/relationships/hyperlink" Target="http://www.w3.org/TR/WCAG20/" TargetMode="External" Id="rId64" /><Relationship Type="http://schemas.openxmlformats.org/officeDocument/2006/relationships/hyperlink" Target="https://www.access-board.gov/ict/" TargetMode="External" Id="rId69" /><Relationship Type="http://schemas.openxmlformats.org/officeDocument/2006/relationships/footer" Target="footer1.xml" Id="rId77" /><Relationship Type="http://schemas.openxmlformats.org/officeDocument/2006/relationships/webSettings" Target="webSettings.xml" Id="rId8" /><Relationship Type="http://schemas.openxmlformats.org/officeDocument/2006/relationships/hyperlink" Target="https://www.w3.org/TR/WCAG21/" TargetMode="External" Id="rId51" /><Relationship Type="http://schemas.openxmlformats.org/officeDocument/2006/relationships/hyperlink" Target="https://www.access-board.gov/ict/" TargetMode="External" Id="rId72" /><Relationship Type="http://schemas.openxmlformats.org/officeDocument/2006/relationships/footer" Target="footer3.xml" Id="rId80" /><Relationship Type="http://schemas.openxmlformats.org/officeDocument/2006/relationships/customXml" Target="../customXml/item3.xml" Id="rId3" /><Relationship Type="http://schemas.openxmlformats.org/officeDocument/2006/relationships/hyperlink" Target="http://www.w3.org/TR/2008/REC-WCAG20-20081211" TargetMode="External" Id="rId12" /><Relationship Type="http://schemas.openxmlformats.org/officeDocument/2006/relationships/hyperlink" Target="https://www.w3.org/TR/WCAG20/" TargetMode="External" Id="rId17" /><Relationship Type="http://schemas.openxmlformats.org/officeDocument/2006/relationships/hyperlink" Target="http://www.w3.org/TR/WCAG20/" TargetMode="External" Id="rId25" /><Relationship Type="http://schemas.openxmlformats.org/officeDocument/2006/relationships/hyperlink" Target="http://www.w3.org/TR/WCAG20/" TargetMode="External" Id="rId33" /><Relationship Type="http://schemas.openxmlformats.org/officeDocument/2006/relationships/hyperlink" Target="https://www.w3.org/TR/WCAG21/" TargetMode="External" Id="rId38" /><Relationship Type="http://schemas.openxmlformats.org/officeDocument/2006/relationships/hyperlink" Target="http://www.w3.org/TR/WCAG20/" TargetMode="External" Id="rId46" /><Relationship Type="http://schemas.openxmlformats.org/officeDocument/2006/relationships/hyperlink" Target="https://www.w3.org/TR/WCAG21/" TargetMode="External" Id="rId59" /><Relationship Type="http://schemas.openxmlformats.org/officeDocument/2006/relationships/hyperlink" Target="http://www.w3.org/TR/WCAG20/" TargetMode="External" Id="rId67" /><Relationship Type="http://schemas.openxmlformats.org/officeDocument/2006/relationships/hyperlink" Target="http://www.w3.org/TR/WCAG20/" TargetMode="External" Id="rId20" /><Relationship Type="http://schemas.openxmlformats.org/officeDocument/2006/relationships/hyperlink" Target="http://www.w3.org/TR/WCAG20/" TargetMode="External" Id="rId41" /><Relationship Type="http://schemas.openxmlformats.org/officeDocument/2006/relationships/hyperlink" Target="http://www.w3.org/TR/WCAG20/" TargetMode="External" Id="rId54" /><Relationship Type="http://schemas.openxmlformats.org/officeDocument/2006/relationships/hyperlink" Target="http://www.w3.org/TR/WCAG20/" TargetMode="External" Id="rId62" /><Relationship Type="http://schemas.openxmlformats.org/officeDocument/2006/relationships/hyperlink" Target="https://www.access-board.gov/ict/" TargetMode="External" Id="rId70" /><Relationship Type="http://schemas.openxmlformats.org/officeDocument/2006/relationships/header" Target="header1.xml" Id="rId75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etsi.org/deliver/etsi_en/301500_301599/301549/03.01.01_60/en_301549v030101p.pdf" TargetMode="External" Id="rId15" /><Relationship Type="http://schemas.openxmlformats.org/officeDocument/2006/relationships/hyperlink" Target="http://www.w3.org/TR/WCAG20/" TargetMode="External" Id="rId23" /><Relationship Type="http://schemas.openxmlformats.org/officeDocument/2006/relationships/hyperlink" Target="http://www.w3.org/TR/WCAG20/" TargetMode="External" Id="rId28" /><Relationship Type="http://schemas.openxmlformats.org/officeDocument/2006/relationships/hyperlink" Target="http://www.w3.org/TR/WCAG20/" TargetMode="External" Id="rId36" /><Relationship Type="http://schemas.openxmlformats.org/officeDocument/2006/relationships/hyperlink" Target="http://www.w3.org/TR/WCAG20/" TargetMode="External" Id="rId49" /><Relationship Type="http://schemas.openxmlformats.org/officeDocument/2006/relationships/hyperlink" Target="https://www.w3.org/TR/WCAG21/" TargetMode="External" Id="rId57" /><Relationship Type="http://schemas.openxmlformats.org/officeDocument/2006/relationships/endnotes" Target="endnotes.xml" Id="rId10" /><Relationship Type="http://schemas.openxmlformats.org/officeDocument/2006/relationships/hyperlink" Target="http://www.w3.org/TR/WCAG20/" TargetMode="External" Id="rId31" /><Relationship Type="http://schemas.openxmlformats.org/officeDocument/2006/relationships/hyperlink" Target="http://www.w3.org/TR/WCAG20/" TargetMode="External" Id="rId44" /><Relationship Type="http://schemas.openxmlformats.org/officeDocument/2006/relationships/hyperlink" Target="https://www.w3.org/TR/WCAG21/" TargetMode="External" Id="rId52" /><Relationship Type="http://schemas.openxmlformats.org/officeDocument/2006/relationships/hyperlink" Target="http://www.w3.org/TR/WCAG20/" TargetMode="External" Id="rId60" /><Relationship Type="http://schemas.openxmlformats.org/officeDocument/2006/relationships/hyperlink" Target="http://www.w3.org/TR/WCAG20/" TargetMode="External" Id="rId65" /><Relationship Type="http://schemas.openxmlformats.org/officeDocument/2006/relationships/hyperlink" Target="https://www.access-board.gov/ict/" TargetMode="External" Id="rId73" /><Relationship Type="http://schemas.openxmlformats.org/officeDocument/2006/relationships/footer" Target="footer2.xml" Id="rId78" /><Relationship Type="http://schemas.openxmlformats.org/officeDocument/2006/relationships/fontTable" Target="fontTable.xml" Id="rId8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w3.org/TR/WCAG21" TargetMode="External" Id="rId13" /><Relationship Type="http://schemas.openxmlformats.org/officeDocument/2006/relationships/hyperlink" Target="http://www.w3.org/TR/WCAG20/" TargetMode="External" Id="rId18" /><Relationship Type="http://schemas.openxmlformats.org/officeDocument/2006/relationships/hyperlink" Target="https://www.w3.org/TR/WCAG21/" TargetMode="External" Id="rId39" /><Relationship Type="http://schemas.openxmlformats.org/officeDocument/2006/relationships/hyperlink" Target="http://www.w3.org/TR/WCAG20/" TargetMode="External" Id="rId34" /><Relationship Type="http://schemas.openxmlformats.org/officeDocument/2006/relationships/hyperlink" Target="http://www.w3.org/TR/WCAG20/" TargetMode="External" Id="rId50" /><Relationship Type="http://schemas.openxmlformats.org/officeDocument/2006/relationships/hyperlink" Target="http://www.w3.org/TR/WCAG20/" TargetMode="External" Id="rId55" /><Relationship Type="http://schemas.openxmlformats.org/officeDocument/2006/relationships/header" Target="header2.xml" Id="rId76" /><Relationship Type="http://schemas.openxmlformats.org/officeDocument/2006/relationships/settings" Target="settings.xml" Id="rId7" /><Relationship Type="http://schemas.openxmlformats.org/officeDocument/2006/relationships/hyperlink" Target="https://www.access-board.gov/ict/" TargetMode="External" Id="rId71" /><Relationship Type="http://schemas.openxmlformats.org/officeDocument/2006/relationships/customXml" Target="../customXml/item2.xml" Id="rId2" /><Relationship Type="http://schemas.openxmlformats.org/officeDocument/2006/relationships/hyperlink" Target="https://www.w3.org/TR/WCAG21/" TargetMode="External" Id="rId29" /><Relationship Type="http://schemas.openxmlformats.org/officeDocument/2006/relationships/hyperlink" Target="http://www.w3.org/TR/WCAG20/" TargetMode="External" Id="rId24" /><Relationship Type="http://schemas.openxmlformats.org/officeDocument/2006/relationships/hyperlink" Target="https://www.w3.org/TR/WCAG21/" TargetMode="External" Id="rId40" /><Relationship Type="http://schemas.openxmlformats.org/officeDocument/2006/relationships/hyperlink" Target="http://www.w3.org/TR/WCAG20/" TargetMode="External" Id="rId45" /><Relationship Type="http://schemas.openxmlformats.org/officeDocument/2006/relationships/hyperlink" Target="http://www.w3.org/TR/WCAG20/" TargetMode="External" Id="rId66" /><Relationship Type="http://schemas.microsoft.com/office/2020/10/relationships/intelligence" Target="intelligence2.xml" Id="R245e487ee4cb479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8DBD9DBEFDC4E9F32147BAF5F6A7C" ma:contentTypeVersion="19" ma:contentTypeDescription="Create a new document." ma:contentTypeScope="" ma:versionID="0d5fd4980e7ae868726c43c451d60dd3">
  <xsd:schema xmlns:xsd="http://www.w3.org/2001/XMLSchema" xmlns:xs="http://www.w3.org/2001/XMLSchema" xmlns:p="http://schemas.microsoft.com/office/2006/metadata/properties" xmlns:ns1="http://schemas.microsoft.com/sharepoint/v3" xmlns:ns2="8213ff58-4912-459f-a164-5c8a9ed7a8aa" xmlns:ns3="a789dd31-553d-4fc2-954c-ea467d322717" targetNamespace="http://schemas.microsoft.com/office/2006/metadata/properties" ma:root="true" ma:fieldsID="6cf042668b22aaba5cb0c26211f26495" ns1:_="" ns2:_="" ns3:_="">
    <xsd:import namespace="http://schemas.microsoft.com/sharepoint/v3"/>
    <xsd:import namespace="8213ff58-4912-459f-a164-5c8a9ed7a8aa"/>
    <xsd:import namespace="a789dd31-553d-4fc2-954c-ea467d322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3ff58-4912-459f-a164-5c8a9ed7a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90e3c1-78cc-48c0-ab9c-8ece4e3ba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9dd31-553d-4fc2-954c-ea467d3227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86cacd-43ce-42d3-9fa2-c4f53c2882d9}" ma:internalName="TaxCatchAll" ma:showField="CatchAllData" ma:web="a789dd31-553d-4fc2-954c-ea467d3227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a789dd31-553d-4fc2-954c-ea467d322717" xsi:nil="true"/>
    <_ip_UnifiedCompliancePolicyProperties xmlns="http://schemas.microsoft.com/sharepoint/v3" xsi:nil="true"/>
    <lcf76f155ced4ddcb4097134ff3c332f xmlns="8213ff58-4912-459f-a164-5c8a9ed7a8a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9CA807-FF1A-4B40-96EC-841595DFCC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213ff58-4912-459f-a164-5c8a9ed7a8aa"/>
    <ds:schemaRef ds:uri="a789dd31-553d-4fc2-954c-ea467d322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2AF441-FD2A-48ED-AC85-B54B1AE8EA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89dd31-553d-4fc2-954c-ea467d322717"/>
    <ds:schemaRef ds:uri="8213ff58-4912-459f-a164-5c8a9ed7a8aa"/>
  </ds:schemaRefs>
</ds:datastoreItem>
</file>

<file path=customXml/itemProps3.xml><?xml version="1.0" encoding="utf-8"?>
<ds:datastoreItem xmlns:ds="http://schemas.openxmlformats.org/officeDocument/2006/customXml" ds:itemID="{1E720945-27FF-4CD8-9B3E-CF7D7BDD3B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75B048-C55C-48F8-B5DC-3C1D7DF8775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Oracle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andooz</dc:creator>
  <cp:keywords/>
  <dc:description/>
  <cp:lastModifiedBy>Nayan Kamble</cp:lastModifiedBy>
  <cp:revision>261</cp:revision>
  <cp:lastPrinted>2020-01-26T14:07:00Z</cp:lastPrinted>
  <dcterms:created xsi:type="dcterms:W3CDTF">2023-06-10T08:08:00Z</dcterms:created>
  <dcterms:modified xsi:type="dcterms:W3CDTF">2023-11-29T1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391c7d840d78fda389fd04fc02d7720b034130857e41b318499867d3de8d7c</vt:lpwstr>
  </property>
  <property fmtid="{D5CDD505-2E9C-101B-9397-08002B2CF9AE}" pid="3" name="ContentTypeId">
    <vt:lpwstr>0x010100DA08DBD9DBEFDC4E9F32147BAF5F6A7C</vt:lpwstr>
  </property>
  <property fmtid="{D5CDD505-2E9C-101B-9397-08002B2CF9AE}" pid="4" name="MediaServiceImageTags">
    <vt:lpwstr/>
  </property>
</Properties>
</file>